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9429E1" w14:textId="30C1EA4D" w:rsidR="00F95D37" w:rsidRDefault="00BE5271">
      <w:pPr>
        <w:rPr>
          <w:b/>
          <w:sz w:val="24"/>
          <w:szCs w:val="24"/>
        </w:rPr>
      </w:pPr>
      <w:r>
        <w:t xml:space="preserve">                                                                </w:t>
      </w:r>
      <w:r w:rsidRPr="00BE5271">
        <w:rPr>
          <w:b/>
          <w:sz w:val="24"/>
          <w:szCs w:val="24"/>
        </w:rPr>
        <w:t>Turto, parduodamo 202</w:t>
      </w:r>
      <w:r w:rsidR="0041513F">
        <w:rPr>
          <w:b/>
          <w:sz w:val="24"/>
          <w:szCs w:val="24"/>
        </w:rPr>
        <w:t>5</w:t>
      </w:r>
      <w:r w:rsidRPr="00BE5271">
        <w:rPr>
          <w:b/>
          <w:sz w:val="24"/>
          <w:szCs w:val="24"/>
        </w:rPr>
        <w:t xml:space="preserve"> m. </w:t>
      </w:r>
      <w:r w:rsidR="0041513F">
        <w:rPr>
          <w:b/>
          <w:sz w:val="24"/>
          <w:szCs w:val="24"/>
        </w:rPr>
        <w:t>spalio</w:t>
      </w:r>
      <w:r w:rsidR="00BB5C72">
        <w:rPr>
          <w:b/>
          <w:sz w:val="24"/>
          <w:szCs w:val="24"/>
        </w:rPr>
        <w:t xml:space="preserve"> mėn</w:t>
      </w:r>
      <w:r w:rsidR="0041513F">
        <w:rPr>
          <w:b/>
          <w:sz w:val="24"/>
          <w:szCs w:val="24"/>
        </w:rPr>
        <w:t xml:space="preserve">.  </w:t>
      </w:r>
      <w:r w:rsidR="00AC618C">
        <w:rPr>
          <w:b/>
          <w:sz w:val="24"/>
          <w:szCs w:val="24"/>
        </w:rPr>
        <w:t>29</w:t>
      </w:r>
      <w:r w:rsidR="00BB5C72">
        <w:rPr>
          <w:b/>
          <w:sz w:val="24"/>
          <w:szCs w:val="24"/>
        </w:rPr>
        <w:t xml:space="preserve"> </w:t>
      </w:r>
      <w:r w:rsidR="00402514">
        <w:rPr>
          <w:b/>
          <w:sz w:val="24"/>
          <w:szCs w:val="24"/>
        </w:rPr>
        <w:t xml:space="preserve"> </w:t>
      </w:r>
      <w:r w:rsidRPr="00BE5271">
        <w:rPr>
          <w:b/>
          <w:sz w:val="24"/>
          <w:szCs w:val="24"/>
        </w:rPr>
        <w:t>d. viešame prekių aukcione, sąrašas</w:t>
      </w:r>
      <w:r w:rsidR="004C1BF1" w:rsidRPr="004C1BF1">
        <w:rPr>
          <w:rFonts w:ascii="Times New Roman" w:hAnsi="Times New Roman" w:cs="Times New Roman"/>
          <w:sz w:val="18"/>
          <w:szCs w:val="18"/>
        </w:rPr>
        <w:t xml:space="preserve"> </w:t>
      </w:r>
    </w:p>
    <w:p w14:paraId="7B9429E2" w14:textId="77777777" w:rsidR="00BE5271" w:rsidRDefault="00BE5271">
      <w:pPr>
        <w:rPr>
          <w:b/>
          <w:sz w:val="24"/>
          <w:szCs w:val="24"/>
        </w:rPr>
      </w:pPr>
    </w:p>
    <w:tbl>
      <w:tblPr>
        <w:tblStyle w:val="TableGrid"/>
        <w:tblW w:w="15587" w:type="dxa"/>
        <w:tblLayout w:type="fixed"/>
        <w:tblLook w:val="04A0" w:firstRow="1" w:lastRow="0" w:firstColumn="1" w:lastColumn="0" w:noHBand="0" w:noVBand="1"/>
      </w:tblPr>
      <w:tblGrid>
        <w:gridCol w:w="846"/>
        <w:gridCol w:w="4678"/>
        <w:gridCol w:w="1417"/>
        <w:gridCol w:w="1276"/>
        <w:gridCol w:w="1417"/>
        <w:gridCol w:w="1417"/>
        <w:gridCol w:w="4536"/>
      </w:tblGrid>
      <w:tr w:rsidR="00793C78" w14:paraId="7B9429EB" w14:textId="77777777" w:rsidTr="00B01EC0">
        <w:tc>
          <w:tcPr>
            <w:tcW w:w="846" w:type="dxa"/>
          </w:tcPr>
          <w:p w14:paraId="7B9429E3" w14:textId="77777777" w:rsidR="00793C78" w:rsidRPr="00B1209E" w:rsidRDefault="00793C78" w:rsidP="006342E0">
            <w:pPr>
              <w:rPr>
                <w:rFonts w:ascii="Times New Roman" w:hAnsi="Times New Roman" w:cs="Times New Roman"/>
              </w:rPr>
            </w:pPr>
            <w:r w:rsidRPr="00B1209E">
              <w:rPr>
                <w:rFonts w:ascii="Times New Roman" w:hAnsi="Times New Roman" w:cs="Times New Roman"/>
              </w:rPr>
              <w:t>Eil.Nr.</w:t>
            </w:r>
          </w:p>
        </w:tc>
        <w:tc>
          <w:tcPr>
            <w:tcW w:w="4678" w:type="dxa"/>
          </w:tcPr>
          <w:p w14:paraId="7B9429E4" w14:textId="77777777" w:rsidR="00793C78" w:rsidRPr="00B1209E" w:rsidRDefault="00793C78" w:rsidP="006342E0">
            <w:pPr>
              <w:rPr>
                <w:rFonts w:ascii="Times New Roman" w:hAnsi="Times New Roman" w:cs="Times New Roman"/>
              </w:rPr>
            </w:pPr>
            <w:r w:rsidRPr="00B1209E">
              <w:rPr>
                <w:rFonts w:ascii="Times New Roman" w:hAnsi="Times New Roman" w:cs="Times New Roman"/>
              </w:rPr>
              <w:t>Turto pavadinimas</w:t>
            </w:r>
          </w:p>
        </w:tc>
        <w:tc>
          <w:tcPr>
            <w:tcW w:w="1417" w:type="dxa"/>
          </w:tcPr>
          <w:p w14:paraId="7B9429E5" w14:textId="77777777" w:rsidR="00793C78" w:rsidRPr="00B1209E" w:rsidRDefault="00793C78" w:rsidP="006342E0">
            <w:pPr>
              <w:rPr>
                <w:rFonts w:ascii="Times New Roman" w:hAnsi="Times New Roman" w:cs="Times New Roman"/>
              </w:rPr>
            </w:pPr>
            <w:r w:rsidRPr="00B1209E">
              <w:rPr>
                <w:rFonts w:ascii="Times New Roman" w:hAnsi="Times New Roman" w:cs="Times New Roman"/>
              </w:rPr>
              <w:t>Turto Nr. VPB apskaitoje</w:t>
            </w:r>
          </w:p>
        </w:tc>
        <w:tc>
          <w:tcPr>
            <w:tcW w:w="1276" w:type="dxa"/>
          </w:tcPr>
          <w:p w14:paraId="7B9429E6" w14:textId="44FEBB8A" w:rsidR="00793C78" w:rsidRPr="00B1209E" w:rsidRDefault="00793C78" w:rsidP="006342E0">
            <w:pPr>
              <w:rPr>
                <w:rFonts w:ascii="Times New Roman" w:hAnsi="Times New Roman" w:cs="Times New Roman"/>
              </w:rPr>
            </w:pPr>
            <w:r w:rsidRPr="00B1209E">
              <w:rPr>
                <w:rFonts w:ascii="Times New Roman" w:hAnsi="Times New Roman" w:cs="Times New Roman"/>
              </w:rPr>
              <w:t>Pradinė pardavimo kaina, Eur</w:t>
            </w:r>
            <w:r w:rsidR="00B1209E" w:rsidRPr="00B1209E">
              <w:rPr>
                <w:rFonts w:ascii="Times New Roman" w:hAnsi="Times New Roman" w:cs="Times New Roman"/>
              </w:rPr>
              <w:t>/vnt</w:t>
            </w:r>
          </w:p>
        </w:tc>
        <w:tc>
          <w:tcPr>
            <w:tcW w:w="1417" w:type="dxa"/>
          </w:tcPr>
          <w:p w14:paraId="7B9429E7" w14:textId="73B35BBF" w:rsidR="00793C78" w:rsidRPr="00B1209E" w:rsidRDefault="006E528E" w:rsidP="006342E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iekis, vnt</w:t>
            </w:r>
          </w:p>
        </w:tc>
        <w:tc>
          <w:tcPr>
            <w:tcW w:w="1417" w:type="dxa"/>
          </w:tcPr>
          <w:p w14:paraId="7B9429E8" w14:textId="77777777" w:rsidR="00793C78" w:rsidRPr="00B1209E" w:rsidRDefault="00793C78" w:rsidP="006342E0">
            <w:pPr>
              <w:rPr>
                <w:rFonts w:ascii="Times New Roman" w:hAnsi="Times New Roman" w:cs="Times New Roman"/>
              </w:rPr>
            </w:pPr>
            <w:r w:rsidRPr="00B1209E">
              <w:rPr>
                <w:rFonts w:ascii="Times New Roman" w:hAnsi="Times New Roman" w:cs="Times New Roman"/>
              </w:rPr>
              <w:t>Įsigijimo data,</w:t>
            </w:r>
          </w:p>
          <w:p w14:paraId="7B9429E9" w14:textId="77777777" w:rsidR="00793C78" w:rsidRPr="00B1209E" w:rsidRDefault="00793C78" w:rsidP="006342E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36" w:type="dxa"/>
          </w:tcPr>
          <w:p w14:paraId="7B9429EA" w14:textId="77777777" w:rsidR="00793C78" w:rsidRPr="00B1209E" w:rsidRDefault="00793C78" w:rsidP="006342E0">
            <w:pPr>
              <w:rPr>
                <w:rFonts w:ascii="Times New Roman" w:hAnsi="Times New Roman" w:cs="Times New Roman"/>
              </w:rPr>
            </w:pPr>
            <w:r w:rsidRPr="00B1209E">
              <w:rPr>
                <w:rFonts w:ascii="Times New Roman" w:hAnsi="Times New Roman" w:cs="Times New Roman"/>
              </w:rPr>
              <w:t xml:space="preserve">   Pastabos</w:t>
            </w:r>
          </w:p>
        </w:tc>
      </w:tr>
      <w:tr w:rsidR="006A3A53" w14:paraId="7B9429F3" w14:textId="77777777" w:rsidTr="00B01EC0">
        <w:tc>
          <w:tcPr>
            <w:tcW w:w="846" w:type="dxa"/>
          </w:tcPr>
          <w:p w14:paraId="7B9429EC" w14:textId="77777777" w:rsidR="006A3A53" w:rsidRPr="004C1BF1" w:rsidRDefault="006A3A53" w:rsidP="006A3A53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B9429ED" w14:textId="78B2DBB1" w:rsidR="006A3A53" w:rsidRPr="00AA1F13" w:rsidRDefault="006A3A53" w:rsidP="006A3A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A1F13">
              <w:rPr>
                <w:rFonts w:ascii="Times New Roman" w:hAnsi="Times New Roman" w:cs="Times New Roman"/>
                <w:sz w:val="20"/>
                <w:szCs w:val="20"/>
              </w:rPr>
              <w:t>Asmeninis kompiuteris HPd530 Inv.891</w:t>
            </w:r>
            <w:r w:rsidRPr="00AA1F13">
              <w:rPr>
                <w:rFonts w:ascii="Times New Roman" w:hAnsi="Times New Roman" w:cs="Times New Roman"/>
                <w:sz w:val="20"/>
                <w:szCs w:val="20"/>
              </w:rPr>
              <w:tab/>
            </w:r>
          </w:p>
        </w:tc>
        <w:tc>
          <w:tcPr>
            <w:tcW w:w="1417" w:type="dxa"/>
          </w:tcPr>
          <w:p w14:paraId="7B9429EE" w14:textId="150A4E89" w:rsidR="006A3A53" w:rsidRPr="000C70B9" w:rsidRDefault="006A3A53" w:rsidP="006A3A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A1F13">
              <w:rPr>
                <w:rFonts w:ascii="Times New Roman" w:hAnsi="Times New Roman" w:cs="Times New Roman"/>
                <w:sz w:val="20"/>
                <w:szCs w:val="20"/>
              </w:rPr>
              <w:t>Inv.891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429EF" w14:textId="7A9CAFF4" w:rsidR="006A3A53" w:rsidRPr="00CF2A05" w:rsidRDefault="006A3A53" w:rsidP="006A3A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F2A05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17" w:type="dxa"/>
          </w:tcPr>
          <w:p w14:paraId="7B9429F0" w14:textId="42D3B3FC" w:rsidR="006A3A53" w:rsidRPr="003661A4" w:rsidRDefault="006E528E" w:rsidP="006A3A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F4F92C" w14:textId="77777777" w:rsidR="006A3A53" w:rsidRPr="006A3A53" w:rsidRDefault="006A3A53" w:rsidP="006A3A5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lt-LT"/>
              </w:rPr>
            </w:pPr>
            <w:r w:rsidRPr="006A3A53">
              <w:rPr>
                <w:rFonts w:ascii="Times New Roman" w:hAnsi="Times New Roman" w:cs="Times New Roman"/>
                <w:sz w:val="20"/>
                <w:szCs w:val="20"/>
              </w:rPr>
              <w:t>2004-12-15</w:t>
            </w:r>
          </w:p>
          <w:p w14:paraId="7B9429F1" w14:textId="1F48483C" w:rsidR="006A3A53" w:rsidRPr="006A3A53" w:rsidRDefault="006A3A53" w:rsidP="006A3A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36" w:type="dxa"/>
          </w:tcPr>
          <w:p w14:paraId="7B9429F2" w14:textId="7B4AEE5C" w:rsidR="006A3A53" w:rsidRPr="008F3B7D" w:rsidRDefault="007E7758" w:rsidP="006A3A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šimtas HDD/SSD</w:t>
            </w:r>
            <w:r w:rsidR="00EE2001">
              <w:rPr>
                <w:rFonts w:ascii="Times New Roman" w:hAnsi="Times New Roman" w:cs="Times New Roman"/>
                <w:sz w:val="20"/>
                <w:szCs w:val="20"/>
              </w:rPr>
              <w:t xml:space="preserve"> diskas</w:t>
            </w:r>
          </w:p>
        </w:tc>
      </w:tr>
      <w:tr w:rsidR="00EE2001" w14:paraId="7B9429FB" w14:textId="77777777" w:rsidTr="00B01EC0">
        <w:tc>
          <w:tcPr>
            <w:tcW w:w="846" w:type="dxa"/>
          </w:tcPr>
          <w:p w14:paraId="7B9429F4" w14:textId="77777777" w:rsidR="00EE2001" w:rsidRPr="004C1BF1" w:rsidRDefault="00EE2001" w:rsidP="00EE2001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B9429F5" w14:textId="5E539E1D" w:rsidR="00EE2001" w:rsidRPr="00AA1F13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A1F13">
              <w:rPr>
                <w:rFonts w:ascii="Times New Roman" w:hAnsi="Times New Roman" w:cs="Times New Roman"/>
                <w:sz w:val="20"/>
                <w:szCs w:val="20"/>
              </w:rPr>
              <w:t>Asmeninis kompiuteris HPd530 Inv.892</w:t>
            </w:r>
            <w:r w:rsidRPr="00AA1F13">
              <w:rPr>
                <w:rFonts w:ascii="Times New Roman" w:hAnsi="Times New Roman" w:cs="Times New Roman"/>
                <w:sz w:val="20"/>
                <w:szCs w:val="20"/>
              </w:rPr>
              <w:tab/>
            </w:r>
          </w:p>
        </w:tc>
        <w:tc>
          <w:tcPr>
            <w:tcW w:w="1417" w:type="dxa"/>
          </w:tcPr>
          <w:p w14:paraId="7B9429F6" w14:textId="4914843B" w:rsidR="00EE2001" w:rsidRPr="000C70B9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A1F13">
              <w:rPr>
                <w:rFonts w:ascii="Times New Roman" w:hAnsi="Times New Roman" w:cs="Times New Roman"/>
                <w:sz w:val="20"/>
                <w:szCs w:val="20"/>
              </w:rPr>
              <w:t>Inv.89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429F7" w14:textId="681715FB" w:rsidR="00EE2001" w:rsidRPr="00CF2A05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F2A05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17" w:type="dxa"/>
          </w:tcPr>
          <w:p w14:paraId="7B9429F8" w14:textId="44F52243" w:rsidR="00EE2001" w:rsidRPr="003661A4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6EA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07FAAF" w14:textId="77777777" w:rsidR="00EE2001" w:rsidRPr="006A3A53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lt-LT"/>
              </w:rPr>
            </w:pPr>
            <w:r w:rsidRPr="006A3A53">
              <w:rPr>
                <w:rFonts w:ascii="Times New Roman" w:hAnsi="Times New Roman" w:cs="Times New Roman"/>
                <w:sz w:val="20"/>
                <w:szCs w:val="20"/>
              </w:rPr>
              <w:t>2004-12-15</w:t>
            </w:r>
          </w:p>
          <w:p w14:paraId="7B9429F9" w14:textId="3307F2AD" w:rsidR="00EE2001" w:rsidRPr="006A3A53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36" w:type="dxa"/>
          </w:tcPr>
          <w:p w14:paraId="7B9429FA" w14:textId="352C18EB" w:rsidR="00EE2001" w:rsidRPr="008F3B7D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015A4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EE2001" w14:paraId="7B942A03" w14:textId="77777777" w:rsidTr="00B01EC0">
        <w:tc>
          <w:tcPr>
            <w:tcW w:w="846" w:type="dxa"/>
          </w:tcPr>
          <w:p w14:paraId="7B9429FC" w14:textId="77777777" w:rsidR="00EE2001" w:rsidRPr="004C1BF1" w:rsidRDefault="00EE2001" w:rsidP="00EE2001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B9429FD" w14:textId="39BC684C" w:rsidR="00EE2001" w:rsidRPr="00AA1F13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A1F13">
              <w:rPr>
                <w:rFonts w:ascii="Times New Roman" w:hAnsi="Times New Roman" w:cs="Times New Roman"/>
                <w:sz w:val="20"/>
                <w:szCs w:val="20"/>
              </w:rPr>
              <w:t>Procesorius Esprimo E5905/P4 Fujitsu-Siemens Inv.1045-2</w:t>
            </w:r>
          </w:p>
        </w:tc>
        <w:tc>
          <w:tcPr>
            <w:tcW w:w="1417" w:type="dxa"/>
          </w:tcPr>
          <w:p w14:paraId="7B9429FE" w14:textId="623BF33C" w:rsidR="00EE2001" w:rsidRPr="000C70B9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A1F13">
              <w:rPr>
                <w:rFonts w:ascii="Times New Roman" w:hAnsi="Times New Roman" w:cs="Times New Roman"/>
                <w:sz w:val="20"/>
                <w:szCs w:val="20"/>
              </w:rPr>
              <w:t>Inv.1045-2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429FF" w14:textId="58B31F37" w:rsidR="00EE2001" w:rsidRPr="00CF2A05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F2A05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17" w:type="dxa"/>
          </w:tcPr>
          <w:p w14:paraId="7B942A00" w14:textId="0B30423B" w:rsidR="00EE2001" w:rsidRPr="003661A4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6EA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942A01" w14:textId="1C28BC0E" w:rsidR="00EE2001" w:rsidRPr="006A3A53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A3A53">
              <w:rPr>
                <w:rFonts w:ascii="Times New Roman" w:hAnsi="Times New Roman" w:cs="Times New Roman"/>
                <w:sz w:val="20"/>
                <w:szCs w:val="20"/>
              </w:rPr>
              <w:t>2006-04-03</w:t>
            </w:r>
          </w:p>
        </w:tc>
        <w:tc>
          <w:tcPr>
            <w:tcW w:w="4536" w:type="dxa"/>
          </w:tcPr>
          <w:p w14:paraId="7B942A02" w14:textId="77C4D113" w:rsidR="00EE2001" w:rsidRPr="008F3B7D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015A4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EE2001" w14:paraId="7B942A0B" w14:textId="77777777" w:rsidTr="00B01EC0">
        <w:tc>
          <w:tcPr>
            <w:tcW w:w="846" w:type="dxa"/>
          </w:tcPr>
          <w:p w14:paraId="7B942A04" w14:textId="77777777" w:rsidR="00EE2001" w:rsidRPr="004C1BF1" w:rsidRDefault="00EE2001" w:rsidP="00EE2001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B942A05" w14:textId="2BCBF4E5" w:rsidR="00EE2001" w:rsidRPr="00AA1F13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A1F13">
              <w:rPr>
                <w:rFonts w:ascii="Times New Roman" w:hAnsi="Times New Roman" w:cs="Times New Roman"/>
                <w:sz w:val="20"/>
                <w:szCs w:val="20"/>
              </w:rPr>
              <w:t>Asmeninis kompiuteris Dell Optiplex GX620 Inv.1098</w:t>
            </w:r>
          </w:p>
        </w:tc>
        <w:tc>
          <w:tcPr>
            <w:tcW w:w="1417" w:type="dxa"/>
          </w:tcPr>
          <w:p w14:paraId="7B942A06" w14:textId="188A2AD9" w:rsidR="00EE2001" w:rsidRPr="000C70B9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A1F13">
              <w:rPr>
                <w:rFonts w:ascii="Times New Roman" w:hAnsi="Times New Roman" w:cs="Times New Roman"/>
                <w:sz w:val="20"/>
                <w:szCs w:val="20"/>
              </w:rPr>
              <w:t>Inv.1098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42A07" w14:textId="6AC1636F" w:rsidR="00EE2001" w:rsidRPr="00CF2A05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F2A05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17" w:type="dxa"/>
          </w:tcPr>
          <w:p w14:paraId="7B942A08" w14:textId="55697566" w:rsidR="00EE2001" w:rsidRPr="003661A4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6EA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C32C91" w14:textId="77777777" w:rsidR="00EE2001" w:rsidRPr="006A3A53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A3A53">
              <w:rPr>
                <w:rFonts w:ascii="Times New Roman" w:hAnsi="Times New Roman" w:cs="Times New Roman"/>
                <w:sz w:val="20"/>
                <w:szCs w:val="20"/>
              </w:rPr>
              <w:t>2007-02-12</w:t>
            </w:r>
          </w:p>
          <w:p w14:paraId="7B942A09" w14:textId="32DF0BC5" w:rsidR="00EE2001" w:rsidRPr="006A3A53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36" w:type="dxa"/>
          </w:tcPr>
          <w:p w14:paraId="7B942A0A" w14:textId="5495C0B5" w:rsidR="00EE2001" w:rsidRPr="008F3B7D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015A4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EE2001" w14:paraId="7B942A13" w14:textId="77777777" w:rsidTr="00B01EC0">
        <w:tc>
          <w:tcPr>
            <w:tcW w:w="846" w:type="dxa"/>
          </w:tcPr>
          <w:p w14:paraId="7B942A0C" w14:textId="77777777" w:rsidR="00EE2001" w:rsidRPr="004C1BF1" w:rsidRDefault="00EE2001" w:rsidP="00EE2001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B942A0D" w14:textId="1A036B99" w:rsidR="00EE2001" w:rsidRPr="00AA1F13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A1F13">
              <w:rPr>
                <w:rFonts w:ascii="Times New Roman" w:hAnsi="Times New Roman" w:cs="Times New Roman"/>
                <w:sz w:val="20"/>
                <w:szCs w:val="20"/>
              </w:rPr>
              <w:t>Asmeninis kompiuteris Atomik AS78-2 AMD Athlon II X2 240 Inv.1255</w:t>
            </w:r>
          </w:p>
        </w:tc>
        <w:tc>
          <w:tcPr>
            <w:tcW w:w="1417" w:type="dxa"/>
          </w:tcPr>
          <w:p w14:paraId="7B942A0E" w14:textId="228E1FC7" w:rsidR="00EE2001" w:rsidRPr="000C70B9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A1F13">
              <w:rPr>
                <w:rFonts w:ascii="Times New Roman" w:hAnsi="Times New Roman" w:cs="Times New Roman"/>
                <w:sz w:val="20"/>
                <w:szCs w:val="20"/>
              </w:rPr>
              <w:t>Inv.1255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2A0F" w14:textId="18108D17" w:rsidR="00EE2001" w:rsidRPr="00CF2A05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F2A05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17" w:type="dxa"/>
          </w:tcPr>
          <w:p w14:paraId="7B942A10" w14:textId="49C9AB16" w:rsidR="00EE2001" w:rsidRPr="003661A4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6EA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942A11" w14:textId="17919B75" w:rsidR="00EE2001" w:rsidRPr="006A3A53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A3A53">
              <w:rPr>
                <w:rFonts w:ascii="Times New Roman" w:hAnsi="Times New Roman" w:cs="Times New Roman"/>
                <w:sz w:val="20"/>
                <w:szCs w:val="20"/>
              </w:rPr>
              <w:t>2010-03-17</w:t>
            </w:r>
          </w:p>
        </w:tc>
        <w:tc>
          <w:tcPr>
            <w:tcW w:w="4536" w:type="dxa"/>
          </w:tcPr>
          <w:p w14:paraId="7B942A12" w14:textId="100ED4DF" w:rsidR="00EE2001" w:rsidRPr="008F3B7D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015A4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EE2001" w14:paraId="7B942A1B" w14:textId="77777777" w:rsidTr="00B01EC0">
        <w:tc>
          <w:tcPr>
            <w:tcW w:w="846" w:type="dxa"/>
          </w:tcPr>
          <w:p w14:paraId="7B942A14" w14:textId="77777777" w:rsidR="00EE2001" w:rsidRPr="004C1BF1" w:rsidRDefault="00EE2001" w:rsidP="00EE2001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B942A15" w14:textId="104388FA" w:rsidR="00EE2001" w:rsidRPr="00AA1F13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A1F13">
              <w:rPr>
                <w:rFonts w:ascii="Times New Roman" w:hAnsi="Times New Roman" w:cs="Times New Roman"/>
                <w:sz w:val="20"/>
                <w:szCs w:val="20"/>
              </w:rPr>
              <w:t>Asmeninis kompiuteris Atomik AS78-2 AMD Athlon II X2 240 Inv.1256</w:t>
            </w:r>
          </w:p>
        </w:tc>
        <w:tc>
          <w:tcPr>
            <w:tcW w:w="1417" w:type="dxa"/>
          </w:tcPr>
          <w:p w14:paraId="7B942A16" w14:textId="26478A73" w:rsidR="00EE2001" w:rsidRPr="000C70B9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A1F13">
              <w:rPr>
                <w:rFonts w:ascii="Times New Roman" w:hAnsi="Times New Roman" w:cs="Times New Roman"/>
                <w:sz w:val="20"/>
                <w:szCs w:val="20"/>
              </w:rPr>
              <w:t>Inv.1256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2A17" w14:textId="4E01772F" w:rsidR="00EE2001" w:rsidRPr="00CF2A05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F2A05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17" w:type="dxa"/>
          </w:tcPr>
          <w:p w14:paraId="7B942A18" w14:textId="58B54D72" w:rsidR="00EE2001" w:rsidRPr="003661A4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6EA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942A19" w14:textId="480596BE" w:rsidR="00EE2001" w:rsidRPr="006A3A53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A3A53">
              <w:rPr>
                <w:rFonts w:ascii="Times New Roman" w:hAnsi="Times New Roman" w:cs="Times New Roman"/>
                <w:sz w:val="20"/>
                <w:szCs w:val="20"/>
              </w:rPr>
              <w:t>2010-10-28</w:t>
            </w:r>
          </w:p>
        </w:tc>
        <w:tc>
          <w:tcPr>
            <w:tcW w:w="4536" w:type="dxa"/>
          </w:tcPr>
          <w:p w14:paraId="7B942A1A" w14:textId="24091ED1" w:rsidR="00EE2001" w:rsidRPr="008F3B7D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015A4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EE2001" w14:paraId="7B942A23" w14:textId="77777777" w:rsidTr="00B01EC0">
        <w:tc>
          <w:tcPr>
            <w:tcW w:w="846" w:type="dxa"/>
          </w:tcPr>
          <w:p w14:paraId="7B942A1C" w14:textId="77777777" w:rsidR="00EE2001" w:rsidRPr="004C1BF1" w:rsidRDefault="00EE2001" w:rsidP="00EE2001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B942A1D" w14:textId="5054FF16" w:rsidR="00EE2001" w:rsidRPr="00AA1F13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A1F13">
              <w:rPr>
                <w:rFonts w:ascii="Times New Roman" w:hAnsi="Times New Roman" w:cs="Times New Roman"/>
                <w:sz w:val="20"/>
                <w:szCs w:val="20"/>
              </w:rPr>
              <w:t>Stacionarus kompiuteris HP Compaq 6005 Pro SFFInv.IT-001283</w:t>
            </w:r>
          </w:p>
        </w:tc>
        <w:tc>
          <w:tcPr>
            <w:tcW w:w="1417" w:type="dxa"/>
          </w:tcPr>
          <w:p w14:paraId="7B942A1E" w14:textId="517A3A35" w:rsidR="00EE2001" w:rsidRPr="000C70B9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A1F13">
              <w:rPr>
                <w:rFonts w:ascii="Times New Roman" w:hAnsi="Times New Roman" w:cs="Times New Roman"/>
                <w:sz w:val="20"/>
                <w:szCs w:val="20"/>
              </w:rPr>
              <w:t>Inv.IT-1283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2A1F" w14:textId="29461906" w:rsidR="00EE2001" w:rsidRPr="00CF2A05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F2A05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17" w:type="dxa"/>
          </w:tcPr>
          <w:p w14:paraId="7B942A20" w14:textId="3E69022E" w:rsidR="00EE2001" w:rsidRPr="003661A4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6EA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942A21" w14:textId="1974DC8E" w:rsidR="00EE2001" w:rsidRPr="006A3A53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A3A53">
              <w:rPr>
                <w:rFonts w:ascii="Times New Roman" w:hAnsi="Times New Roman" w:cs="Times New Roman"/>
                <w:sz w:val="20"/>
                <w:szCs w:val="20"/>
              </w:rPr>
              <w:t>2011-08-19</w:t>
            </w:r>
          </w:p>
        </w:tc>
        <w:tc>
          <w:tcPr>
            <w:tcW w:w="4536" w:type="dxa"/>
          </w:tcPr>
          <w:p w14:paraId="7B942A22" w14:textId="0CF00D6C" w:rsidR="00EE2001" w:rsidRPr="008F3B7D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015A4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EE2001" w14:paraId="7B942A2B" w14:textId="77777777" w:rsidTr="00B01EC0">
        <w:trPr>
          <w:trHeight w:val="454"/>
        </w:trPr>
        <w:tc>
          <w:tcPr>
            <w:tcW w:w="846" w:type="dxa"/>
          </w:tcPr>
          <w:p w14:paraId="7B942A24" w14:textId="77777777" w:rsidR="00EE2001" w:rsidRPr="004C1BF1" w:rsidRDefault="00EE2001" w:rsidP="00EE2001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C60BC06" w14:textId="77777777" w:rsidR="00EE2001" w:rsidRPr="00AA1F13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A1F13">
              <w:rPr>
                <w:rFonts w:ascii="Times New Roman" w:hAnsi="Times New Roman" w:cs="Times New Roman"/>
                <w:sz w:val="20"/>
                <w:szCs w:val="20"/>
              </w:rPr>
              <w:t>Stacionarus kompiuteris HP Compaq 6005 Pro SFF</w:t>
            </w:r>
          </w:p>
          <w:p w14:paraId="7B942A25" w14:textId="161A00DB" w:rsidR="00EE2001" w:rsidRPr="00AA1F13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A1F13">
              <w:rPr>
                <w:rFonts w:ascii="Times New Roman" w:hAnsi="Times New Roman" w:cs="Times New Roman"/>
                <w:sz w:val="20"/>
                <w:szCs w:val="20"/>
              </w:rPr>
              <w:t>Inv.IT-001285</w:t>
            </w:r>
          </w:p>
        </w:tc>
        <w:tc>
          <w:tcPr>
            <w:tcW w:w="1417" w:type="dxa"/>
          </w:tcPr>
          <w:p w14:paraId="7B942A26" w14:textId="074CA812" w:rsidR="00EE2001" w:rsidRPr="000C70B9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A1F13">
              <w:rPr>
                <w:rFonts w:ascii="Times New Roman" w:hAnsi="Times New Roman" w:cs="Times New Roman"/>
                <w:sz w:val="20"/>
                <w:szCs w:val="20"/>
              </w:rPr>
              <w:t>Inv.IT-1285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2A27" w14:textId="013AB195" w:rsidR="00EE2001" w:rsidRPr="00CF2A05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F2A05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17" w:type="dxa"/>
          </w:tcPr>
          <w:p w14:paraId="7B942A28" w14:textId="5D856A89" w:rsidR="00EE2001" w:rsidRPr="003661A4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6EA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942A29" w14:textId="333DEBC9" w:rsidR="00EE2001" w:rsidRPr="006A3A53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A3A53">
              <w:rPr>
                <w:rFonts w:ascii="Times New Roman" w:hAnsi="Times New Roman" w:cs="Times New Roman"/>
                <w:sz w:val="20"/>
                <w:szCs w:val="20"/>
              </w:rPr>
              <w:t>2011-08-19</w:t>
            </w:r>
          </w:p>
        </w:tc>
        <w:tc>
          <w:tcPr>
            <w:tcW w:w="4536" w:type="dxa"/>
          </w:tcPr>
          <w:p w14:paraId="7B942A2A" w14:textId="703FA560" w:rsidR="00EE2001" w:rsidRPr="008F3B7D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015A4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EE2001" w14:paraId="7B942A33" w14:textId="77777777" w:rsidTr="00B01EC0">
        <w:tc>
          <w:tcPr>
            <w:tcW w:w="846" w:type="dxa"/>
          </w:tcPr>
          <w:p w14:paraId="7B942A2C" w14:textId="77777777" w:rsidR="00EE2001" w:rsidRPr="004C1BF1" w:rsidRDefault="00EE2001" w:rsidP="00EE2001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E9FA0C1" w14:textId="77777777" w:rsidR="00EE2001" w:rsidRPr="00AA1F13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A1F13">
              <w:rPr>
                <w:rFonts w:ascii="Times New Roman" w:hAnsi="Times New Roman" w:cs="Times New Roman"/>
                <w:sz w:val="20"/>
                <w:szCs w:val="20"/>
              </w:rPr>
              <w:t>Stacionarus kompiuteris HP Compaq Pro SFF</w:t>
            </w:r>
            <w:r w:rsidRPr="00AA1F13">
              <w:rPr>
                <w:rFonts w:ascii="Times New Roman" w:hAnsi="Times New Roman" w:cs="Times New Roman"/>
                <w:sz w:val="20"/>
                <w:szCs w:val="20"/>
              </w:rPr>
              <w:tab/>
            </w:r>
          </w:p>
          <w:p w14:paraId="7B942A2D" w14:textId="4CE70C17" w:rsidR="00EE2001" w:rsidRPr="00AA1F13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A1F13">
              <w:rPr>
                <w:rFonts w:ascii="Times New Roman" w:hAnsi="Times New Roman" w:cs="Times New Roman"/>
                <w:sz w:val="20"/>
                <w:szCs w:val="20"/>
              </w:rPr>
              <w:t>Inv. IT-001287</w:t>
            </w:r>
          </w:p>
        </w:tc>
        <w:tc>
          <w:tcPr>
            <w:tcW w:w="1417" w:type="dxa"/>
          </w:tcPr>
          <w:p w14:paraId="7B942A2E" w14:textId="640440FE" w:rsidR="00EE2001" w:rsidRPr="000C70B9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A1F13">
              <w:rPr>
                <w:rFonts w:ascii="Times New Roman" w:hAnsi="Times New Roman" w:cs="Times New Roman"/>
                <w:sz w:val="20"/>
                <w:szCs w:val="20"/>
              </w:rPr>
              <w:t>Inv. IT-1287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2A2F" w14:textId="43BB4FA9" w:rsidR="00EE2001" w:rsidRPr="00CF2A05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F2A05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17" w:type="dxa"/>
          </w:tcPr>
          <w:p w14:paraId="7B942A30" w14:textId="62550314" w:rsidR="00EE2001" w:rsidRPr="003661A4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6EA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B942A31" w14:textId="698B3A56" w:rsidR="00EE2001" w:rsidRPr="006A3A53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A3A53">
              <w:rPr>
                <w:rFonts w:ascii="Times New Roman" w:hAnsi="Times New Roman" w:cs="Times New Roman"/>
                <w:sz w:val="20"/>
                <w:szCs w:val="20"/>
              </w:rPr>
              <w:t>2011-08-19</w:t>
            </w:r>
          </w:p>
        </w:tc>
        <w:tc>
          <w:tcPr>
            <w:tcW w:w="4536" w:type="dxa"/>
          </w:tcPr>
          <w:p w14:paraId="7B942A32" w14:textId="54B8361B" w:rsidR="00EE2001" w:rsidRPr="008F3B7D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015A4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EE2001" w14:paraId="7B942A3B" w14:textId="77777777" w:rsidTr="00B01EC0">
        <w:tc>
          <w:tcPr>
            <w:tcW w:w="846" w:type="dxa"/>
          </w:tcPr>
          <w:p w14:paraId="7B942A34" w14:textId="77777777" w:rsidR="00EE2001" w:rsidRPr="004C1BF1" w:rsidRDefault="00EE2001" w:rsidP="00EE2001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FFDFEC3" w14:textId="77777777" w:rsidR="00EE2001" w:rsidRPr="00D45F80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45F80">
              <w:rPr>
                <w:rFonts w:ascii="Times New Roman" w:hAnsi="Times New Roman" w:cs="Times New Roman"/>
                <w:sz w:val="20"/>
                <w:szCs w:val="20"/>
              </w:rPr>
              <w:t>Stacionarus kompiuteris HP Compaq 6005 Pro SFF</w:t>
            </w:r>
          </w:p>
          <w:p w14:paraId="7B942A35" w14:textId="5E237167" w:rsidR="00EE2001" w:rsidRPr="00D45F80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45F80">
              <w:rPr>
                <w:rFonts w:ascii="Times New Roman" w:hAnsi="Times New Roman" w:cs="Times New Roman"/>
                <w:sz w:val="20"/>
                <w:szCs w:val="20"/>
              </w:rPr>
              <w:t>Inv.IT-001288</w:t>
            </w:r>
          </w:p>
        </w:tc>
        <w:tc>
          <w:tcPr>
            <w:tcW w:w="1417" w:type="dxa"/>
          </w:tcPr>
          <w:p w14:paraId="7B942A36" w14:textId="503136DF" w:rsidR="00EE2001" w:rsidRPr="000C70B9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45F80">
              <w:rPr>
                <w:rFonts w:ascii="Times New Roman" w:hAnsi="Times New Roman" w:cs="Times New Roman"/>
                <w:sz w:val="20"/>
                <w:szCs w:val="20"/>
              </w:rPr>
              <w:t>Inv.IT-00128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42A37" w14:textId="37160C1F" w:rsidR="00EE2001" w:rsidRPr="00723C9F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3C9F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17" w:type="dxa"/>
          </w:tcPr>
          <w:p w14:paraId="7B942A38" w14:textId="7263F306" w:rsidR="00EE2001" w:rsidRPr="003661A4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6EA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B942A39" w14:textId="2F171228" w:rsidR="00EE2001" w:rsidRPr="00A17041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17041">
              <w:rPr>
                <w:rFonts w:ascii="Times New Roman" w:hAnsi="Times New Roman" w:cs="Times New Roman"/>
                <w:sz w:val="20"/>
                <w:szCs w:val="20"/>
              </w:rPr>
              <w:t>2011-08-19</w:t>
            </w:r>
          </w:p>
        </w:tc>
        <w:tc>
          <w:tcPr>
            <w:tcW w:w="4536" w:type="dxa"/>
          </w:tcPr>
          <w:p w14:paraId="7B942A3A" w14:textId="3A0088BE" w:rsidR="00EE2001" w:rsidRPr="008F3B7D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015A4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EE2001" w14:paraId="7B942A43" w14:textId="77777777" w:rsidTr="00B01EC0">
        <w:tc>
          <w:tcPr>
            <w:tcW w:w="846" w:type="dxa"/>
          </w:tcPr>
          <w:p w14:paraId="7B942A3C" w14:textId="77777777" w:rsidR="00EE2001" w:rsidRPr="004C1BF1" w:rsidRDefault="00EE2001" w:rsidP="00EE2001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0C27235" w14:textId="77777777" w:rsidR="00EE2001" w:rsidRPr="00D45F80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45F80">
              <w:rPr>
                <w:rFonts w:ascii="Times New Roman" w:hAnsi="Times New Roman" w:cs="Times New Roman"/>
                <w:sz w:val="20"/>
                <w:szCs w:val="20"/>
              </w:rPr>
              <w:t xml:space="preserve">Stacionarus kompiuteris HP Compaq 6005 Pro SFF </w:t>
            </w:r>
          </w:p>
          <w:p w14:paraId="7B942A3D" w14:textId="0EA4236A" w:rsidR="00EE2001" w:rsidRPr="00D45F80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45F80">
              <w:rPr>
                <w:rFonts w:ascii="Times New Roman" w:hAnsi="Times New Roman" w:cs="Times New Roman"/>
                <w:sz w:val="20"/>
                <w:szCs w:val="20"/>
              </w:rPr>
              <w:t>Inv.IT-001289</w:t>
            </w:r>
          </w:p>
        </w:tc>
        <w:tc>
          <w:tcPr>
            <w:tcW w:w="1417" w:type="dxa"/>
          </w:tcPr>
          <w:p w14:paraId="7B942A3E" w14:textId="76387C82" w:rsidR="00EE2001" w:rsidRPr="000C70B9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45F80">
              <w:rPr>
                <w:rFonts w:ascii="Times New Roman" w:hAnsi="Times New Roman" w:cs="Times New Roman"/>
                <w:sz w:val="20"/>
                <w:szCs w:val="20"/>
              </w:rPr>
              <w:t>Inv.IT-001289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42A3F" w14:textId="63DBD2EF" w:rsidR="00EE2001" w:rsidRPr="00723C9F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3C9F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17" w:type="dxa"/>
          </w:tcPr>
          <w:p w14:paraId="7B942A40" w14:textId="7F6F286F" w:rsidR="00EE2001" w:rsidRPr="003661A4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6EA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B942A41" w14:textId="2320479F" w:rsidR="00EE2001" w:rsidRPr="00A17041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17041">
              <w:rPr>
                <w:rFonts w:ascii="Times New Roman" w:hAnsi="Times New Roman" w:cs="Times New Roman"/>
                <w:sz w:val="20"/>
                <w:szCs w:val="20"/>
              </w:rPr>
              <w:t>2011-08-19</w:t>
            </w:r>
          </w:p>
        </w:tc>
        <w:tc>
          <w:tcPr>
            <w:tcW w:w="4536" w:type="dxa"/>
          </w:tcPr>
          <w:p w14:paraId="7B942A42" w14:textId="418AC02F" w:rsidR="00EE2001" w:rsidRPr="008F3B7D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015A4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EE2001" w14:paraId="7B942A4C" w14:textId="77777777" w:rsidTr="00B01EC0">
        <w:trPr>
          <w:trHeight w:hRule="exact" w:val="284"/>
        </w:trPr>
        <w:tc>
          <w:tcPr>
            <w:tcW w:w="846" w:type="dxa"/>
          </w:tcPr>
          <w:p w14:paraId="7B942A44" w14:textId="77777777" w:rsidR="00EE2001" w:rsidRPr="004C1BF1" w:rsidRDefault="00EE2001" w:rsidP="00EE2001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B942A45" w14:textId="49EF49E9" w:rsidR="00EE2001" w:rsidRPr="00D45F80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45F80">
              <w:rPr>
                <w:rFonts w:ascii="Times New Roman" w:hAnsi="Times New Roman" w:cs="Times New Roman"/>
                <w:sz w:val="20"/>
                <w:szCs w:val="20"/>
              </w:rPr>
              <w:t>Stacionarus kompiuteris HP Compaq 6005 Pro SFF</w:t>
            </w:r>
            <w:r w:rsidRPr="00D45F80">
              <w:rPr>
                <w:rFonts w:ascii="Times New Roman" w:hAnsi="Times New Roman" w:cs="Times New Roman"/>
                <w:sz w:val="20"/>
                <w:szCs w:val="20"/>
              </w:rPr>
              <w:tab/>
              <w:t>Inv. IT-001290</w:t>
            </w:r>
          </w:p>
        </w:tc>
        <w:tc>
          <w:tcPr>
            <w:tcW w:w="1417" w:type="dxa"/>
          </w:tcPr>
          <w:p w14:paraId="7B942A46" w14:textId="0BB0E3BB" w:rsidR="00EE2001" w:rsidRPr="000C70B9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nv.IT-1290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2A47" w14:textId="0337F438" w:rsidR="00EE2001" w:rsidRPr="00723C9F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3C9F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17" w:type="dxa"/>
          </w:tcPr>
          <w:p w14:paraId="7B942A48" w14:textId="666F22E2" w:rsidR="00EE2001" w:rsidRPr="003661A4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6EA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B942A4A" w14:textId="2868765B" w:rsidR="00EE2001" w:rsidRPr="00A17041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17041">
              <w:rPr>
                <w:rFonts w:ascii="Times New Roman" w:hAnsi="Times New Roman" w:cs="Times New Roman"/>
                <w:sz w:val="20"/>
                <w:szCs w:val="20"/>
              </w:rPr>
              <w:t>2011-08-19</w:t>
            </w:r>
          </w:p>
        </w:tc>
        <w:tc>
          <w:tcPr>
            <w:tcW w:w="4536" w:type="dxa"/>
          </w:tcPr>
          <w:p w14:paraId="7B942A4B" w14:textId="02FB98C7" w:rsidR="00EE2001" w:rsidRPr="008F3B7D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015A4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EE2001" w14:paraId="7B942A55" w14:textId="77777777" w:rsidTr="00B01EC0">
        <w:trPr>
          <w:trHeight w:hRule="exact" w:val="284"/>
        </w:trPr>
        <w:tc>
          <w:tcPr>
            <w:tcW w:w="846" w:type="dxa"/>
          </w:tcPr>
          <w:p w14:paraId="7B942A4D" w14:textId="77777777" w:rsidR="00EE2001" w:rsidRPr="004C1BF1" w:rsidRDefault="00EE2001" w:rsidP="00EE2001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F35685" w14:textId="77777777" w:rsidR="00EE2001" w:rsidRPr="00D45F80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45F80">
              <w:rPr>
                <w:rFonts w:ascii="Times New Roman" w:hAnsi="Times New Roman" w:cs="Times New Roman"/>
                <w:sz w:val="20"/>
                <w:szCs w:val="20"/>
              </w:rPr>
              <w:t>Procesorius HP Compaq 6005 Pro SFF</w:t>
            </w:r>
          </w:p>
          <w:p w14:paraId="7B942A4E" w14:textId="414B1537" w:rsidR="00EE2001" w:rsidRPr="00D45F80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45F80">
              <w:rPr>
                <w:rFonts w:ascii="Times New Roman" w:hAnsi="Times New Roman" w:cs="Times New Roman"/>
                <w:sz w:val="20"/>
                <w:szCs w:val="20"/>
              </w:rPr>
              <w:t xml:space="preserve"> Inv.IT-001291</w:t>
            </w:r>
            <w:r w:rsidRPr="00D45F80">
              <w:rPr>
                <w:rFonts w:ascii="Times New Roman" w:hAnsi="Times New Roman" w:cs="Times New Roman"/>
                <w:sz w:val="20"/>
                <w:szCs w:val="20"/>
              </w:rPr>
              <w:tab/>
            </w:r>
          </w:p>
        </w:tc>
        <w:tc>
          <w:tcPr>
            <w:tcW w:w="1417" w:type="dxa"/>
          </w:tcPr>
          <w:p w14:paraId="7B942A4F" w14:textId="1E148541" w:rsidR="00EE2001" w:rsidRPr="000C70B9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nv.IT-1291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2A50" w14:textId="14A0B035" w:rsidR="00EE2001" w:rsidRPr="00723C9F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3C9F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17" w:type="dxa"/>
          </w:tcPr>
          <w:p w14:paraId="7B942A51" w14:textId="509A1BFB" w:rsidR="00EE2001" w:rsidRPr="003661A4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6EA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B942A53" w14:textId="4A91417F" w:rsidR="00EE2001" w:rsidRPr="00A17041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17041">
              <w:rPr>
                <w:rFonts w:ascii="Times New Roman" w:hAnsi="Times New Roman" w:cs="Times New Roman"/>
                <w:sz w:val="20"/>
                <w:szCs w:val="20"/>
              </w:rPr>
              <w:t>2011-08-19</w:t>
            </w:r>
          </w:p>
        </w:tc>
        <w:tc>
          <w:tcPr>
            <w:tcW w:w="4536" w:type="dxa"/>
          </w:tcPr>
          <w:p w14:paraId="7B942A54" w14:textId="0920CBA2" w:rsidR="00EE2001" w:rsidRPr="008F3B7D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015A4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EE2001" w14:paraId="7B942A5E" w14:textId="77777777" w:rsidTr="00B01EC0">
        <w:trPr>
          <w:trHeight w:hRule="exact" w:val="284"/>
        </w:trPr>
        <w:tc>
          <w:tcPr>
            <w:tcW w:w="846" w:type="dxa"/>
          </w:tcPr>
          <w:p w14:paraId="7B942A56" w14:textId="77777777" w:rsidR="00EE2001" w:rsidRPr="004C1BF1" w:rsidRDefault="00EE2001" w:rsidP="00EE2001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879C435" w14:textId="77777777" w:rsidR="00EE2001" w:rsidRPr="00D45F80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45F80">
              <w:rPr>
                <w:rFonts w:ascii="Times New Roman" w:hAnsi="Times New Roman" w:cs="Times New Roman"/>
                <w:sz w:val="20"/>
                <w:szCs w:val="20"/>
              </w:rPr>
              <w:t>Procesorius HP Compaq 6005 Pro SFF</w:t>
            </w:r>
          </w:p>
          <w:p w14:paraId="7B942A57" w14:textId="72690E4D" w:rsidR="00EE2001" w:rsidRPr="00D45F80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45F80">
              <w:rPr>
                <w:rFonts w:ascii="Times New Roman" w:hAnsi="Times New Roman" w:cs="Times New Roman"/>
                <w:sz w:val="20"/>
                <w:szCs w:val="20"/>
              </w:rPr>
              <w:t>Inv.IT-001292</w:t>
            </w:r>
          </w:p>
        </w:tc>
        <w:tc>
          <w:tcPr>
            <w:tcW w:w="1417" w:type="dxa"/>
          </w:tcPr>
          <w:p w14:paraId="7B942A58" w14:textId="45C0C43C" w:rsidR="00EE2001" w:rsidRPr="000C70B9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nv.IT-1292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2A59" w14:textId="7394AD02" w:rsidR="00EE2001" w:rsidRPr="00723C9F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3C9F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17" w:type="dxa"/>
          </w:tcPr>
          <w:p w14:paraId="7B942A5A" w14:textId="43304AE5" w:rsidR="00EE2001" w:rsidRPr="003661A4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6EA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B942A5C" w14:textId="418A8711" w:rsidR="00EE2001" w:rsidRPr="00A17041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17041">
              <w:rPr>
                <w:rFonts w:ascii="Times New Roman" w:hAnsi="Times New Roman" w:cs="Times New Roman"/>
                <w:sz w:val="20"/>
                <w:szCs w:val="20"/>
              </w:rPr>
              <w:t>2011-08-19</w:t>
            </w:r>
          </w:p>
        </w:tc>
        <w:tc>
          <w:tcPr>
            <w:tcW w:w="4536" w:type="dxa"/>
          </w:tcPr>
          <w:p w14:paraId="7B942A5D" w14:textId="4A30C851" w:rsidR="00EE2001" w:rsidRPr="008F3B7D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015A4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EE2001" w14:paraId="7B942A66" w14:textId="77777777" w:rsidTr="00B01EC0">
        <w:tc>
          <w:tcPr>
            <w:tcW w:w="846" w:type="dxa"/>
          </w:tcPr>
          <w:p w14:paraId="7B942A5F" w14:textId="77777777" w:rsidR="00EE2001" w:rsidRPr="004C1BF1" w:rsidRDefault="00EE2001" w:rsidP="00EE2001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356934A" w14:textId="77777777" w:rsidR="00EE2001" w:rsidRPr="00D45F80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45F80">
              <w:rPr>
                <w:rFonts w:ascii="Times New Roman" w:hAnsi="Times New Roman" w:cs="Times New Roman"/>
                <w:sz w:val="20"/>
                <w:szCs w:val="20"/>
              </w:rPr>
              <w:t>Kompiuteris PCI Magnum M350/2000</w:t>
            </w:r>
            <w:r w:rsidRPr="00D45F80">
              <w:rPr>
                <w:rFonts w:ascii="Times New Roman" w:hAnsi="Times New Roman" w:cs="Times New Roman"/>
                <w:sz w:val="20"/>
                <w:szCs w:val="20"/>
              </w:rPr>
              <w:tab/>
            </w:r>
          </w:p>
          <w:p w14:paraId="7B942A60" w14:textId="6B5D4656" w:rsidR="00EE2001" w:rsidRPr="00D45F80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45F80">
              <w:rPr>
                <w:rFonts w:ascii="Times New Roman" w:hAnsi="Times New Roman" w:cs="Times New Roman"/>
                <w:sz w:val="20"/>
                <w:szCs w:val="20"/>
              </w:rPr>
              <w:t>Inv.IT-001323</w:t>
            </w:r>
          </w:p>
        </w:tc>
        <w:tc>
          <w:tcPr>
            <w:tcW w:w="1417" w:type="dxa"/>
          </w:tcPr>
          <w:p w14:paraId="7B942A61" w14:textId="2B30DA99" w:rsidR="00EE2001" w:rsidRPr="000C70B9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45F80">
              <w:rPr>
                <w:rFonts w:ascii="Times New Roman" w:hAnsi="Times New Roman" w:cs="Times New Roman"/>
                <w:sz w:val="20"/>
                <w:szCs w:val="20"/>
              </w:rPr>
              <w:t>Inv.IT-001323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2A62" w14:textId="29BE08B5" w:rsidR="00EE2001" w:rsidRPr="00723C9F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3C9F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942A63" w14:textId="2EB5FD72" w:rsidR="00EE2001" w:rsidRPr="003661A4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6EA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942A64" w14:textId="7A6C8086" w:rsidR="00EE2001" w:rsidRPr="00A17041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lt-LT"/>
              </w:rPr>
            </w:pPr>
            <w:r w:rsidRPr="00A17041">
              <w:rPr>
                <w:rFonts w:ascii="Times New Roman" w:hAnsi="Times New Roman" w:cs="Times New Roman"/>
                <w:sz w:val="20"/>
                <w:szCs w:val="20"/>
              </w:rPr>
              <w:t>2011-12-29</w:t>
            </w:r>
          </w:p>
        </w:tc>
        <w:tc>
          <w:tcPr>
            <w:tcW w:w="4536" w:type="dxa"/>
          </w:tcPr>
          <w:p w14:paraId="7B942A65" w14:textId="4C819A51" w:rsidR="00EE2001" w:rsidRPr="003F20DB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015A4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EE2001" w14:paraId="7B942A6E" w14:textId="77777777" w:rsidTr="00B01EC0">
        <w:tc>
          <w:tcPr>
            <w:tcW w:w="846" w:type="dxa"/>
          </w:tcPr>
          <w:p w14:paraId="7B942A67" w14:textId="77777777" w:rsidR="00EE2001" w:rsidRPr="004C1BF1" w:rsidRDefault="00EE2001" w:rsidP="00EE2001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46043E1" w14:textId="77777777" w:rsidR="00EE2001" w:rsidRPr="00D45F80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45F80">
              <w:rPr>
                <w:rFonts w:ascii="Times New Roman" w:hAnsi="Times New Roman" w:cs="Times New Roman"/>
                <w:sz w:val="20"/>
                <w:szCs w:val="20"/>
              </w:rPr>
              <w:t xml:space="preserve">Stacionarus kompiuteris „Intel core“ </w:t>
            </w:r>
          </w:p>
          <w:p w14:paraId="7B942A68" w14:textId="2C190BA5" w:rsidR="00EE2001" w:rsidRPr="00D45F80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45F80">
              <w:rPr>
                <w:rFonts w:ascii="Times New Roman" w:hAnsi="Times New Roman" w:cs="Times New Roman"/>
                <w:sz w:val="20"/>
                <w:szCs w:val="20"/>
              </w:rPr>
              <w:t>Inv.IT-001327</w:t>
            </w:r>
          </w:p>
        </w:tc>
        <w:tc>
          <w:tcPr>
            <w:tcW w:w="1417" w:type="dxa"/>
          </w:tcPr>
          <w:p w14:paraId="7B942A69" w14:textId="545817B3" w:rsidR="00EE2001" w:rsidRPr="000C70B9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45F80">
              <w:rPr>
                <w:rFonts w:ascii="Times New Roman" w:hAnsi="Times New Roman" w:cs="Times New Roman"/>
                <w:sz w:val="20"/>
                <w:szCs w:val="20"/>
              </w:rPr>
              <w:t>Inv.IT-001327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2A6A" w14:textId="7A60DFA4" w:rsidR="00EE2001" w:rsidRPr="00723C9F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3C9F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B942A6B" w14:textId="16C8D87B" w:rsidR="00EE2001" w:rsidRPr="003661A4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6EA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B942A6C" w14:textId="2F8B7D5B" w:rsidR="00EE2001" w:rsidRPr="00A17041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17041">
              <w:rPr>
                <w:rFonts w:ascii="Times New Roman" w:hAnsi="Times New Roman" w:cs="Times New Roman"/>
                <w:sz w:val="20"/>
                <w:szCs w:val="20"/>
              </w:rPr>
              <w:t>2011-12-29</w:t>
            </w:r>
          </w:p>
        </w:tc>
        <w:tc>
          <w:tcPr>
            <w:tcW w:w="4536" w:type="dxa"/>
          </w:tcPr>
          <w:p w14:paraId="7B942A6D" w14:textId="2309EA3F" w:rsidR="00EE2001" w:rsidRPr="003F20DB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015A4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EE2001" w14:paraId="7B942A76" w14:textId="77777777" w:rsidTr="00B01EC0">
        <w:tc>
          <w:tcPr>
            <w:tcW w:w="846" w:type="dxa"/>
            <w:tcBorders>
              <w:top w:val="single" w:sz="4" w:space="0" w:color="auto"/>
            </w:tcBorders>
          </w:tcPr>
          <w:p w14:paraId="7B942A6F" w14:textId="77777777" w:rsidR="00EE2001" w:rsidRPr="004C1BF1" w:rsidRDefault="00EE2001" w:rsidP="00EE2001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2A70" w14:textId="57E08AFD" w:rsidR="00EE2001" w:rsidRPr="0008424B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8424B">
              <w:rPr>
                <w:rFonts w:ascii="Times New Roman" w:hAnsi="Times New Roman" w:cs="Times New Roman"/>
                <w:sz w:val="20"/>
                <w:szCs w:val="20"/>
              </w:rPr>
              <w:t>Stacionarus kompiuteris Atomik iS61, monitorius Philips          Inv.IT-001333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7B942A71" w14:textId="63DC284A" w:rsidR="00EE2001" w:rsidRPr="00B01EC0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01EC0">
              <w:rPr>
                <w:rFonts w:ascii="Times New Roman" w:hAnsi="Times New Roman" w:cs="Times New Roman"/>
                <w:sz w:val="20"/>
                <w:szCs w:val="20"/>
              </w:rPr>
              <w:t>Inv.IT-001333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42A72" w14:textId="71709940" w:rsidR="00EE2001" w:rsidRPr="00723C9F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3C9F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942A73" w14:textId="3225A6E6" w:rsidR="00EE2001" w:rsidRPr="003661A4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6EA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B942A74" w14:textId="1554DC76" w:rsidR="00EE2001" w:rsidRPr="00A17041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17041">
              <w:rPr>
                <w:rFonts w:ascii="Times New Roman" w:hAnsi="Times New Roman" w:cs="Times New Roman"/>
                <w:sz w:val="20"/>
                <w:szCs w:val="20"/>
              </w:rPr>
              <w:t>2012-05-10</w:t>
            </w:r>
          </w:p>
        </w:tc>
        <w:tc>
          <w:tcPr>
            <w:tcW w:w="4536" w:type="dxa"/>
          </w:tcPr>
          <w:p w14:paraId="7B942A75" w14:textId="4E6C3E0A" w:rsidR="00EE2001" w:rsidRPr="003F20DB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015A4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EE2001" w14:paraId="7B942A7E" w14:textId="77777777" w:rsidTr="00B01EC0">
        <w:tc>
          <w:tcPr>
            <w:tcW w:w="846" w:type="dxa"/>
          </w:tcPr>
          <w:p w14:paraId="7B942A77" w14:textId="77777777" w:rsidR="00EE2001" w:rsidRPr="004C1BF1" w:rsidRDefault="00EE2001" w:rsidP="00EE2001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2A78" w14:textId="5C40E1C7" w:rsidR="00EE2001" w:rsidRPr="0008424B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8424B">
              <w:rPr>
                <w:rFonts w:ascii="Times New Roman" w:hAnsi="Times New Roman" w:cs="Times New Roman"/>
                <w:sz w:val="20"/>
                <w:szCs w:val="20"/>
              </w:rPr>
              <w:t>Stacionarus kompiuteris Inida Magnum PCI M350/2000, monitorius Philips Inv.IT-001342</w:t>
            </w:r>
          </w:p>
        </w:tc>
        <w:tc>
          <w:tcPr>
            <w:tcW w:w="1417" w:type="dxa"/>
          </w:tcPr>
          <w:p w14:paraId="7B942A79" w14:textId="2DF376A6" w:rsidR="00EE2001" w:rsidRPr="00B01EC0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01EC0">
              <w:rPr>
                <w:rFonts w:ascii="Times New Roman" w:hAnsi="Times New Roman" w:cs="Times New Roman"/>
                <w:sz w:val="20"/>
                <w:szCs w:val="20"/>
              </w:rPr>
              <w:t>Inv.IT-001342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2A7A" w14:textId="07B42410" w:rsidR="00EE2001" w:rsidRPr="00723C9F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3C9F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B942A7B" w14:textId="69809294" w:rsidR="00EE2001" w:rsidRPr="003661A4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6EA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B942A7C" w14:textId="739A4A85" w:rsidR="00EE2001" w:rsidRPr="00A17041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17041">
              <w:rPr>
                <w:rFonts w:ascii="Times New Roman" w:hAnsi="Times New Roman" w:cs="Times New Roman"/>
                <w:sz w:val="20"/>
                <w:szCs w:val="20"/>
              </w:rPr>
              <w:t>2012-11-14</w:t>
            </w:r>
          </w:p>
        </w:tc>
        <w:tc>
          <w:tcPr>
            <w:tcW w:w="4536" w:type="dxa"/>
          </w:tcPr>
          <w:p w14:paraId="7B942A7D" w14:textId="2994E697" w:rsidR="00EE2001" w:rsidRPr="003F20DB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015A4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3C7EBD" w14:paraId="7B942A86" w14:textId="77777777" w:rsidTr="00E5213C">
        <w:tc>
          <w:tcPr>
            <w:tcW w:w="846" w:type="dxa"/>
          </w:tcPr>
          <w:p w14:paraId="7B942A7F" w14:textId="77777777" w:rsidR="003C7EBD" w:rsidRPr="004C1BF1" w:rsidRDefault="003C7EBD" w:rsidP="003C7EBD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942A80" w14:textId="116F111E" w:rsidR="003C7EBD" w:rsidRPr="0008424B" w:rsidRDefault="003C7EBD" w:rsidP="003C7E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8424B">
              <w:rPr>
                <w:rFonts w:ascii="Times New Roman" w:hAnsi="Times New Roman" w:cs="Times New Roman"/>
                <w:sz w:val="20"/>
                <w:szCs w:val="20"/>
              </w:rPr>
              <w:t>Stacionarus kompiuteris Inida Magnum PCI M350/2000, monitorius Philips Inv.IT-0013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417" w:type="dxa"/>
          </w:tcPr>
          <w:p w14:paraId="7B942A81" w14:textId="015B6AD4" w:rsidR="003C7EBD" w:rsidRPr="00B01EC0" w:rsidRDefault="003C7EBD" w:rsidP="003C7E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01EC0">
              <w:rPr>
                <w:rFonts w:ascii="Times New Roman" w:hAnsi="Times New Roman" w:cs="Times New Roman"/>
                <w:sz w:val="20"/>
                <w:szCs w:val="20"/>
              </w:rPr>
              <w:t>Inv.IT-0013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2A82" w14:textId="24D83E60" w:rsidR="003C7EBD" w:rsidRPr="00723C9F" w:rsidRDefault="003C7EBD" w:rsidP="003C7E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3C9F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942A83" w14:textId="2832F56D" w:rsidR="003C7EBD" w:rsidRPr="003661A4" w:rsidRDefault="003C7EBD" w:rsidP="003C7E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F196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B942A84" w14:textId="0129BE3E" w:rsidR="003C7EBD" w:rsidRPr="00A17041" w:rsidRDefault="003C7EBD" w:rsidP="003C7E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17041">
              <w:rPr>
                <w:rFonts w:ascii="Times New Roman" w:hAnsi="Times New Roman" w:cs="Times New Roman"/>
                <w:sz w:val="20"/>
                <w:szCs w:val="20"/>
              </w:rPr>
              <w:t>2012-11-14</w:t>
            </w:r>
          </w:p>
        </w:tc>
        <w:tc>
          <w:tcPr>
            <w:tcW w:w="4536" w:type="dxa"/>
          </w:tcPr>
          <w:p w14:paraId="7B942A85" w14:textId="7B5D68AE" w:rsidR="003C7EBD" w:rsidRPr="003F20DB" w:rsidRDefault="003C7EBD" w:rsidP="003C7E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6210D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3C7EBD" w14:paraId="7B942A8E" w14:textId="77777777" w:rsidTr="00B01EC0">
        <w:tc>
          <w:tcPr>
            <w:tcW w:w="846" w:type="dxa"/>
          </w:tcPr>
          <w:p w14:paraId="7B942A87" w14:textId="77777777" w:rsidR="003C7EBD" w:rsidRPr="004C1BF1" w:rsidRDefault="003C7EBD" w:rsidP="003C7EBD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942A88" w14:textId="0413C46C" w:rsidR="003C7EBD" w:rsidRPr="0008424B" w:rsidRDefault="003C7EBD" w:rsidP="003C7E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8424B">
              <w:rPr>
                <w:rFonts w:ascii="Times New Roman" w:hAnsi="Times New Roman" w:cs="Times New Roman"/>
                <w:sz w:val="20"/>
                <w:szCs w:val="20"/>
              </w:rPr>
              <w:t>Stacionarus kompiuteris Inida Magnum PCI M350/2000, monitorius Philips Inv. IT-001344</w:t>
            </w:r>
          </w:p>
        </w:tc>
        <w:tc>
          <w:tcPr>
            <w:tcW w:w="1417" w:type="dxa"/>
          </w:tcPr>
          <w:p w14:paraId="7B942A89" w14:textId="366E3710" w:rsidR="003C7EBD" w:rsidRPr="00B01EC0" w:rsidRDefault="003C7EBD" w:rsidP="003C7E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01EC0">
              <w:rPr>
                <w:rFonts w:ascii="Times New Roman" w:hAnsi="Times New Roman" w:cs="Times New Roman"/>
                <w:sz w:val="20"/>
                <w:szCs w:val="20"/>
              </w:rPr>
              <w:t>Inv.IT-001344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2A8A" w14:textId="16DDA412" w:rsidR="003C7EBD" w:rsidRPr="00723C9F" w:rsidRDefault="003C7EBD" w:rsidP="003C7E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3C9F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942A8B" w14:textId="45FE2CFD" w:rsidR="003C7EBD" w:rsidRPr="003661A4" w:rsidRDefault="003C7EBD" w:rsidP="003C7E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F196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B942A8C" w14:textId="3973EF9F" w:rsidR="003C7EBD" w:rsidRPr="00A17041" w:rsidRDefault="003C7EBD" w:rsidP="003C7E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lt-LT"/>
              </w:rPr>
            </w:pPr>
            <w:r w:rsidRPr="00A17041">
              <w:rPr>
                <w:rFonts w:ascii="Times New Roman" w:hAnsi="Times New Roman" w:cs="Times New Roman"/>
                <w:sz w:val="20"/>
                <w:szCs w:val="20"/>
              </w:rPr>
              <w:t>2012-11-14</w:t>
            </w:r>
          </w:p>
        </w:tc>
        <w:tc>
          <w:tcPr>
            <w:tcW w:w="4536" w:type="dxa"/>
          </w:tcPr>
          <w:p w14:paraId="7B942A8D" w14:textId="4985C29D" w:rsidR="003C7EBD" w:rsidRPr="003F20DB" w:rsidRDefault="003C7EBD" w:rsidP="003C7E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6210D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3C7EBD" w14:paraId="7B942A96" w14:textId="77777777" w:rsidTr="00375A75">
        <w:tc>
          <w:tcPr>
            <w:tcW w:w="846" w:type="dxa"/>
          </w:tcPr>
          <w:p w14:paraId="7B942A8F" w14:textId="77777777" w:rsidR="003C7EBD" w:rsidRPr="004C1BF1" w:rsidRDefault="003C7EBD" w:rsidP="003C7EBD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942A90" w14:textId="70AA4C81" w:rsidR="003C7EBD" w:rsidRPr="0008424B" w:rsidRDefault="003C7EBD" w:rsidP="003C7E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8424B">
              <w:rPr>
                <w:rFonts w:ascii="Times New Roman" w:hAnsi="Times New Roman" w:cs="Times New Roman"/>
                <w:sz w:val="20"/>
                <w:szCs w:val="20"/>
              </w:rPr>
              <w:t>Stacionarus kompiuteris Inida Magnum PCI M350/2000, monitorius Philips Inv.IT-001346</w:t>
            </w:r>
          </w:p>
        </w:tc>
        <w:tc>
          <w:tcPr>
            <w:tcW w:w="1417" w:type="dxa"/>
          </w:tcPr>
          <w:p w14:paraId="7B942A91" w14:textId="4755113F" w:rsidR="003C7EBD" w:rsidRPr="00112B11" w:rsidRDefault="003C7EBD" w:rsidP="003C7E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8424B">
              <w:rPr>
                <w:rFonts w:ascii="Times New Roman" w:hAnsi="Times New Roman" w:cs="Times New Roman"/>
                <w:sz w:val="20"/>
                <w:szCs w:val="20"/>
              </w:rPr>
              <w:t>Inv.IT-001346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2A92" w14:textId="4AFA4E00" w:rsidR="003C7EBD" w:rsidRPr="007D5DED" w:rsidRDefault="003C7EBD" w:rsidP="003C7E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5DED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B942A93" w14:textId="4310D04F" w:rsidR="003C7EBD" w:rsidRPr="003661A4" w:rsidRDefault="003C7EBD" w:rsidP="003C7E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F196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942A94" w14:textId="112A92E5" w:rsidR="003C7EBD" w:rsidRPr="00FC3107" w:rsidRDefault="003C7EBD" w:rsidP="003C7E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C3107">
              <w:rPr>
                <w:rFonts w:ascii="Times New Roman" w:hAnsi="Times New Roman" w:cs="Times New Roman"/>
                <w:sz w:val="20"/>
                <w:szCs w:val="20"/>
              </w:rPr>
              <w:t>2012-11-14</w:t>
            </w:r>
          </w:p>
        </w:tc>
        <w:tc>
          <w:tcPr>
            <w:tcW w:w="4536" w:type="dxa"/>
          </w:tcPr>
          <w:p w14:paraId="7B942A95" w14:textId="2B87CDFD" w:rsidR="003C7EBD" w:rsidRPr="003F20DB" w:rsidRDefault="003C7EBD" w:rsidP="003C7E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6210D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3C7EBD" w14:paraId="7B942A9E" w14:textId="77777777" w:rsidTr="00375A75">
        <w:tc>
          <w:tcPr>
            <w:tcW w:w="846" w:type="dxa"/>
          </w:tcPr>
          <w:p w14:paraId="7B942A97" w14:textId="77777777" w:rsidR="003C7EBD" w:rsidRPr="004C1BF1" w:rsidRDefault="003C7EBD" w:rsidP="003C7EBD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942A98" w14:textId="5045DD22" w:rsidR="003C7EBD" w:rsidRPr="0008424B" w:rsidRDefault="003C7EBD" w:rsidP="003C7E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8424B">
              <w:rPr>
                <w:rFonts w:ascii="Times New Roman" w:hAnsi="Times New Roman" w:cs="Times New Roman"/>
                <w:sz w:val="20"/>
                <w:szCs w:val="20"/>
              </w:rPr>
              <w:t>Stacionarus kompiuteris Inida Magnum PCI M350/2000, monitorius Philips Inv.IT-001347</w:t>
            </w:r>
          </w:p>
        </w:tc>
        <w:tc>
          <w:tcPr>
            <w:tcW w:w="1417" w:type="dxa"/>
          </w:tcPr>
          <w:p w14:paraId="7B942A99" w14:textId="2F352481" w:rsidR="003C7EBD" w:rsidRPr="00112B11" w:rsidRDefault="003C7EBD" w:rsidP="003C7E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8424B">
              <w:rPr>
                <w:rFonts w:ascii="Times New Roman" w:hAnsi="Times New Roman" w:cs="Times New Roman"/>
                <w:sz w:val="20"/>
                <w:szCs w:val="20"/>
              </w:rPr>
              <w:t>Inv.IT-00134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2A9A" w14:textId="7F8F3468" w:rsidR="003C7EBD" w:rsidRPr="007D5DED" w:rsidRDefault="003C7EBD" w:rsidP="003C7E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5DED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B942A9B" w14:textId="77143DD6" w:rsidR="003C7EBD" w:rsidRPr="003661A4" w:rsidRDefault="003C7EBD" w:rsidP="003C7E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F196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942A9C" w14:textId="29520F1E" w:rsidR="003C7EBD" w:rsidRPr="00FC3107" w:rsidRDefault="003C7EBD" w:rsidP="003C7E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C3107">
              <w:rPr>
                <w:rFonts w:ascii="Times New Roman" w:hAnsi="Times New Roman" w:cs="Times New Roman"/>
                <w:sz w:val="20"/>
                <w:szCs w:val="20"/>
              </w:rPr>
              <w:t>2012-11-14</w:t>
            </w:r>
          </w:p>
        </w:tc>
        <w:tc>
          <w:tcPr>
            <w:tcW w:w="4536" w:type="dxa"/>
          </w:tcPr>
          <w:p w14:paraId="7B942A9D" w14:textId="13F62B4B" w:rsidR="003C7EBD" w:rsidRPr="003F20DB" w:rsidRDefault="003C7EBD" w:rsidP="003C7E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6210D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3C7EBD" w14:paraId="7B942AA6" w14:textId="77777777" w:rsidTr="00375A75">
        <w:tc>
          <w:tcPr>
            <w:tcW w:w="846" w:type="dxa"/>
          </w:tcPr>
          <w:p w14:paraId="7B942A9F" w14:textId="77777777" w:rsidR="003C7EBD" w:rsidRPr="004C1BF1" w:rsidRDefault="003C7EBD" w:rsidP="003C7EBD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942AA0" w14:textId="23414D53" w:rsidR="003C7EBD" w:rsidRPr="0008424B" w:rsidRDefault="003C7EBD" w:rsidP="003C7E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8424B">
              <w:rPr>
                <w:rFonts w:ascii="Times New Roman" w:hAnsi="Times New Roman" w:cs="Times New Roman"/>
                <w:sz w:val="20"/>
                <w:szCs w:val="20"/>
              </w:rPr>
              <w:t>Stacionarus kompiuteris Inida Magnum PCI M350/2000, monitorius Philips Inv. IT-001348</w:t>
            </w:r>
          </w:p>
        </w:tc>
        <w:tc>
          <w:tcPr>
            <w:tcW w:w="1417" w:type="dxa"/>
          </w:tcPr>
          <w:p w14:paraId="7B942AA1" w14:textId="3D43413F" w:rsidR="003C7EBD" w:rsidRPr="00112B11" w:rsidRDefault="003C7EBD" w:rsidP="003C7E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8424B">
              <w:rPr>
                <w:rFonts w:ascii="Times New Roman" w:hAnsi="Times New Roman" w:cs="Times New Roman"/>
                <w:sz w:val="20"/>
                <w:szCs w:val="20"/>
              </w:rPr>
              <w:t>Inv.IT-001348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2AA2" w14:textId="33DA74E4" w:rsidR="003C7EBD" w:rsidRPr="007D5DED" w:rsidRDefault="003C7EBD" w:rsidP="003C7E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5DED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942AA3" w14:textId="5E954475" w:rsidR="003C7EBD" w:rsidRPr="004D17D0" w:rsidRDefault="003C7EBD" w:rsidP="003C7E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F196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942AA4" w14:textId="4C1AC704" w:rsidR="003C7EBD" w:rsidRPr="00FC3107" w:rsidRDefault="003C7EBD" w:rsidP="003C7E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lt-LT"/>
              </w:rPr>
            </w:pPr>
            <w:r w:rsidRPr="00FC3107">
              <w:rPr>
                <w:rFonts w:ascii="Times New Roman" w:hAnsi="Times New Roman" w:cs="Times New Roman"/>
                <w:sz w:val="20"/>
                <w:szCs w:val="20"/>
              </w:rPr>
              <w:t>2012-11-14</w:t>
            </w:r>
          </w:p>
        </w:tc>
        <w:tc>
          <w:tcPr>
            <w:tcW w:w="4536" w:type="dxa"/>
          </w:tcPr>
          <w:p w14:paraId="7B942AA5" w14:textId="65E7A18E" w:rsidR="003C7EBD" w:rsidRPr="003F20DB" w:rsidRDefault="003C7EBD" w:rsidP="003C7E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6210D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3C7EBD" w14:paraId="7B942AAE" w14:textId="77777777" w:rsidTr="00375A75">
        <w:tc>
          <w:tcPr>
            <w:tcW w:w="846" w:type="dxa"/>
          </w:tcPr>
          <w:p w14:paraId="7B942AA7" w14:textId="77777777" w:rsidR="003C7EBD" w:rsidRPr="004C1BF1" w:rsidRDefault="003C7EBD" w:rsidP="003C7EBD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942AA8" w14:textId="1B40392E" w:rsidR="003C7EBD" w:rsidRPr="0008424B" w:rsidRDefault="003C7EBD" w:rsidP="003C7E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8424B">
              <w:rPr>
                <w:rFonts w:ascii="Times New Roman" w:hAnsi="Times New Roman" w:cs="Times New Roman"/>
                <w:sz w:val="20"/>
                <w:szCs w:val="20"/>
              </w:rPr>
              <w:t>Stacionarus kompiuteris Inida Magnum PCI M350/2000, monitorius Philips Inv.IT-001350</w:t>
            </w:r>
          </w:p>
        </w:tc>
        <w:tc>
          <w:tcPr>
            <w:tcW w:w="1417" w:type="dxa"/>
          </w:tcPr>
          <w:p w14:paraId="7B942AA9" w14:textId="5C306AB4" w:rsidR="003C7EBD" w:rsidRPr="00B3506F" w:rsidRDefault="003C7EBD" w:rsidP="003C7EBD">
            <w:pPr>
              <w:rPr>
                <w:rFonts w:ascii="Times New Roman" w:hAnsi="Times New Roman" w:cs="Times New Roman"/>
                <w:lang w:val="en-GB"/>
              </w:rPr>
            </w:pPr>
            <w:r w:rsidRPr="0008424B">
              <w:rPr>
                <w:rFonts w:ascii="Times New Roman" w:hAnsi="Times New Roman" w:cs="Times New Roman"/>
                <w:sz w:val="20"/>
                <w:szCs w:val="20"/>
              </w:rPr>
              <w:t>Inv.IT-001350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2AAA" w14:textId="5EC31316" w:rsidR="003C7EBD" w:rsidRPr="007D5DED" w:rsidRDefault="003C7EBD" w:rsidP="003C7E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5DED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942AAB" w14:textId="1F703750" w:rsidR="003C7EBD" w:rsidRPr="003661A4" w:rsidRDefault="003C7EBD" w:rsidP="003C7E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F196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942AAC" w14:textId="3A51CB7B" w:rsidR="003C7EBD" w:rsidRPr="00FC3107" w:rsidRDefault="003C7EBD" w:rsidP="003C7E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C3107">
              <w:rPr>
                <w:rFonts w:ascii="Times New Roman" w:hAnsi="Times New Roman" w:cs="Times New Roman"/>
                <w:sz w:val="20"/>
                <w:szCs w:val="20"/>
              </w:rPr>
              <w:t>2012-11-14</w:t>
            </w:r>
          </w:p>
        </w:tc>
        <w:tc>
          <w:tcPr>
            <w:tcW w:w="4536" w:type="dxa"/>
          </w:tcPr>
          <w:p w14:paraId="7B942AAD" w14:textId="022D9F1A" w:rsidR="003C7EBD" w:rsidRPr="003F20DB" w:rsidRDefault="003C7EBD" w:rsidP="003C7E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6210D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3C7EBD" w14:paraId="7B942AB6" w14:textId="77777777" w:rsidTr="00375A75">
        <w:tc>
          <w:tcPr>
            <w:tcW w:w="846" w:type="dxa"/>
          </w:tcPr>
          <w:p w14:paraId="7B942AAF" w14:textId="77777777" w:rsidR="003C7EBD" w:rsidRPr="004C1BF1" w:rsidRDefault="003C7EBD" w:rsidP="003C7EBD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942AB0" w14:textId="09DE4CE4" w:rsidR="003C7EBD" w:rsidRPr="0008424B" w:rsidRDefault="003C7EBD" w:rsidP="003C7E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8424B">
              <w:rPr>
                <w:rFonts w:ascii="Times New Roman" w:hAnsi="Times New Roman" w:cs="Times New Roman"/>
                <w:sz w:val="20"/>
                <w:szCs w:val="20"/>
              </w:rPr>
              <w:t>Stacionarus kompiuteris Inida Magnum PCI M350/2000, monitorius Philips Inv.IT-001353</w:t>
            </w:r>
          </w:p>
        </w:tc>
        <w:tc>
          <w:tcPr>
            <w:tcW w:w="1417" w:type="dxa"/>
          </w:tcPr>
          <w:p w14:paraId="7B942AB1" w14:textId="3162AB94" w:rsidR="003C7EBD" w:rsidRPr="00112B11" w:rsidRDefault="003C7EBD" w:rsidP="003C7EBD">
            <w:pPr>
              <w:rPr>
                <w:rFonts w:ascii="Times New Roman" w:hAnsi="Times New Roman" w:cs="Times New Roman"/>
              </w:rPr>
            </w:pPr>
            <w:r w:rsidRPr="0008424B">
              <w:rPr>
                <w:rFonts w:ascii="Times New Roman" w:hAnsi="Times New Roman" w:cs="Times New Roman"/>
                <w:sz w:val="20"/>
                <w:szCs w:val="20"/>
              </w:rPr>
              <w:t>Inv.IT-001353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2AB2" w14:textId="7CC01F09" w:rsidR="003C7EBD" w:rsidRPr="007D5DED" w:rsidRDefault="003C7EBD" w:rsidP="003C7E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5DED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7" w:type="dxa"/>
          </w:tcPr>
          <w:p w14:paraId="7B942AB3" w14:textId="2F06C6BD" w:rsidR="003C7EBD" w:rsidRPr="003661A4" w:rsidRDefault="003C7EBD" w:rsidP="003C7E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F196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942AB4" w14:textId="6EF7FE27" w:rsidR="003C7EBD" w:rsidRPr="00FC3107" w:rsidRDefault="003C7EBD" w:rsidP="003C7E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C3107">
              <w:rPr>
                <w:rFonts w:ascii="Times New Roman" w:hAnsi="Times New Roman" w:cs="Times New Roman"/>
                <w:sz w:val="20"/>
                <w:szCs w:val="20"/>
              </w:rPr>
              <w:t>2012-11-14</w:t>
            </w:r>
          </w:p>
        </w:tc>
        <w:tc>
          <w:tcPr>
            <w:tcW w:w="4536" w:type="dxa"/>
          </w:tcPr>
          <w:p w14:paraId="7B942AB5" w14:textId="2B3D6C1B" w:rsidR="003C7EBD" w:rsidRPr="008F3B7D" w:rsidRDefault="003C7EBD" w:rsidP="003C7E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6210D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3C7EBD" w:rsidRPr="00AB7103" w14:paraId="7B942ABE" w14:textId="77777777" w:rsidTr="00375A75">
        <w:tc>
          <w:tcPr>
            <w:tcW w:w="846" w:type="dxa"/>
          </w:tcPr>
          <w:p w14:paraId="7B942AB7" w14:textId="77777777" w:rsidR="003C7EBD" w:rsidRPr="004C1BF1" w:rsidRDefault="003C7EBD" w:rsidP="003C7EBD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942AB8" w14:textId="30387CA1" w:rsidR="003C7EBD" w:rsidRPr="0008424B" w:rsidRDefault="003C7EBD" w:rsidP="003C7E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8424B">
              <w:rPr>
                <w:rFonts w:ascii="Times New Roman" w:hAnsi="Times New Roman" w:cs="Times New Roman"/>
                <w:sz w:val="20"/>
                <w:szCs w:val="20"/>
              </w:rPr>
              <w:t>Stacionarus kompiuteris Inida Magnum PCI M350/2000, monitorius Philips Inv.IT-001354</w:t>
            </w:r>
          </w:p>
        </w:tc>
        <w:tc>
          <w:tcPr>
            <w:tcW w:w="1417" w:type="dxa"/>
          </w:tcPr>
          <w:p w14:paraId="7B942AB9" w14:textId="395ED99A" w:rsidR="003C7EBD" w:rsidRPr="00112B11" w:rsidRDefault="003C7EBD" w:rsidP="003C7E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8424B">
              <w:rPr>
                <w:rFonts w:ascii="Times New Roman" w:hAnsi="Times New Roman" w:cs="Times New Roman"/>
                <w:sz w:val="20"/>
                <w:szCs w:val="20"/>
              </w:rPr>
              <w:t>Inv.IT-001354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2ABA" w14:textId="7173999F" w:rsidR="003C7EBD" w:rsidRPr="007D5DED" w:rsidRDefault="003C7EBD" w:rsidP="003C7E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5DED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942ABB" w14:textId="32030FDC" w:rsidR="003C7EBD" w:rsidRPr="003661A4" w:rsidRDefault="003C7EBD" w:rsidP="003C7E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F196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942ABC" w14:textId="3ADE2185" w:rsidR="003C7EBD" w:rsidRPr="00FC3107" w:rsidRDefault="003C7EBD" w:rsidP="003C7E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lt-LT"/>
              </w:rPr>
            </w:pPr>
            <w:r w:rsidRPr="00FC3107">
              <w:rPr>
                <w:rFonts w:ascii="Times New Roman" w:hAnsi="Times New Roman" w:cs="Times New Roman"/>
                <w:sz w:val="20"/>
                <w:szCs w:val="20"/>
              </w:rPr>
              <w:t>2012-11-14</w:t>
            </w:r>
          </w:p>
        </w:tc>
        <w:tc>
          <w:tcPr>
            <w:tcW w:w="4536" w:type="dxa"/>
          </w:tcPr>
          <w:p w14:paraId="7B942ABD" w14:textId="6E692279" w:rsidR="003C7EBD" w:rsidRPr="00AB7103" w:rsidRDefault="003C7EBD" w:rsidP="003C7E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6210D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3C7EBD" w:rsidRPr="00AB7103" w14:paraId="7B942AC6" w14:textId="77777777" w:rsidTr="00375A75">
        <w:tc>
          <w:tcPr>
            <w:tcW w:w="846" w:type="dxa"/>
          </w:tcPr>
          <w:p w14:paraId="7B942ABF" w14:textId="77777777" w:rsidR="003C7EBD" w:rsidRPr="004C1BF1" w:rsidRDefault="003C7EBD" w:rsidP="003C7EBD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942AC0" w14:textId="0211F001" w:rsidR="003C7EBD" w:rsidRPr="0008424B" w:rsidRDefault="003C7EBD" w:rsidP="003C7E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8424B">
              <w:rPr>
                <w:rFonts w:ascii="Times New Roman" w:hAnsi="Times New Roman" w:cs="Times New Roman"/>
                <w:sz w:val="20"/>
                <w:szCs w:val="20"/>
              </w:rPr>
              <w:t>Stacionarus kompiuteris Inida Magnum PCI M350/2000, monitorius Philips Inv.IT-001355</w:t>
            </w:r>
          </w:p>
        </w:tc>
        <w:tc>
          <w:tcPr>
            <w:tcW w:w="1417" w:type="dxa"/>
          </w:tcPr>
          <w:p w14:paraId="7B942AC1" w14:textId="6522DACD" w:rsidR="003C7EBD" w:rsidRPr="00112B11" w:rsidRDefault="003C7EBD" w:rsidP="003C7E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nv.</w:t>
            </w:r>
            <w:r w:rsidRPr="0008424B">
              <w:rPr>
                <w:rFonts w:ascii="Times New Roman" w:hAnsi="Times New Roman" w:cs="Times New Roman"/>
                <w:sz w:val="20"/>
                <w:szCs w:val="20"/>
              </w:rPr>
              <w:t>IT-001355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2AC2" w14:textId="7AD9649D" w:rsidR="003C7EBD" w:rsidRPr="007D5DED" w:rsidRDefault="003C7EBD" w:rsidP="003C7E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5DED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B942AC3" w14:textId="3A844489" w:rsidR="003C7EBD" w:rsidRPr="003661A4" w:rsidRDefault="003C7EBD" w:rsidP="003C7E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F196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942AC4" w14:textId="76B8AED3" w:rsidR="003C7EBD" w:rsidRPr="00FC3107" w:rsidRDefault="003C7EBD" w:rsidP="003C7E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C3107">
              <w:rPr>
                <w:rFonts w:ascii="Times New Roman" w:hAnsi="Times New Roman" w:cs="Times New Roman"/>
                <w:sz w:val="20"/>
                <w:szCs w:val="20"/>
              </w:rPr>
              <w:t>2012-11-14</w:t>
            </w:r>
          </w:p>
        </w:tc>
        <w:tc>
          <w:tcPr>
            <w:tcW w:w="4536" w:type="dxa"/>
          </w:tcPr>
          <w:p w14:paraId="7B942AC5" w14:textId="525C648E" w:rsidR="003C7EBD" w:rsidRPr="00AB7103" w:rsidRDefault="003C7EBD" w:rsidP="003C7E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6210D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3C7EBD" w:rsidRPr="00AB7103" w14:paraId="7B942ACE" w14:textId="77777777" w:rsidTr="00375A75">
        <w:tc>
          <w:tcPr>
            <w:tcW w:w="846" w:type="dxa"/>
          </w:tcPr>
          <w:p w14:paraId="7B942AC7" w14:textId="77777777" w:rsidR="003C7EBD" w:rsidRPr="004C1BF1" w:rsidRDefault="003C7EBD" w:rsidP="003C7EBD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B942AC8" w14:textId="0530FCBB" w:rsidR="003C7EBD" w:rsidRPr="0008424B" w:rsidRDefault="003C7EBD" w:rsidP="003C7E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8424B">
              <w:rPr>
                <w:rFonts w:ascii="Times New Roman" w:hAnsi="Times New Roman" w:cs="Times New Roman"/>
                <w:sz w:val="20"/>
                <w:szCs w:val="20"/>
              </w:rPr>
              <w:t>Stacionarus kompiuteris Inida Magnum PCI M350/2000, monitorius Philips Inv.IT-001356</w:t>
            </w:r>
          </w:p>
        </w:tc>
        <w:tc>
          <w:tcPr>
            <w:tcW w:w="1417" w:type="dxa"/>
          </w:tcPr>
          <w:p w14:paraId="7B942AC9" w14:textId="59A19948" w:rsidR="003C7EBD" w:rsidRPr="00112B11" w:rsidRDefault="003C7EBD" w:rsidP="003C7E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8424B">
              <w:rPr>
                <w:rFonts w:ascii="Times New Roman" w:hAnsi="Times New Roman" w:cs="Times New Roman"/>
                <w:sz w:val="20"/>
                <w:szCs w:val="20"/>
              </w:rPr>
              <w:t>Inv.IT-001356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2ACA" w14:textId="00F5E4FB" w:rsidR="003C7EBD" w:rsidRPr="007D5DED" w:rsidRDefault="003C7EBD" w:rsidP="003C7E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5DED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7" w:type="dxa"/>
          </w:tcPr>
          <w:p w14:paraId="7B942ACB" w14:textId="7F461EE5" w:rsidR="003C7EBD" w:rsidRPr="003661A4" w:rsidRDefault="003C7EBD" w:rsidP="003C7E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F196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942ACC" w14:textId="2617C7BE" w:rsidR="003C7EBD" w:rsidRPr="00FC3107" w:rsidRDefault="003C7EBD" w:rsidP="003C7E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C3107">
              <w:rPr>
                <w:rFonts w:ascii="Times New Roman" w:hAnsi="Times New Roman" w:cs="Times New Roman"/>
                <w:sz w:val="20"/>
                <w:szCs w:val="20"/>
              </w:rPr>
              <w:t>2012-11-14</w:t>
            </w:r>
          </w:p>
        </w:tc>
        <w:tc>
          <w:tcPr>
            <w:tcW w:w="4536" w:type="dxa"/>
          </w:tcPr>
          <w:p w14:paraId="7B942ACD" w14:textId="3D8A8B4E" w:rsidR="003C7EBD" w:rsidRPr="00AB7103" w:rsidRDefault="003C7EBD" w:rsidP="003C7E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6210D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3C7EBD" w:rsidRPr="00AB7103" w14:paraId="7B942AD6" w14:textId="77777777" w:rsidTr="00375A75">
        <w:tc>
          <w:tcPr>
            <w:tcW w:w="846" w:type="dxa"/>
          </w:tcPr>
          <w:p w14:paraId="7B942ACF" w14:textId="77777777" w:rsidR="003C7EBD" w:rsidRPr="004C1BF1" w:rsidRDefault="003C7EBD" w:rsidP="003C7EBD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B942AD0" w14:textId="435C4569" w:rsidR="003C7EBD" w:rsidRPr="0008424B" w:rsidRDefault="003C7EBD" w:rsidP="003C7E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8424B">
              <w:rPr>
                <w:rFonts w:ascii="Times New Roman" w:hAnsi="Times New Roman" w:cs="Times New Roman"/>
                <w:sz w:val="20"/>
                <w:szCs w:val="20"/>
              </w:rPr>
              <w:t>Stacionarus kompiuteris Inida Magnum PCI M350/2000, monitorius Philips inv.IT-001357</w:t>
            </w:r>
          </w:p>
        </w:tc>
        <w:tc>
          <w:tcPr>
            <w:tcW w:w="1417" w:type="dxa"/>
          </w:tcPr>
          <w:p w14:paraId="7B942AD1" w14:textId="2A7A0FEE" w:rsidR="003C7EBD" w:rsidRPr="00112B11" w:rsidRDefault="003C7EBD" w:rsidP="003C7E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8424B">
              <w:rPr>
                <w:rFonts w:ascii="Times New Roman" w:hAnsi="Times New Roman" w:cs="Times New Roman"/>
                <w:sz w:val="20"/>
                <w:szCs w:val="20"/>
              </w:rPr>
              <w:t>inv.IT-00135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2AD2" w14:textId="745E3417" w:rsidR="003C7EBD" w:rsidRPr="007D5DED" w:rsidRDefault="003C7EBD" w:rsidP="003C7E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5DED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7" w:type="dxa"/>
          </w:tcPr>
          <w:p w14:paraId="7B942AD3" w14:textId="401C434F" w:rsidR="003C7EBD" w:rsidRPr="003661A4" w:rsidRDefault="003C7EBD" w:rsidP="003C7E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F196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942AD4" w14:textId="79569DDC" w:rsidR="003C7EBD" w:rsidRPr="00FC3107" w:rsidRDefault="003C7EBD" w:rsidP="003C7E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C3107">
              <w:rPr>
                <w:rFonts w:ascii="Times New Roman" w:hAnsi="Times New Roman" w:cs="Times New Roman"/>
                <w:sz w:val="20"/>
                <w:szCs w:val="20"/>
              </w:rPr>
              <w:t>2012-11-14</w:t>
            </w:r>
          </w:p>
        </w:tc>
        <w:tc>
          <w:tcPr>
            <w:tcW w:w="4536" w:type="dxa"/>
          </w:tcPr>
          <w:p w14:paraId="7B942AD5" w14:textId="070F0283" w:rsidR="003C7EBD" w:rsidRPr="00AB7103" w:rsidRDefault="003C7EBD" w:rsidP="003C7E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6210D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3C7EBD" w:rsidRPr="00AB7103" w14:paraId="7B942ADE" w14:textId="77777777" w:rsidTr="00375A75">
        <w:tc>
          <w:tcPr>
            <w:tcW w:w="846" w:type="dxa"/>
          </w:tcPr>
          <w:p w14:paraId="7B942AD7" w14:textId="77777777" w:rsidR="003C7EBD" w:rsidRPr="004C1BF1" w:rsidRDefault="003C7EBD" w:rsidP="003C7EBD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942AD8" w14:textId="45DFB5CF" w:rsidR="003C7EBD" w:rsidRPr="0008424B" w:rsidRDefault="003C7EBD" w:rsidP="003C7E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8424B">
              <w:rPr>
                <w:rFonts w:ascii="Times New Roman" w:hAnsi="Times New Roman" w:cs="Times New Roman"/>
                <w:sz w:val="20"/>
                <w:szCs w:val="20"/>
              </w:rPr>
              <w:t>Stacionarus kompiuteris Inida Magnum PCI M350/2000, monitorius Philips Inv.IT-001358</w:t>
            </w:r>
          </w:p>
        </w:tc>
        <w:tc>
          <w:tcPr>
            <w:tcW w:w="1417" w:type="dxa"/>
          </w:tcPr>
          <w:p w14:paraId="7B942AD9" w14:textId="018A7574" w:rsidR="003C7EBD" w:rsidRPr="00112B11" w:rsidRDefault="003C7EBD" w:rsidP="003C7E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8424B">
              <w:rPr>
                <w:rFonts w:ascii="Times New Roman" w:hAnsi="Times New Roman" w:cs="Times New Roman"/>
                <w:sz w:val="20"/>
                <w:szCs w:val="20"/>
              </w:rPr>
              <w:t>Inv.IT-00135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2ADA" w14:textId="5D015E6D" w:rsidR="003C7EBD" w:rsidRPr="007D5DED" w:rsidRDefault="003C7EBD" w:rsidP="003C7E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5DED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7" w:type="dxa"/>
          </w:tcPr>
          <w:p w14:paraId="7B942ADB" w14:textId="174EFAF4" w:rsidR="003C7EBD" w:rsidRPr="003661A4" w:rsidRDefault="003C7EBD" w:rsidP="003C7E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F196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942ADC" w14:textId="0AF2F8F6" w:rsidR="003C7EBD" w:rsidRPr="00FC3107" w:rsidRDefault="003C7EBD" w:rsidP="003C7E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C3107">
              <w:rPr>
                <w:rFonts w:ascii="Times New Roman" w:hAnsi="Times New Roman" w:cs="Times New Roman"/>
                <w:sz w:val="20"/>
                <w:szCs w:val="20"/>
              </w:rPr>
              <w:t>2012-11-14</w:t>
            </w:r>
          </w:p>
        </w:tc>
        <w:tc>
          <w:tcPr>
            <w:tcW w:w="4536" w:type="dxa"/>
          </w:tcPr>
          <w:p w14:paraId="7B942ADD" w14:textId="65E00087" w:rsidR="003C7EBD" w:rsidRPr="00AB7103" w:rsidRDefault="003C7EBD" w:rsidP="003C7E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6210D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3C7EBD" w:rsidRPr="00AB7103" w14:paraId="7B942AE6" w14:textId="77777777" w:rsidTr="00375A75">
        <w:tc>
          <w:tcPr>
            <w:tcW w:w="846" w:type="dxa"/>
          </w:tcPr>
          <w:p w14:paraId="7B942ADF" w14:textId="77777777" w:rsidR="003C7EBD" w:rsidRPr="004C1BF1" w:rsidRDefault="003C7EBD" w:rsidP="003C7EBD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942AE0" w14:textId="324EAD9A" w:rsidR="003C7EBD" w:rsidRPr="0008424B" w:rsidRDefault="003C7EBD" w:rsidP="003C7E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8424B">
              <w:rPr>
                <w:rFonts w:ascii="Times New Roman" w:hAnsi="Times New Roman" w:cs="Times New Roman"/>
                <w:sz w:val="20"/>
                <w:szCs w:val="20"/>
              </w:rPr>
              <w:t>Stacionarus kompiuteris Inida Magnum PCI M350/2000, monitorius Philips Inv.IT-001359</w:t>
            </w:r>
          </w:p>
        </w:tc>
        <w:tc>
          <w:tcPr>
            <w:tcW w:w="1417" w:type="dxa"/>
          </w:tcPr>
          <w:p w14:paraId="7B942AE1" w14:textId="45DB3689" w:rsidR="003C7EBD" w:rsidRPr="00112B11" w:rsidRDefault="003C7EBD" w:rsidP="003C7E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8424B">
              <w:rPr>
                <w:rFonts w:ascii="Times New Roman" w:hAnsi="Times New Roman" w:cs="Times New Roman"/>
                <w:sz w:val="20"/>
                <w:szCs w:val="20"/>
              </w:rPr>
              <w:t>Inv.IT-00135</w:t>
            </w:r>
            <w:r w:rsidR="00BF1570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2AE2" w14:textId="18905B95" w:rsidR="003C7EBD" w:rsidRPr="007D5DED" w:rsidRDefault="003C7EBD" w:rsidP="003C7E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5DED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7" w:type="dxa"/>
          </w:tcPr>
          <w:p w14:paraId="7B942AE3" w14:textId="4BFE2088" w:rsidR="003C7EBD" w:rsidRPr="003661A4" w:rsidRDefault="003C7EBD" w:rsidP="003C7E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F196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942AE4" w14:textId="2645A88C" w:rsidR="003C7EBD" w:rsidRPr="00FC3107" w:rsidRDefault="003C7EBD" w:rsidP="003C7E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C3107">
              <w:rPr>
                <w:rFonts w:ascii="Times New Roman" w:hAnsi="Times New Roman" w:cs="Times New Roman"/>
                <w:sz w:val="20"/>
                <w:szCs w:val="20"/>
              </w:rPr>
              <w:t>2012-11-14</w:t>
            </w:r>
          </w:p>
        </w:tc>
        <w:tc>
          <w:tcPr>
            <w:tcW w:w="4536" w:type="dxa"/>
          </w:tcPr>
          <w:p w14:paraId="7B942AE5" w14:textId="5D8129EF" w:rsidR="003C7EBD" w:rsidRPr="00AB7103" w:rsidRDefault="003C7EBD" w:rsidP="003C7E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6210D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3C7EBD" w:rsidRPr="00AB7103" w14:paraId="7B942AEE" w14:textId="77777777" w:rsidTr="00E22D25">
        <w:tc>
          <w:tcPr>
            <w:tcW w:w="846" w:type="dxa"/>
          </w:tcPr>
          <w:p w14:paraId="7B942AE7" w14:textId="77777777" w:rsidR="003C7EBD" w:rsidRPr="004C1BF1" w:rsidRDefault="003C7EBD" w:rsidP="003C7EBD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942AE8" w14:textId="6EB59E8A" w:rsidR="003C7EBD" w:rsidRPr="00CF4FD1" w:rsidRDefault="003C7EBD" w:rsidP="003C7E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F4FD1">
              <w:rPr>
                <w:rFonts w:ascii="Times New Roman" w:hAnsi="Times New Roman" w:cs="Times New Roman"/>
                <w:sz w:val="20"/>
                <w:szCs w:val="20"/>
              </w:rPr>
              <w:t>Stacionarus kompiuteris Inida Magnum PCI M350/2000, monitorius Philips Inv.IT-0013</w:t>
            </w:r>
            <w:r w:rsidR="00F43267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  <w:tc>
          <w:tcPr>
            <w:tcW w:w="1417" w:type="dxa"/>
          </w:tcPr>
          <w:p w14:paraId="7B942AE9" w14:textId="56B7D3D1" w:rsidR="003C7EBD" w:rsidRPr="00112B11" w:rsidRDefault="003C7EBD" w:rsidP="003C7E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F4FD1">
              <w:rPr>
                <w:rFonts w:ascii="Times New Roman" w:hAnsi="Times New Roman" w:cs="Times New Roman"/>
                <w:sz w:val="20"/>
                <w:szCs w:val="20"/>
              </w:rPr>
              <w:t>Inv.IT-0013</w:t>
            </w:r>
            <w:r w:rsidR="00BF1570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2AEA" w14:textId="63A3149B" w:rsidR="003C7EBD" w:rsidRPr="00296340" w:rsidRDefault="003C7EBD" w:rsidP="003C7E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6340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7" w:type="dxa"/>
          </w:tcPr>
          <w:p w14:paraId="7B942AEB" w14:textId="6F32DC97" w:rsidR="003C7EBD" w:rsidRPr="003661A4" w:rsidRDefault="003C7EBD" w:rsidP="003C7E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F196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942AEC" w14:textId="259938BF" w:rsidR="003C7EBD" w:rsidRPr="00153552" w:rsidRDefault="003C7EBD" w:rsidP="003C7E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3552">
              <w:rPr>
                <w:rFonts w:ascii="Times New Roman" w:hAnsi="Times New Roman" w:cs="Times New Roman"/>
                <w:sz w:val="20"/>
                <w:szCs w:val="20"/>
              </w:rPr>
              <w:t>2012-11-14</w:t>
            </w:r>
          </w:p>
        </w:tc>
        <w:tc>
          <w:tcPr>
            <w:tcW w:w="4536" w:type="dxa"/>
          </w:tcPr>
          <w:p w14:paraId="7B942AED" w14:textId="3F32AF6F" w:rsidR="003C7EBD" w:rsidRPr="00AB7103" w:rsidRDefault="003C7EBD" w:rsidP="003C7E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6210D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3C7EBD" w:rsidRPr="00AB7103" w14:paraId="7B942AF6" w14:textId="77777777" w:rsidTr="00E22D25">
        <w:tc>
          <w:tcPr>
            <w:tcW w:w="846" w:type="dxa"/>
          </w:tcPr>
          <w:p w14:paraId="7B942AEF" w14:textId="77777777" w:rsidR="003C7EBD" w:rsidRPr="004C1BF1" w:rsidRDefault="003C7EBD" w:rsidP="003C7EBD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942AF0" w14:textId="03B47D24" w:rsidR="003C7EBD" w:rsidRPr="00CF4FD1" w:rsidRDefault="003C7EBD" w:rsidP="003C7E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F4FD1">
              <w:rPr>
                <w:rFonts w:ascii="Times New Roman" w:hAnsi="Times New Roman" w:cs="Times New Roman"/>
                <w:sz w:val="20"/>
                <w:szCs w:val="20"/>
              </w:rPr>
              <w:t>Stacionarus kompiuteris Inida Magnum PCI M350/2000, monitorius Philips Inv.IT-001361</w:t>
            </w:r>
          </w:p>
        </w:tc>
        <w:tc>
          <w:tcPr>
            <w:tcW w:w="1417" w:type="dxa"/>
          </w:tcPr>
          <w:p w14:paraId="7B942AF1" w14:textId="16ABB9B0" w:rsidR="003C7EBD" w:rsidRPr="00112B11" w:rsidRDefault="003C7EBD" w:rsidP="003C7E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F4FD1">
              <w:rPr>
                <w:rFonts w:ascii="Times New Roman" w:hAnsi="Times New Roman" w:cs="Times New Roman"/>
                <w:sz w:val="20"/>
                <w:szCs w:val="20"/>
              </w:rPr>
              <w:t>Inv.IT-00136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2AF2" w14:textId="025A6D0F" w:rsidR="003C7EBD" w:rsidRPr="00296340" w:rsidRDefault="003C7EBD" w:rsidP="003C7E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6340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7" w:type="dxa"/>
          </w:tcPr>
          <w:p w14:paraId="7B942AF3" w14:textId="0D458F3C" w:rsidR="003C7EBD" w:rsidRPr="003661A4" w:rsidRDefault="003C7EBD" w:rsidP="003C7E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F196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942AF4" w14:textId="0222C564" w:rsidR="003C7EBD" w:rsidRPr="00153552" w:rsidRDefault="003C7EBD" w:rsidP="003C7E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3552">
              <w:rPr>
                <w:rFonts w:ascii="Times New Roman" w:hAnsi="Times New Roman" w:cs="Times New Roman"/>
                <w:sz w:val="20"/>
                <w:szCs w:val="20"/>
              </w:rPr>
              <w:t>2012-11-14</w:t>
            </w:r>
          </w:p>
        </w:tc>
        <w:tc>
          <w:tcPr>
            <w:tcW w:w="4536" w:type="dxa"/>
          </w:tcPr>
          <w:p w14:paraId="7B942AF5" w14:textId="16810799" w:rsidR="003C7EBD" w:rsidRPr="00AB7103" w:rsidRDefault="003C7EBD" w:rsidP="003C7E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6210D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3C7EBD" w:rsidRPr="00AB7103" w14:paraId="7B942AFE" w14:textId="77777777" w:rsidTr="00E22D25">
        <w:tc>
          <w:tcPr>
            <w:tcW w:w="846" w:type="dxa"/>
          </w:tcPr>
          <w:p w14:paraId="7B942AF7" w14:textId="77777777" w:rsidR="003C7EBD" w:rsidRPr="004C1BF1" w:rsidRDefault="003C7EBD" w:rsidP="003C7EBD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942AF8" w14:textId="3E3181DB" w:rsidR="003C7EBD" w:rsidRPr="00CF4FD1" w:rsidRDefault="003C7EBD" w:rsidP="003C7E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F4FD1">
              <w:rPr>
                <w:rFonts w:ascii="Times New Roman" w:hAnsi="Times New Roman" w:cs="Times New Roman"/>
                <w:sz w:val="20"/>
                <w:szCs w:val="20"/>
              </w:rPr>
              <w:t>Stacionarus kompiuteris Inida Magnum PCI M350/2000, monitorius Philips Inv.IT-001362</w:t>
            </w:r>
          </w:p>
        </w:tc>
        <w:tc>
          <w:tcPr>
            <w:tcW w:w="1417" w:type="dxa"/>
          </w:tcPr>
          <w:p w14:paraId="7B942AF9" w14:textId="17ACA314" w:rsidR="003C7EBD" w:rsidRPr="00112B11" w:rsidRDefault="003C7EBD" w:rsidP="003C7E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F4FD1">
              <w:rPr>
                <w:rFonts w:ascii="Times New Roman" w:hAnsi="Times New Roman" w:cs="Times New Roman"/>
                <w:sz w:val="20"/>
                <w:szCs w:val="20"/>
              </w:rPr>
              <w:t>Inv.IT-00136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2AFA" w14:textId="62167765" w:rsidR="003C7EBD" w:rsidRPr="00296340" w:rsidRDefault="003C7EBD" w:rsidP="003C7E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6340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7" w:type="dxa"/>
          </w:tcPr>
          <w:p w14:paraId="7B942AFB" w14:textId="4094A65F" w:rsidR="003C7EBD" w:rsidRPr="003661A4" w:rsidRDefault="003C7EBD" w:rsidP="003C7E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F196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942AFC" w14:textId="0AFB442E" w:rsidR="003C7EBD" w:rsidRPr="00153552" w:rsidRDefault="003C7EBD" w:rsidP="003C7E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3552">
              <w:rPr>
                <w:rFonts w:ascii="Times New Roman" w:hAnsi="Times New Roman" w:cs="Times New Roman"/>
                <w:sz w:val="20"/>
                <w:szCs w:val="20"/>
              </w:rPr>
              <w:t>2012-11-14</w:t>
            </w:r>
          </w:p>
        </w:tc>
        <w:tc>
          <w:tcPr>
            <w:tcW w:w="4536" w:type="dxa"/>
          </w:tcPr>
          <w:p w14:paraId="7B942AFD" w14:textId="6F0D3CFD" w:rsidR="003C7EBD" w:rsidRPr="00AB7103" w:rsidRDefault="003C7EBD" w:rsidP="003C7E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6210D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3C7EBD" w:rsidRPr="00AB7103" w14:paraId="7B942B06" w14:textId="77777777" w:rsidTr="00E22D25">
        <w:tc>
          <w:tcPr>
            <w:tcW w:w="846" w:type="dxa"/>
          </w:tcPr>
          <w:p w14:paraId="7B942AFF" w14:textId="77777777" w:rsidR="003C7EBD" w:rsidRPr="004C1BF1" w:rsidRDefault="003C7EBD" w:rsidP="003C7EBD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942B00" w14:textId="0C4F75BE" w:rsidR="003C7EBD" w:rsidRPr="00CF4FD1" w:rsidRDefault="003C7EBD" w:rsidP="003C7E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F4FD1">
              <w:rPr>
                <w:rFonts w:ascii="Times New Roman" w:hAnsi="Times New Roman" w:cs="Times New Roman"/>
                <w:sz w:val="20"/>
                <w:szCs w:val="20"/>
              </w:rPr>
              <w:t>Stacionarus kompiuteris Inida Magnum PCI M350/2000, monitorius VG2039 Ivn.IT-001398</w:t>
            </w:r>
          </w:p>
        </w:tc>
        <w:tc>
          <w:tcPr>
            <w:tcW w:w="1417" w:type="dxa"/>
          </w:tcPr>
          <w:p w14:paraId="7B942B01" w14:textId="7EFBA6F9" w:rsidR="003C7EBD" w:rsidRPr="00112B11" w:rsidRDefault="003C7EBD" w:rsidP="003C7E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F4FD1">
              <w:rPr>
                <w:rFonts w:ascii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nv</w:t>
            </w:r>
            <w:r w:rsidRPr="00CF4FD1">
              <w:rPr>
                <w:rFonts w:ascii="Times New Roman" w:hAnsi="Times New Roman" w:cs="Times New Roman"/>
                <w:sz w:val="20"/>
                <w:szCs w:val="20"/>
              </w:rPr>
              <w:t>.IT-00139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2B02" w14:textId="12EF3836" w:rsidR="003C7EBD" w:rsidRPr="00296340" w:rsidRDefault="003C7EBD" w:rsidP="003C7E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6340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2B03" w14:textId="21BF5F7C" w:rsidR="003C7EBD" w:rsidRPr="003661A4" w:rsidRDefault="003C7EBD" w:rsidP="003C7E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F196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942B04" w14:textId="64734AB0" w:rsidR="003C7EBD" w:rsidRPr="00153552" w:rsidRDefault="003C7EBD" w:rsidP="003C7E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lt-LT"/>
              </w:rPr>
            </w:pPr>
            <w:r w:rsidRPr="00153552">
              <w:rPr>
                <w:rFonts w:ascii="Times New Roman" w:hAnsi="Times New Roman" w:cs="Times New Roman"/>
                <w:sz w:val="20"/>
                <w:szCs w:val="20"/>
              </w:rPr>
              <w:t>2013-12-16</w:t>
            </w:r>
          </w:p>
        </w:tc>
        <w:tc>
          <w:tcPr>
            <w:tcW w:w="4536" w:type="dxa"/>
          </w:tcPr>
          <w:p w14:paraId="7B942B05" w14:textId="69E9AFE4" w:rsidR="003C7EBD" w:rsidRPr="00AB7103" w:rsidRDefault="003C7EBD" w:rsidP="003C7E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6210D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3C7EBD" w:rsidRPr="00AB7103" w14:paraId="7B942B0E" w14:textId="77777777" w:rsidTr="00E22D25">
        <w:tc>
          <w:tcPr>
            <w:tcW w:w="846" w:type="dxa"/>
          </w:tcPr>
          <w:p w14:paraId="7B942B07" w14:textId="77777777" w:rsidR="003C7EBD" w:rsidRPr="004C1BF1" w:rsidRDefault="003C7EBD" w:rsidP="003C7EBD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942B08" w14:textId="5F64C2ED" w:rsidR="003C7EBD" w:rsidRPr="00CF4FD1" w:rsidRDefault="003C7EBD" w:rsidP="003C7E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F4FD1">
              <w:rPr>
                <w:rFonts w:ascii="Times New Roman" w:hAnsi="Times New Roman" w:cs="Times New Roman"/>
                <w:sz w:val="20"/>
                <w:szCs w:val="20"/>
              </w:rPr>
              <w:t>Procesorius Inida Magnum PCI M350/2000 Inv.IT-001399</w:t>
            </w:r>
          </w:p>
        </w:tc>
        <w:tc>
          <w:tcPr>
            <w:tcW w:w="1417" w:type="dxa"/>
          </w:tcPr>
          <w:p w14:paraId="7B942B09" w14:textId="476C565A" w:rsidR="003C7EBD" w:rsidRPr="00112B11" w:rsidRDefault="003C7EBD" w:rsidP="003C7E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F4FD1">
              <w:rPr>
                <w:rFonts w:ascii="Times New Roman" w:hAnsi="Times New Roman" w:cs="Times New Roman"/>
                <w:sz w:val="20"/>
                <w:szCs w:val="20"/>
              </w:rPr>
              <w:t>Inv.IT-001399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2B0A" w14:textId="7E4C23EA" w:rsidR="003C7EBD" w:rsidRPr="00296340" w:rsidRDefault="003C7EBD" w:rsidP="003C7E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6340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2B0B" w14:textId="45BECAC6" w:rsidR="003C7EBD" w:rsidRPr="003661A4" w:rsidRDefault="003C7EBD" w:rsidP="003C7E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F196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942B0C" w14:textId="360538B1" w:rsidR="003C7EBD" w:rsidRPr="00153552" w:rsidRDefault="003C7EBD" w:rsidP="003C7E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3552">
              <w:rPr>
                <w:rFonts w:ascii="Times New Roman" w:hAnsi="Times New Roman" w:cs="Times New Roman"/>
                <w:sz w:val="20"/>
                <w:szCs w:val="20"/>
              </w:rPr>
              <w:t>2013-12-16</w:t>
            </w:r>
          </w:p>
        </w:tc>
        <w:tc>
          <w:tcPr>
            <w:tcW w:w="4536" w:type="dxa"/>
          </w:tcPr>
          <w:p w14:paraId="7B942B0D" w14:textId="450DB2F1" w:rsidR="003C7EBD" w:rsidRPr="00AB7103" w:rsidRDefault="003C7EBD" w:rsidP="003C7E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6210D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3C7EBD" w:rsidRPr="00AB7103" w14:paraId="7B942B16" w14:textId="77777777" w:rsidTr="00E22D25">
        <w:tc>
          <w:tcPr>
            <w:tcW w:w="846" w:type="dxa"/>
          </w:tcPr>
          <w:p w14:paraId="7B942B0F" w14:textId="77777777" w:rsidR="003C7EBD" w:rsidRPr="004C1BF1" w:rsidRDefault="003C7EBD" w:rsidP="003C7EBD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942B10" w14:textId="3796F42F" w:rsidR="003C7EBD" w:rsidRPr="00CF4FD1" w:rsidRDefault="003C7EBD" w:rsidP="003C7E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F4FD1">
              <w:rPr>
                <w:rFonts w:ascii="Times New Roman" w:hAnsi="Times New Roman" w:cs="Times New Roman"/>
                <w:sz w:val="20"/>
                <w:szCs w:val="20"/>
              </w:rPr>
              <w:t>Stacionarus kompiuteris Inida Magnum PCI M350/2000, monitorius VG2039 Inv.IT-001400</w:t>
            </w:r>
          </w:p>
        </w:tc>
        <w:tc>
          <w:tcPr>
            <w:tcW w:w="1417" w:type="dxa"/>
          </w:tcPr>
          <w:p w14:paraId="7B942B11" w14:textId="6BF7F6A9" w:rsidR="003C7EBD" w:rsidRPr="00112B11" w:rsidRDefault="003C7EBD" w:rsidP="003C7E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F4FD1">
              <w:rPr>
                <w:rFonts w:ascii="Times New Roman" w:hAnsi="Times New Roman" w:cs="Times New Roman"/>
                <w:sz w:val="20"/>
                <w:szCs w:val="20"/>
              </w:rPr>
              <w:t>Inv.IT-0014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2B12" w14:textId="4A0ABFF8" w:rsidR="003C7EBD" w:rsidRPr="00296340" w:rsidRDefault="003C7EBD" w:rsidP="003C7E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6340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2B13" w14:textId="4375E6A5" w:rsidR="003C7EBD" w:rsidRPr="003661A4" w:rsidRDefault="003C7EBD" w:rsidP="003C7E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F196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942B14" w14:textId="015CA50A" w:rsidR="003C7EBD" w:rsidRPr="00153552" w:rsidRDefault="003C7EBD" w:rsidP="003C7E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3552">
              <w:rPr>
                <w:rFonts w:ascii="Times New Roman" w:hAnsi="Times New Roman" w:cs="Times New Roman"/>
                <w:sz w:val="20"/>
                <w:szCs w:val="20"/>
              </w:rPr>
              <w:t>2013-12-16</w:t>
            </w:r>
          </w:p>
        </w:tc>
        <w:tc>
          <w:tcPr>
            <w:tcW w:w="4536" w:type="dxa"/>
          </w:tcPr>
          <w:p w14:paraId="7B942B15" w14:textId="39969DB8" w:rsidR="003C7EBD" w:rsidRPr="00AB7103" w:rsidRDefault="003C7EBD" w:rsidP="003C7E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6210D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3C7EBD" w:rsidRPr="00AB7103" w14:paraId="7B942B1E" w14:textId="77777777" w:rsidTr="00E22D25">
        <w:tc>
          <w:tcPr>
            <w:tcW w:w="846" w:type="dxa"/>
          </w:tcPr>
          <w:p w14:paraId="7B942B17" w14:textId="77777777" w:rsidR="003C7EBD" w:rsidRPr="004C1BF1" w:rsidRDefault="003C7EBD" w:rsidP="003C7EBD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942B18" w14:textId="073A6748" w:rsidR="003C7EBD" w:rsidRPr="00CF4FD1" w:rsidRDefault="003C7EBD" w:rsidP="003C7E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F4FD1">
              <w:rPr>
                <w:rFonts w:ascii="Times New Roman" w:hAnsi="Times New Roman" w:cs="Times New Roman"/>
                <w:sz w:val="20"/>
                <w:szCs w:val="20"/>
              </w:rPr>
              <w:t>Procesorius Inida Magnum PCI M350/2000 Inv.IT-00140</w:t>
            </w:r>
            <w:r w:rsidR="00E5380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</w:tcPr>
          <w:p w14:paraId="7B942B19" w14:textId="10867E88" w:rsidR="003C7EBD" w:rsidRPr="00112B11" w:rsidRDefault="003C7EBD" w:rsidP="003C7E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F4FD1">
              <w:rPr>
                <w:rFonts w:ascii="Times New Roman" w:hAnsi="Times New Roman" w:cs="Times New Roman"/>
                <w:sz w:val="20"/>
                <w:szCs w:val="20"/>
              </w:rPr>
              <w:t>Inv.IT-00140</w:t>
            </w:r>
            <w:r w:rsidR="00E5380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2B1A" w14:textId="19735F98" w:rsidR="003C7EBD" w:rsidRPr="00296340" w:rsidRDefault="003C7EBD" w:rsidP="003C7E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6340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B942B1B" w14:textId="1D1E242E" w:rsidR="003C7EBD" w:rsidRPr="003661A4" w:rsidRDefault="003C7EBD" w:rsidP="003C7E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F196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942B1C" w14:textId="5A340FBA" w:rsidR="003C7EBD" w:rsidRPr="00153552" w:rsidRDefault="003C7EBD" w:rsidP="003C7E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3552">
              <w:rPr>
                <w:rFonts w:ascii="Times New Roman" w:hAnsi="Times New Roman" w:cs="Times New Roman"/>
                <w:sz w:val="20"/>
                <w:szCs w:val="20"/>
              </w:rPr>
              <w:t>2013-12-16</w:t>
            </w:r>
          </w:p>
        </w:tc>
        <w:tc>
          <w:tcPr>
            <w:tcW w:w="4536" w:type="dxa"/>
          </w:tcPr>
          <w:p w14:paraId="7B942B1D" w14:textId="622D7156" w:rsidR="003C7EBD" w:rsidRPr="00AB7103" w:rsidRDefault="003C7EBD" w:rsidP="003C7E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6210D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3C7EBD" w:rsidRPr="00AB7103" w14:paraId="7B942B26" w14:textId="77777777" w:rsidTr="00E22D25">
        <w:tc>
          <w:tcPr>
            <w:tcW w:w="846" w:type="dxa"/>
          </w:tcPr>
          <w:p w14:paraId="7B942B1F" w14:textId="77777777" w:rsidR="003C7EBD" w:rsidRPr="004C1BF1" w:rsidRDefault="003C7EBD" w:rsidP="003C7EBD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942B20" w14:textId="2545A7B9" w:rsidR="003C7EBD" w:rsidRPr="00CF4FD1" w:rsidRDefault="003C7EBD" w:rsidP="003C7E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F4FD1">
              <w:rPr>
                <w:rFonts w:ascii="Times New Roman" w:hAnsi="Times New Roman" w:cs="Times New Roman"/>
                <w:sz w:val="20"/>
                <w:szCs w:val="20"/>
              </w:rPr>
              <w:t>Procesopius Inida Magnum PCI M350/2000, Inv.IT-00140</w:t>
            </w:r>
            <w:r w:rsidR="00E53809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417" w:type="dxa"/>
          </w:tcPr>
          <w:p w14:paraId="7B942B21" w14:textId="4731A8B0" w:rsidR="003C7EBD" w:rsidRPr="00441F06" w:rsidRDefault="003C7EBD" w:rsidP="003C7E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F4FD1">
              <w:rPr>
                <w:rFonts w:ascii="Times New Roman" w:hAnsi="Times New Roman" w:cs="Times New Roman"/>
                <w:sz w:val="20"/>
                <w:szCs w:val="20"/>
              </w:rPr>
              <w:t>Inv.IT-00140</w:t>
            </w:r>
            <w:r w:rsidR="00E53809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2B22" w14:textId="7A26FD2B" w:rsidR="003C7EBD" w:rsidRPr="00296340" w:rsidRDefault="003C7EBD" w:rsidP="003C7E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6340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B942B23" w14:textId="285EC331" w:rsidR="003C7EBD" w:rsidRPr="003661A4" w:rsidRDefault="003C7EBD" w:rsidP="003C7E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F196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942B24" w14:textId="1A4C3B06" w:rsidR="003C7EBD" w:rsidRPr="00153552" w:rsidRDefault="003C7EBD" w:rsidP="003C7E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3552">
              <w:rPr>
                <w:rFonts w:ascii="Times New Roman" w:hAnsi="Times New Roman" w:cs="Times New Roman"/>
                <w:sz w:val="20"/>
                <w:szCs w:val="20"/>
              </w:rPr>
              <w:t>2013-12-16</w:t>
            </w:r>
          </w:p>
        </w:tc>
        <w:tc>
          <w:tcPr>
            <w:tcW w:w="4536" w:type="dxa"/>
          </w:tcPr>
          <w:p w14:paraId="7B942B25" w14:textId="0461D3C0" w:rsidR="003C7EBD" w:rsidRPr="00AB7103" w:rsidRDefault="003C7EBD" w:rsidP="003C7E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6210D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717A7E" w:rsidRPr="00AB7103" w14:paraId="7B942B2E" w14:textId="77777777" w:rsidTr="00E5213C">
        <w:tc>
          <w:tcPr>
            <w:tcW w:w="846" w:type="dxa"/>
          </w:tcPr>
          <w:p w14:paraId="7B942B27" w14:textId="77777777" w:rsidR="00717A7E" w:rsidRPr="004C1BF1" w:rsidRDefault="00717A7E" w:rsidP="00717A7E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942B28" w14:textId="5B050FBB" w:rsidR="00717A7E" w:rsidRPr="00CF4FD1" w:rsidRDefault="00717A7E" w:rsidP="00717A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F4FD1">
              <w:rPr>
                <w:rFonts w:ascii="Times New Roman" w:hAnsi="Times New Roman" w:cs="Times New Roman"/>
                <w:sz w:val="20"/>
                <w:szCs w:val="20"/>
              </w:rPr>
              <w:t>Stacionarus kompiuteris Inida Magnum PCI M350/2000, monitorius VG2039 Inv.IT-001403</w:t>
            </w:r>
          </w:p>
        </w:tc>
        <w:tc>
          <w:tcPr>
            <w:tcW w:w="1417" w:type="dxa"/>
          </w:tcPr>
          <w:p w14:paraId="7B942B29" w14:textId="00EC555E" w:rsidR="00717A7E" w:rsidRPr="00441F06" w:rsidRDefault="00717A7E" w:rsidP="00717A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F4FD1">
              <w:rPr>
                <w:rFonts w:ascii="Times New Roman" w:hAnsi="Times New Roman" w:cs="Times New Roman"/>
                <w:sz w:val="20"/>
                <w:szCs w:val="20"/>
              </w:rPr>
              <w:t>Inv.IT-00140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2B2A" w14:textId="44CB483E" w:rsidR="00717A7E" w:rsidRPr="00296340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6340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942B2B" w14:textId="5AF842B3" w:rsidR="00717A7E" w:rsidRPr="003661A4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144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942B2C" w14:textId="79811C0F" w:rsidR="00717A7E" w:rsidRPr="00153552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3552">
              <w:rPr>
                <w:rFonts w:ascii="Times New Roman" w:hAnsi="Times New Roman" w:cs="Times New Roman"/>
                <w:sz w:val="20"/>
                <w:szCs w:val="20"/>
              </w:rPr>
              <w:t>2013-12-16</w:t>
            </w:r>
          </w:p>
        </w:tc>
        <w:tc>
          <w:tcPr>
            <w:tcW w:w="4536" w:type="dxa"/>
          </w:tcPr>
          <w:p w14:paraId="7B942B2D" w14:textId="20D38DB7" w:rsidR="00717A7E" w:rsidRPr="00AB7103" w:rsidRDefault="00717A7E" w:rsidP="00717A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91209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717A7E" w:rsidRPr="00AB7103" w14:paraId="7B942B36" w14:textId="77777777" w:rsidTr="00E22D25">
        <w:tc>
          <w:tcPr>
            <w:tcW w:w="846" w:type="dxa"/>
          </w:tcPr>
          <w:p w14:paraId="7B942B2F" w14:textId="77777777" w:rsidR="00717A7E" w:rsidRPr="004C1BF1" w:rsidRDefault="00717A7E" w:rsidP="00717A7E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942B30" w14:textId="6C3953BF" w:rsidR="00717A7E" w:rsidRPr="00CF4FD1" w:rsidRDefault="00717A7E" w:rsidP="00717A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F4FD1">
              <w:rPr>
                <w:rFonts w:ascii="Times New Roman" w:hAnsi="Times New Roman" w:cs="Times New Roman"/>
                <w:sz w:val="20"/>
                <w:szCs w:val="20"/>
              </w:rPr>
              <w:t>Stacionarus kompiuteris Inida Magnum PCI M350/2000, monitorius VG2039 Inv.IT-001404</w:t>
            </w:r>
          </w:p>
        </w:tc>
        <w:tc>
          <w:tcPr>
            <w:tcW w:w="1417" w:type="dxa"/>
          </w:tcPr>
          <w:p w14:paraId="7B942B31" w14:textId="3B53BA88" w:rsidR="00717A7E" w:rsidRPr="00441F06" w:rsidRDefault="00717A7E" w:rsidP="00717A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F4FD1">
              <w:rPr>
                <w:rFonts w:ascii="Times New Roman" w:hAnsi="Times New Roman" w:cs="Times New Roman"/>
                <w:sz w:val="20"/>
                <w:szCs w:val="20"/>
              </w:rPr>
              <w:t>Inv.IT-001404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2B32" w14:textId="459F4279" w:rsidR="00717A7E" w:rsidRPr="00296340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6340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7" w:type="dxa"/>
          </w:tcPr>
          <w:p w14:paraId="7B942B33" w14:textId="0123C12C" w:rsidR="00717A7E" w:rsidRPr="003661A4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144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942B34" w14:textId="691E6535" w:rsidR="00717A7E" w:rsidRPr="00153552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3552">
              <w:rPr>
                <w:rFonts w:ascii="Times New Roman" w:hAnsi="Times New Roman" w:cs="Times New Roman"/>
                <w:sz w:val="20"/>
                <w:szCs w:val="20"/>
              </w:rPr>
              <w:t>2013-12-16</w:t>
            </w:r>
          </w:p>
        </w:tc>
        <w:tc>
          <w:tcPr>
            <w:tcW w:w="4536" w:type="dxa"/>
          </w:tcPr>
          <w:p w14:paraId="7B942B35" w14:textId="6EF0719B" w:rsidR="00717A7E" w:rsidRPr="00AB7103" w:rsidRDefault="00717A7E" w:rsidP="00717A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91209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717A7E" w:rsidRPr="00AB7103" w14:paraId="7B942B3E" w14:textId="77777777" w:rsidTr="00E22D25">
        <w:tc>
          <w:tcPr>
            <w:tcW w:w="846" w:type="dxa"/>
          </w:tcPr>
          <w:p w14:paraId="7B942B37" w14:textId="77777777" w:rsidR="00717A7E" w:rsidRPr="004C1BF1" w:rsidRDefault="00717A7E" w:rsidP="00717A7E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942B38" w14:textId="6E4EA5EB" w:rsidR="00717A7E" w:rsidRPr="00CF4FD1" w:rsidRDefault="00717A7E" w:rsidP="00717A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F4FD1">
              <w:rPr>
                <w:rFonts w:ascii="Times New Roman" w:hAnsi="Times New Roman" w:cs="Times New Roman"/>
                <w:sz w:val="20"/>
                <w:szCs w:val="20"/>
              </w:rPr>
              <w:t>Stacionarus kompiuteris Inida Magnum PCI M350/2000, monitorius VG2039 Inv.IT-001405</w:t>
            </w:r>
          </w:p>
        </w:tc>
        <w:tc>
          <w:tcPr>
            <w:tcW w:w="1417" w:type="dxa"/>
          </w:tcPr>
          <w:p w14:paraId="7B942B39" w14:textId="48844C88" w:rsidR="00717A7E" w:rsidRPr="00441F06" w:rsidRDefault="00717A7E" w:rsidP="00717A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F4FD1">
              <w:rPr>
                <w:rFonts w:ascii="Times New Roman" w:hAnsi="Times New Roman" w:cs="Times New Roman"/>
                <w:sz w:val="20"/>
                <w:szCs w:val="20"/>
              </w:rPr>
              <w:t>Inv.IT-00140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2B3A" w14:textId="09C5EE88" w:rsidR="00717A7E" w:rsidRPr="00296340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6340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7" w:type="dxa"/>
          </w:tcPr>
          <w:p w14:paraId="7B942B3B" w14:textId="53B656ED" w:rsidR="00717A7E" w:rsidRPr="003661A4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144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942B3C" w14:textId="4E1D8289" w:rsidR="00717A7E" w:rsidRPr="00153552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3552">
              <w:rPr>
                <w:rFonts w:ascii="Times New Roman" w:hAnsi="Times New Roman" w:cs="Times New Roman"/>
                <w:sz w:val="20"/>
                <w:szCs w:val="20"/>
              </w:rPr>
              <w:t>2013-12-16</w:t>
            </w:r>
          </w:p>
        </w:tc>
        <w:tc>
          <w:tcPr>
            <w:tcW w:w="4536" w:type="dxa"/>
          </w:tcPr>
          <w:p w14:paraId="7B942B3D" w14:textId="19433621" w:rsidR="00717A7E" w:rsidRPr="00AB7103" w:rsidRDefault="00717A7E" w:rsidP="00717A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91209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717A7E" w:rsidRPr="00AB7103" w14:paraId="7B942B46" w14:textId="77777777" w:rsidTr="00E22D25">
        <w:tc>
          <w:tcPr>
            <w:tcW w:w="846" w:type="dxa"/>
          </w:tcPr>
          <w:p w14:paraId="7B942B3F" w14:textId="77777777" w:rsidR="00717A7E" w:rsidRPr="004C1BF1" w:rsidRDefault="00717A7E" w:rsidP="00717A7E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942B40" w14:textId="5A4018FD" w:rsidR="00717A7E" w:rsidRPr="00CF4FD1" w:rsidRDefault="00717A7E" w:rsidP="00717A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F4FD1">
              <w:rPr>
                <w:rFonts w:ascii="Times New Roman" w:hAnsi="Times New Roman" w:cs="Times New Roman"/>
                <w:sz w:val="20"/>
                <w:szCs w:val="20"/>
              </w:rPr>
              <w:t>Stacionarus kompiuteris Inida Magnum PCI M350/2000, monitorius VG2039 Inv.IT-001406</w:t>
            </w:r>
          </w:p>
        </w:tc>
        <w:tc>
          <w:tcPr>
            <w:tcW w:w="1417" w:type="dxa"/>
          </w:tcPr>
          <w:p w14:paraId="7B942B41" w14:textId="3B757C84" w:rsidR="00717A7E" w:rsidRPr="00441F06" w:rsidRDefault="00717A7E" w:rsidP="00717A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F4FD1">
              <w:rPr>
                <w:rFonts w:ascii="Times New Roman" w:hAnsi="Times New Roman" w:cs="Times New Roman"/>
                <w:sz w:val="20"/>
                <w:szCs w:val="20"/>
              </w:rPr>
              <w:t>Inv.IT-001406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2B42" w14:textId="095C9154" w:rsidR="00717A7E" w:rsidRPr="00296340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6340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942B43" w14:textId="1531A6CE" w:rsidR="00717A7E" w:rsidRPr="003661A4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144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942B44" w14:textId="5D25AB44" w:rsidR="00717A7E" w:rsidRPr="00153552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lt-LT"/>
              </w:rPr>
            </w:pPr>
            <w:r w:rsidRPr="00153552">
              <w:rPr>
                <w:rFonts w:ascii="Times New Roman" w:hAnsi="Times New Roman" w:cs="Times New Roman"/>
                <w:sz w:val="20"/>
                <w:szCs w:val="20"/>
              </w:rPr>
              <w:t>2013-12-16</w:t>
            </w:r>
          </w:p>
        </w:tc>
        <w:tc>
          <w:tcPr>
            <w:tcW w:w="4536" w:type="dxa"/>
          </w:tcPr>
          <w:p w14:paraId="7B942B45" w14:textId="42805C57" w:rsidR="00717A7E" w:rsidRPr="00AB7103" w:rsidRDefault="00717A7E" w:rsidP="00717A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91209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717A7E" w:rsidRPr="00AB7103" w14:paraId="7B942B4E" w14:textId="77777777" w:rsidTr="00E22D25">
        <w:tc>
          <w:tcPr>
            <w:tcW w:w="846" w:type="dxa"/>
          </w:tcPr>
          <w:p w14:paraId="7B942B47" w14:textId="77777777" w:rsidR="00717A7E" w:rsidRPr="004C1BF1" w:rsidRDefault="00717A7E" w:rsidP="00717A7E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942B48" w14:textId="680B7C0C" w:rsidR="00717A7E" w:rsidRPr="00CF4FD1" w:rsidRDefault="00717A7E" w:rsidP="00717A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F4FD1">
              <w:rPr>
                <w:rFonts w:ascii="Times New Roman" w:hAnsi="Times New Roman" w:cs="Times New Roman"/>
                <w:sz w:val="20"/>
                <w:szCs w:val="20"/>
              </w:rPr>
              <w:t>Stacionarus kompiuteris Inida Magnum PCI M350/2000, procesorius Inv.IT-001407-2</w:t>
            </w:r>
          </w:p>
        </w:tc>
        <w:tc>
          <w:tcPr>
            <w:tcW w:w="1417" w:type="dxa"/>
          </w:tcPr>
          <w:p w14:paraId="7B942B49" w14:textId="4E3C1814" w:rsidR="00717A7E" w:rsidRPr="00441F06" w:rsidRDefault="00717A7E" w:rsidP="00717A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F4FD1">
              <w:rPr>
                <w:rFonts w:ascii="Times New Roman" w:hAnsi="Times New Roman" w:cs="Times New Roman"/>
                <w:sz w:val="20"/>
                <w:szCs w:val="20"/>
              </w:rPr>
              <w:t>Inv.IT-001407-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2B4A" w14:textId="3F4006A7" w:rsidR="00717A7E" w:rsidRPr="00296340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6340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B942B4B" w14:textId="2CD8F093" w:rsidR="00717A7E" w:rsidRPr="003661A4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144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942B4C" w14:textId="09284651" w:rsidR="00717A7E" w:rsidRPr="00153552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3552">
              <w:rPr>
                <w:rFonts w:ascii="Times New Roman" w:hAnsi="Times New Roman" w:cs="Times New Roman"/>
                <w:sz w:val="20"/>
                <w:szCs w:val="20"/>
              </w:rPr>
              <w:t>2013-12-16</w:t>
            </w:r>
          </w:p>
        </w:tc>
        <w:tc>
          <w:tcPr>
            <w:tcW w:w="4536" w:type="dxa"/>
          </w:tcPr>
          <w:p w14:paraId="7B942B4D" w14:textId="516352F7" w:rsidR="00717A7E" w:rsidRPr="00AB7103" w:rsidRDefault="00717A7E" w:rsidP="00717A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91209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717A7E" w:rsidRPr="00AB7103" w14:paraId="7B942B56" w14:textId="77777777" w:rsidTr="00E22D25">
        <w:tc>
          <w:tcPr>
            <w:tcW w:w="846" w:type="dxa"/>
          </w:tcPr>
          <w:p w14:paraId="7B942B4F" w14:textId="77777777" w:rsidR="00717A7E" w:rsidRPr="004C1BF1" w:rsidRDefault="00717A7E" w:rsidP="00717A7E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942B50" w14:textId="1BA2C5E8" w:rsidR="00717A7E" w:rsidRPr="00CF4FD1" w:rsidRDefault="00717A7E" w:rsidP="00717A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F4FD1">
              <w:rPr>
                <w:rFonts w:ascii="Times New Roman" w:hAnsi="Times New Roman" w:cs="Times New Roman"/>
                <w:sz w:val="20"/>
                <w:szCs w:val="20"/>
              </w:rPr>
              <w:t>Stacionarus kompiuteris Inida Magnum PCI M350/2000, monitorius VG2039 Inv.IT-001408</w:t>
            </w:r>
          </w:p>
        </w:tc>
        <w:tc>
          <w:tcPr>
            <w:tcW w:w="1417" w:type="dxa"/>
          </w:tcPr>
          <w:p w14:paraId="7B942B51" w14:textId="35891936" w:rsidR="00717A7E" w:rsidRPr="00441F06" w:rsidRDefault="00717A7E" w:rsidP="00717A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F4FD1">
              <w:rPr>
                <w:rFonts w:ascii="Times New Roman" w:hAnsi="Times New Roman" w:cs="Times New Roman"/>
                <w:sz w:val="20"/>
                <w:szCs w:val="20"/>
              </w:rPr>
              <w:t>Inv.IT-00140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2B52" w14:textId="164C04EB" w:rsidR="00717A7E" w:rsidRPr="00296340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6340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942B53" w14:textId="1991F2AC" w:rsidR="00717A7E" w:rsidRPr="003661A4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144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942B54" w14:textId="691E5981" w:rsidR="00717A7E" w:rsidRPr="00153552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lt-LT"/>
              </w:rPr>
            </w:pPr>
            <w:r w:rsidRPr="00153552">
              <w:rPr>
                <w:rFonts w:ascii="Times New Roman" w:hAnsi="Times New Roman" w:cs="Times New Roman"/>
                <w:sz w:val="20"/>
                <w:szCs w:val="20"/>
              </w:rPr>
              <w:t>2013-12-16</w:t>
            </w:r>
          </w:p>
        </w:tc>
        <w:tc>
          <w:tcPr>
            <w:tcW w:w="4536" w:type="dxa"/>
          </w:tcPr>
          <w:p w14:paraId="7B942B55" w14:textId="6A72B401" w:rsidR="00717A7E" w:rsidRPr="00AB7103" w:rsidRDefault="00717A7E" w:rsidP="00717A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91209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717A7E" w:rsidRPr="00AB7103" w14:paraId="7B942B5E" w14:textId="77777777" w:rsidTr="00E22D25">
        <w:tc>
          <w:tcPr>
            <w:tcW w:w="846" w:type="dxa"/>
          </w:tcPr>
          <w:p w14:paraId="7B942B57" w14:textId="77777777" w:rsidR="00717A7E" w:rsidRPr="004C1BF1" w:rsidRDefault="00717A7E" w:rsidP="00717A7E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942B58" w14:textId="4E8F1E30" w:rsidR="00717A7E" w:rsidRPr="00CF4FD1" w:rsidRDefault="00717A7E" w:rsidP="00717A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F4FD1">
              <w:rPr>
                <w:rFonts w:ascii="Times New Roman" w:hAnsi="Times New Roman" w:cs="Times New Roman"/>
                <w:sz w:val="20"/>
                <w:szCs w:val="20"/>
              </w:rPr>
              <w:t>Stacionarus kompiuteris Komparsa, monitorius Samsung Inv.IT-001437</w:t>
            </w:r>
          </w:p>
        </w:tc>
        <w:tc>
          <w:tcPr>
            <w:tcW w:w="1417" w:type="dxa"/>
          </w:tcPr>
          <w:p w14:paraId="7B942B59" w14:textId="647D2BF4" w:rsidR="00717A7E" w:rsidRPr="00441F06" w:rsidRDefault="00717A7E" w:rsidP="00717A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F4FD1">
              <w:rPr>
                <w:rFonts w:ascii="Times New Roman" w:hAnsi="Times New Roman" w:cs="Times New Roman"/>
                <w:sz w:val="20"/>
                <w:szCs w:val="20"/>
              </w:rPr>
              <w:t>Inv.IT-00143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2B5A" w14:textId="7D657373" w:rsidR="00717A7E" w:rsidRPr="00296340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6340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B942B5B" w14:textId="0F177DF7" w:rsidR="00717A7E" w:rsidRPr="003661A4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144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5CA006" w14:textId="77777777" w:rsidR="00717A7E" w:rsidRPr="00153552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lt-LT"/>
              </w:rPr>
            </w:pPr>
            <w:r w:rsidRPr="00153552">
              <w:rPr>
                <w:rFonts w:ascii="Times New Roman" w:hAnsi="Times New Roman" w:cs="Times New Roman"/>
                <w:sz w:val="20"/>
                <w:szCs w:val="20"/>
              </w:rPr>
              <w:t>2014-12-27</w:t>
            </w:r>
          </w:p>
          <w:p w14:paraId="1873F12E" w14:textId="77777777" w:rsidR="00717A7E" w:rsidRPr="00153552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lt-LT"/>
              </w:rPr>
            </w:pPr>
          </w:p>
          <w:p w14:paraId="7B942B5C" w14:textId="078F804B" w:rsidR="00717A7E" w:rsidRPr="00153552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36" w:type="dxa"/>
          </w:tcPr>
          <w:p w14:paraId="7B942B5D" w14:textId="4D70883E" w:rsidR="00717A7E" w:rsidRPr="00AB7103" w:rsidRDefault="00717A7E" w:rsidP="00717A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91209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717A7E" w:rsidRPr="00AB7103" w14:paraId="7B942B66" w14:textId="77777777" w:rsidTr="00E22D25">
        <w:tc>
          <w:tcPr>
            <w:tcW w:w="846" w:type="dxa"/>
          </w:tcPr>
          <w:p w14:paraId="7B942B5F" w14:textId="77777777" w:rsidR="00717A7E" w:rsidRPr="004C1BF1" w:rsidRDefault="00717A7E" w:rsidP="00717A7E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942B60" w14:textId="6385E729" w:rsidR="00717A7E" w:rsidRPr="00CF4FD1" w:rsidRDefault="00717A7E" w:rsidP="00717A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F4FD1">
              <w:rPr>
                <w:rFonts w:ascii="Times New Roman" w:hAnsi="Times New Roman" w:cs="Times New Roman"/>
                <w:sz w:val="20"/>
                <w:szCs w:val="20"/>
              </w:rPr>
              <w:t>Stacionarus kompiuteris Komparsa, monitorius Samsung Inv.IT-001438</w:t>
            </w:r>
          </w:p>
        </w:tc>
        <w:tc>
          <w:tcPr>
            <w:tcW w:w="1417" w:type="dxa"/>
          </w:tcPr>
          <w:p w14:paraId="7B942B61" w14:textId="1CC4BF67" w:rsidR="00717A7E" w:rsidRPr="00441F06" w:rsidRDefault="00717A7E" w:rsidP="00717A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F4FD1">
              <w:rPr>
                <w:rFonts w:ascii="Times New Roman" w:hAnsi="Times New Roman" w:cs="Times New Roman"/>
                <w:sz w:val="20"/>
                <w:szCs w:val="20"/>
              </w:rPr>
              <w:t>Inv.IT-00143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2B62" w14:textId="380AF8F1" w:rsidR="00717A7E" w:rsidRPr="00296340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6340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2B63" w14:textId="1348192A" w:rsidR="00717A7E" w:rsidRPr="003661A4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144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F833E0" w14:textId="77777777" w:rsidR="00717A7E" w:rsidRPr="00153552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lt-LT"/>
              </w:rPr>
            </w:pPr>
            <w:r w:rsidRPr="00153552">
              <w:rPr>
                <w:rFonts w:ascii="Times New Roman" w:hAnsi="Times New Roman" w:cs="Times New Roman"/>
                <w:sz w:val="20"/>
                <w:szCs w:val="20"/>
              </w:rPr>
              <w:t>2014-12-27</w:t>
            </w:r>
          </w:p>
          <w:p w14:paraId="76EADAC2" w14:textId="77777777" w:rsidR="00717A7E" w:rsidRPr="00153552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lt-LT"/>
              </w:rPr>
            </w:pPr>
          </w:p>
          <w:p w14:paraId="7B942B64" w14:textId="500B6305" w:rsidR="00717A7E" w:rsidRPr="00153552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36" w:type="dxa"/>
          </w:tcPr>
          <w:p w14:paraId="7B942B65" w14:textId="7127925B" w:rsidR="00717A7E" w:rsidRPr="00AB7103" w:rsidRDefault="00717A7E" w:rsidP="00717A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91209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717A7E" w:rsidRPr="00AB7103" w14:paraId="7B942B6E" w14:textId="77777777" w:rsidTr="00E22D25">
        <w:tc>
          <w:tcPr>
            <w:tcW w:w="846" w:type="dxa"/>
          </w:tcPr>
          <w:p w14:paraId="7B942B67" w14:textId="77777777" w:rsidR="00717A7E" w:rsidRPr="004C1BF1" w:rsidRDefault="00717A7E" w:rsidP="00717A7E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42B68" w14:textId="2301F3ED" w:rsidR="00717A7E" w:rsidRPr="00CF4FD1" w:rsidRDefault="00717A7E" w:rsidP="00717A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F4FD1">
              <w:rPr>
                <w:rFonts w:ascii="Times New Roman" w:hAnsi="Times New Roman" w:cs="Times New Roman"/>
                <w:sz w:val="20"/>
                <w:szCs w:val="20"/>
              </w:rPr>
              <w:t>Stacionarus kompiuteris Komparsa, monitorius Samsung                  Inv. IT-001439</w:t>
            </w:r>
          </w:p>
        </w:tc>
        <w:tc>
          <w:tcPr>
            <w:tcW w:w="1417" w:type="dxa"/>
          </w:tcPr>
          <w:p w14:paraId="7B942B69" w14:textId="4F7FE053" w:rsidR="00717A7E" w:rsidRPr="00441F06" w:rsidRDefault="00717A7E" w:rsidP="00717A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F4FD1">
              <w:rPr>
                <w:rFonts w:ascii="Times New Roman" w:hAnsi="Times New Roman" w:cs="Times New Roman"/>
                <w:sz w:val="20"/>
                <w:szCs w:val="20"/>
              </w:rPr>
              <w:t>Inv.IT-001439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2B6A" w14:textId="17FCFA43" w:rsidR="00717A7E" w:rsidRPr="00296340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6340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2B6B" w14:textId="4FFA2F15" w:rsidR="00717A7E" w:rsidRPr="003661A4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144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D74222" w14:textId="77777777" w:rsidR="00717A7E" w:rsidRPr="00153552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lt-LT"/>
              </w:rPr>
            </w:pPr>
            <w:r w:rsidRPr="00153552">
              <w:rPr>
                <w:rFonts w:ascii="Times New Roman" w:hAnsi="Times New Roman" w:cs="Times New Roman"/>
                <w:sz w:val="20"/>
                <w:szCs w:val="20"/>
              </w:rPr>
              <w:t>2014-12-27</w:t>
            </w:r>
          </w:p>
          <w:p w14:paraId="1F10DD5B" w14:textId="77777777" w:rsidR="00717A7E" w:rsidRPr="00153552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lt-LT"/>
              </w:rPr>
            </w:pPr>
          </w:p>
          <w:p w14:paraId="7B942B6C" w14:textId="5135B78E" w:rsidR="00717A7E" w:rsidRPr="00153552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lt-LT"/>
              </w:rPr>
            </w:pPr>
          </w:p>
        </w:tc>
        <w:tc>
          <w:tcPr>
            <w:tcW w:w="4536" w:type="dxa"/>
          </w:tcPr>
          <w:p w14:paraId="7B942B6D" w14:textId="1626931D" w:rsidR="00717A7E" w:rsidRPr="00AB7103" w:rsidRDefault="00717A7E" w:rsidP="00717A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91209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717A7E" w:rsidRPr="00AB7103" w14:paraId="7B942B76" w14:textId="77777777" w:rsidTr="00E22D25">
        <w:tc>
          <w:tcPr>
            <w:tcW w:w="846" w:type="dxa"/>
          </w:tcPr>
          <w:p w14:paraId="7B942B6F" w14:textId="77777777" w:rsidR="00717A7E" w:rsidRPr="004C1BF1" w:rsidRDefault="00717A7E" w:rsidP="00717A7E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942B70" w14:textId="1CF79162" w:rsidR="00717A7E" w:rsidRPr="00CF4FD1" w:rsidRDefault="00717A7E" w:rsidP="00717A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F4FD1">
              <w:rPr>
                <w:rFonts w:ascii="Times New Roman" w:hAnsi="Times New Roman" w:cs="Times New Roman"/>
                <w:sz w:val="20"/>
                <w:szCs w:val="20"/>
              </w:rPr>
              <w:t>Stacionarus kompiuteris Komparsa, monitorius Samsung      Inv.IT-001441</w:t>
            </w:r>
          </w:p>
        </w:tc>
        <w:tc>
          <w:tcPr>
            <w:tcW w:w="1417" w:type="dxa"/>
          </w:tcPr>
          <w:p w14:paraId="7B942B71" w14:textId="65870915" w:rsidR="00717A7E" w:rsidRPr="00441F06" w:rsidRDefault="00717A7E" w:rsidP="00717A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F4FD1">
              <w:rPr>
                <w:rFonts w:ascii="Times New Roman" w:hAnsi="Times New Roman" w:cs="Times New Roman"/>
                <w:sz w:val="20"/>
                <w:szCs w:val="20"/>
              </w:rPr>
              <w:t>Inv.IT-00144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2B72" w14:textId="5F19A578" w:rsidR="00717A7E" w:rsidRPr="00296340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6340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B942B73" w14:textId="4BED15C4" w:rsidR="00717A7E" w:rsidRPr="003661A4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144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08BF14" w14:textId="77777777" w:rsidR="00717A7E" w:rsidRPr="00153552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lt-LT"/>
              </w:rPr>
            </w:pPr>
            <w:r w:rsidRPr="00153552">
              <w:rPr>
                <w:rFonts w:ascii="Times New Roman" w:hAnsi="Times New Roman" w:cs="Times New Roman"/>
                <w:sz w:val="20"/>
                <w:szCs w:val="20"/>
              </w:rPr>
              <w:t>2014-12-27</w:t>
            </w:r>
          </w:p>
          <w:p w14:paraId="1B9745FF" w14:textId="77777777" w:rsidR="00717A7E" w:rsidRPr="00153552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lt-LT"/>
              </w:rPr>
            </w:pPr>
          </w:p>
          <w:p w14:paraId="7B942B74" w14:textId="644F3D65" w:rsidR="00717A7E" w:rsidRPr="00153552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36" w:type="dxa"/>
          </w:tcPr>
          <w:p w14:paraId="7B942B75" w14:textId="60E6824B" w:rsidR="00717A7E" w:rsidRPr="00AB7103" w:rsidRDefault="00717A7E" w:rsidP="00717A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91209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717A7E" w:rsidRPr="00AB7103" w14:paraId="7B942B7E" w14:textId="77777777" w:rsidTr="00E22D25">
        <w:tc>
          <w:tcPr>
            <w:tcW w:w="846" w:type="dxa"/>
          </w:tcPr>
          <w:p w14:paraId="7B942B77" w14:textId="77777777" w:rsidR="00717A7E" w:rsidRPr="004C1BF1" w:rsidRDefault="00717A7E" w:rsidP="00717A7E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942B78" w14:textId="60911E9D" w:rsidR="00717A7E" w:rsidRPr="00CF4FD1" w:rsidRDefault="00717A7E" w:rsidP="00717A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F4FD1">
              <w:rPr>
                <w:rFonts w:ascii="Times New Roman" w:hAnsi="Times New Roman" w:cs="Times New Roman"/>
                <w:sz w:val="20"/>
                <w:szCs w:val="20"/>
              </w:rPr>
              <w:t>Stacionarus kompiuteris Komparsa, monitorius Samsung          Inv.IT-001442</w:t>
            </w:r>
          </w:p>
        </w:tc>
        <w:tc>
          <w:tcPr>
            <w:tcW w:w="1417" w:type="dxa"/>
          </w:tcPr>
          <w:p w14:paraId="7B942B79" w14:textId="61F165D7" w:rsidR="00717A7E" w:rsidRPr="00441F06" w:rsidRDefault="00717A7E" w:rsidP="00717A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F4FD1">
              <w:rPr>
                <w:rFonts w:ascii="Times New Roman" w:hAnsi="Times New Roman" w:cs="Times New Roman"/>
                <w:sz w:val="20"/>
                <w:szCs w:val="20"/>
              </w:rPr>
              <w:t>Inv.IT-00144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2B7A" w14:textId="75EDD138" w:rsidR="00717A7E" w:rsidRPr="00296340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6340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B942B7B" w14:textId="6168D193" w:rsidR="00717A7E" w:rsidRPr="003661A4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144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B942B7C" w14:textId="1565186A" w:rsidR="00717A7E" w:rsidRPr="00153552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3552">
              <w:rPr>
                <w:rFonts w:ascii="Times New Roman" w:hAnsi="Times New Roman" w:cs="Times New Roman"/>
                <w:sz w:val="20"/>
                <w:szCs w:val="20"/>
              </w:rPr>
              <w:t>2014-12-27</w:t>
            </w:r>
          </w:p>
        </w:tc>
        <w:tc>
          <w:tcPr>
            <w:tcW w:w="4536" w:type="dxa"/>
          </w:tcPr>
          <w:p w14:paraId="7B942B7D" w14:textId="06217162" w:rsidR="00717A7E" w:rsidRPr="00AB7103" w:rsidRDefault="00717A7E" w:rsidP="00717A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91209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717A7E" w:rsidRPr="00AB7103" w14:paraId="7B942B86" w14:textId="77777777" w:rsidTr="00E22D25">
        <w:tc>
          <w:tcPr>
            <w:tcW w:w="846" w:type="dxa"/>
          </w:tcPr>
          <w:p w14:paraId="7B942B7F" w14:textId="77777777" w:rsidR="00717A7E" w:rsidRPr="004C1BF1" w:rsidRDefault="00717A7E" w:rsidP="00717A7E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942B80" w14:textId="3A5047D9" w:rsidR="00717A7E" w:rsidRPr="00CF4FD1" w:rsidRDefault="00717A7E" w:rsidP="00717A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F4FD1">
              <w:rPr>
                <w:rFonts w:ascii="Times New Roman" w:hAnsi="Times New Roman" w:cs="Times New Roman"/>
                <w:sz w:val="20"/>
                <w:szCs w:val="20"/>
              </w:rPr>
              <w:t>Stacionarus kompiuteris Komparsa, monitorius Samsung</w:t>
            </w:r>
            <w:r w:rsidRPr="00CF4FD1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   Inv.IT-001443</w:t>
            </w:r>
          </w:p>
        </w:tc>
        <w:tc>
          <w:tcPr>
            <w:tcW w:w="1417" w:type="dxa"/>
          </w:tcPr>
          <w:p w14:paraId="7B942B81" w14:textId="1C3F4B83" w:rsidR="00717A7E" w:rsidRPr="00441F06" w:rsidRDefault="00717A7E" w:rsidP="00717A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F4FD1">
              <w:rPr>
                <w:rFonts w:ascii="Times New Roman" w:hAnsi="Times New Roman" w:cs="Times New Roman"/>
                <w:sz w:val="20"/>
                <w:szCs w:val="20"/>
              </w:rPr>
              <w:t>Inv.IT-00144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2B82" w14:textId="3F804F60" w:rsidR="00717A7E" w:rsidRPr="00296340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6340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942B83" w14:textId="0D3CD849" w:rsidR="00717A7E" w:rsidRPr="003661A4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144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B942B84" w14:textId="626646A4" w:rsidR="00717A7E" w:rsidRPr="00153552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3552">
              <w:rPr>
                <w:rFonts w:ascii="Times New Roman" w:hAnsi="Times New Roman" w:cs="Times New Roman"/>
                <w:sz w:val="20"/>
                <w:szCs w:val="20"/>
              </w:rPr>
              <w:t>2014-12-27</w:t>
            </w:r>
          </w:p>
        </w:tc>
        <w:tc>
          <w:tcPr>
            <w:tcW w:w="4536" w:type="dxa"/>
          </w:tcPr>
          <w:p w14:paraId="7B942B85" w14:textId="4C0772ED" w:rsidR="00717A7E" w:rsidRPr="00AB7103" w:rsidRDefault="00717A7E" w:rsidP="00717A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91209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717A7E" w:rsidRPr="00AB7103" w14:paraId="7B942B8E" w14:textId="77777777" w:rsidTr="00E22D25">
        <w:tc>
          <w:tcPr>
            <w:tcW w:w="846" w:type="dxa"/>
          </w:tcPr>
          <w:p w14:paraId="7B942B87" w14:textId="77777777" w:rsidR="00717A7E" w:rsidRPr="004C1BF1" w:rsidRDefault="00717A7E" w:rsidP="00717A7E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942B88" w14:textId="5A65189D" w:rsidR="00717A7E" w:rsidRPr="00CF4FD1" w:rsidRDefault="00717A7E" w:rsidP="00717A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F4FD1">
              <w:rPr>
                <w:rFonts w:ascii="Times New Roman" w:hAnsi="Times New Roman" w:cs="Times New Roman"/>
                <w:sz w:val="20"/>
                <w:szCs w:val="20"/>
              </w:rPr>
              <w:t>Stacionarus kompiuteris Komparsa, monitorius Samsung</w:t>
            </w:r>
            <w:r w:rsidRPr="00CF4FD1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   Inv.IT-00144</w:t>
            </w:r>
            <w:r w:rsidR="0010690D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417" w:type="dxa"/>
          </w:tcPr>
          <w:p w14:paraId="7B942B89" w14:textId="631BCB44" w:rsidR="00717A7E" w:rsidRPr="00441F06" w:rsidRDefault="00717A7E" w:rsidP="00717A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F4FD1">
              <w:rPr>
                <w:rFonts w:ascii="Times New Roman" w:hAnsi="Times New Roman" w:cs="Times New Roman"/>
                <w:sz w:val="20"/>
                <w:szCs w:val="20"/>
              </w:rPr>
              <w:t>Inv.IT-00144</w:t>
            </w:r>
            <w:r w:rsidR="0010690D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2B8A" w14:textId="3871DD6F" w:rsidR="00717A7E" w:rsidRPr="00296340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6340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B942B8B" w14:textId="724220DD" w:rsidR="00717A7E" w:rsidRPr="003661A4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144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B942B8C" w14:textId="08B0DAE5" w:rsidR="00717A7E" w:rsidRPr="00153552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3552">
              <w:rPr>
                <w:rFonts w:ascii="Times New Roman" w:hAnsi="Times New Roman" w:cs="Times New Roman"/>
                <w:sz w:val="20"/>
                <w:szCs w:val="20"/>
              </w:rPr>
              <w:t>2014-12-27</w:t>
            </w:r>
          </w:p>
        </w:tc>
        <w:tc>
          <w:tcPr>
            <w:tcW w:w="4536" w:type="dxa"/>
          </w:tcPr>
          <w:p w14:paraId="7B942B8D" w14:textId="54D0BC06" w:rsidR="00717A7E" w:rsidRPr="00AB7103" w:rsidRDefault="00717A7E" w:rsidP="00717A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91209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717A7E" w:rsidRPr="00AB7103" w14:paraId="7B942B96" w14:textId="77777777" w:rsidTr="00812656">
        <w:tc>
          <w:tcPr>
            <w:tcW w:w="846" w:type="dxa"/>
          </w:tcPr>
          <w:p w14:paraId="7B942B8F" w14:textId="77777777" w:rsidR="00717A7E" w:rsidRPr="004C1BF1" w:rsidRDefault="00717A7E" w:rsidP="00717A7E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DE2F354" w14:textId="77777777" w:rsidR="00717A7E" w:rsidRPr="00CF4FD1" w:rsidRDefault="00717A7E" w:rsidP="00717A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F4FD1">
              <w:rPr>
                <w:rFonts w:ascii="Times New Roman" w:hAnsi="Times New Roman" w:cs="Times New Roman"/>
                <w:sz w:val="20"/>
                <w:szCs w:val="20"/>
              </w:rPr>
              <w:t>Procesorius Komparsa Inv.IT-001445</w:t>
            </w:r>
          </w:p>
          <w:p w14:paraId="7B942B90" w14:textId="34BA925C" w:rsidR="00717A7E" w:rsidRPr="00CF4FD1" w:rsidRDefault="00717A7E" w:rsidP="00717A7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7B942B91" w14:textId="3B3CE998" w:rsidR="00717A7E" w:rsidRPr="00441F06" w:rsidRDefault="00717A7E" w:rsidP="00717A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F4FD1">
              <w:rPr>
                <w:rFonts w:ascii="Times New Roman" w:hAnsi="Times New Roman" w:cs="Times New Roman"/>
                <w:sz w:val="20"/>
                <w:szCs w:val="20"/>
              </w:rPr>
              <w:t>Inv.IT-00144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42B92" w14:textId="0348B0B6" w:rsidR="00717A7E" w:rsidRPr="00296340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6340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B942B93" w14:textId="6DF3AEE6" w:rsidR="00717A7E" w:rsidRPr="003661A4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144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42B94" w14:textId="6D8DF32E" w:rsidR="00717A7E" w:rsidRPr="003661A4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3552">
              <w:rPr>
                <w:rFonts w:ascii="Times New Roman" w:hAnsi="Times New Roman" w:cs="Times New Roman"/>
                <w:sz w:val="20"/>
                <w:szCs w:val="20"/>
              </w:rPr>
              <w:t>2014-12-27</w:t>
            </w:r>
          </w:p>
        </w:tc>
        <w:tc>
          <w:tcPr>
            <w:tcW w:w="4536" w:type="dxa"/>
          </w:tcPr>
          <w:p w14:paraId="7B942B95" w14:textId="66CA086C" w:rsidR="00717A7E" w:rsidRPr="00AB7103" w:rsidRDefault="00717A7E" w:rsidP="00717A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91209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717A7E" w:rsidRPr="00AB7103" w14:paraId="7B942B9E" w14:textId="77777777" w:rsidTr="00812656">
        <w:tc>
          <w:tcPr>
            <w:tcW w:w="846" w:type="dxa"/>
          </w:tcPr>
          <w:p w14:paraId="7B942B97" w14:textId="77777777" w:rsidR="00717A7E" w:rsidRPr="004C1BF1" w:rsidRDefault="00717A7E" w:rsidP="00717A7E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42B98" w14:textId="469DB09C" w:rsidR="00717A7E" w:rsidRPr="00CF4FD1" w:rsidRDefault="00717A7E" w:rsidP="00717A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F4FD1">
              <w:rPr>
                <w:rFonts w:ascii="Times New Roman" w:hAnsi="Times New Roman" w:cs="Times New Roman"/>
                <w:sz w:val="20"/>
                <w:szCs w:val="20"/>
              </w:rPr>
              <w:t>Procesorius Nuklonas deka 65s i5-6600 RAM8, Inv.IT-001480</w:t>
            </w:r>
          </w:p>
        </w:tc>
        <w:tc>
          <w:tcPr>
            <w:tcW w:w="1417" w:type="dxa"/>
          </w:tcPr>
          <w:p w14:paraId="7B942B99" w14:textId="7BF2DF52" w:rsidR="00717A7E" w:rsidRPr="00441F06" w:rsidRDefault="00717A7E" w:rsidP="00717A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F4FD1">
              <w:rPr>
                <w:rFonts w:ascii="Times New Roman" w:hAnsi="Times New Roman" w:cs="Times New Roman"/>
                <w:sz w:val="20"/>
                <w:szCs w:val="20"/>
              </w:rPr>
              <w:t>Inv.IT-00148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42B9A" w14:textId="16AFF13D" w:rsidR="00717A7E" w:rsidRPr="00296340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6340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942B9B" w14:textId="3889AE0F" w:rsidR="00717A7E" w:rsidRPr="003661A4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144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42B9C" w14:textId="7C4DC906" w:rsidR="00717A7E" w:rsidRPr="003661A4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6-12-19</w:t>
            </w:r>
          </w:p>
        </w:tc>
        <w:tc>
          <w:tcPr>
            <w:tcW w:w="4536" w:type="dxa"/>
          </w:tcPr>
          <w:p w14:paraId="7B942B9D" w14:textId="6FB1F3B1" w:rsidR="00717A7E" w:rsidRPr="00AB7103" w:rsidRDefault="00717A7E" w:rsidP="00717A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91209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717A7E" w:rsidRPr="00AB7103" w14:paraId="7B942BA6" w14:textId="77777777" w:rsidTr="00F74219">
        <w:tc>
          <w:tcPr>
            <w:tcW w:w="846" w:type="dxa"/>
          </w:tcPr>
          <w:p w14:paraId="7B942B9F" w14:textId="77777777" w:rsidR="00717A7E" w:rsidRPr="004C1BF1" w:rsidRDefault="00717A7E" w:rsidP="00717A7E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42BA0" w14:textId="6374C83D" w:rsidR="00717A7E" w:rsidRPr="00E83FF6" w:rsidRDefault="00717A7E" w:rsidP="00717A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83FF6">
              <w:rPr>
                <w:rFonts w:ascii="Times New Roman" w:hAnsi="Times New Roman" w:cs="Times New Roman"/>
                <w:sz w:val="20"/>
                <w:szCs w:val="20"/>
              </w:rPr>
              <w:t>Asmeninis kompiuteris Nuklonas deka 65s i5-6600 RAM8, monitorius Samsung Inv.IT-001483</w:t>
            </w:r>
          </w:p>
        </w:tc>
        <w:tc>
          <w:tcPr>
            <w:tcW w:w="1417" w:type="dxa"/>
          </w:tcPr>
          <w:p w14:paraId="7B942BA1" w14:textId="7C2AD40F" w:rsidR="00717A7E" w:rsidRPr="00441F06" w:rsidRDefault="00717A7E" w:rsidP="00717A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83FF6">
              <w:rPr>
                <w:rFonts w:ascii="Times New Roman" w:hAnsi="Times New Roman" w:cs="Times New Roman"/>
                <w:sz w:val="20"/>
                <w:szCs w:val="20"/>
              </w:rPr>
              <w:t>Inv.IT-00148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42BA2" w14:textId="76C670B3" w:rsidR="00717A7E" w:rsidRPr="00D20AB0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20AB0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B942BA3" w14:textId="14E73CB5" w:rsidR="00717A7E" w:rsidRPr="003661A4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144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B942BA4" w14:textId="0364B3CF" w:rsidR="00717A7E" w:rsidRPr="007B67C3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67C3">
              <w:rPr>
                <w:rFonts w:ascii="Times New Roman" w:hAnsi="Times New Roman" w:cs="Times New Roman"/>
                <w:sz w:val="20"/>
                <w:szCs w:val="20"/>
              </w:rPr>
              <w:t>2016-12-19</w:t>
            </w:r>
          </w:p>
        </w:tc>
        <w:tc>
          <w:tcPr>
            <w:tcW w:w="4536" w:type="dxa"/>
          </w:tcPr>
          <w:p w14:paraId="7B942BA5" w14:textId="18DED30D" w:rsidR="00717A7E" w:rsidRPr="00AB7103" w:rsidRDefault="00717A7E" w:rsidP="00717A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91209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717A7E" w:rsidRPr="00AB7103" w14:paraId="7B942BAE" w14:textId="77777777" w:rsidTr="00F74219">
        <w:tc>
          <w:tcPr>
            <w:tcW w:w="846" w:type="dxa"/>
          </w:tcPr>
          <w:p w14:paraId="7B942BA7" w14:textId="77777777" w:rsidR="00717A7E" w:rsidRPr="004C1BF1" w:rsidRDefault="00717A7E" w:rsidP="00717A7E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42BA8" w14:textId="1232BC68" w:rsidR="00717A7E" w:rsidRPr="00E83FF6" w:rsidRDefault="00717A7E" w:rsidP="00717A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83FF6">
              <w:rPr>
                <w:rFonts w:ascii="Times New Roman" w:hAnsi="Times New Roman" w:cs="Times New Roman"/>
                <w:sz w:val="20"/>
                <w:szCs w:val="20"/>
              </w:rPr>
              <w:t>Kompiuteris MagnumM350/2000  IN500.01 S110 Intel Core  (su monit)Inv.IT-001496</w:t>
            </w:r>
          </w:p>
        </w:tc>
        <w:tc>
          <w:tcPr>
            <w:tcW w:w="1417" w:type="dxa"/>
          </w:tcPr>
          <w:p w14:paraId="7B942BA9" w14:textId="6B377AD3" w:rsidR="00717A7E" w:rsidRPr="00441F06" w:rsidRDefault="00717A7E" w:rsidP="00717A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83FF6">
              <w:rPr>
                <w:rFonts w:ascii="Times New Roman" w:hAnsi="Times New Roman" w:cs="Times New Roman"/>
                <w:sz w:val="20"/>
                <w:szCs w:val="20"/>
              </w:rPr>
              <w:t>Inv.IT-001496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42BAA" w14:textId="35DE7512" w:rsidR="00717A7E" w:rsidRPr="00D20AB0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20AB0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942BAB" w14:textId="0610BBA2" w:rsidR="00717A7E" w:rsidRPr="003661A4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144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B942BAC" w14:textId="4952CF2F" w:rsidR="00717A7E" w:rsidRPr="007B67C3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67C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017-11-09</w:t>
            </w:r>
          </w:p>
        </w:tc>
        <w:tc>
          <w:tcPr>
            <w:tcW w:w="4536" w:type="dxa"/>
          </w:tcPr>
          <w:p w14:paraId="7B942BAD" w14:textId="3753560A" w:rsidR="00717A7E" w:rsidRPr="00AB7103" w:rsidRDefault="00717A7E" w:rsidP="00717A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91209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717A7E" w:rsidRPr="00AB7103" w14:paraId="7B942BB6" w14:textId="77777777" w:rsidTr="00F74219">
        <w:tc>
          <w:tcPr>
            <w:tcW w:w="846" w:type="dxa"/>
          </w:tcPr>
          <w:p w14:paraId="7B942BAF" w14:textId="77777777" w:rsidR="00717A7E" w:rsidRPr="004C1BF1" w:rsidRDefault="00717A7E" w:rsidP="00717A7E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942BB0" w14:textId="3F729901" w:rsidR="00717A7E" w:rsidRPr="00E83FF6" w:rsidRDefault="00717A7E" w:rsidP="00717A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83FF6">
              <w:rPr>
                <w:rFonts w:ascii="Times New Roman" w:hAnsi="Times New Roman" w:cs="Times New Roman"/>
                <w:sz w:val="20"/>
                <w:szCs w:val="20"/>
              </w:rPr>
              <w:t>Kompiuteris MagnumM350/2000  IN500.01 S110 Intel Core  (be monit)Inv.IT-001498</w:t>
            </w:r>
          </w:p>
        </w:tc>
        <w:tc>
          <w:tcPr>
            <w:tcW w:w="1417" w:type="dxa"/>
          </w:tcPr>
          <w:p w14:paraId="7B942BB1" w14:textId="5557BEB1" w:rsidR="00717A7E" w:rsidRPr="00441F06" w:rsidRDefault="00717A7E" w:rsidP="00717A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83FF6">
              <w:rPr>
                <w:rFonts w:ascii="Times New Roman" w:hAnsi="Times New Roman" w:cs="Times New Roman"/>
                <w:sz w:val="20"/>
                <w:szCs w:val="20"/>
              </w:rPr>
              <w:t>Inv.IT-00149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42BB2" w14:textId="323DF8B3" w:rsidR="00717A7E" w:rsidRPr="00D20AB0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20AB0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17" w:type="dxa"/>
          </w:tcPr>
          <w:p w14:paraId="7B942BB3" w14:textId="4AFADB17" w:rsidR="00717A7E" w:rsidRDefault="00717A7E" w:rsidP="00717A7E">
            <w:pPr>
              <w:jc w:val="center"/>
              <w:rPr>
                <w:sz w:val="24"/>
                <w:szCs w:val="24"/>
              </w:rPr>
            </w:pPr>
            <w:r w:rsidRPr="0006144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B942BB4" w14:textId="08E326C1" w:rsidR="00717A7E" w:rsidRPr="007B67C3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67C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017-11-09</w:t>
            </w:r>
          </w:p>
        </w:tc>
        <w:tc>
          <w:tcPr>
            <w:tcW w:w="4536" w:type="dxa"/>
          </w:tcPr>
          <w:p w14:paraId="7B942BB5" w14:textId="13189FF1" w:rsidR="00717A7E" w:rsidRPr="00AB7103" w:rsidRDefault="00717A7E" w:rsidP="00717A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91209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717A7E" w:rsidRPr="00AB7103" w14:paraId="7B942BBE" w14:textId="77777777" w:rsidTr="00F74219">
        <w:tc>
          <w:tcPr>
            <w:tcW w:w="846" w:type="dxa"/>
          </w:tcPr>
          <w:p w14:paraId="7B942BB7" w14:textId="77777777" w:rsidR="00717A7E" w:rsidRPr="004C1BF1" w:rsidRDefault="00717A7E" w:rsidP="00717A7E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B942BB8" w14:textId="2A64902F" w:rsidR="00717A7E" w:rsidRPr="00E83FF6" w:rsidRDefault="00717A7E" w:rsidP="00717A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83FF6">
              <w:rPr>
                <w:rFonts w:ascii="Times New Roman" w:hAnsi="Times New Roman" w:cs="Times New Roman"/>
                <w:sz w:val="20"/>
                <w:szCs w:val="20"/>
              </w:rPr>
              <w:t>Procesorius MagnumM350/2000  IN500.01 S110 Intel Core  Inv.IT</w:t>
            </w:r>
            <w:r w:rsidRPr="00D877A7">
              <w:rPr>
                <w:rFonts w:ascii="Times New Roman" w:hAnsi="Times New Roman" w:cs="Times New Roman"/>
                <w:sz w:val="20"/>
                <w:szCs w:val="20"/>
              </w:rPr>
              <w:t>-001499</w:t>
            </w:r>
          </w:p>
        </w:tc>
        <w:tc>
          <w:tcPr>
            <w:tcW w:w="1417" w:type="dxa"/>
          </w:tcPr>
          <w:p w14:paraId="7B942BB9" w14:textId="06C655D0" w:rsidR="00717A7E" w:rsidRPr="00441F06" w:rsidRDefault="00717A7E" w:rsidP="00717A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83FF6">
              <w:rPr>
                <w:rFonts w:ascii="Times New Roman" w:hAnsi="Times New Roman" w:cs="Times New Roman"/>
                <w:sz w:val="20"/>
                <w:szCs w:val="20"/>
              </w:rPr>
              <w:t>Inv.IT</w:t>
            </w:r>
            <w:r w:rsidRPr="00D877A7">
              <w:rPr>
                <w:rFonts w:ascii="Times New Roman" w:hAnsi="Times New Roman" w:cs="Times New Roman"/>
                <w:sz w:val="20"/>
                <w:szCs w:val="20"/>
              </w:rPr>
              <w:t>-001499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42BBA" w14:textId="0E7AB79B" w:rsidR="00717A7E" w:rsidRPr="00D20AB0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20AB0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17" w:type="dxa"/>
          </w:tcPr>
          <w:p w14:paraId="7B942BBB" w14:textId="14B3E5C3" w:rsidR="00717A7E" w:rsidRPr="00530E01" w:rsidRDefault="00717A7E" w:rsidP="00717A7E">
            <w:pPr>
              <w:jc w:val="center"/>
              <w:rPr>
                <w:sz w:val="24"/>
                <w:szCs w:val="24"/>
              </w:rPr>
            </w:pPr>
            <w:r w:rsidRPr="0006144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B942BBC" w14:textId="0D526414" w:rsidR="00717A7E" w:rsidRPr="007B67C3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67C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017-11-09</w:t>
            </w:r>
          </w:p>
        </w:tc>
        <w:tc>
          <w:tcPr>
            <w:tcW w:w="4536" w:type="dxa"/>
          </w:tcPr>
          <w:p w14:paraId="7B942BBD" w14:textId="32BCA004" w:rsidR="00717A7E" w:rsidRPr="00AB7103" w:rsidRDefault="00717A7E" w:rsidP="00717A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91209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717A7E" w:rsidRPr="00AB7103" w14:paraId="7B942BC6" w14:textId="77777777" w:rsidTr="00F74219">
        <w:tc>
          <w:tcPr>
            <w:tcW w:w="846" w:type="dxa"/>
          </w:tcPr>
          <w:p w14:paraId="7B942BBF" w14:textId="77777777" w:rsidR="00717A7E" w:rsidRPr="004C1BF1" w:rsidRDefault="00717A7E" w:rsidP="00717A7E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942BC0" w14:textId="6EFC263A" w:rsidR="00717A7E" w:rsidRPr="00E83FF6" w:rsidRDefault="00717A7E" w:rsidP="00717A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83FF6">
              <w:rPr>
                <w:rFonts w:ascii="Times New Roman" w:hAnsi="Times New Roman" w:cs="Times New Roman"/>
                <w:sz w:val="20"/>
                <w:szCs w:val="20"/>
              </w:rPr>
              <w:t>Kompiuteris MagnumM350/2000  IN500.01 S110 Intel Core (be monit.)Inv.IT-001501</w:t>
            </w:r>
          </w:p>
        </w:tc>
        <w:tc>
          <w:tcPr>
            <w:tcW w:w="1417" w:type="dxa"/>
          </w:tcPr>
          <w:p w14:paraId="7B942BC1" w14:textId="19E54CE5" w:rsidR="00717A7E" w:rsidRPr="00441F06" w:rsidRDefault="00717A7E" w:rsidP="00717A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83FF6">
              <w:rPr>
                <w:rFonts w:ascii="Times New Roman" w:hAnsi="Times New Roman" w:cs="Times New Roman"/>
                <w:sz w:val="20"/>
                <w:szCs w:val="20"/>
              </w:rPr>
              <w:t>Inv.IT-0015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42BC2" w14:textId="14E28137" w:rsidR="00717A7E" w:rsidRPr="00D20AB0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20AB0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17" w:type="dxa"/>
          </w:tcPr>
          <w:p w14:paraId="7B942BC3" w14:textId="54822C9A" w:rsidR="00717A7E" w:rsidRPr="00530E01" w:rsidRDefault="00717A7E" w:rsidP="00717A7E">
            <w:pPr>
              <w:jc w:val="center"/>
              <w:rPr>
                <w:sz w:val="24"/>
                <w:szCs w:val="24"/>
              </w:rPr>
            </w:pPr>
            <w:r w:rsidRPr="0006144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B942BC4" w14:textId="2CD5FBF4" w:rsidR="00717A7E" w:rsidRPr="007B67C3" w:rsidRDefault="00717A7E" w:rsidP="00717A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67C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017-11-09</w:t>
            </w:r>
          </w:p>
        </w:tc>
        <w:tc>
          <w:tcPr>
            <w:tcW w:w="4536" w:type="dxa"/>
          </w:tcPr>
          <w:p w14:paraId="7B942BC5" w14:textId="09538D87" w:rsidR="00717A7E" w:rsidRPr="00AB7103" w:rsidRDefault="00717A7E" w:rsidP="00717A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91209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0846F1" w:rsidRPr="00AB7103" w14:paraId="7B942BCE" w14:textId="77777777" w:rsidTr="000631C1">
        <w:tc>
          <w:tcPr>
            <w:tcW w:w="846" w:type="dxa"/>
          </w:tcPr>
          <w:p w14:paraId="7B942BC7" w14:textId="77777777" w:rsidR="000846F1" w:rsidRPr="004C1BF1" w:rsidRDefault="000846F1" w:rsidP="000846F1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942BC8" w14:textId="5A536007" w:rsidR="000846F1" w:rsidRPr="00E83FF6" w:rsidRDefault="000846F1" w:rsidP="000846F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83FF6">
              <w:rPr>
                <w:rFonts w:ascii="Times New Roman" w:hAnsi="Times New Roman" w:cs="Times New Roman"/>
                <w:sz w:val="20"/>
                <w:szCs w:val="20"/>
              </w:rPr>
              <w:t>Kompiuteris MagnumM350/2000  IN500.01 S110 Intel Core (su monit.)Inv.IT-001502</w:t>
            </w:r>
          </w:p>
        </w:tc>
        <w:tc>
          <w:tcPr>
            <w:tcW w:w="1417" w:type="dxa"/>
          </w:tcPr>
          <w:p w14:paraId="7B942BC9" w14:textId="56D9D39D" w:rsidR="000846F1" w:rsidRPr="00441F06" w:rsidRDefault="000846F1" w:rsidP="000846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83FF6">
              <w:rPr>
                <w:rFonts w:ascii="Times New Roman" w:hAnsi="Times New Roman" w:cs="Times New Roman"/>
                <w:sz w:val="20"/>
                <w:szCs w:val="20"/>
              </w:rPr>
              <w:t>Inv.IT-0015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42BCA" w14:textId="5083CE88" w:rsidR="000846F1" w:rsidRPr="00D20AB0" w:rsidRDefault="000846F1" w:rsidP="000846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20AB0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7" w:type="dxa"/>
          </w:tcPr>
          <w:p w14:paraId="7B942BCB" w14:textId="72F6D567" w:rsidR="000846F1" w:rsidRPr="00530E01" w:rsidRDefault="000846F1" w:rsidP="000846F1">
            <w:pPr>
              <w:jc w:val="center"/>
              <w:rPr>
                <w:sz w:val="24"/>
                <w:szCs w:val="24"/>
              </w:rPr>
            </w:pPr>
            <w:r w:rsidRPr="00E3167C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B942BCC" w14:textId="282F8B52" w:rsidR="000846F1" w:rsidRPr="007B67C3" w:rsidRDefault="000846F1" w:rsidP="000846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67C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017-11-09</w:t>
            </w:r>
          </w:p>
        </w:tc>
        <w:tc>
          <w:tcPr>
            <w:tcW w:w="4536" w:type="dxa"/>
          </w:tcPr>
          <w:p w14:paraId="7B942BCD" w14:textId="1687C6A1" w:rsidR="000846F1" w:rsidRPr="00AB7103" w:rsidRDefault="000846F1" w:rsidP="000846F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D3DCE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0846F1" w:rsidRPr="00AB7103" w14:paraId="7B942BD6" w14:textId="77777777" w:rsidTr="00F74219">
        <w:tc>
          <w:tcPr>
            <w:tcW w:w="846" w:type="dxa"/>
          </w:tcPr>
          <w:p w14:paraId="7B942BCF" w14:textId="77777777" w:rsidR="000846F1" w:rsidRPr="004C1BF1" w:rsidRDefault="000846F1" w:rsidP="000846F1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942BD0" w14:textId="4B97C82E" w:rsidR="000846F1" w:rsidRPr="00E83FF6" w:rsidRDefault="000846F1" w:rsidP="000846F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83FF6">
              <w:rPr>
                <w:rFonts w:ascii="Times New Roman" w:hAnsi="Times New Roman" w:cs="Times New Roman"/>
                <w:sz w:val="20"/>
                <w:szCs w:val="20"/>
              </w:rPr>
              <w:t>Kompiuteris MagnumM350/2000  IN500.01 S110 Intel Core (su monit)Inv.IT-001503</w:t>
            </w:r>
          </w:p>
        </w:tc>
        <w:tc>
          <w:tcPr>
            <w:tcW w:w="1417" w:type="dxa"/>
          </w:tcPr>
          <w:p w14:paraId="7B942BD1" w14:textId="3CFC5A98" w:rsidR="000846F1" w:rsidRPr="00441F06" w:rsidRDefault="000846F1" w:rsidP="000846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83FF6">
              <w:rPr>
                <w:rFonts w:ascii="Times New Roman" w:hAnsi="Times New Roman" w:cs="Times New Roman"/>
                <w:sz w:val="20"/>
                <w:szCs w:val="20"/>
              </w:rPr>
              <w:t>Inv.IT-00150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42BD2" w14:textId="6B97100B" w:rsidR="000846F1" w:rsidRPr="00D20AB0" w:rsidRDefault="000846F1" w:rsidP="000846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20AB0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7" w:type="dxa"/>
          </w:tcPr>
          <w:p w14:paraId="7B942BD3" w14:textId="0265D306" w:rsidR="000846F1" w:rsidRPr="00530E01" w:rsidRDefault="000846F1" w:rsidP="000846F1">
            <w:pPr>
              <w:jc w:val="center"/>
              <w:rPr>
                <w:sz w:val="24"/>
                <w:szCs w:val="24"/>
              </w:rPr>
            </w:pPr>
            <w:r w:rsidRPr="00E3167C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B942BD4" w14:textId="43008DCC" w:rsidR="000846F1" w:rsidRPr="007B67C3" w:rsidRDefault="000846F1" w:rsidP="000846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67C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017-11-09</w:t>
            </w:r>
          </w:p>
        </w:tc>
        <w:tc>
          <w:tcPr>
            <w:tcW w:w="4536" w:type="dxa"/>
          </w:tcPr>
          <w:p w14:paraId="7B942BD5" w14:textId="71DBCD0D" w:rsidR="000846F1" w:rsidRPr="00AB7103" w:rsidRDefault="000846F1" w:rsidP="000846F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D3DCE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0846F1" w:rsidRPr="00AB7103" w14:paraId="7B942BDE" w14:textId="77777777" w:rsidTr="00F74219">
        <w:tc>
          <w:tcPr>
            <w:tcW w:w="846" w:type="dxa"/>
          </w:tcPr>
          <w:p w14:paraId="7B942BD7" w14:textId="77777777" w:rsidR="000846F1" w:rsidRPr="004C1BF1" w:rsidRDefault="000846F1" w:rsidP="000846F1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942BD8" w14:textId="18E76C2C" w:rsidR="000846F1" w:rsidRPr="00E83FF6" w:rsidRDefault="000846F1" w:rsidP="000846F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83FF6">
              <w:rPr>
                <w:rFonts w:ascii="Times New Roman" w:hAnsi="Times New Roman" w:cs="Times New Roman"/>
                <w:sz w:val="20"/>
                <w:szCs w:val="20"/>
              </w:rPr>
              <w:t>Kompiuteris MagnumM350/2000  IN500.01 S110 Intel Core (be monit.)Inv. IT-001504</w:t>
            </w:r>
          </w:p>
        </w:tc>
        <w:tc>
          <w:tcPr>
            <w:tcW w:w="1417" w:type="dxa"/>
          </w:tcPr>
          <w:p w14:paraId="7B942BD9" w14:textId="01411B8E" w:rsidR="000846F1" w:rsidRPr="00441F06" w:rsidRDefault="000846F1" w:rsidP="000846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83FF6">
              <w:rPr>
                <w:rFonts w:ascii="Times New Roman" w:hAnsi="Times New Roman" w:cs="Times New Roman"/>
                <w:sz w:val="20"/>
                <w:szCs w:val="20"/>
              </w:rPr>
              <w:t>Inv.IT-001504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42BDA" w14:textId="1D4F71A1" w:rsidR="000846F1" w:rsidRPr="00D20AB0" w:rsidRDefault="000846F1" w:rsidP="000846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20AB0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17" w:type="dxa"/>
          </w:tcPr>
          <w:p w14:paraId="7B942BDB" w14:textId="175D315F" w:rsidR="000846F1" w:rsidRPr="00530E01" w:rsidRDefault="000846F1" w:rsidP="000846F1">
            <w:pPr>
              <w:jc w:val="center"/>
              <w:rPr>
                <w:sz w:val="24"/>
                <w:szCs w:val="24"/>
              </w:rPr>
            </w:pPr>
            <w:r w:rsidRPr="00E3167C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B942BDC" w14:textId="074CB01E" w:rsidR="000846F1" w:rsidRPr="007B67C3" w:rsidRDefault="000846F1" w:rsidP="000846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67C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017-11-09</w:t>
            </w:r>
          </w:p>
        </w:tc>
        <w:tc>
          <w:tcPr>
            <w:tcW w:w="4536" w:type="dxa"/>
          </w:tcPr>
          <w:p w14:paraId="7B942BDD" w14:textId="18565F44" w:rsidR="000846F1" w:rsidRPr="00AB7103" w:rsidRDefault="000846F1" w:rsidP="000846F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D3DCE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0846F1" w:rsidRPr="00AB7103" w14:paraId="7B942BE6" w14:textId="77777777" w:rsidTr="00F74219">
        <w:tc>
          <w:tcPr>
            <w:tcW w:w="846" w:type="dxa"/>
          </w:tcPr>
          <w:p w14:paraId="7B942BDF" w14:textId="77777777" w:rsidR="000846F1" w:rsidRPr="004C1BF1" w:rsidRDefault="000846F1" w:rsidP="000846F1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942BE0" w14:textId="012D9733" w:rsidR="000846F1" w:rsidRPr="00E83FF6" w:rsidRDefault="000846F1" w:rsidP="000846F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83FF6">
              <w:rPr>
                <w:rFonts w:ascii="Times New Roman" w:hAnsi="Times New Roman" w:cs="Times New Roman"/>
                <w:sz w:val="20"/>
                <w:szCs w:val="20"/>
              </w:rPr>
              <w:t>Kompiuteris MagnumM350/2000  IN500.01 S110 Intel Core (su monit)Inv. IT-001505</w:t>
            </w:r>
          </w:p>
        </w:tc>
        <w:tc>
          <w:tcPr>
            <w:tcW w:w="1417" w:type="dxa"/>
          </w:tcPr>
          <w:p w14:paraId="7B942BE1" w14:textId="405468B1" w:rsidR="000846F1" w:rsidRPr="00441F06" w:rsidRDefault="000846F1" w:rsidP="000846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83FF6">
              <w:rPr>
                <w:rFonts w:ascii="Times New Roman" w:hAnsi="Times New Roman" w:cs="Times New Roman"/>
                <w:sz w:val="20"/>
                <w:szCs w:val="20"/>
              </w:rPr>
              <w:t>Inv.IT-00150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42BE2" w14:textId="0BC6FC3E" w:rsidR="000846F1" w:rsidRPr="00D20AB0" w:rsidRDefault="000846F1" w:rsidP="000846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20AB0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7" w:type="dxa"/>
          </w:tcPr>
          <w:p w14:paraId="7B942BE3" w14:textId="6D3BD916" w:rsidR="000846F1" w:rsidRPr="00530E01" w:rsidRDefault="000846F1" w:rsidP="000846F1">
            <w:pPr>
              <w:jc w:val="center"/>
              <w:rPr>
                <w:sz w:val="24"/>
                <w:szCs w:val="24"/>
              </w:rPr>
            </w:pPr>
            <w:r w:rsidRPr="00E3167C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B942BE4" w14:textId="240D1CAF" w:rsidR="000846F1" w:rsidRPr="007B67C3" w:rsidRDefault="000846F1" w:rsidP="000846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67C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017-11-09</w:t>
            </w:r>
          </w:p>
        </w:tc>
        <w:tc>
          <w:tcPr>
            <w:tcW w:w="4536" w:type="dxa"/>
          </w:tcPr>
          <w:p w14:paraId="7B942BE5" w14:textId="44916AC7" w:rsidR="000846F1" w:rsidRPr="00AB7103" w:rsidRDefault="000846F1" w:rsidP="000846F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D3DCE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0846F1" w:rsidRPr="00AB7103" w14:paraId="7B942BEE" w14:textId="77777777" w:rsidTr="00F74219">
        <w:tc>
          <w:tcPr>
            <w:tcW w:w="846" w:type="dxa"/>
          </w:tcPr>
          <w:p w14:paraId="7B942BE7" w14:textId="77777777" w:rsidR="000846F1" w:rsidRPr="004C1BF1" w:rsidRDefault="000846F1" w:rsidP="000846F1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942BE8" w14:textId="4D0E3061" w:rsidR="000846F1" w:rsidRPr="00E83FF6" w:rsidRDefault="000846F1" w:rsidP="000846F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83FF6">
              <w:rPr>
                <w:rFonts w:ascii="Times New Roman" w:hAnsi="Times New Roman" w:cs="Times New Roman"/>
                <w:sz w:val="20"/>
                <w:szCs w:val="20"/>
              </w:rPr>
              <w:t>Kompiuteris MagnumM350/2000  IN500.01 S110 Intel Core (be monit) Ivn. IT-001506</w:t>
            </w:r>
          </w:p>
        </w:tc>
        <w:tc>
          <w:tcPr>
            <w:tcW w:w="1417" w:type="dxa"/>
          </w:tcPr>
          <w:p w14:paraId="7B942BE9" w14:textId="7C57064F" w:rsidR="000846F1" w:rsidRPr="00441F06" w:rsidRDefault="000846F1" w:rsidP="000846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83FF6">
              <w:rPr>
                <w:rFonts w:ascii="Times New Roman" w:hAnsi="Times New Roman" w:cs="Times New Roman"/>
                <w:sz w:val="20"/>
                <w:szCs w:val="20"/>
              </w:rPr>
              <w:t>Ivn IT-001506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42BEA" w14:textId="6BC78653" w:rsidR="000846F1" w:rsidRPr="00D20AB0" w:rsidRDefault="000846F1" w:rsidP="000846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20AB0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17" w:type="dxa"/>
          </w:tcPr>
          <w:p w14:paraId="7B942BEB" w14:textId="2C040E17" w:rsidR="000846F1" w:rsidRPr="00530E01" w:rsidRDefault="000846F1" w:rsidP="000846F1">
            <w:pPr>
              <w:jc w:val="center"/>
              <w:rPr>
                <w:sz w:val="24"/>
                <w:szCs w:val="24"/>
              </w:rPr>
            </w:pPr>
            <w:r w:rsidRPr="00E3167C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B942BEC" w14:textId="26121861" w:rsidR="000846F1" w:rsidRPr="007B67C3" w:rsidRDefault="000846F1" w:rsidP="000846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67C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017-11-09</w:t>
            </w:r>
          </w:p>
        </w:tc>
        <w:tc>
          <w:tcPr>
            <w:tcW w:w="4536" w:type="dxa"/>
          </w:tcPr>
          <w:p w14:paraId="7B942BED" w14:textId="19BA1B2E" w:rsidR="000846F1" w:rsidRPr="00AB7103" w:rsidRDefault="000846F1" w:rsidP="000846F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D3DCE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0846F1" w:rsidRPr="00AB7103" w14:paraId="7B942BF6" w14:textId="77777777" w:rsidTr="00F74219">
        <w:tc>
          <w:tcPr>
            <w:tcW w:w="846" w:type="dxa"/>
          </w:tcPr>
          <w:p w14:paraId="7B942BEF" w14:textId="77777777" w:rsidR="000846F1" w:rsidRPr="004C1BF1" w:rsidRDefault="000846F1" w:rsidP="000846F1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942BF0" w14:textId="3462E390" w:rsidR="000846F1" w:rsidRPr="00E83FF6" w:rsidRDefault="000846F1" w:rsidP="000846F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83FF6">
              <w:rPr>
                <w:rFonts w:ascii="Times New Roman" w:hAnsi="Times New Roman" w:cs="Times New Roman"/>
                <w:sz w:val="20"/>
                <w:szCs w:val="20"/>
              </w:rPr>
              <w:t>Kompiuteris MagnumM350/2000  IN500.01 S110 Intel Core (be monit)Inv. IT-001507</w:t>
            </w:r>
          </w:p>
        </w:tc>
        <w:tc>
          <w:tcPr>
            <w:tcW w:w="1417" w:type="dxa"/>
          </w:tcPr>
          <w:p w14:paraId="7B942BF1" w14:textId="38D4FBC2" w:rsidR="000846F1" w:rsidRPr="00441F06" w:rsidRDefault="000846F1" w:rsidP="000846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83FF6">
              <w:rPr>
                <w:rFonts w:ascii="Times New Roman" w:hAnsi="Times New Roman" w:cs="Times New Roman"/>
                <w:sz w:val="20"/>
                <w:szCs w:val="20"/>
              </w:rPr>
              <w:t>Inv IT-00150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42BF2" w14:textId="60791A02" w:rsidR="000846F1" w:rsidRPr="00D20AB0" w:rsidRDefault="000846F1" w:rsidP="000846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20AB0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17" w:type="dxa"/>
          </w:tcPr>
          <w:p w14:paraId="7B942BF3" w14:textId="329D4DD1" w:rsidR="000846F1" w:rsidRPr="00530E01" w:rsidRDefault="000846F1" w:rsidP="000846F1">
            <w:pPr>
              <w:jc w:val="center"/>
              <w:rPr>
                <w:sz w:val="24"/>
                <w:szCs w:val="24"/>
              </w:rPr>
            </w:pPr>
            <w:r w:rsidRPr="00E3167C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B942BF4" w14:textId="1F3DFA90" w:rsidR="000846F1" w:rsidRPr="007B67C3" w:rsidRDefault="000846F1" w:rsidP="000846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67C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017-11-09</w:t>
            </w:r>
          </w:p>
        </w:tc>
        <w:tc>
          <w:tcPr>
            <w:tcW w:w="4536" w:type="dxa"/>
          </w:tcPr>
          <w:p w14:paraId="7B942BF5" w14:textId="13B160BF" w:rsidR="000846F1" w:rsidRPr="00AB7103" w:rsidRDefault="000846F1" w:rsidP="000846F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D3DCE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0846F1" w:rsidRPr="00AB7103" w14:paraId="7B942BFE" w14:textId="77777777" w:rsidTr="00F74219">
        <w:tc>
          <w:tcPr>
            <w:tcW w:w="846" w:type="dxa"/>
          </w:tcPr>
          <w:p w14:paraId="7B942BF7" w14:textId="77777777" w:rsidR="000846F1" w:rsidRPr="004C1BF1" w:rsidRDefault="000846F1" w:rsidP="000846F1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942BF8" w14:textId="2B9A423C" w:rsidR="000846F1" w:rsidRPr="00E83FF6" w:rsidRDefault="000846F1" w:rsidP="000846F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83FF6">
              <w:rPr>
                <w:rFonts w:ascii="Times New Roman" w:hAnsi="Times New Roman" w:cs="Times New Roman"/>
                <w:sz w:val="20"/>
                <w:szCs w:val="20"/>
              </w:rPr>
              <w:t xml:space="preserve"> Kompiuteris planšetinis Apple          Inv. IT-001332   </w:t>
            </w:r>
          </w:p>
        </w:tc>
        <w:tc>
          <w:tcPr>
            <w:tcW w:w="1417" w:type="dxa"/>
          </w:tcPr>
          <w:p w14:paraId="7B942BF9" w14:textId="7C49C264" w:rsidR="000846F1" w:rsidRPr="00441F06" w:rsidRDefault="000846F1" w:rsidP="000846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83FF6">
              <w:rPr>
                <w:rFonts w:ascii="Times New Roman" w:hAnsi="Times New Roman" w:cs="Times New Roman"/>
                <w:sz w:val="20"/>
                <w:szCs w:val="20"/>
              </w:rPr>
              <w:t xml:space="preserve">Inv.IT-001332  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42BFA" w14:textId="20E7A24F" w:rsidR="000846F1" w:rsidRPr="00D20AB0" w:rsidRDefault="000846F1" w:rsidP="000846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20AB0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17" w:type="dxa"/>
          </w:tcPr>
          <w:p w14:paraId="7B942BFB" w14:textId="57BF0D03" w:rsidR="000846F1" w:rsidRPr="00530E01" w:rsidRDefault="000846F1" w:rsidP="000846F1">
            <w:pPr>
              <w:jc w:val="center"/>
              <w:rPr>
                <w:sz w:val="24"/>
                <w:szCs w:val="24"/>
              </w:rPr>
            </w:pPr>
            <w:r w:rsidRPr="00E3167C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B942BFC" w14:textId="27C21811" w:rsidR="000846F1" w:rsidRPr="007B67C3" w:rsidRDefault="000846F1" w:rsidP="000846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67C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011-12-06</w:t>
            </w:r>
          </w:p>
        </w:tc>
        <w:tc>
          <w:tcPr>
            <w:tcW w:w="4536" w:type="dxa"/>
          </w:tcPr>
          <w:p w14:paraId="7B942BFD" w14:textId="6014E702" w:rsidR="000846F1" w:rsidRPr="00AB7103" w:rsidRDefault="00A076BA" w:rsidP="000846F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ėra pakrovėjo</w:t>
            </w:r>
          </w:p>
        </w:tc>
      </w:tr>
      <w:tr w:rsidR="00A076BA" w:rsidRPr="00AB7103" w14:paraId="7B942C06" w14:textId="77777777" w:rsidTr="00F74219">
        <w:tc>
          <w:tcPr>
            <w:tcW w:w="846" w:type="dxa"/>
          </w:tcPr>
          <w:p w14:paraId="7B942BFF" w14:textId="77777777" w:rsidR="00A076BA" w:rsidRPr="004C1BF1" w:rsidRDefault="00A076BA" w:rsidP="00A076BA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942C00" w14:textId="2DB88E6B" w:rsidR="00A076BA" w:rsidRPr="00E83FF6" w:rsidRDefault="00A076BA" w:rsidP="00A076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83FF6">
              <w:rPr>
                <w:rFonts w:ascii="Times New Roman" w:hAnsi="Times New Roman" w:cs="Times New Roman"/>
                <w:sz w:val="20"/>
                <w:szCs w:val="20"/>
              </w:rPr>
              <w:t>Planšetinis kompiuteris APPLE  iPAD 64GB Inv. IT-001367</w:t>
            </w:r>
          </w:p>
        </w:tc>
        <w:tc>
          <w:tcPr>
            <w:tcW w:w="1417" w:type="dxa"/>
          </w:tcPr>
          <w:p w14:paraId="7B942C01" w14:textId="4AF81F73" w:rsidR="00A076BA" w:rsidRPr="00441F06" w:rsidRDefault="00A076BA" w:rsidP="00A076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nv.</w:t>
            </w:r>
            <w:r w:rsidRPr="00E83FF6">
              <w:rPr>
                <w:rFonts w:ascii="Times New Roman" w:hAnsi="Times New Roman" w:cs="Times New Roman"/>
                <w:sz w:val="20"/>
                <w:szCs w:val="20"/>
              </w:rPr>
              <w:t>IT-00136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42C02" w14:textId="714A7388" w:rsidR="00A076BA" w:rsidRPr="00D20AB0" w:rsidRDefault="00A076BA" w:rsidP="00A076B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20AB0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417" w:type="dxa"/>
          </w:tcPr>
          <w:p w14:paraId="7B942C03" w14:textId="57630DDF" w:rsidR="00A076BA" w:rsidRPr="00530E01" w:rsidRDefault="00A076BA" w:rsidP="00A076BA">
            <w:pPr>
              <w:jc w:val="center"/>
              <w:rPr>
                <w:sz w:val="24"/>
                <w:szCs w:val="24"/>
              </w:rPr>
            </w:pPr>
            <w:r w:rsidRPr="00E3167C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B942C04" w14:textId="5C220F07" w:rsidR="00A076BA" w:rsidRPr="007B67C3" w:rsidRDefault="00A076BA" w:rsidP="00A076B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67C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012-06-01</w:t>
            </w:r>
          </w:p>
        </w:tc>
        <w:tc>
          <w:tcPr>
            <w:tcW w:w="4536" w:type="dxa"/>
          </w:tcPr>
          <w:p w14:paraId="7B942C05" w14:textId="02C407C4" w:rsidR="00A076BA" w:rsidRPr="00AB7103" w:rsidRDefault="00A076BA" w:rsidP="00A076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54857">
              <w:rPr>
                <w:rFonts w:ascii="Times New Roman" w:hAnsi="Times New Roman" w:cs="Times New Roman"/>
                <w:sz w:val="20"/>
                <w:szCs w:val="20"/>
              </w:rPr>
              <w:t>Nėra pakrovėjo</w:t>
            </w:r>
          </w:p>
        </w:tc>
      </w:tr>
      <w:tr w:rsidR="00A076BA" w:rsidRPr="00AB7103" w14:paraId="7B942C0E" w14:textId="77777777" w:rsidTr="00F74219">
        <w:tc>
          <w:tcPr>
            <w:tcW w:w="846" w:type="dxa"/>
          </w:tcPr>
          <w:p w14:paraId="7B942C07" w14:textId="77777777" w:rsidR="00A076BA" w:rsidRPr="004C1BF1" w:rsidRDefault="00A076BA" w:rsidP="00A076BA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942C08" w14:textId="059B6DFB" w:rsidR="00A076BA" w:rsidRPr="00E83FF6" w:rsidRDefault="00A076BA" w:rsidP="00A076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83FF6">
              <w:rPr>
                <w:rFonts w:ascii="Times New Roman" w:hAnsi="Times New Roman" w:cs="Times New Roman"/>
                <w:sz w:val="20"/>
                <w:szCs w:val="20"/>
              </w:rPr>
              <w:t>Planšetinis kompiuteris APPLE iPAD 64GB Inv. IT-001369</w:t>
            </w:r>
          </w:p>
        </w:tc>
        <w:tc>
          <w:tcPr>
            <w:tcW w:w="1417" w:type="dxa"/>
          </w:tcPr>
          <w:p w14:paraId="7B942C09" w14:textId="1AD99735" w:rsidR="00A076BA" w:rsidRPr="00441F06" w:rsidRDefault="00A076BA" w:rsidP="00A076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5A02">
              <w:rPr>
                <w:rFonts w:ascii="Times New Roman" w:hAnsi="Times New Roman" w:cs="Times New Roman"/>
                <w:sz w:val="20"/>
                <w:szCs w:val="20"/>
              </w:rPr>
              <w:t>Inv.IT-0013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42C0A" w14:textId="503F2982" w:rsidR="00A076BA" w:rsidRPr="00D20AB0" w:rsidRDefault="00A076BA" w:rsidP="00A076B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20AB0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417" w:type="dxa"/>
          </w:tcPr>
          <w:p w14:paraId="7B942C0B" w14:textId="0E17FF6D" w:rsidR="00A076BA" w:rsidRPr="00530E01" w:rsidRDefault="00A076BA" w:rsidP="00A076BA">
            <w:pPr>
              <w:jc w:val="center"/>
              <w:rPr>
                <w:sz w:val="24"/>
                <w:szCs w:val="24"/>
              </w:rPr>
            </w:pPr>
            <w:r w:rsidRPr="00E3167C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B942C0C" w14:textId="21A76AFE" w:rsidR="00A076BA" w:rsidRPr="007B67C3" w:rsidRDefault="00A076BA" w:rsidP="00A076B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67C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012-11-30</w:t>
            </w:r>
          </w:p>
        </w:tc>
        <w:tc>
          <w:tcPr>
            <w:tcW w:w="4536" w:type="dxa"/>
          </w:tcPr>
          <w:p w14:paraId="7B942C0D" w14:textId="356AAE17" w:rsidR="00A076BA" w:rsidRPr="00AB7103" w:rsidRDefault="00A076BA" w:rsidP="00A076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54857">
              <w:rPr>
                <w:rFonts w:ascii="Times New Roman" w:hAnsi="Times New Roman" w:cs="Times New Roman"/>
                <w:sz w:val="20"/>
                <w:szCs w:val="20"/>
              </w:rPr>
              <w:t>Nėra pakrovėjo</w:t>
            </w:r>
          </w:p>
        </w:tc>
      </w:tr>
      <w:tr w:rsidR="00A076BA" w:rsidRPr="00AB7103" w14:paraId="7B942C16" w14:textId="77777777" w:rsidTr="00F74219">
        <w:tc>
          <w:tcPr>
            <w:tcW w:w="846" w:type="dxa"/>
          </w:tcPr>
          <w:p w14:paraId="7B942C0F" w14:textId="77777777" w:rsidR="00A076BA" w:rsidRPr="004C1BF1" w:rsidRDefault="00A076BA" w:rsidP="00A076BA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942C10" w14:textId="39810676" w:rsidR="00A076BA" w:rsidRPr="00E83FF6" w:rsidRDefault="00A076BA" w:rsidP="00A076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83FF6">
              <w:rPr>
                <w:rFonts w:ascii="Times New Roman" w:hAnsi="Times New Roman" w:cs="Times New Roman"/>
                <w:sz w:val="20"/>
                <w:szCs w:val="20"/>
              </w:rPr>
              <w:t>Planšetinis kompiuteris APPLE  iPAD 64GB Inv.IT-001370</w:t>
            </w:r>
          </w:p>
        </w:tc>
        <w:tc>
          <w:tcPr>
            <w:tcW w:w="1417" w:type="dxa"/>
          </w:tcPr>
          <w:p w14:paraId="7B942C11" w14:textId="42BE3856" w:rsidR="00A076BA" w:rsidRPr="00441F06" w:rsidRDefault="00A076BA" w:rsidP="00A076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5A02">
              <w:rPr>
                <w:rFonts w:ascii="Times New Roman" w:hAnsi="Times New Roman" w:cs="Times New Roman"/>
                <w:sz w:val="20"/>
                <w:szCs w:val="20"/>
              </w:rPr>
              <w:t>Inv.IT-001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7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42C12" w14:textId="222838DE" w:rsidR="00A076BA" w:rsidRPr="00D20AB0" w:rsidRDefault="00A076BA" w:rsidP="00A076B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20AB0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17" w:type="dxa"/>
          </w:tcPr>
          <w:p w14:paraId="7B942C13" w14:textId="49AEC327" w:rsidR="00A076BA" w:rsidRPr="00530E01" w:rsidRDefault="00A076BA" w:rsidP="00A076BA">
            <w:pPr>
              <w:jc w:val="center"/>
              <w:rPr>
                <w:sz w:val="24"/>
                <w:szCs w:val="24"/>
              </w:rPr>
            </w:pPr>
            <w:r w:rsidRPr="00E3167C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B942C14" w14:textId="2EC057E2" w:rsidR="00A076BA" w:rsidRPr="007B67C3" w:rsidRDefault="00A076BA" w:rsidP="00A076B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67C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012-11-30</w:t>
            </w:r>
          </w:p>
        </w:tc>
        <w:tc>
          <w:tcPr>
            <w:tcW w:w="4536" w:type="dxa"/>
          </w:tcPr>
          <w:p w14:paraId="7B942C15" w14:textId="58A57190" w:rsidR="00A076BA" w:rsidRPr="00AB7103" w:rsidRDefault="00A076BA" w:rsidP="00A076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54857">
              <w:rPr>
                <w:rFonts w:ascii="Times New Roman" w:hAnsi="Times New Roman" w:cs="Times New Roman"/>
                <w:sz w:val="20"/>
                <w:szCs w:val="20"/>
              </w:rPr>
              <w:t>Nėra pakrovėjo</w:t>
            </w:r>
          </w:p>
        </w:tc>
      </w:tr>
      <w:tr w:rsidR="000846F1" w:rsidRPr="00AB7103" w14:paraId="7B942C1E" w14:textId="77777777" w:rsidTr="00F74219">
        <w:tc>
          <w:tcPr>
            <w:tcW w:w="846" w:type="dxa"/>
          </w:tcPr>
          <w:p w14:paraId="7B942C17" w14:textId="77777777" w:rsidR="000846F1" w:rsidRPr="004C1BF1" w:rsidRDefault="000846F1" w:rsidP="000846F1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942C18" w14:textId="0CF24CD2" w:rsidR="000846F1" w:rsidRPr="00E83FF6" w:rsidRDefault="000846F1" w:rsidP="000846F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83FF6">
              <w:rPr>
                <w:rFonts w:ascii="Times New Roman" w:hAnsi="Times New Roman" w:cs="Times New Roman"/>
                <w:sz w:val="20"/>
                <w:szCs w:val="20"/>
              </w:rPr>
              <w:t>Nešiojamas kompiuteris HP14" i3-4005U 8GB RAM 750 GB HDD HDMI  HB Inv. IT-001394</w:t>
            </w:r>
          </w:p>
        </w:tc>
        <w:tc>
          <w:tcPr>
            <w:tcW w:w="1417" w:type="dxa"/>
          </w:tcPr>
          <w:p w14:paraId="7B942C19" w14:textId="6BBA3ECC" w:rsidR="000846F1" w:rsidRPr="00441F06" w:rsidRDefault="000846F1" w:rsidP="000846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83FF6">
              <w:rPr>
                <w:rFonts w:ascii="Times New Roman" w:hAnsi="Times New Roman" w:cs="Times New Roman"/>
                <w:sz w:val="20"/>
                <w:szCs w:val="20"/>
              </w:rPr>
              <w:t>Inv.IT-001394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42C1A" w14:textId="7C1A71EA" w:rsidR="000846F1" w:rsidRPr="00D20AB0" w:rsidRDefault="000846F1" w:rsidP="000846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20AB0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1417" w:type="dxa"/>
          </w:tcPr>
          <w:p w14:paraId="7B942C1B" w14:textId="50817EBE" w:rsidR="000846F1" w:rsidRPr="00530E01" w:rsidRDefault="000846F1" w:rsidP="000846F1">
            <w:pPr>
              <w:jc w:val="center"/>
              <w:rPr>
                <w:sz w:val="24"/>
                <w:szCs w:val="24"/>
              </w:rPr>
            </w:pPr>
            <w:r w:rsidRPr="00E3167C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B942C1C" w14:textId="23F84921" w:rsidR="000846F1" w:rsidRPr="007B67C3" w:rsidRDefault="000846F1" w:rsidP="000846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67C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012-11-30</w:t>
            </w:r>
          </w:p>
        </w:tc>
        <w:tc>
          <w:tcPr>
            <w:tcW w:w="4536" w:type="dxa"/>
          </w:tcPr>
          <w:p w14:paraId="7B942C1D" w14:textId="5D085FA7" w:rsidR="000846F1" w:rsidRPr="00AB7103" w:rsidRDefault="000846F1" w:rsidP="000846F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300E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0846F1" w:rsidRPr="00AB7103" w14:paraId="7B942C26" w14:textId="77777777" w:rsidTr="00F74219">
        <w:tc>
          <w:tcPr>
            <w:tcW w:w="846" w:type="dxa"/>
          </w:tcPr>
          <w:p w14:paraId="7B942C1F" w14:textId="77777777" w:rsidR="000846F1" w:rsidRPr="004C1BF1" w:rsidRDefault="000846F1" w:rsidP="000846F1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942C20" w14:textId="1EB0E5AC" w:rsidR="000846F1" w:rsidRPr="00E83FF6" w:rsidRDefault="000846F1" w:rsidP="000846F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83FF6">
              <w:rPr>
                <w:rFonts w:ascii="Times New Roman" w:hAnsi="Times New Roman" w:cs="Times New Roman"/>
                <w:sz w:val="20"/>
                <w:szCs w:val="20"/>
              </w:rPr>
              <w:t>Nešiojamas kompiuteris HP14" i3-4005U 8GB RAM 750 GB HDD HDMI Office HB Inv. IT-001395</w:t>
            </w:r>
          </w:p>
        </w:tc>
        <w:tc>
          <w:tcPr>
            <w:tcW w:w="1417" w:type="dxa"/>
          </w:tcPr>
          <w:p w14:paraId="7B942C21" w14:textId="6308026E" w:rsidR="000846F1" w:rsidRPr="00441F06" w:rsidRDefault="000846F1" w:rsidP="000846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83FF6">
              <w:rPr>
                <w:rFonts w:ascii="Times New Roman" w:hAnsi="Times New Roman" w:cs="Times New Roman"/>
                <w:sz w:val="20"/>
                <w:szCs w:val="20"/>
              </w:rPr>
              <w:t>Inv.IT-00139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2C22" w14:textId="1D9112F9" w:rsidR="000846F1" w:rsidRPr="00D20AB0" w:rsidRDefault="000846F1" w:rsidP="000846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20AB0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1417" w:type="dxa"/>
          </w:tcPr>
          <w:p w14:paraId="7B942C23" w14:textId="12E8151E" w:rsidR="000846F1" w:rsidRPr="00530E01" w:rsidRDefault="000846F1" w:rsidP="000846F1">
            <w:pPr>
              <w:jc w:val="center"/>
              <w:rPr>
                <w:sz w:val="24"/>
                <w:szCs w:val="24"/>
              </w:rPr>
            </w:pPr>
            <w:r w:rsidRPr="00E3167C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B942C24" w14:textId="071A2A2B" w:rsidR="000846F1" w:rsidRPr="007B67C3" w:rsidRDefault="000846F1" w:rsidP="000846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67C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013-11-29</w:t>
            </w:r>
          </w:p>
        </w:tc>
        <w:tc>
          <w:tcPr>
            <w:tcW w:w="4536" w:type="dxa"/>
          </w:tcPr>
          <w:p w14:paraId="7B942C25" w14:textId="254A7471" w:rsidR="000846F1" w:rsidRPr="00AB7103" w:rsidRDefault="000846F1" w:rsidP="000846F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300E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0846F1" w:rsidRPr="00AB7103" w14:paraId="7B942C2E" w14:textId="77777777" w:rsidTr="00F74219">
        <w:tc>
          <w:tcPr>
            <w:tcW w:w="846" w:type="dxa"/>
          </w:tcPr>
          <w:p w14:paraId="7B942C27" w14:textId="77777777" w:rsidR="000846F1" w:rsidRPr="004C1BF1" w:rsidRDefault="000846F1" w:rsidP="000846F1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942C28" w14:textId="199A8007" w:rsidR="000846F1" w:rsidRPr="00E83FF6" w:rsidRDefault="000846F1" w:rsidP="000846F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83FF6">
              <w:rPr>
                <w:rFonts w:ascii="Times New Roman" w:hAnsi="Times New Roman" w:cs="Times New Roman"/>
                <w:sz w:val="20"/>
                <w:szCs w:val="20"/>
              </w:rPr>
              <w:t>Nešiojamas kompiuteris HP 14'' i3-4005U,8GB RAM 750 GB HDD  HDMI  Inv. IT-001410</w:t>
            </w:r>
          </w:p>
        </w:tc>
        <w:tc>
          <w:tcPr>
            <w:tcW w:w="1417" w:type="dxa"/>
          </w:tcPr>
          <w:p w14:paraId="7B942C29" w14:textId="0D7F23D9" w:rsidR="000846F1" w:rsidRPr="00304B1A" w:rsidRDefault="000846F1" w:rsidP="000846F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83FF6">
              <w:rPr>
                <w:rFonts w:ascii="Times New Roman" w:hAnsi="Times New Roman" w:cs="Times New Roman"/>
                <w:sz w:val="20"/>
                <w:szCs w:val="20"/>
              </w:rPr>
              <w:t>Inv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E83FF6">
              <w:rPr>
                <w:rFonts w:ascii="Times New Roman" w:hAnsi="Times New Roman" w:cs="Times New Roman"/>
                <w:sz w:val="20"/>
                <w:szCs w:val="20"/>
              </w:rPr>
              <w:t>IT-00141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2C2A" w14:textId="6191A2C3" w:rsidR="000846F1" w:rsidRPr="00D20AB0" w:rsidRDefault="000846F1" w:rsidP="000846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20AB0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1417" w:type="dxa"/>
          </w:tcPr>
          <w:p w14:paraId="7B942C2B" w14:textId="6C7EEE6C" w:rsidR="000846F1" w:rsidRPr="00E60CD6" w:rsidRDefault="000846F1" w:rsidP="000846F1">
            <w:pPr>
              <w:jc w:val="center"/>
              <w:rPr>
                <w:sz w:val="24"/>
                <w:szCs w:val="24"/>
              </w:rPr>
            </w:pPr>
            <w:r w:rsidRPr="00E3167C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B942C2C" w14:textId="11D0696C" w:rsidR="000846F1" w:rsidRPr="007B67C3" w:rsidRDefault="000846F1" w:rsidP="000846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67C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013-11-29</w:t>
            </w:r>
          </w:p>
        </w:tc>
        <w:tc>
          <w:tcPr>
            <w:tcW w:w="4536" w:type="dxa"/>
          </w:tcPr>
          <w:p w14:paraId="7B942C2D" w14:textId="3461E6AC" w:rsidR="000846F1" w:rsidRPr="00AB7103" w:rsidRDefault="000846F1" w:rsidP="000846F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300E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0846F1" w:rsidRPr="00AB7103" w14:paraId="7B942C36" w14:textId="77777777" w:rsidTr="00F74219">
        <w:tc>
          <w:tcPr>
            <w:tcW w:w="846" w:type="dxa"/>
          </w:tcPr>
          <w:p w14:paraId="7B942C2F" w14:textId="77777777" w:rsidR="000846F1" w:rsidRPr="004C1BF1" w:rsidRDefault="000846F1" w:rsidP="000846F1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942C30" w14:textId="754E1C1B" w:rsidR="000846F1" w:rsidRPr="00E83FF6" w:rsidRDefault="000846F1" w:rsidP="000846F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83FF6">
              <w:rPr>
                <w:rFonts w:ascii="Times New Roman" w:hAnsi="Times New Roman" w:cs="Times New Roman"/>
                <w:sz w:val="20"/>
                <w:szCs w:val="20"/>
              </w:rPr>
              <w:t>Nešiojamas kompiuteris HP 14'' i3-4005U,8GB RAM 750 GB HDD,   Inv. IT-001411</w:t>
            </w:r>
          </w:p>
        </w:tc>
        <w:tc>
          <w:tcPr>
            <w:tcW w:w="1417" w:type="dxa"/>
          </w:tcPr>
          <w:p w14:paraId="7B942C31" w14:textId="1FEFE7C2" w:rsidR="000846F1" w:rsidRPr="00304B1A" w:rsidRDefault="000846F1" w:rsidP="000846F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83FF6">
              <w:rPr>
                <w:rFonts w:ascii="Times New Roman" w:hAnsi="Times New Roman" w:cs="Times New Roman"/>
                <w:sz w:val="20"/>
                <w:szCs w:val="20"/>
              </w:rPr>
              <w:t>Inv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E83FF6">
              <w:rPr>
                <w:rFonts w:ascii="Times New Roman" w:hAnsi="Times New Roman" w:cs="Times New Roman"/>
                <w:sz w:val="20"/>
                <w:szCs w:val="20"/>
              </w:rPr>
              <w:t>IT-00141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2C32" w14:textId="2B1DF78C" w:rsidR="000846F1" w:rsidRPr="00D20AB0" w:rsidRDefault="000846F1" w:rsidP="000846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20AB0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1417" w:type="dxa"/>
          </w:tcPr>
          <w:p w14:paraId="7B942C33" w14:textId="5C8D8CDC" w:rsidR="000846F1" w:rsidRPr="00E60CD6" w:rsidRDefault="000846F1" w:rsidP="000846F1">
            <w:pPr>
              <w:jc w:val="center"/>
              <w:rPr>
                <w:sz w:val="24"/>
                <w:szCs w:val="24"/>
              </w:rPr>
            </w:pPr>
            <w:r w:rsidRPr="00E3167C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B942C34" w14:textId="036917C0" w:rsidR="000846F1" w:rsidRPr="007B67C3" w:rsidRDefault="000846F1" w:rsidP="000846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67C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013-11-16</w:t>
            </w:r>
          </w:p>
        </w:tc>
        <w:tc>
          <w:tcPr>
            <w:tcW w:w="4536" w:type="dxa"/>
          </w:tcPr>
          <w:p w14:paraId="7B942C35" w14:textId="2ADB233C" w:rsidR="000846F1" w:rsidRPr="00AB7103" w:rsidRDefault="000846F1" w:rsidP="000846F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300E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0846F1" w:rsidRPr="00AB7103" w14:paraId="7B942C3E" w14:textId="77777777" w:rsidTr="00F74219">
        <w:tc>
          <w:tcPr>
            <w:tcW w:w="846" w:type="dxa"/>
          </w:tcPr>
          <w:p w14:paraId="7B942C37" w14:textId="77777777" w:rsidR="000846F1" w:rsidRPr="004C1BF1" w:rsidRDefault="000846F1" w:rsidP="000846F1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942C38" w14:textId="24F8551A" w:rsidR="000846F1" w:rsidRPr="00E83FF6" w:rsidRDefault="000846F1" w:rsidP="000846F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83FF6">
              <w:rPr>
                <w:rFonts w:ascii="Times New Roman" w:hAnsi="Times New Roman" w:cs="Times New Roman"/>
                <w:sz w:val="20"/>
                <w:szCs w:val="20"/>
              </w:rPr>
              <w:t>Nešiojamas kompiuteris LENOVO 15,6 Inv. IT-001449</w:t>
            </w:r>
          </w:p>
        </w:tc>
        <w:tc>
          <w:tcPr>
            <w:tcW w:w="1417" w:type="dxa"/>
          </w:tcPr>
          <w:p w14:paraId="7B942C39" w14:textId="519AAEC7" w:rsidR="000846F1" w:rsidRPr="00304B1A" w:rsidRDefault="000846F1" w:rsidP="000846F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83FF6">
              <w:rPr>
                <w:rFonts w:ascii="Times New Roman" w:hAnsi="Times New Roman" w:cs="Times New Roman"/>
                <w:sz w:val="20"/>
                <w:szCs w:val="20"/>
              </w:rPr>
              <w:t>Inv.IT-001449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2C3A" w14:textId="37AE6E22" w:rsidR="000846F1" w:rsidRPr="00D20AB0" w:rsidRDefault="000846F1" w:rsidP="000846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20AB0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1417" w:type="dxa"/>
          </w:tcPr>
          <w:p w14:paraId="7B942C3B" w14:textId="3D61B5DB" w:rsidR="000846F1" w:rsidRPr="00E60CD6" w:rsidRDefault="000846F1" w:rsidP="000846F1">
            <w:pPr>
              <w:jc w:val="center"/>
              <w:rPr>
                <w:sz w:val="24"/>
                <w:szCs w:val="24"/>
              </w:rPr>
            </w:pPr>
            <w:r w:rsidRPr="00E3167C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B942C3C" w14:textId="71C0C71C" w:rsidR="000846F1" w:rsidRPr="007B67C3" w:rsidRDefault="000846F1" w:rsidP="000846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67C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015-08-20</w:t>
            </w:r>
          </w:p>
        </w:tc>
        <w:tc>
          <w:tcPr>
            <w:tcW w:w="4536" w:type="dxa"/>
          </w:tcPr>
          <w:p w14:paraId="7B942C3D" w14:textId="33E38AF7" w:rsidR="000846F1" w:rsidRPr="00AB7103" w:rsidRDefault="000846F1" w:rsidP="000846F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300E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0846F1" w:rsidRPr="00AB7103" w14:paraId="7B942C46" w14:textId="77777777" w:rsidTr="00F74219">
        <w:tc>
          <w:tcPr>
            <w:tcW w:w="846" w:type="dxa"/>
          </w:tcPr>
          <w:p w14:paraId="7B942C3F" w14:textId="77777777" w:rsidR="000846F1" w:rsidRPr="004C1BF1" w:rsidRDefault="000846F1" w:rsidP="000846F1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942C40" w14:textId="65E58C20" w:rsidR="000846F1" w:rsidRPr="00E83FF6" w:rsidRDefault="000846F1" w:rsidP="000846F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83FF6">
              <w:rPr>
                <w:rFonts w:ascii="Times New Roman" w:hAnsi="Times New Roman" w:cs="Times New Roman"/>
                <w:sz w:val="20"/>
                <w:szCs w:val="20"/>
              </w:rPr>
              <w:t>Nešiojamas kompiuteris Dell Latitude E72050 inv. IT-001455</w:t>
            </w:r>
          </w:p>
        </w:tc>
        <w:tc>
          <w:tcPr>
            <w:tcW w:w="1417" w:type="dxa"/>
          </w:tcPr>
          <w:p w14:paraId="7B942C41" w14:textId="09C7629D" w:rsidR="000846F1" w:rsidRPr="00304B1A" w:rsidRDefault="000846F1" w:rsidP="000846F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83FF6">
              <w:rPr>
                <w:rFonts w:ascii="Times New Roman" w:hAnsi="Times New Roman" w:cs="Times New Roman"/>
                <w:sz w:val="20"/>
                <w:szCs w:val="20"/>
              </w:rPr>
              <w:t>Inv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E83FF6">
              <w:rPr>
                <w:rFonts w:ascii="Times New Roman" w:hAnsi="Times New Roman" w:cs="Times New Roman"/>
                <w:sz w:val="20"/>
                <w:szCs w:val="20"/>
              </w:rPr>
              <w:t>IT-00145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2C42" w14:textId="39C3D1A3" w:rsidR="000846F1" w:rsidRPr="00D20AB0" w:rsidRDefault="000846F1" w:rsidP="000846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20AB0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1417" w:type="dxa"/>
          </w:tcPr>
          <w:p w14:paraId="7B942C43" w14:textId="688A558B" w:rsidR="000846F1" w:rsidRPr="00E60CD6" w:rsidRDefault="000846F1" w:rsidP="000846F1">
            <w:pPr>
              <w:jc w:val="center"/>
              <w:rPr>
                <w:sz w:val="24"/>
                <w:szCs w:val="24"/>
              </w:rPr>
            </w:pPr>
            <w:r w:rsidRPr="00E3167C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B942C44" w14:textId="0BA37D61" w:rsidR="000846F1" w:rsidRPr="007B67C3" w:rsidRDefault="000846F1" w:rsidP="000846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67C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015-12-11</w:t>
            </w:r>
          </w:p>
        </w:tc>
        <w:tc>
          <w:tcPr>
            <w:tcW w:w="4536" w:type="dxa"/>
          </w:tcPr>
          <w:p w14:paraId="7B942C45" w14:textId="3B56FB39" w:rsidR="000846F1" w:rsidRPr="00AB7103" w:rsidRDefault="000846F1" w:rsidP="000846F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300E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0846F1" w:rsidRPr="00AB7103" w14:paraId="7B942C4E" w14:textId="77777777" w:rsidTr="00F74219">
        <w:tc>
          <w:tcPr>
            <w:tcW w:w="846" w:type="dxa"/>
          </w:tcPr>
          <w:p w14:paraId="7B942C47" w14:textId="77777777" w:rsidR="000846F1" w:rsidRPr="004C1BF1" w:rsidRDefault="000846F1" w:rsidP="000846F1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942C48" w14:textId="323DA4FB" w:rsidR="000846F1" w:rsidRPr="00E83FF6" w:rsidRDefault="000846F1" w:rsidP="000846F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83FF6">
              <w:rPr>
                <w:rFonts w:ascii="Times New Roman" w:hAnsi="Times New Roman" w:cs="Times New Roman"/>
                <w:sz w:val="20"/>
                <w:szCs w:val="20"/>
              </w:rPr>
              <w:t>Nešiojamas kompiuteris Dell Latitude E72050 Inv. IT-001456</w:t>
            </w:r>
          </w:p>
        </w:tc>
        <w:tc>
          <w:tcPr>
            <w:tcW w:w="1417" w:type="dxa"/>
          </w:tcPr>
          <w:p w14:paraId="7B942C49" w14:textId="411ECB98" w:rsidR="000846F1" w:rsidRPr="00281A70" w:rsidRDefault="000846F1" w:rsidP="000846F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81A70">
              <w:rPr>
                <w:rFonts w:ascii="Times New Roman" w:hAnsi="Times New Roman" w:cs="Times New Roman"/>
                <w:sz w:val="20"/>
                <w:szCs w:val="20"/>
              </w:rPr>
              <w:t>Inv.IT-001456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2C4A" w14:textId="284E3867" w:rsidR="000846F1" w:rsidRPr="00D20AB0" w:rsidRDefault="000846F1" w:rsidP="000846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20AB0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1417" w:type="dxa"/>
          </w:tcPr>
          <w:p w14:paraId="7B942C4B" w14:textId="1E009E2C" w:rsidR="000846F1" w:rsidRPr="00E60CD6" w:rsidRDefault="000846F1" w:rsidP="000846F1">
            <w:pPr>
              <w:jc w:val="center"/>
              <w:rPr>
                <w:sz w:val="24"/>
                <w:szCs w:val="24"/>
              </w:rPr>
            </w:pPr>
            <w:r w:rsidRPr="00E3167C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B942C4C" w14:textId="1A0D9DA0" w:rsidR="000846F1" w:rsidRPr="007B67C3" w:rsidRDefault="000846F1" w:rsidP="000846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67C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015-12-14</w:t>
            </w:r>
          </w:p>
        </w:tc>
        <w:tc>
          <w:tcPr>
            <w:tcW w:w="4536" w:type="dxa"/>
          </w:tcPr>
          <w:p w14:paraId="7B942C4D" w14:textId="12F09D37" w:rsidR="000846F1" w:rsidRPr="00AB7103" w:rsidRDefault="000846F1" w:rsidP="000846F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300E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0846F1" w:rsidRPr="00AB7103" w14:paraId="7B942C56" w14:textId="77777777" w:rsidTr="00F74219">
        <w:tc>
          <w:tcPr>
            <w:tcW w:w="846" w:type="dxa"/>
          </w:tcPr>
          <w:p w14:paraId="7B942C4F" w14:textId="77777777" w:rsidR="000846F1" w:rsidRPr="004C1BF1" w:rsidRDefault="000846F1" w:rsidP="000846F1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B942C50" w14:textId="22716082" w:rsidR="000846F1" w:rsidRPr="002B1765" w:rsidRDefault="000846F1" w:rsidP="000846F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B1765">
              <w:rPr>
                <w:rFonts w:ascii="Times New Roman" w:hAnsi="Times New Roman" w:cs="Times New Roman"/>
                <w:sz w:val="20"/>
                <w:szCs w:val="20"/>
              </w:rPr>
              <w:t>Nešiojamas kompiuteris LENOVO Y700-15ISK   Inv. IT-001472</w:t>
            </w:r>
          </w:p>
        </w:tc>
        <w:tc>
          <w:tcPr>
            <w:tcW w:w="1417" w:type="dxa"/>
          </w:tcPr>
          <w:p w14:paraId="7B942C51" w14:textId="557566A7" w:rsidR="000846F1" w:rsidRPr="00304B1A" w:rsidRDefault="000846F1" w:rsidP="000846F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B1765">
              <w:rPr>
                <w:rFonts w:ascii="Times New Roman" w:hAnsi="Times New Roman" w:cs="Times New Roman"/>
                <w:sz w:val="20"/>
                <w:szCs w:val="20"/>
              </w:rPr>
              <w:t>Inv.IT-00147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2C52" w14:textId="5BD68741" w:rsidR="000846F1" w:rsidRPr="00D20AB0" w:rsidRDefault="000846F1" w:rsidP="000846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20AB0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7" w:type="dxa"/>
          </w:tcPr>
          <w:p w14:paraId="7B942C53" w14:textId="18C0CE4F" w:rsidR="000846F1" w:rsidRPr="00E60CD6" w:rsidRDefault="000846F1" w:rsidP="000846F1">
            <w:pPr>
              <w:jc w:val="center"/>
              <w:rPr>
                <w:sz w:val="24"/>
                <w:szCs w:val="24"/>
              </w:rPr>
            </w:pPr>
            <w:r w:rsidRPr="00E3167C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B942C54" w14:textId="1764BD1F" w:rsidR="000846F1" w:rsidRPr="007B67C3" w:rsidRDefault="000846F1" w:rsidP="000846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67C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016-11-28</w:t>
            </w:r>
          </w:p>
        </w:tc>
        <w:tc>
          <w:tcPr>
            <w:tcW w:w="4536" w:type="dxa"/>
          </w:tcPr>
          <w:p w14:paraId="7B942C55" w14:textId="33CC02D9" w:rsidR="000846F1" w:rsidRPr="00AB7103" w:rsidRDefault="000846F1" w:rsidP="000846F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300E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0846F1" w:rsidRPr="00AB7103" w14:paraId="7B942C5E" w14:textId="77777777" w:rsidTr="00F74219">
        <w:tc>
          <w:tcPr>
            <w:tcW w:w="846" w:type="dxa"/>
          </w:tcPr>
          <w:p w14:paraId="7B942C57" w14:textId="77777777" w:rsidR="000846F1" w:rsidRPr="004C1BF1" w:rsidRDefault="000846F1" w:rsidP="000846F1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942C58" w14:textId="3F046717" w:rsidR="000846F1" w:rsidRPr="00E83FF6" w:rsidRDefault="000846F1" w:rsidP="000846F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83FF6">
              <w:rPr>
                <w:rFonts w:ascii="Times New Roman" w:hAnsi="Times New Roman" w:cs="Times New Roman"/>
                <w:sz w:val="20"/>
                <w:szCs w:val="20"/>
              </w:rPr>
              <w:t>Nešiojamas kompiuteris Probook i5/8GB/500  Inv. IT-001491</w:t>
            </w:r>
          </w:p>
        </w:tc>
        <w:tc>
          <w:tcPr>
            <w:tcW w:w="1417" w:type="dxa"/>
          </w:tcPr>
          <w:p w14:paraId="7B942C59" w14:textId="13EFE5BE" w:rsidR="000846F1" w:rsidRPr="00304B1A" w:rsidRDefault="000846F1" w:rsidP="000846F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83FF6">
              <w:rPr>
                <w:rFonts w:ascii="Times New Roman" w:hAnsi="Times New Roman" w:cs="Times New Roman"/>
                <w:sz w:val="20"/>
                <w:szCs w:val="20"/>
              </w:rPr>
              <w:t>Inv.IT-00149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42C5A" w14:textId="500FBF86" w:rsidR="000846F1" w:rsidRPr="00D20AB0" w:rsidRDefault="000846F1" w:rsidP="000846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20AB0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1417" w:type="dxa"/>
          </w:tcPr>
          <w:p w14:paraId="7B942C5B" w14:textId="37B77BC0" w:rsidR="000846F1" w:rsidRPr="00E60CD6" w:rsidRDefault="000846F1" w:rsidP="000846F1">
            <w:pPr>
              <w:jc w:val="center"/>
              <w:rPr>
                <w:sz w:val="24"/>
                <w:szCs w:val="24"/>
              </w:rPr>
            </w:pPr>
            <w:r w:rsidRPr="00E3167C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B942C5C" w14:textId="0EB8185E" w:rsidR="000846F1" w:rsidRPr="007B67C3" w:rsidRDefault="000846F1" w:rsidP="000846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67C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016-12-21</w:t>
            </w:r>
          </w:p>
        </w:tc>
        <w:tc>
          <w:tcPr>
            <w:tcW w:w="4536" w:type="dxa"/>
          </w:tcPr>
          <w:p w14:paraId="7B942C5D" w14:textId="34961DB1" w:rsidR="000846F1" w:rsidRPr="00AB7103" w:rsidRDefault="000846F1" w:rsidP="000846F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300E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0846F1" w:rsidRPr="00AB7103" w14:paraId="7B942C66" w14:textId="77777777" w:rsidTr="00F74219">
        <w:tc>
          <w:tcPr>
            <w:tcW w:w="846" w:type="dxa"/>
          </w:tcPr>
          <w:p w14:paraId="7B942C5F" w14:textId="77777777" w:rsidR="000846F1" w:rsidRPr="004C1BF1" w:rsidRDefault="000846F1" w:rsidP="000846F1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942C60" w14:textId="2C4D84C4" w:rsidR="000846F1" w:rsidRPr="00E83FF6" w:rsidRDefault="000846F1" w:rsidP="000846F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83FF6">
              <w:rPr>
                <w:rFonts w:ascii="Times New Roman" w:hAnsi="Times New Roman" w:cs="Times New Roman"/>
                <w:sz w:val="20"/>
                <w:szCs w:val="20"/>
              </w:rPr>
              <w:t>Nešiojamas kompiuteris Dell Vostro 15,6</w:t>
            </w:r>
            <w:r w:rsidRPr="00E83FF6">
              <w:rPr>
                <w:rFonts w:ascii="Times New Roman" w:hAnsi="Times New Roman" w:cs="Times New Roman"/>
                <w:sz w:val="20"/>
                <w:szCs w:val="20"/>
              </w:rPr>
              <w:tab/>
              <w:t>IT-001511 Inv. IT-001511</w:t>
            </w:r>
          </w:p>
        </w:tc>
        <w:tc>
          <w:tcPr>
            <w:tcW w:w="1417" w:type="dxa"/>
          </w:tcPr>
          <w:p w14:paraId="7B942C61" w14:textId="754D7207" w:rsidR="000846F1" w:rsidRPr="00304B1A" w:rsidRDefault="000846F1" w:rsidP="000846F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83FF6">
              <w:rPr>
                <w:rFonts w:ascii="Times New Roman" w:hAnsi="Times New Roman" w:cs="Times New Roman"/>
                <w:sz w:val="20"/>
                <w:szCs w:val="20"/>
              </w:rPr>
              <w:t>Inv.IT-00151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42C62" w14:textId="07335BA3" w:rsidR="000846F1" w:rsidRPr="00D20AB0" w:rsidRDefault="000846F1" w:rsidP="000846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20AB0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1417" w:type="dxa"/>
          </w:tcPr>
          <w:p w14:paraId="7B942C63" w14:textId="1513406E" w:rsidR="000846F1" w:rsidRPr="00E60CD6" w:rsidRDefault="000846F1" w:rsidP="000846F1">
            <w:pPr>
              <w:jc w:val="center"/>
              <w:rPr>
                <w:sz w:val="24"/>
                <w:szCs w:val="24"/>
              </w:rPr>
            </w:pPr>
            <w:r w:rsidRPr="00E3167C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B942C64" w14:textId="478B9A47" w:rsidR="000846F1" w:rsidRPr="007B67C3" w:rsidRDefault="000846F1" w:rsidP="000846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67C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017-12-12</w:t>
            </w:r>
          </w:p>
        </w:tc>
        <w:tc>
          <w:tcPr>
            <w:tcW w:w="4536" w:type="dxa"/>
          </w:tcPr>
          <w:p w14:paraId="7B942C65" w14:textId="7DFDE77D" w:rsidR="000846F1" w:rsidRPr="00AB7103" w:rsidRDefault="000846F1" w:rsidP="000846F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300E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EE2001" w:rsidRPr="00AB7103" w14:paraId="7B942C6E" w14:textId="77777777" w:rsidTr="00C20449">
        <w:tc>
          <w:tcPr>
            <w:tcW w:w="846" w:type="dxa"/>
          </w:tcPr>
          <w:p w14:paraId="7B942C67" w14:textId="77777777" w:rsidR="00EE2001" w:rsidRPr="004C1BF1" w:rsidRDefault="00EE2001" w:rsidP="00EE2001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942C68" w14:textId="21D2F12C" w:rsidR="00EE2001" w:rsidRPr="00CE7AE5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7AE5">
              <w:rPr>
                <w:rFonts w:ascii="Times New Roman" w:hAnsi="Times New Roman" w:cs="Times New Roman"/>
                <w:sz w:val="20"/>
                <w:szCs w:val="20"/>
              </w:rPr>
              <w:t>Nešiojamas kompiuteris Probook i5 Inv. IT-001488</w:t>
            </w:r>
          </w:p>
        </w:tc>
        <w:tc>
          <w:tcPr>
            <w:tcW w:w="1417" w:type="dxa"/>
          </w:tcPr>
          <w:p w14:paraId="7B942C69" w14:textId="371C65BD" w:rsidR="00EE2001" w:rsidRPr="00304B1A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7AE5">
              <w:rPr>
                <w:rFonts w:ascii="Times New Roman" w:hAnsi="Times New Roman" w:cs="Times New Roman"/>
                <w:sz w:val="20"/>
                <w:szCs w:val="20"/>
              </w:rPr>
              <w:t>Inv.IT-00148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42C6A" w14:textId="584F3B87" w:rsidR="00EE2001" w:rsidRPr="00D20AB0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20AB0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1417" w:type="dxa"/>
          </w:tcPr>
          <w:p w14:paraId="7B942C6B" w14:textId="1E9B80F9" w:rsidR="00EE2001" w:rsidRPr="00E60CD6" w:rsidRDefault="00EE2001" w:rsidP="00EE2001">
            <w:pPr>
              <w:jc w:val="center"/>
              <w:rPr>
                <w:sz w:val="24"/>
                <w:szCs w:val="24"/>
              </w:rPr>
            </w:pPr>
            <w:r w:rsidRPr="00E3167C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B942C6C" w14:textId="168417ED" w:rsidR="00EE2001" w:rsidRPr="009F59F6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F59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016-12-21</w:t>
            </w:r>
          </w:p>
        </w:tc>
        <w:tc>
          <w:tcPr>
            <w:tcW w:w="4536" w:type="dxa"/>
          </w:tcPr>
          <w:p w14:paraId="7B942C6D" w14:textId="02272263" w:rsidR="00EE2001" w:rsidRPr="00AB7103" w:rsidRDefault="000846F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EE2001" w:rsidRPr="00AB7103" w14:paraId="7B942C76" w14:textId="77777777" w:rsidTr="00C20449">
        <w:tc>
          <w:tcPr>
            <w:tcW w:w="846" w:type="dxa"/>
          </w:tcPr>
          <w:p w14:paraId="7B942C6F" w14:textId="77777777" w:rsidR="00EE2001" w:rsidRPr="004C1BF1" w:rsidRDefault="00EE2001" w:rsidP="00EE2001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B942C70" w14:textId="344BB5A7" w:rsidR="00EE2001" w:rsidRPr="00CE7AE5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7AE5">
              <w:rPr>
                <w:rFonts w:ascii="Times New Roman" w:hAnsi="Times New Roman" w:cs="Times New Roman"/>
                <w:sz w:val="20"/>
                <w:szCs w:val="20"/>
              </w:rPr>
              <w:t>Planšetinis kompiuteris iPad Mini 7,9  Inv. IT-001566</w:t>
            </w:r>
          </w:p>
        </w:tc>
        <w:tc>
          <w:tcPr>
            <w:tcW w:w="1417" w:type="dxa"/>
          </w:tcPr>
          <w:p w14:paraId="7B942C71" w14:textId="5777CC6A" w:rsidR="00EE2001" w:rsidRPr="00304B1A" w:rsidRDefault="00EE2001" w:rsidP="00EE200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7AE5">
              <w:rPr>
                <w:rFonts w:ascii="Times New Roman" w:hAnsi="Times New Roman" w:cs="Times New Roman"/>
                <w:sz w:val="20"/>
                <w:szCs w:val="20"/>
              </w:rPr>
              <w:t>Inv.IT-001566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42C72" w14:textId="29C6C238" w:rsidR="00EE2001" w:rsidRPr="00142AB6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2AB6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17" w:type="dxa"/>
          </w:tcPr>
          <w:p w14:paraId="7B942C73" w14:textId="4EAF8F19" w:rsidR="00EE2001" w:rsidRPr="00C57D07" w:rsidRDefault="00EE2001" w:rsidP="00EE2001">
            <w:pPr>
              <w:jc w:val="center"/>
              <w:rPr>
                <w:sz w:val="24"/>
                <w:szCs w:val="24"/>
              </w:rPr>
            </w:pPr>
            <w:r w:rsidRPr="00E3167C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B942C74" w14:textId="64969485" w:rsidR="00EE2001" w:rsidRPr="009F59F6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F59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020-04-03</w:t>
            </w:r>
          </w:p>
        </w:tc>
        <w:tc>
          <w:tcPr>
            <w:tcW w:w="4536" w:type="dxa"/>
          </w:tcPr>
          <w:p w14:paraId="7B942C75" w14:textId="7FAC9D5F" w:rsidR="00EE2001" w:rsidRPr="00AB7103" w:rsidRDefault="00841E90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kilęs ekranas</w:t>
            </w:r>
          </w:p>
        </w:tc>
      </w:tr>
      <w:tr w:rsidR="00EE2001" w:rsidRPr="00AB7103" w14:paraId="7B942C7E" w14:textId="77777777" w:rsidTr="00C20449">
        <w:tc>
          <w:tcPr>
            <w:tcW w:w="846" w:type="dxa"/>
          </w:tcPr>
          <w:p w14:paraId="7B942C77" w14:textId="77777777" w:rsidR="00EE2001" w:rsidRPr="004C1BF1" w:rsidRDefault="00EE2001" w:rsidP="00EE2001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942C78" w14:textId="4D577C93" w:rsidR="00EE2001" w:rsidRPr="00CE7AE5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7AE5">
              <w:rPr>
                <w:rFonts w:ascii="Times New Roman" w:hAnsi="Times New Roman" w:cs="Times New Roman"/>
                <w:sz w:val="20"/>
                <w:szCs w:val="20"/>
              </w:rPr>
              <w:t>Resyveris Panasonic su kolonėlėm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E7AE5">
              <w:rPr>
                <w:rFonts w:ascii="Times New Roman" w:hAnsi="Times New Roman" w:cs="Times New Roman"/>
                <w:sz w:val="20"/>
                <w:szCs w:val="20"/>
              </w:rPr>
              <w:t>Inv.780</w:t>
            </w:r>
          </w:p>
        </w:tc>
        <w:tc>
          <w:tcPr>
            <w:tcW w:w="1417" w:type="dxa"/>
          </w:tcPr>
          <w:p w14:paraId="7B942C79" w14:textId="323A234E" w:rsidR="00EE2001" w:rsidRPr="00304B1A" w:rsidRDefault="00EE2001" w:rsidP="00EE200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7AE5">
              <w:rPr>
                <w:rFonts w:ascii="Times New Roman" w:hAnsi="Times New Roman" w:cs="Times New Roman"/>
                <w:sz w:val="20"/>
                <w:szCs w:val="20"/>
              </w:rPr>
              <w:t>Inv.78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42C7A" w14:textId="491596EA" w:rsidR="00EE2001" w:rsidRPr="00142AB6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2AB6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1417" w:type="dxa"/>
          </w:tcPr>
          <w:p w14:paraId="7B942C7B" w14:textId="4011863A" w:rsidR="00EE2001" w:rsidRPr="00C57D07" w:rsidRDefault="00EE2001" w:rsidP="00EE2001">
            <w:pPr>
              <w:jc w:val="center"/>
              <w:rPr>
                <w:sz w:val="24"/>
                <w:szCs w:val="24"/>
              </w:rPr>
            </w:pPr>
            <w:r w:rsidRPr="00E3167C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B942C7C" w14:textId="7FCC9FB5" w:rsidR="00EE2001" w:rsidRPr="009F59F6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F59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003-03-28</w:t>
            </w:r>
          </w:p>
        </w:tc>
        <w:tc>
          <w:tcPr>
            <w:tcW w:w="4536" w:type="dxa"/>
          </w:tcPr>
          <w:p w14:paraId="7B942C7D" w14:textId="512653C8" w:rsidR="00EE2001" w:rsidRPr="00AB7103" w:rsidRDefault="00841E90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eikiantis</w:t>
            </w:r>
          </w:p>
        </w:tc>
      </w:tr>
      <w:tr w:rsidR="00841E90" w:rsidRPr="00AB7103" w14:paraId="7B942C86" w14:textId="77777777" w:rsidTr="00C20449">
        <w:tc>
          <w:tcPr>
            <w:tcW w:w="846" w:type="dxa"/>
          </w:tcPr>
          <w:p w14:paraId="7B942C7F" w14:textId="77777777" w:rsidR="00841E90" w:rsidRPr="004C1BF1" w:rsidRDefault="00841E90" w:rsidP="00841E90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942C80" w14:textId="1F96C318" w:rsidR="00841E90" w:rsidRPr="00CE7AE5" w:rsidRDefault="00841E90" w:rsidP="00841E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7AE5">
              <w:rPr>
                <w:rFonts w:ascii="Times New Roman" w:hAnsi="Times New Roman" w:cs="Times New Roman"/>
                <w:sz w:val="20"/>
                <w:szCs w:val="20"/>
              </w:rPr>
              <w:t>Plazm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i</w:t>
            </w:r>
            <w:r w:rsidRPr="00CE7AE5">
              <w:rPr>
                <w:rFonts w:ascii="Times New Roman" w:hAnsi="Times New Roman" w:cs="Times New Roman"/>
                <w:sz w:val="20"/>
                <w:szCs w:val="20"/>
              </w:rPr>
              <w:t>nis televizorius SONY KEP37XS1 Inv. 926</w:t>
            </w:r>
          </w:p>
        </w:tc>
        <w:tc>
          <w:tcPr>
            <w:tcW w:w="1417" w:type="dxa"/>
          </w:tcPr>
          <w:p w14:paraId="7B942C81" w14:textId="25CD27CB" w:rsidR="00841E90" w:rsidRPr="00304B1A" w:rsidRDefault="00841E90" w:rsidP="00841E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7AE5">
              <w:rPr>
                <w:rFonts w:ascii="Times New Roman" w:hAnsi="Times New Roman" w:cs="Times New Roman"/>
                <w:sz w:val="20"/>
                <w:szCs w:val="20"/>
              </w:rPr>
              <w:t>Inv. 926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42C82" w14:textId="5C4B6E2A" w:rsidR="00841E90" w:rsidRPr="00142AB6" w:rsidRDefault="00841E90" w:rsidP="00841E9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2AB6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1417" w:type="dxa"/>
          </w:tcPr>
          <w:p w14:paraId="7B942C83" w14:textId="7A6EE409" w:rsidR="00841E90" w:rsidRPr="00C57D07" w:rsidRDefault="00841E90" w:rsidP="00841E90">
            <w:pPr>
              <w:jc w:val="center"/>
              <w:rPr>
                <w:sz w:val="24"/>
                <w:szCs w:val="24"/>
              </w:rPr>
            </w:pPr>
            <w:r w:rsidRPr="00A02E2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B942C84" w14:textId="6817EA72" w:rsidR="00841E90" w:rsidRPr="009F59F6" w:rsidRDefault="00841E90" w:rsidP="00841E9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F59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005-05-19</w:t>
            </w:r>
          </w:p>
        </w:tc>
        <w:tc>
          <w:tcPr>
            <w:tcW w:w="4536" w:type="dxa"/>
          </w:tcPr>
          <w:p w14:paraId="7B942C85" w14:textId="4A8AF86B" w:rsidR="00841E90" w:rsidRPr="00AB7103" w:rsidRDefault="00841E90" w:rsidP="00841E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622D">
              <w:rPr>
                <w:rFonts w:ascii="Times New Roman" w:hAnsi="Times New Roman" w:cs="Times New Roman"/>
                <w:sz w:val="20"/>
                <w:szCs w:val="20"/>
              </w:rPr>
              <w:t>Veikiantis</w:t>
            </w:r>
          </w:p>
        </w:tc>
      </w:tr>
      <w:tr w:rsidR="00841E90" w:rsidRPr="00AB7103" w14:paraId="7B942C8E" w14:textId="77777777" w:rsidTr="00C20449">
        <w:tc>
          <w:tcPr>
            <w:tcW w:w="846" w:type="dxa"/>
          </w:tcPr>
          <w:p w14:paraId="7B942C87" w14:textId="77777777" w:rsidR="00841E90" w:rsidRPr="004C1BF1" w:rsidRDefault="00841E90" w:rsidP="00841E90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942C88" w14:textId="19CBD28C" w:rsidR="00841E90" w:rsidRPr="00CE7AE5" w:rsidRDefault="00841E90" w:rsidP="00841E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7AE5">
              <w:rPr>
                <w:rFonts w:ascii="Times New Roman" w:hAnsi="Times New Roman" w:cs="Times New Roman"/>
                <w:sz w:val="20"/>
                <w:szCs w:val="20"/>
              </w:rPr>
              <w:t xml:space="preserve">LCD televizorius PANASONIC TX-32LX50P Inv. 927  </w:t>
            </w:r>
          </w:p>
        </w:tc>
        <w:tc>
          <w:tcPr>
            <w:tcW w:w="1417" w:type="dxa"/>
          </w:tcPr>
          <w:p w14:paraId="7B942C89" w14:textId="23DB592B" w:rsidR="00841E90" w:rsidRPr="00304B1A" w:rsidRDefault="00841E90" w:rsidP="00841E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7AE5">
              <w:rPr>
                <w:rFonts w:ascii="Times New Roman" w:hAnsi="Times New Roman" w:cs="Times New Roman"/>
                <w:sz w:val="20"/>
                <w:szCs w:val="20"/>
              </w:rPr>
              <w:t xml:space="preserve">Inv. 927 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42C8A" w14:textId="54CE3552" w:rsidR="00841E90" w:rsidRPr="00142AB6" w:rsidRDefault="00841E90" w:rsidP="00841E9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2AB6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1417" w:type="dxa"/>
          </w:tcPr>
          <w:p w14:paraId="7B942C8B" w14:textId="0B2F321F" w:rsidR="00841E90" w:rsidRPr="00C57D07" w:rsidRDefault="00841E90" w:rsidP="00841E90">
            <w:pPr>
              <w:jc w:val="center"/>
              <w:rPr>
                <w:sz w:val="24"/>
                <w:szCs w:val="24"/>
              </w:rPr>
            </w:pPr>
            <w:r w:rsidRPr="00A02E2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B942C8C" w14:textId="788A15D1" w:rsidR="00841E90" w:rsidRPr="009F59F6" w:rsidRDefault="00841E90" w:rsidP="00841E9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F59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005-06-27</w:t>
            </w:r>
          </w:p>
        </w:tc>
        <w:tc>
          <w:tcPr>
            <w:tcW w:w="4536" w:type="dxa"/>
          </w:tcPr>
          <w:p w14:paraId="7B942C8D" w14:textId="50690773" w:rsidR="00841E90" w:rsidRPr="00AB7103" w:rsidRDefault="00841E90" w:rsidP="00841E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622D">
              <w:rPr>
                <w:rFonts w:ascii="Times New Roman" w:hAnsi="Times New Roman" w:cs="Times New Roman"/>
                <w:sz w:val="20"/>
                <w:szCs w:val="20"/>
              </w:rPr>
              <w:t>Veikiantis</w:t>
            </w:r>
          </w:p>
        </w:tc>
      </w:tr>
      <w:tr w:rsidR="00841E90" w:rsidRPr="00AB7103" w14:paraId="1C8020A6" w14:textId="77777777" w:rsidTr="00C20449">
        <w:tc>
          <w:tcPr>
            <w:tcW w:w="846" w:type="dxa"/>
          </w:tcPr>
          <w:p w14:paraId="479D9DF4" w14:textId="77777777" w:rsidR="00841E90" w:rsidRPr="004C1BF1" w:rsidRDefault="00841E90" w:rsidP="00841E90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4C164B9" w14:textId="3B590D9E" w:rsidR="00841E90" w:rsidRPr="00CE7AE5" w:rsidRDefault="00841E90" w:rsidP="00841E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7AE5">
              <w:rPr>
                <w:rFonts w:ascii="Times New Roman" w:hAnsi="Times New Roman" w:cs="Times New Roman"/>
                <w:sz w:val="20"/>
                <w:szCs w:val="20"/>
              </w:rPr>
              <w:t>Įrašantis DVD grotuvas SONY RDRHX910S Inv. 928</w:t>
            </w:r>
          </w:p>
        </w:tc>
        <w:tc>
          <w:tcPr>
            <w:tcW w:w="1417" w:type="dxa"/>
          </w:tcPr>
          <w:p w14:paraId="0A41C0D6" w14:textId="5E081BF3" w:rsidR="00841E90" w:rsidRPr="00304B1A" w:rsidRDefault="00841E90" w:rsidP="00841E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7AE5">
              <w:rPr>
                <w:rFonts w:ascii="Times New Roman" w:hAnsi="Times New Roman" w:cs="Times New Roman"/>
                <w:sz w:val="20"/>
                <w:szCs w:val="20"/>
              </w:rPr>
              <w:t>Inv. 92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F8AFD" w14:textId="05E0727E" w:rsidR="00841E90" w:rsidRPr="00142AB6" w:rsidRDefault="00841E90" w:rsidP="00841E9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2AB6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1417" w:type="dxa"/>
          </w:tcPr>
          <w:p w14:paraId="78D3DD0E" w14:textId="2CA284B0" w:rsidR="00841E90" w:rsidRPr="00C57D07" w:rsidRDefault="00841E90" w:rsidP="00841E90">
            <w:pPr>
              <w:jc w:val="center"/>
              <w:rPr>
                <w:sz w:val="24"/>
                <w:szCs w:val="24"/>
              </w:rPr>
            </w:pPr>
            <w:r w:rsidRPr="00A02E2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2D4576C" w14:textId="6473DD2C" w:rsidR="00841E90" w:rsidRPr="009F59F6" w:rsidRDefault="00841E90" w:rsidP="00841E9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F59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005-06-27</w:t>
            </w:r>
          </w:p>
        </w:tc>
        <w:tc>
          <w:tcPr>
            <w:tcW w:w="4536" w:type="dxa"/>
          </w:tcPr>
          <w:p w14:paraId="572AB575" w14:textId="684FAACE" w:rsidR="00841E90" w:rsidRPr="00AB7103" w:rsidRDefault="00841E90" w:rsidP="00841E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622D">
              <w:rPr>
                <w:rFonts w:ascii="Times New Roman" w:hAnsi="Times New Roman" w:cs="Times New Roman"/>
                <w:sz w:val="20"/>
                <w:szCs w:val="20"/>
              </w:rPr>
              <w:t>Veikiantis</w:t>
            </w:r>
          </w:p>
        </w:tc>
      </w:tr>
      <w:tr w:rsidR="00EE2001" w:rsidRPr="00AB7103" w14:paraId="491A2A75" w14:textId="77777777" w:rsidTr="00C20449">
        <w:tc>
          <w:tcPr>
            <w:tcW w:w="846" w:type="dxa"/>
          </w:tcPr>
          <w:p w14:paraId="31E4C637" w14:textId="77777777" w:rsidR="00EE2001" w:rsidRPr="004C1BF1" w:rsidRDefault="00EE2001" w:rsidP="00EE2001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6C282F" w14:textId="42440D18" w:rsidR="00EE2001" w:rsidRPr="00CE7AE5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7AE5">
              <w:rPr>
                <w:rFonts w:ascii="Times New Roman" w:hAnsi="Times New Roman" w:cs="Times New Roman"/>
                <w:sz w:val="20"/>
                <w:szCs w:val="20"/>
              </w:rPr>
              <w:t>Multimedia Projektoriu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E7AE5">
              <w:rPr>
                <w:rFonts w:ascii="Times New Roman" w:hAnsi="Times New Roman" w:cs="Times New Roman"/>
                <w:sz w:val="20"/>
                <w:szCs w:val="20"/>
              </w:rPr>
              <w:t>Inv. 692</w:t>
            </w:r>
          </w:p>
          <w:p w14:paraId="3094FE54" w14:textId="77777777" w:rsidR="00EE2001" w:rsidRPr="00CE7AE5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5EEDA7E4" w14:textId="6B348AF8" w:rsidR="00EE2001" w:rsidRPr="00304B1A" w:rsidRDefault="00EE2001" w:rsidP="00EE200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7AE5">
              <w:rPr>
                <w:rFonts w:ascii="Times New Roman" w:hAnsi="Times New Roman" w:cs="Times New Roman"/>
                <w:sz w:val="20"/>
                <w:szCs w:val="20"/>
              </w:rPr>
              <w:t>Inv. 69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ECBB0" w14:textId="0E950E3D" w:rsidR="00EE2001" w:rsidRPr="00142AB6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2AB6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7" w:type="dxa"/>
          </w:tcPr>
          <w:p w14:paraId="0FE9146E" w14:textId="71C91AF8" w:rsidR="00EE2001" w:rsidRPr="00C57D07" w:rsidRDefault="00EE2001" w:rsidP="00EE2001">
            <w:pPr>
              <w:jc w:val="center"/>
              <w:rPr>
                <w:sz w:val="24"/>
                <w:szCs w:val="24"/>
              </w:rPr>
            </w:pPr>
            <w:r w:rsidRPr="00A02E2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BC16C3E" w14:textId="4BF8D0B4" w:rsidR="00EE2001" w:rsidRPr="009F59F6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F59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002-02-07</w:t>
            </w:r>
          </w:p>
        </w:tc>
        <w:tc>
          <w:tcPr>
            <w:tcW w:w="4536" w:type="dxa"/>
          </w:tcPr>
          <w:p w14:paraId="46626DC6" w14:textId="1EBD2D06" w:rsidR="00EE2001" w:rsidRPr="00AB7103" w:rsidRDefault="00841E90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eikiantis</w:t>
            </w:r>
          </w:p>
        </w:tc>
      </w:tr>
      <w:tr w:rsidR="00EE2001" w:rsidRPr="00AB7103" w14:paraId="18076EED" w14:textId="77777777" w:rsidTr="00C20449">
        <w:tc>
          <w:tcPr>
            <w:tcW w:w="846" w:type="dxa"/>
          </w:tcPr>
          <w:p w14:paraId="57875EC8" w14:textId="77777777" w:rsidR="00EE2001" w:rsidRPr="004C1BF1" w:rsidRDefault="00EE2001" w:rsidP="00EE2001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4BF887" w14:textId="10E2B7DD" w:rsidR="00EE2001" w:rsidRPr="00CE7AE5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7AE5">
              <w:rPr>
                <w:rFonts w:ascii="Times New Roman" w:hAnsi="Times New Roman" w:cs="Times New Roman"/>
                <w:sz w:val="20"/>
                <w:szCs w:val="20"/>
              </w:rPr>
              <w:t>Skaitmeninis įrenginys 3M 9200 IC  Inv. 980</w:t>
            </w:r>
          </w:p>
        </w:tc>
        <w:tc>
          <w:tcPr>
            <w:tcW w:w="1417" w:type="dxa"/>
          </w:tcPr>
          <w:p w14:paraId="0B3CFA8C" w14:textId="77777777" w:rsidR="00EE2001" w:rsidRPr="00CE7AE5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7AE5">
              <w:rPr>
                <w:rFonts w:ascii="Times New Roman" w:hAnsi="Times New Roman" w:cs="Times New Roman"/>
                <w:sz w:val="20"/>
                <w:szCs w:val="20"/>
              </w:rPr>
              <w:t>Inv. 980</w:t>
            </w:r>
          </w:p>
          <w:p w14:paraId="208A61B5" w14:textId="77777777" w:rsidR="00EE2001" w:rsidRPr="00304B1A" w:rsidRDefault="00EE2001" w:rsidP="00EE200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33098" w14:textId="074FF20F" w:rsidR="00EE2001" w:rsidRPr="00142AB6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2AB6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7" w:type="dxa"/>
          </w:tcPr>
          <w:p w14:paraId="7BFC413C" w14:textId="4B1C7D6D" w:rsidR="00EE2001" w:rsidRPr="00C57D07" w:rsidRDefault="00EE2001" w:rsidP="00EE2001">
            <w:pPr>
              <w:jc w:val="center"/>
              <w:rPr>
                <w:sz w:val="24"/>
                <w:szCs w:val="24"/>
              </w:rPr>
            </w:pPr>
            <w:r w:rsidRPr="00A02E2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175F8B1E" w14:textId="236B5C90" w:rsidR="00EE2001" w:rsidRPr="009F59F6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F59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006-03-20</w:t>
            </w:r>
          </w:p>
        </w:tc>
        <w:tc>
          <w:tcPr>
            <w:tcW w:w="4536" w:type="dxa"/>
          </w:tcPr>
          <w:p w14:paraId="4768BC2A" w14:textId="19999497" w:rsidR="00EE2001" w:rsidRPr="00AB7103" w:rsidRDefault="00A96FAC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enaudojamas ilgą laiką</w:t>
            </w:r>
          </w:p>
        </w:tc>
      </w:tr>
      <w:tr w:rsidR="00AD2D15" w:rsidRPr="00AB7103" w14:paraId="5B3B5FBA" w14:textId="77777777" w:rsidTr="00C20449">
        <w:tc>
          <w:tcPr>
            <w:tcW w:w="846" w:type="dxa"/>
          </w:tcPr>
          <w:p w14:paraId="6850F502" w14:textId="77777777" w:rsidR="00AD2D15" w:rsidRPr="004C1BF1" w:rsidRDefault="00AD2D15" w:rsidP="00AD2D15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4D43C1A" w14:textId="60783EDD" w:rsidR="00AD2D15" w:rsidRPr="00CE7AE5" w:rsidRDefault="00AD2D15" w:rsidP="00AD2D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7AE5">
              <w:rPr>
                <w:rFonts w:ascii="Times New Roman" w:hAnsi="Times New Roman" w:cs="Times New Roman"/>
                <w:sz w:val="20"/>
                <w:szCs w:val="20"/>
              </w:rPr>
              <w:t>Panda Gate Defender 8050 hardware (įranga) Inv.1031</w:t>
            </w:r>
          </w:p>
        </w:tc>
        <w:tc>
          <w:tcPr>
            <w:tcW w:w="1417" w:type="dxa"/>
          </w:tcPr>
          <w:p w14:paraId="5D1253E9" w14:textId="75FCCEF9" w:rsidR="00AD2D15" w:rsidRPr="00304B1A" w:rsidRDefault="00AD2D15" w:rsidP="00AD2D1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7AE5">
              <w:rPr>
                <w:rFonts w:ascii="Times New Roman" w:hAnsi="Times New Roman" w:cs="Times New Roman"/>
                <w:sz w:val="20"/>
                <w:szCs w:val="20"/>
              </w:rPr>
              <w:t>Inv.103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2A00C4" w14:textId="2105F042" w:rsidR="00AD2D15" w:rsidRPr="00142AB6" w:rsidRDefault="00AD2D15" w:rsidP="00AD2D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2AB6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1417" w:type="dxa"/>
          </w:tcPr>
          <w:p w14:paraId="1D6C20FE" w14:textId="1F0496A4" w:rsidR="00AD2D15" w:rsidRPr="00C57D07" w:rsidRDefault="00AD2D15" w:rsidP="00AD2D15">
            <w:pPr>
              <w:jc w:val="center"/>
              <w:rPr>
                <w:sz w:val="24"/>
                <w:szCs w:val="24"/>
              </w:rPr>
            </w:pPr>
            <w:r w:rsidRPr="00A02E2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583A762E" w14:textId="68CACB9D" w:rsidR="00AD2D15" w:rsidRPr="009F59F6" w:rsidRDefault="00AD2D15" w:rsidP="00AD2D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F59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006-04-10</w:t>
            </w:r>
          </w:p>
        </w:tc>
        <w:tc>
          <w:tcPr>
            <w:tcW w:w="4536" w:type="dxa"/>
          </w:tcPr>
          <w:p w14:paraId="55D4AE9B" w14:textId="3F39145C" w:rsidR="00AD2D15" w:rsidRPr="00AB7103" w:rsidRDefault="00AD2D15" w:rsidP="00AD2D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7359B">
              <w:rPr>
                <w:rFonts w:ascii="Times New Roman" w:hAnsi="Times New Roman" w:cs="Times New Roman"/>
                <w:sz w:val="20"/>
                <w:szCs w:val="20"/>
              </w:rPr>
              <w:t>Nenaudojamas ilgą laiką</w:t>
            </w:r>
          </w:p>
        </w:tc>
      </w:tr>
      <w:tr w:rsidR="00AD2D15" w:rsidRPr="00AB7103" w14:paraId="79F29D93" w14:textId="77777777" w:rsidTr="00C20449">
        <w:tc>
          <w:tcPr>
            <w:tcW w:w="846" w:type="dxa"/>
          </w:tcPr>
          <w:p w14:paraId="1E9CFC1A" w14:textId="77777777" w:rsidR="00AD2D15" w:rsidRPr="004C1BF1" w:rsidRDefault="00AD2D15" w:rsidP="00AD2D15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802227" w14:textId="001093B5" w:rsidR="00AD2D15" w:rsidRPr="00CE7AE5" w:rsidRDefault="00AD2D15" w:rsidP="00AD2D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7AE5">
              <w:rPr>
                <w:rFonts w:ascii="Times New Roman" w:hAnsi="Times New Roman" w:cs="Times New Roman"/>
                <w:sz w:val="20"/>
                <w:szCs w:val="20"/>
              </w:rPr>
              <w:t>Specializuotas duomenų archyvavimo serveris Data Domain Restorer 410 Inv. 1108</w:t>
            </w:r>
          </w:p>
        </w:tc>
        <w:tc>
          <w:tcPr>
            <w:tcW w:w="1417" w:type="dxa"/>
          </w:tcPr>
          <w:p w14:paraId="59AAE831" w14:textId="5AA56C00" w:rsidR="00AD2D15" w:rsidRPr="00304B1A" w:rsidRDefault="00AD2D15" w:rsidP="00AD2D1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7AE5">
              <w:rPr>
                <w:rFonts w:ascii="Times New Roman" w:hAnsi="Times New Roman" w:cs="Times New Roman"/>
                <w:sz w:val="20"/>
                <w:szCs w:val="20"/>
              </w:rPr>
              <w:t>Inv. 110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9A7838" w14:textId="7BDEE066" w:rsidR="00AD2D15" w:rsidRPr="00142AB6" w:rsidRDefault="00AD2D15" w:rsidP="00AD2D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2AB6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1417" w:type="dxa"/>
          </w:tcPr>
          <w:p w14:paraId="1D02BCB6" w14:textId="0E13D577" w:rsidR="00AD2D15" w:rsidRPr="00C57D07" w:rsidRDefault="00AD2D15" w:rsidP="00AD2D15">
            <w:pPr>
              <w:jc w:val="center"/>
              <w:rPr>
                <w:sz w:val="24"/>
                <w:szCs w:val="24"/>
              </w:rPr>
            </w:pPr>
            <w:r w:rsidRPr="00A02E2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0D0E46B8" w14:textId="46F234EE" w:rsidR="00AD2D15" w:rsidRPr="009F59F6" w:rsidRDefault="00AD2D15" w:rsidP="00AD2D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F59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007-02-12</w:t>
            </w:r>
          </w:p>
        </w:tc>
        <w:tc>
          <w:tcPr>
            <w:tcW w:w="4536" w:type="dxa"/>
          </w:tcPr>
          <w:p w14:paraId="77BBC7F3" w14:textId="0BCEE564" w:rsidR="00AD2D15" w:rsidRPr="00AB7103" w:rsidRDefault="00AD2D15" w:rsidP="00AD2D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7359B">
              <w:rPr>
                <w:rFonts w:ascii="Times New Roman" w:hAnsi="Times New Roman" w:cs="Times New Roman"/>
                <w:sz w:val="20"/>
                <w:szCs w:val="20"/>
              </w:rPr>
              <w:t>Nenaudojamas ilgą laiką</w:t>
            </w:r>
          </w:p>
        </w:tc>
      </w:tr>
      <w:tr w:rsidR="00AD2D15" w:rsidRPr="00AB7103" w14:paraId="7E779AEA" w14:textId="77777777" w:rsidTr="00C20449">
        <w:tc>
          <w:tcPr>
            <w:tcW w:w="846" w:type="dxa"/>
          </w:tcPr>
          <w:p w14:paraId="3B90C239" w14:textId="77777777" w:rsidR="00AD2D15" w:rsidRPr="004C1BF1" w:rsidRDefault="00AD2D15" w:rsidP="00AD2D15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77EB6F" w14:textId="16FF3E0E" w:rsidR="00AD2D15" w:rsidRPr="00CE7AE5" w:rsidRDefault="00AD2D15" w:rsidP="00AD2D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7AE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arbo vietų duomenų archyvavimo ir vartotojų duomenų bazės serveris (rack tipo) : Sun Fire X2200 M2 Inv.1109</w:t>
            </w:r>
          </w:p>
        </w:tc>
        <w:tc>
          <w:tcPr>
            <w:tcW w:w="1417" w:type="dxa"/>
          </w:tcPr>
          <w:p w14:paraId="028FDC4B" w14:textId="43FCBDFB" w:rsidR="00AD2D15" w:rsidRPr="00304B1A" w:rsidRDefault="00AD2D15" w:rsidP="00AD2D1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7AE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nv.1109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2C9FD" w14:textId="3053B3C0" w:rsidR="00AD2D15" w:rsidRPr="00142AB6" w:rsidRDefault="00AD2D15" w:rsidP="00AD2D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2AB6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1417" w:type="dxa"/>
          </w:tcPr>
          <w:p w14:paraId="5A0BD736" w14:textId="29F0FF70" w:rsidR="00AD2D15" w:rsidRPr="00C57D07" w:rsidRDefault="00AD2D15" w:rsidP="00AD2D15">
            <w:pPr>
              <w:jc w:val="center"/>
              <w:rPr>
                <w:sz w:val="24"/>
                <w:szCs w:val="24"/>
              </w:rPr>
            </w:pPr>
            <w:r w:rsidRPr="00A02E2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134C1D78" w14:textId="54E561B5" w:rsidR="00AD2D15" w:rsidRPr="009F59F6" w:rsidRDefault="00AD2D15" w:rsidP="00AD2D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F59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007-01-10</w:t>
            </w:r>
          </w:p>
        </w:tc>
        <w:tc>
          <w:tcPr>
            <w:tcW w:w="4536" w:type="dxa"/>
          </w:tcPr>
          <w:p w14:paraId="6A1338D1" w14:textId="1B42EA3F" w:rsidR="00AD2D15" w:rsidRPr="00AB7103" w:rsidRDefault="00AD2D15" w:rsidP="00AD2D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7359B">
              <w:rPr>
                <w:rFonts w:ascii="Times New Roman" w:hAnsi="Times New Roman" w:cs="Times New Roman"/>
                <w:sz w:val="20"/>
                <w:szCs w:val="20"/>
              </w:rPr>
              <w:t>Nenaudojamas ilgą laiką</w:t>
            </w:r>
          </w:p>
        </w:tc>
      </w:tr>
      <w:tr w:rsidR="00EE2001" w:rsidRPr="00AB7103" w14:paraId="7D3F4904" w14:textId="77777777" w:rsidTr="00C20449">
        <w:tc>
          <w:tcPr>
            <w:tcW w:w="846" w:type="dxa"/>
          </w:tcPr>
          <w:p w14:paraId="40087294" w14:textId="77777777" w:rsidR="00EE2001" w:rsidRPr="004C1BF1" w:rsidRDefault="00EE2001" w:rsidP="00EE2001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F205E93" w14:textId="58FC5483" w:rsidR="00EE2001" w:rsidRPr="00CE7AE5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7AE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lektrinė.pašto vokų markiravimo mašina T-1000 komplektas Inv.1115</w:t>
            </w:r>
          </w:p>
        </w:tc>
        <w:tc>
          <w:tcPr>
            <w:tcW w:w="1417" w:type="dxa"/>
          </w:tcPr>
          <w:p w14:paraId="37D8F9D4" w14:textId="6CE19403" w:rsidR="00EE2001" w:rsidRPr="00304B1A" w:rsidRDefault="00EE2001" w:rsidP="00EE200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7AE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nv.111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F51E59" w14:textId="1623889F" w:rsidR="00EE2001" w:rsidRPr="00142AB6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2AB6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7" w:type="dxa"/>
          </w:tcPr>
          <w:p w14:paraId="6B99F81F" w14:textId="1D8430EC" w:rsidR="00EE2001" w:rsidRPr="00C57D07" w:rsidRDefault="00EE2001" w:rsidP="00EE2001">
            <w:pPr>
              <w:jc w:val="center"/>
              <w:rPr>
                <w:sz w:val="24"/>
                <w:szCs w:val="24"/>
              </w:rPr>
            </w:pPr>
            <w:r w:rsidRPr="00A02E2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0CD0BB85" w14:textId="7EE22F06" w:rsidR="00EE2001" w:rsidRPr="009F59F6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F59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007-01-10</w:t>
            </w:r>
          </w:p>
        </w:tc>
        <w:tc>
          <w:tcPr>
            <w:tcW w:w="4536" w:type="dxa"/>
          </w:tcPr>
          <w:p w14:paraId="3EB69357" w14:textId="705AE895" w:rsidR="00EE2001" w:rsidRPr="00AB7103" w:rsidRDefault="00AD2D15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eikianti</w:t>
            </w:r>
          </w:p>
        </w:tc>
      </w:tr>
      <w:tr w:rsidR="00AD2D15" w:rsidRPr="00AB7103" w14:paraId="1082B7B7" w14:textId="77777777" w:rsidTr="00C20449">
        <w:tc>
          <w:tcPr>
            <w:tcW w:w="846" w:type="dxa"/>
          </w:tcPr>
          <w:p w14:paraId="210E662D" w14:textId="77777777" w:rsidR="00AD2D15" w:rsidRPr="004C1BF1" w:rsidRDefault="00AD2D15" w:rsidP="00AD2D15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7281B2" w14:textId="6342FA47" w:rsidR="00AD2D15" w:rsidRPr="00CE7AE5" w:rsidRDefault="00AD2D15" w:rsidP="00AD2D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7AE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šorinė diskų talpykla IBM System Storage DS3400 SAN tipo Inv.1240</w:t>
            </w:r>
          </w:p>
        </w:tc>
        <w:tc>
          <w:tcPr>
            <w:tcW w:w="1417" w:type="dxa"/>
          </w:tcPr>
          <w:p w14:paraId="03E67018" w14:textId="1B3C58A6" w:rsidR="00AD2D15" w:rsidRPr="00304B1A" w:rsidRDefault="00AD2D15" w:rsidP="00AD2D1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7AE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nv.124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707CF" w14:textId="6C3CF441" w:rsidR="00AD2D15" w:rsidRPr="00142AB6" w:rsidRDefault="00AD2D15" w:rsidP="00AD2D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2AB6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1417" w:type="dxa"/>
          </w:tcPr>
          <w:p w14:paraId="1DA367CB" w14:textId="7355A147" w:rsidR="00AD2D15" w:rsidRPr="00C57D07" w:rsidRDefault="00AD2D15" w:rsidP="00AD2D15">
            <w:pPr>
              <w:jc w:val="center"/>
              <w:rPr>
                <w:sz w:val="24"/>
                <w:szCs w:val="24"/>
              </w:rPr>
            </w:pPr>
            <w:r w:rsidRPr="00A02E2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20D19730" w14:textId="4632E3F4" w:rsidR="00AD2D15" w:rsidRPr="009F59F6" w:rsidRDefault="00AD2D15" w:rsidP="00AD2D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F59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007-03-16</w:t>
            </w:r>
          </w:p>
        </w:tc>
        <w:tc>
          <w:tcPr>
            <w:tcW w:w="4536" w:type="dxa"/>
          </w:tcPr>
          <w:p w14:paraId="23A1C802" w14:textId="51F337A6" w:rsidR="00AD2D15" w:rsidRPr="00AB7103" w:rsidRDefault="00AD2D15" w:rsidP="00AD2D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E5328">
              <w:rPr>
                <w:rFonts w:ascii="Times New Roman" w:hAnsi="Times New Roman" w:cs="Times New Roman"/>
                <w:sz w:val="20"/>
                <w:szCs w:val="20"/>
              </w:rPr>
              <w:t>Nenaudojamas ilgą laiką</w:t>
            </w:r>
          </w:p>
        </w:tc>
      </w:tr>
      <w:tr w:rsidR="00AD2D15" w:rsidRPr="00AB7103" w14:paraId="2AB95A6E" w14:textId="77777777" w:rsidTr="00C20449">
        <w:tc>
          <w:tcPr>
            <w:tcW w:w="846" w:type="dxa"/>
          </w:tcPr>
          <w:p w14:paraId="7D82D3C2" w14:textId="77777777" w:rsidR="00AD2D15" w:rsidRPr="004C1BF1" w:rsidRDefault="00AD2D15" w:rsidP="00AD2D15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F02C020" w14:textId="1B885182" w:rsidR="00AD2D15" w:rsidRPr="00CE7AE5" w:rsidRDefault="00AD2D15" w:rsidP="00AD2D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7AE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omutatorius Catalyst 3750X 24 Port Data LAN Base    Inv. IT-001374</w:t>
            </w:r>
          </w:p>
        </w:tc>
        <w:tc>
          <w:tcPr>
            <w:tcW w:w="1417" w:type="dxa"/>
          </w:tcPr>
          <w:p w14:paraId="47914ED6" w14:textId="7297776C" w:rsidR="00AD2D15" w:rsidRPr="00304B1A" w:rsidRDefault="00AD2D15" w:rsidP="00AD2D1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nv.</w:t>
            </w:r>
            <w:r w:rsidRPr="00CE7AE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T-001374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8A3EF6" w14:textId="7973602A" w:rsidR="00AD2D15" w:rsidRPr="00142AB6" w:rsidRDefault="00AD2D15" w:rsidP="00AD2D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2AB6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1417" w:type="dxa"/>
          </w:tcPr>
          <w:p w14:paraId="4E9E2754" w14:textId="37190EF0" w:rsidR="00AD2D15" w:rsidRPr="00C57D07" w:rsidRDefault="00AD2D15" w:rsidP="00AD2D15">
            <w:pPr>
              <w:jc w:val="center"/>
              <w:rPr>
                <w:sz w:val="24"/>
                <w:szCs w:val="24"/>
              </w:rPr>
            </w:pPr>
            <w:r w:rsidRPr="00A02E2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245791B1" w14:textId="295FDB56" w:rsidR="00AD2D15" w:rsidRPr="009F59F6" w:rsidRDefault="00AD2D15" w:rsidP="00AD2D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F59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008-10-09</w:t>
            </w:r>
          </w:p>
        </w:tc>
        <w:tc>
          <w:tcPr>
            <w:tcW w:w="4536" w:type="dxa"/>
          </w:tcPr>
          <w:p w14:paraId="4E7CF46A" w14:textId="7AAAC660" w:rsidR="00AD2D15" w:rsidRPr="00AB7103" w:rsidRDefault="00AD2D15" w:rsidP="00AD2D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E5328">
              <w:rPr>
                <w:rFonts w:ascii="Times New Roman" w:hAnsi="Times New Roman" w:cs="Times New Roman"/>
                <w:sz w:val="20"/>
                <w:szCs w:val="20"/>
              </w:rPr>
              <w:t>Nenaudojamas ilgą laiką</w:t>
            </w:r>
          </w:p>
        </w:tc>
      </w:tr>
      <w:tr w:rsidR="00AD2D15" w:rsidRPr="00AB7103" w14:paraId="5EA81D68" w14:textId="77777777" w:rsidTr="00C20449">
        <w:tc>
          <w:tcPr>
            <w:tcW w:w="846" w:type="dxa"/>
          </w:tcPr>
          <w:p w14:paraId="77318A71" w14:textId="77777777" w:rsidR="00AD2D15" w:rsidRPr="004C1BF1" w:rsidRDefault="00AD2D15" w:rsidP="00AD2D15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298FE72" w14:textId="57ABA84A" w:rsidR="00AD2D15" w:rsidRPr="00CE7AE5" w:rsidRDefault="00AD2D15" w:rsidP="00AD2D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7AE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omutatorius Catalyst 3750X 24 Port Data LAN Basenv.Inv. IT-001375</w:t>
            </w:r>
          </w:p>
        </w:tc>
        <w:tc>
          <w:tcPr>
            <w:tcW w:w="1417" w:type="dxa"/>
          </w:tcPr>
          <w:p w14:paraId="02663CC0" w14:textId="29E9E6A9" w:rsidR="00AD2D15" w:rsidRPr="00304B1A" w:rsidRDefault="00AD2D15" w:rsidP="00AD2D1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7AE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nv.IT-00137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35435B" w14:textId="5D3A9822" w:rsidR="00AD2D15" w:rsidRPr="00142AB6" w:rsidRDefault="00AD2D15" w:rsidP="00AD2D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2AB6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1417" w:type="dxa"/>
          </w:tcPr>
          <w:p w14:paraId="4165B6FA" w14:textId="575EE7A0" w:rsidR="00AD2D15" w:rsidRPr="00C57D07" w:rsidRDefault="00AD2D15" w:rsidP="00AD2D15">
            <w:pPr>
              <w:jc w:val="center"/>
              <w:rPr>
                <w:sz w:val="24"/>
                <w:szCs w:val="24"/>
              </w:rPr>
            </w:pPr>
            <w:r w:rsidRPr="00A02E2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6297925" w14:textId="5D6E47F5" w:rsidR="00AD2D15" w:rsidRPr="009F59F6" w:rsidRDefault="00AD2D15" w:rsidP="00AD2D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F59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010-01-04</w:t>
            </w:r>
          </w:p>
        </w:tc>
        <w:tc>
          <w:tcPr>
            <w:tcW w:w="4536" w:type="dxa"/>
          </w:tcPr>
          <w:p w14:paraId="301988F6" w14:textId="0489405F" w:rsidR="00AD2D15" w:rsidRPr="00AB7103" w:rsidRDefault="00AD2D15" w:rsidP="00AD2D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E5328">
              <w:rPr>
                <w:rFonts w:ascii="Times New Roman" w:hAnsi="Times New Roman" w:cs="Times New Roman"/>
                <w:sz w:val="20"/>
                <w:szCs w:val="20"/>
              </w:rPr>
              <w:t>Nenaudojamas ilgą laiką</w:t>
            </w:r>
          </w:p>
        </w:tc>
      </w:tr>
      <w:tr w:rsidR="00EE2001" w:rsidRPr="00AB7103" w14:paraId="411284A7" w14:textId="77777777" w:rsidTr="00C20449">
        <w:tc>
          <w:tcPr>
            <w:tcW w:w="846" w:type="dxa"/>
          </w:tcPr>
          <w:p w14:paraId="203FEE99" w14:textId="77777777" w:rsidR="00EE2001" w:rsidRPr="004C1BF1" w:rsidRDefault="00EE2001" w:rsidP="00EE2001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FB11CFA" w14:textId="6F640455" w:rsidR="00EE2001" w:rsidRPr="00CE7AE5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7AE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vos aparatas Saeco AULIKA Focus Inv. IT-001433</w:t>
            </w:r>
          </w:p>
        </w:tc>
        <w:tc>
          <w:tcPr>
            <w:tcW w:w="1417" w:type="dxa"/>
          </w:tcPr>
          <w:p w14:paraId="58B181E7" w14:textId="0D42A74E" w:rsidR="00EE2001" w:rsidRPr="00304B1A" w:rsidRDefault="00EE2001" w:rsidP="00EE200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7AE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nv.IT-00143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D16804" w14:textId="76886D52" w:rsidR="00EE2001" w:rsidRPr="00142AB6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2AB6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7" w:type="dxa"/>
          </w:tcPr>
          <w:p w14:paraId="789026E9" w14:textId="6EE8C82D" w:rsidR="00EE2001" w:rsidRPr="00C57D07" w:rsidRDefault="00EE2001" w:rsidP="00EE2001">
            <w:pPr>
              <w:jc w:val="center"/>
              <w:rPr>
                <w:sz w:val="24"/>
                <w:szCs w:val="24"/>
              </w:rPr>
            </w:pPr>
            <w:r w:rsidRPr="00A02E2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4D31A118" w14:textId="6ACB7A69" w:rsidR="00EE2001" w:rsidRPr="009F59F6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F59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012-12-11</w:t>
            </w:r>
          </w:p>
        </w:tc>
        <w:tc>
          <w:tcPr>
            <w:tcW w:w="4536" w:type="dxa"/>
          </w:tcPr>
          <w:p w14:paraId="03FDF7A7" w14:textId="2523C180" w:rsidR="00EE2001" w:rsidRPr="00AB7103" w:rsidRDefault="00AD2D15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ikalingas remontas</w:t>
            </w:r>
          </w:p>
        </w:tc>
      </w:tr>
      <w:tr w:rsidR="00EE2001" w:rsidRPr="00AB7103" w14:paraId="44ABCE2C" w14:textId="77777777" w:rsidTr="00C20449">
        <w:tc>
          <w:tcPr>
            <w:tcW w:w="846" w:type="dxa"/>
          </w:tcPr>
          <w:p w14:paraId="5C111940" w14:textId="77777777" w:rsidR="00EE2001" w:rsidRPr="004C1BF1" w:rsidRDefault="00EE2001" w:rsidP="00EE2001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0284E5" w14:textId="6B072ED5" w:rsidR="00EE2001" w:rsidRPr="00CE7AE5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7AE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lefoninė stotelė Siemens HiPath 3550 Inv. IT-001321</w:t>
            </w:r>
          </w:p>
        </w:tc>
        <w:tc>
          <w:tcPr>
            <w:tcW w:w="1417" w:type="dxa"/>
          </w:tcPr>
          <w:p w14:paraId="56B0F418" w14:textId="03FFFC9C" w:rsidR="00EE2001" w:rsidRPr="00304B1A" w:rsidRDefault="00EE2001" w:rsidP="00EE200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7AE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nv IT-00132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9131AE" w14:textId="6AD6D1FB" w:rsidR="00EE2001" w:rsidRPr="00142AB6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2AB6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17" w:type="dxa"/>
          </w:tcPr>
          <w:p w14:paraId="262BCECF" w14:textId="73546B7E" w:rsidR="00EE2001" w:rsidRPr="00C57D07" w:rsidRDefault="00EE2001" w:rsidP="00EE2001">
            <w:pPr>
              <w:jc w:val="center"/>
              <w:rPr>
                <w:sz w:val="24"/>
                <w:szCs w:val="24"/>
              </w:rPr>
            </w:pPr>
            <w:r w:rsidRPr="00A02E2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9A99291" w14:textId="1B240A61" w:rsidR="00EE2001" w:rsidRPr="009F59F6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F59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012-12-11</w:t>
            </w:r>
          </w:p>
        </w:tc>
        <w:tc>
          <w:tcPr>
            <w:tcW w:w="4536" w:type="dxa"/>
          </w:tcPr>
          <w:p w14:paraId="7968CDCB" w14:textId="39FB58F4" w:rsidR="00EE2001" w:rsidRPr="00AB7103" w:rsidRDefault="006A49BB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eveikianti</w:t>
            </w:r>
          </w:p>
        </w:tc>
      </w:tr>
      <w:tr w:rsidR="00EE2001" w:rsidRPr="00AB7103" w14:paraId="1771C05B" w14:textId="77777777" w:rsidTr="00C20449">
        <w:tc>
          <w:tcPr>
            <w:tcW w:w="846" w:type="dxa"/>
          </w:tcPr>
          <w:p w14:paraId="098C93A3" w14:textId="77777777" w:rsidR="00EE2001" w:rsidRPr="004C1BF1" w:rsidRDefault="00EE2001" w:rsidP="00EE2001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087C99" w14:textId="0D9C8842" w:rsidR="00EE2001" w:rsidRPr="00CE7AE5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7AE5">
              <w:rPr>
                <w:rFonts w:ascii="Times New Roman" w:hAnsi="Times New Roman" w:cs="Times New Roman"/>
                <w:sz w:val="20"/>
                <w:szCs w:val="20"/>
              </w:rPr>
              <w:t>Kavos aparatas Jura ENA micro 9EU Inv. IT-001382</w:t>
            </w:r>
          </w:p>
        </w:tc>
        <w:tc>
          <w:tcPr>
            <w:tcW w:w="1417" w:type="dxa"/>
          </w:tcPr>
          <w:p w14:paraId="6DA0F61C" w14:textId="511920DE" w:rsidR="00EE2001" w:rsidRPr="00304B1A" w:rsidRDefault="00EE2001" w:rsidP="00EE200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7AE5">
              <w:rPr>
                <w:rFonts w:ascii="Times New Roman" w:hAnsi="Times New Roman" w:cs="Times New Roman"/>
                <w:sz w:val="20"/>
                <w:szCs w:val="20"/>
              </w:rPr>
              <w:t>Inv.IT-00138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0E8C2D" w14:textId="4E42794D" w:rsidR="00EE2001" w:rsidRPr="00142AB6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2AB6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7" w:type="dxa"/>
          </w:tcPr>
          <w:p w14:paraId="70248BDD" w14:textId="08ACB870" w:rsidR="00EE2001" w:rsidRPr="00C57D07" w:rsidRDefault="00EE2001" w:rsidP="00EE2001">
            <w:pPr>
              <w:jc w:val="center"/>
              <w:rPr>
                <w:sz w:val="24"/>
                <w:szCs w:val="24"/>
              </w:rPr>
            </w:pPr>
            <w:r w:rsidRPr="00A02E2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45167E3E" w14:textId="50AEE502" w:rsidR="00EE2001" w:rsidRPr="009F59F6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F59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014-11-26</w:t>
            </w:r>
          </w:p>
        </w:tc>
        <w:tc>
          <w:tcPr>
            <w:tcW w:w="4536" w:type="dxa"/>
          </w:tcPr>
          <w:p w14:paraId="0AF5EC2A" w14:textId="56247239" w:rsidR="00EE2001" w:rsidRPr="00AB7103" w:rsidRDefault="006A49BB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ikalingas remontas</w:t>
            </w:r>
          </w:p>
        </w:tc>
      </w:tr>
      <w:tr w:rsidR="00EE2001" w:rsidRPr="00AB7103" w14:paraId="31B1FB62" w14:textId="77777777" w:rsidTr="00C20449">
        <w:tc>
          <w:tcPr>
            <w:tcW w:w="846" w:type="dxa"/>
          </w:tcPr>
          <w:p w14:paraId="7E8FF139" w14:textId="77777777" w:rsidR="00EE2001" w:rsidRPr="004C1BF1" w:rsidRDefault="00EE2001" w:rsidP="00EE2001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240E96" w14:textId="77777777" w:rsidR="00EE2001" w:rsidRPr="00CE7AE5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7AE5">
              <w:rPr>
                <w:rFonts w:ascii="Times New Roman" w:hAnsi="Times New Roman" w:cs="Times New Roman"/>
                <w:sz w:val="20"/>
                <w:szCs w:val="20"/>
              </w:rPr>
              <w:t>Skeneris HP SCANJET 8270 Inv.1248-1</w:t>
            </w:r>
          </w:p>
          <w:p w14:paraId="7326039A" w14:textId="77777777" w:rsidR="00EE2001" w:rsidRPr="00CE7AE5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0F848688" w14:textId="77777777" w:rsidR="00EE2001" w:rsidRPr="00CE7AE5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7AE5">
              <w:rPr>
                <w:rFonts w:ascii="Times New Roman" w:hAnsi="Times New Roman" w:cs="Times New Roman"/>
                <w:sz w:val="20"/>
                <w:szCs w:val="20"/>
              </w:rPr>
              <w:t>Inv.1248-1</w:t>
            </w:r>
          </w:p>
          <w:p w14:paraId="14651A5E" w14:textId="77777777" w:rsidR="00EE2001" w:rsidRPr="00304B1A" w:rsidRDefault="00EE2001" w:rsidP="00EE200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13F86" w14:textId="67346732" w:rsidR="00EE2001" w:rsidRPr="00142AB6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2AB6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17" w:type="dxa"/>
          </w:tcPr>
          <w:p w14:paraId="7BDEB412" w14:textId="652C574F" w:rsidR="00EE2001" w:rsidRPr="00C57D07" w:rsidRDefault="00EE2001" w:rsidP="00EE2001">
            <w:pPr>
              <w:jc w:val="center"/>
              <w:rPr>
                <w:sz w:val="24"/>
                <w:szCs w:val="24"/>
              </w:rPr>
            </w:pPr>
            <w:r w:rsidRPr="00A02E2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29AEFFD1" w14:textId="6094594A" w:rsidR="00EE2001" w:rsidRPr="009F59F6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F59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011-12-29</w:t>
            </w:r>
          </w:p>
        </w:tc>
        <w:tc>
          <w:tcPr>
            <w:tcW w:w="4536" w:type="dxa"/>
          </w:tcPr>
          <w:p w14:paraId="3998B058" w14:textId="54C74CE3" w:rsidR="00EE2001" w:rsidRPr="00AB7103" w:rsidRDefault="006A49BB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eveikiantis</w:t>
            </w:r>
          </w:p>
        </w:tc>
      </w:tr>
      <w:tr w:rsidR="00EE2001" w:rsidRPr="00AB7103" w14:paraId="08AF4669" w14:textId="77777777" w:rsidTr="00C20449">
        <w:tc>
          <w:tcPr>
            <w:tcW w:w="846" w:type="dxa"/>
          </w:tcPr>
          <w:p w14:paraId="43556170" w14:textId="77777777" w:rsidR="00EE2001" w:rsidRPr="004C1BF1" w:rsidRDefault="00EE2001" w:rsidP="00EE2001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87DC9B" w14:textId="0FF2EE72" w:rsidR="00EE2001" w:rsidRPr="00CE7AE5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7AE5">
              <w:rPr>
                <w:rFonts w:ascii="Times New Roman" w:hAnsi="Times New Roman" w:cs="Times New Roman"/>
                <w:sz w:val="20"/>
                <w:szCs w:val="20"/>
              </w:rPr>
              <w:t>Vienspalvis kopijavimo spausdinimo aparatas HP LaserJet M3035 MFP  Inv. 1247</w:t>
            </w:r>
          </w:p>
        </w:tc>
        <w:tc>
          <w:tcPr>
            <w:tcW w:w="1417" w:type="dxa"/>
          </w:tcPr>
          <w:p w14:paraId="2026F4C3" w14:textId="7B323ADB" w:rsidR="00EE2001" w:rsidRPr="00304B1A" w:rsidRDefault="00EE2001" w:rsidP="00EE200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7AE5">
              <w:rPr>
                <w:rFonts w:ascii="Times New Roman" w:hAnsi="Times New Roman" w:cs="Times New Roman"/>
                <w:sz w:val="20"/>
                <w:szCs w:val="20"/>
              </w:rPr>
              <w:t>Inv. 124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889723" w14:textId="6067DC67" w:rsidR="00EE2001" w:rsidRPr="00142AB6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2AB6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17" w:type="dxa"/>
          </w:tcPr>
          <w:p w14:paraId="401AD954" w14:textId="711E5B7F" w:rsidR="00EE2001" w:rsidRPr="00C57D07" w:rsidRDefault="00EE2001" w:rsidP="00EE2001">
            <w:pPr>
              <w:jc w:val="center"/>
              <w:rPr>
                <w:sz w:val="24"/>
                <w:szCs w:val="24"/>
              </w:rPr>
            </w:pPr>
            <w:r w:rsidRPr="00A02E2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61104D85" w14:textId="36324460" w:rsidR="00EE2001" w:rsidRPr="009F59F6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F59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013-05-20</w:t>
            </w:r>
          </w:p>
        </w:tc>
        <w:tc>
          <w:tcPr>
            <w:tcW w:w="4536" w:type="dxa"/>
          </w:tcPr>
          <w:p w14:paraId="497AD7A2" w14:textId="208377FA" w:rsidR="00EE2001" w:rsidRPr="00AB7103" w:rsidRDefault="00D9692A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enaudojamas ilgą laiką</w:t>
            </w:r>
          </w:p>
        </w:tc>
      </w:tr>
      <w:tr w:rsidR="00D9692A" w:rsidRPr="00AB7103" w14:paraId="59A96FCC" w14:textId="77777777" w:rsidTr="00C20449">
        <w:tc>
          <w:tcPr>
            <w:tcW w:w="846" w:type="dxa"/>
          </w:tcPr>
          <w:p w14:paraId="0A0A03D5" w14:textId="77777777" w:rsidR="00D9692A" w:rsidRPr="004C1BF1" w:rsidRDefault="00D9692A" w:rsidP="00D9692A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41CA16" w14:textId="35CC50DE" w:rsidR="00D9692A" w:rsidRPr="00CE7AE5" w:rsidRDefault="00D9692A" w:rsidP="00D9692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7AE5">
              <w:rPr>
                <w:rFonts w:ascii="Times New Roman" w:hAnsi="Times New Roman" w:cs="Times New Roman"/>
                <w:sz w:val="20"/>
                <w:szCs w:val="20"/>
              </w:rPr>
              <w:t>Tinklinis lazerinis spausdintuvas HP LASERJET 4250 DTN Inv. 972</w:t>
            </w:r>
          </w:p>
        </w:tc>
        <w:tc>
          <w:tcPr>
            <w:tcW w:w="1417" w:type="dxa"/>
          </w:tcPr>
          <w:p w14:paraId="1FF28151" w14:textId="6E850589" w:rsidR="00D9692A" w:rsidRPr="00304B1A" w:rsidRDefault="00D9692A" w:rsidP="00D969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7AE5">
              <w:rPr>
                <w:rFonts w:ascii="Times New Roman" w:hAnsi="Times New Roman" w:cs="Times New Roman"/>
                <w:sz w:val="20"/>
                <w:szCs w:val="20"/>
              </w:rPr>
              <w:t>Inv. 97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7B34E" w14:textId="0B7F4332" w:rsidR="00D9692A" w:rsidRPr="00142AB6" w:rsidRDefault="00D9692A" w:rsidP="00D9692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2AB6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17" w:type="dxa"/>
          </w:tcPr>
          <w:p w14:paraId="008677A1" w14:textId="34A90342" w:rsidR="00D9692A" w:rsidRPr="00C57D07" w:rsidRDefault="00D9692A" w:rsidP="00D9692A">
            <w:pPr>
              <w:jc w:val="center"/>
              <w:rPr>
                <w:sz w:val="24"/>
                <w:szCs w:val="24"/>
              </w:rPr>
            </w:pPr>
            <w:r w:rsidRPr="00A02E2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41A8091F" w14:textId="4175DE35" w:rsidR="00D9692A" w:rsidRPr="009F59F6" w:rsidRDefault="00D9692A" w:rsidP="00D9692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F59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009-11-20</w:t>
            </w:r>
          </w:p>
        </w:tc>
        <w:tc>
          <w:tcPr>
            <w:tcW w:w="4536" w:type="dxa"/>
          </w:tcPr>
          <w:p w14:paraId="6672B57D" w14:textId="3D754434" w:rsidR="00D9692A" w:rsidRPr="00AB7103" w:rsidRDefault="00D9692A" w:rsidP="00D9692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01EF3">
              <w:rPr>
                <w:rFonts w:ascii="Times New Roman" w:hAnsi="Times New Roman" w:cs="Times New Roman"/>
                <w:sz w:val="20"/>
                <w:szCs w:val="20"/>
              </w:rPr>
              <w:t>Nenaudojamas ilgą laiką</w:t>
            </w:r>
          </w:p>
        </w:tc>
      </w:tr>
      <w:tr w:rsidR="00D9692A" w:rsidRPr="00AB7103" w14:paraId="353A3E29" w14:textId="77777777" w:rsidTr="00C20449">
        <w:tc>
          <w:tcPr>
            <w:tcW w:w="846" w:type="dxa"/>
          </w:tcPr>
          <w:p w14:paraId="624E1BBB" w14:textId="77777777" w:rsidR="00D9692A" w:rsidRPr="004C1BF1" w:rsidRDefault="00D9692A" w:rsidP="00D9692A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8AD00A" w14:textId="7A4721D2" w:rsidR="00D9692A" w:rsidRPr="00CE7AE5" w:rsidRDefault="00D9692A" w:rsidP="00D9692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7AE5">
              <w:rPr>
                <w:rFonts w:ascii="Times New Roman" w:hAnsi="Times New Roman" w:cs="Times New Roman"/>
                <w:sz w:val="20"/>
                <w:szCs w:val="20"/>
              </w:rPr>
              <w:t>Tinklinis lazerinis spausdintuvas HP LASERJET 4250 DTN Inv. 973</w:t>
            </w:r>
          </w:p>
        </w:tc>
        <w:tc>
          <w:tcPr>
            <w:tcW w:w="1417" w:type="dxa"/>
          </w:tcPr>
          <w:p w14:paraId="0D5BFA2F" w14:textId="60FEF879" w:rsidR="00D9692A" w:rsidRPr="00304B1A" w:rsidRDefault="00D9692A" w:rsidP="00D969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7AE5">
              <w:rPr>
                <w:rFonts w:ascii="Times New Roman" w:hAnsi="Times New Roman" w:cs="Times New Roman"/>
                <w:sz w:val="20"/>
                <w:szCs w:val="20"/>
              </w:rPr>
              <w:t>Inv. 9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99BCB" w14:textId="2C419E98" w:rsidR="00D9692A" w:rsidRPr="00142AB6" w:rsidRDefault="00D9692A" w:rsidP="00D9692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2AB6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17" w:type="dxa"/>
          </w:tcPr>
          <w:p w14:paraId="4BFA6F7F" w14:textId="52EED903" w:rsidR="00D9692A" w:rsidRPr="00C57D07" w:rsidRDefault="00D9692A" w:rsidP="00D9692A">
            <w:pPr>
              <w:jc w:val="center"/>
              <w:rPr>
                <w:sz w:val="24"/>
                <w:szCs w:val="24"/>
              </w:rPr>
            </w:pPr>
            <w:r w:rsidRPr="00A02E2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6194302E" w14:textId="61DA6E18" w:rsidR="00D9692A" w:rsidRPr="009F59F6" w:rsidRDefault="00D9692A" w:rsidP="00D9692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F59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009-11-20</w:t>
            </w:r>
          </w:p>
        </w:tc>
        <w:tc>
          <w:tcPr>
            <w:tcW w:w="4536" w:type="dxa"/>
          </w:tcPr>
          <w:p w14:paraId="0D0934C6" w14:textId="56C64A91" w:rsidR="00D9692A" w:rsidRPr="00AB7103" w:rsidRDefault="00D9692A" w:rsidP="00D9692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01EF3">
              <w:rPr>
                <w:rFonts w:ascii="Times New Roman" w:hAnsi="Times New Roman" w:cs="Times New Roman"/>
                <w:sz w:val="20"/>
                <w:szCs w:val="20"/>
              </w:rPr>
              <w:t>Nenaudojamas ilgą laiką</w:t>
            </w:r>
          </w:p>
        </w:tc>
      </w:tr>
      <w:tr w:rsidR="00D9692A" w:rsidRPr="00AB7103" w14:paraId="3F3EF45F" w14:textId="77777777" w:rsidTr="00C20449">
        <w:tc>
          <w:tcPr>
            <w:tcW w:w="846" w:type="dxa"/>
          </w:tcPr>
          <w:p w14:paraId="719C6342" w14:textId="77777777" w:rsidR="00D9692A" w:rsidRPr="004C1BF1" w:rsidRDefault="00D9692A" w:rsidP="00D9692A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98CC7F" w14:textId="15E978F1" w:rsidR="00D9692A" w:rsidRPr="00CE7AE5" w:rsidRDefault="00D9692A" w:rsidP="00D9692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7AE5">
              <w:rPr>
                <w:rFonts w:ascii="Times New Roman" w:hAnsi="Times New Roman" w:cs="Times New Roman"/>
                <w:sz w:val="20"/>
                <w:szCs w:val="20"/>
              </w:rPr>
              <w:t>Tinklinis lazerinis spausdintuvas HP LASERJET 4250 DTN Inv.974</w:t>
            </w:r>
          </w:p>
        </w:tc>
        <w:tc>
          <w:tcPr>
            <w:tcW w:w="1417" w:type="dxa"/>
          </w:tcPr>
          <w:p w14:paraId="5BE9DECE" w14:textId="7E169256" w:rsidR="00D9692A" w:rsidRPr="00304B1A" w:rsidRDefault="00D9692A" w:rsidP="00D969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7AE5">
              <w:rPr>
                <w:rFonts w:ascii="Times New Roman" w:hAnsi="Times New Roman" w:cs="Times New Roman"/>
                <w:sz w:val="20"/>
                <w:szCs w:val="20"/>
              </w:rPr>
              <w:t>Inv. 9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5674B" w14:textId="6C6E075B" w:rsidR="00D9692A" w:rsidRPr="00142AB6" w:rsidRDefault="00D9692A" w:rsidP="00D9692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2AB6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17" w:type="dxa"/>
          </w:tcPr>
          <w:p w14:paraId="6E2875A5" w14:textId="3008205B" w:rsidR="00D9692A" w:rsidRPr="00C57D07" w:rsidRDefault="00D9692A" w:rsidP="00D9692A">
            <w:pPr>
              <w:jc w:val="center"/>
              <w:rPr>
                <w:sz w:val="24"/>
                <w:szCs w:val="24"/>
              </w:rPr>
            </w:pPr>
            <w:r w:rsidRPr="00A02E2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21362D22" w14:textId="13BE7C91" w:rsidR="00D9692A" w:rsidRPr="009F59F6" w:rsidRDefault="00D9692A" w:rsidP="00D9692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F59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005-12-09</w:t>
            </w:r>
          </w:p>
        </w:tc>
        <w:tc>
          <w:tcPr>
            <w:tcW w:w="4536" w:type="dxa"/>
          </w:tcPr>
          <w:p w14:paraId="366E444C" w14:textId="1027880D" w:rsidR="00D9692A" w:rsidRPr="00AB7103" w:rsidRDefault="00D9692A" w:rsidP="00D9692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01EF3">
              <w:rPr>
                <w:rFonts w:ascii="Times New Roman" w:hAnsi="Times New Roman" w:cs="Times New Roman"/>
                <w:sz w:val="20"/>
                <w:szCs w:val="20"/>
              </w:rPr>
              <w:t>Nenaudojamas ilgą laiką</w:t>
            </w:r>
          </w:p>
        </w:tc>
      </w:tr>
      <w:tr w:rsidR="00D9692A" w:rsidRPr="00AB7103" w14:paraId="23E4812F" w14:textId="77777777" w:rsidTr="00C20449">
        <w:tc>
          <w:tcPr>
            <w:tcW w:w="846" w:type="dxa"/>
          </w:tcPr>
          <w:p w14:paraId="647BA7DD" w14:textId="77777777" w:rsidR="00D9692A" w:rsidRPr="004C1BF1" w:rsidRDefault="00D9692A" w:rsidP="00D9692A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E3A85E" w14:textId="38D16E92" w:rsidR="00D9692A" w:rsidRPr="00CE7AE5" w:rsidRDefault="00D9692A" w:rsidP="00D9692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7AE5">
              <w:rPr>
                <w:rFonts w:ascii="Times New Roman" w:hAnsi="Times New Roman" w:cs="Times New Roman"/>
                <w:sz w:val="20"/>
                <w:szCs w:val="20"/>
              </w:rPr>
              <w:t>Tinklinis lazerinis spausdintuvas HP LASERJET 4250 DTN Inv.975</w:t>
            </w:r>
          </w:p>
        </w:tc>
        <w:tc>
          <w:tcPr>
            <w:tcW w:w="1417" w:type="dxa"/>
          </w:tcPr>
          <w:p w14:paraId="16BF0B3F" w14:textId="4748BB58" w:rsidR="00D9692A" w:rsidRPr="00304B1A" w:rsidRDefault="00D9692A" w:rsidP="00D969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7AE5">
              <w:rPr>
                <w:rFonts w:ascii="Times New Roman" w:hAnsi="Times New Roman" w:cs="Times New Roman"/>
                <w:sz w:val="20"/>
                <w:szCs w:val="20"/>
              </w:rPr>
              <w:t>Inv. 9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F3559" w14:textId="541D1B9A" w:rsidR="00D9692A" w:rsidRPr="00142AB6" w:rsidRDefault="00D9692A" w:rsidP="00D9692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2AB6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17" w:type="dxa"/>
          </w:tcPr>
          <w:p w14:paraId="5A4E596B" w14:textId="42CE1BD9" w:rsidR="00D9692A" w:rsidRPr="00C57D07" w:rsidRDefault="00D9692A" w:rsidP="00D9692A">
            <w:pPr>
              <w:jc w:val="center"/>
              <w:rPr>
                <w:sz w:val="24"/>
                <w:szCs w:val="24"/>
              </w:rPr>
            </w:pPr>
            <w:r w:rsidRPr="00A02E2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0AC93FA8" w14:textId="0DBD8518" w:rsidR="00D9692A" w:rsidRPr="009F59F6" w:rsidRDefault="00D9692A" w:rsidP="00D9692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F59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006-03-20</w:t>
            </w:r>
          </w:p>
        </w:tc>
        <w:tc>
          <w:tcPr>
            <w:tcW w:w="4536" w:type="dxa"/>
          </w:tcPr>
          <w:p w14:paraId="659BC514" w14:textId="579B195D" w:rsidR="00D9692A" w:rsidRPr="00AB7103" w:rsidRDefault="00D9692A" w:rsidP="00D9692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01EF3">
              <w:rPr>
                <w:rFonts w:ascii="Times New Roman" w:hAnsi="Times New Roman" w:cs="Times New Roman"/>
                <w:sz w:val="20"/>
                <w:szCs w:val="20"/>
              </w:rPr>
              <w:t>Nenaudojamas ilgą laiką</w:t>
            </w:r>
          </w:p>
        </w:tc>
      </w:tr>
      <w:tr w:rsidR="00D9692A" w:rsidRPr="00AB7103" w14:paraId="74F57427" w14:textId="77777777" w:rsidTr="00C20449">
        <w:tc>
          <w:tcPr>
            <w:tcW w:w="846" w:type="dxa"/>
          </w:tcPr>
          <w:p w14:paraId="325FC123" w14:textId="77777777" w:rsidR="00D9692A" w:rsidRPr="004C1BF1" w:rsidRDefault="00D9692A" w:rsidP="00D9692A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812E5D" w14:textId="558BB9A5" w:rsidR="00D9692A" w:rsidRPr="00CE7AE5" w:rsidRDefault="00D9692A" w:rsidP="00D9692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7AE5">
              <w:rPr>
                <w:rFonts w:ascii="Times New Roman" w:hAnsi="Times New Roman" w:cs="Times New Roman"/>
                <w:sz w:val="20"/>
                <w:szCs w:val="20"/>
              </w:rPr>
              <w:t>Tinklinis lazerinis spausdintuvas HP LASERJET 4250 DTN Inv. 976</w:t>
            </w:r>
          </w:p>
        </w:tc>
        <w:tc>
          <w:tcPr>
            <w:tcW w:w="1417" w:type="dxa"/>
          </w:tcPr>
          <w:p w14:paraId="5CDC66AC" w14:textId="01DE7AD4" w:rsidR="00D9692A" w:rsidRPr="00304B1A" w:rsidRDefault="00D9692A" w:rsidP="00D969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7AE5">
              <w:rPr>
                <w:rFonts w:ascii="Times New Roman" w:hAnsi="Times New Roman" w:cs="Times New Roman"/>
                <w:sz w:val="20"/>
                <w:szCs w:val="20"/>
              </w:rPr>
              <w:t>Inv. 9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BB9DE" w14:textId="7BB8D25C" w:rsidR="00D9692A" w:rsidRPr="00142AB6" w:rsidRDefault="00D9692A" w:rsidP="00D9692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2AB6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17" w:type="dxa"/>
          </w:tcPr>
          <w:p w14:paraId="6FF623E8" w14:textId="780F3709" w:rsidR="00D9692A" w:rsidRPr="00C57D07" w:rsidRDefault="00D9692A" w:rsidP="00D9692A">
            <w:pPr>
              <w:jc w:val="center"/>
              <w:rPr>
                <w:sz w:val="24"/>
                <w:szCs w:val="24"/>
              </w:rPr>
            </w:pPr>
            <w:r w:rsidRPr="00A02E2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50CC6634" w14:textId="3AA7A8F5" w:rsidR="00D9692A" w:rsidRPr="009F59F6" w:rsidRDefault="00D9692A" w:rsidP="00D9692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F59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006-03-20</w:t>
            </w:r>
          </w:p>
        </w:tc>
        <w:tc>
          <w:tcPr>
            <w:tcW w:w="4536" w:type="dxa"/>
          </w:tcPr>
          <w:p w14:paraId="4C79BA86" w14:textId="7428D8ED" w:rsidR="00D9692A" w:rsidRPr="00AB7103" w:rsidRDefault="00D9692A" w:rsidP="00D9692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01EF3">
              <w:rPr>
                <w:rFonts w:ascii="Times New Roman" w:hAnsi="Times New Roman" w:cs="Times New Roman"/>
                <w:sz w:val="20"/>
                <w:szCs w:val="20"/>
              </w:rPr>
              <w:t>Nenaudojamas ilgą laiką</w:t>
            </w:r>
          </w:p>
        </w:tc>
      </w:tr>
      <w:tr w:rsidR="00EE2001" w:rsidRPr="00AB7103" w14:paraId="4DA3036E" w14:textId="77777777" w:rsidTr="00C20449">
        <w:tc>
          <w:tcPr>
            <w:tcW w:w="846" w:type="dxa"/>
          </w:tcPr>
          <w:p w14:paraId="349EC3C9" w14:textId="77777777" w:rsidR="00EE2001" w:rsidRPr="004C1BF1" w:rsidRDefault="00EE2001" w:rsidP="00EE2001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C9C777" w14:textId="6C5DCA47" w:rsidR="00EE2001" w:rsidRPr="00CE7AE5" w:rsidRDefault="00EE2001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7AE5">
              <w:rPr>
                <w:rFonts w:ascii="Times New Roman" w:hAnsi="Times New Roman" w:cs="Times New Roman"/>
                <w:sz w:val="20"/>
                <w:szCs w:val="20"/>
              </w:rPr>
              <w:t>Spausdintuvas HP Color LaserJet CP4025dn</w:t>
            </w:r>
            <w:r w:rsidRPr="00CE7AE5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                   Inv. IT-001392</w:t>
            </w:r>
          </w:p>
        </w:tc>
        <w:tc>
          <w:tcPr>
            <w:tcW w:w="1417" w:type="dxa"/>
          </w:tcPr>
          <w:p w14:paraId="5CF60B14" w14:textId="621747E3" w:rsidR="00EE2001" w:rsidRPr="00304B1A" w:rsidRDefault="00EE2001" w:rsidP="00EE200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7AE5">
              <w:rPr>
                <w:rFonts w:ascii="Times New Roman" w:hAnsi="Times New Roman" w:cs="Times New Roman"/>
                <w:sz w:val="20"/>
                <w:szCs w:val="20"/>
              </w:rPr>
              <w:t>Inv.IT-00139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3D8DA" w14:textId="7C6B1771" w:rsidR="00EE2001" w:rsidRPr="00142AB6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2AB6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17" w:type="dxa"/>
          </w:tcPr>
          <w:p w14:paraId="22731430" w14:textId="7ABF40FD" w:rsidR="00EE2001" w:rsidRPr="00C57D07" w:rsidRDefault="00EE2001" w:rsidP="00EE2001">
            <w:pPr>
              <w:jc w:val="center"/>
              <w:rPr>
                <w:sz w:val="24"/>
                <w:szCs w:val="24"/>
              </w:rPr>
            </w:pPr>
            <w:r w:rsidRPr="00A02E2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A4BFB" w14:textId="4D09A488" w:rsidR="00EE2001" w:rsidRPr="009F59F6" w:rsidRDefault="00EE2001" w:rsidP="00EE20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F59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013-11-20</w:t>
            </w:r>
          </w:p>
        </w:tc>
        <w:tc>
          <w:tcPr>
            <w:tcW w:w="4536" w:type="dxa"/>
          </w:tcPr>
          <w:p w14:paraId="58A1AE27" w14:textId="0DDC5F68" w:rsidR="00EE2001" w:rsidRPr="00AB7103" w:rsidRDefault="00D9692A" w:rsidP="00EE20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ikalingas remontas</w:t>
            </w:r>
          </w:p>
        </w:tc>
      </w:tr>
      <w:tr w:rsidR="009F59F6" w:rsidRPr="00AB7103" w14:paraId="436A78BC" w14:textId="77777777" w:rsidTr="00C20449">
        <w:tc>
          <w:tcPr>
            <w:tcW w:w="846" w:type="dxa"/>
          </w:tcPr>
          <w:p w14:paraId="52E43FCD" w14:textId="77777777" w:rsidR="009F59F6" w:rsidRPr="004C1BF1" w:rsidRDefault="009F59F6" w:rsidP="009F59F6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9707337" w14:textId="310C04A4" w:rsidR="009F59F6" w:rsidRPr="00CE7AE5" w:rsidRDefault="009F59F6" w:rsidP="009F59F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7AE5">
              <w:rPr>
                <w:rFonts w:ascii="Times New Roman" w:hAnsi="Times New Roman" w:cs="Times New Roman"/>
                <w:sz w:val="20"/>
                <w:szCs w:val="20"/>
              </w:rPr>
              <w:t>Kopijuoklis BizhubC250 Inv. 1074</w:t>
            </w:r>
          </w:p>
        </w:tc>
        <w:tc>
          <w:tcPr>
            <w:tcW w:w="1417" w:type="dxa"/>
          </w:tcPr>
          <w:p w14:paraId="0A00D35C" w14:textId="322DC9AD" w:rsidR="009F59F6" w:rsidRPr="00304B1A" w:rsidRDefault="009F59F6" w:rsidP="009F59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7AE5">
              <w:rPr>
                <w:rFonts w:ascii="Times New Roman" w:hAnsi="Times New Roman" w:cs="Times New Roman"/>
                <w:sz w:val="20"/>
                <w:szCs w:val="20"/>
              </w:rPr>
              <w:t xml:space="preserve"> Inv.1074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923BF" w14:textId="336F4C5A" w:rsidR="009F59F6" w:rsidRPr="00142AB6" w:rsidRDefault="009F59F6" w:rsidP="009F59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2AB6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17" w:type="dxa"/>
          </w:tcPr>
          <w:p w14:paraId="459D407C" w14:textId="371191CB" w:rsidR="009F59F6" w:rsidRPr="00C57D07" w:rsidRDefault="00EE2001" w:rsidP="009F59F6">
            <w:pPr>
              <w:jc w:val="center"/>
              <w:rPr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FB6AE" w14:textId="05F9D3F8" w:rsidR="009F59F6" w:rsidRPr="009F59F6" w:rsidRDefault="009F59F6" w:rsidP="009F59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F59F6">
              <w:rPr>
                <w:rFonts w:ascii="Times New Roman" w:hAnsi="Times New Roman" w:cs="Times New Roman"/>
                <w:sz w:val="20"/>
                <w:szCs w:val="20"/>
              </w:rPr>
              <w:t>2006-06-30</w:t>
            </w:r>
          </w:p>
        </w:tc>
        <w:tc>
          <w:tcPr>
            <w:tcW w:w="4536" w:type="dxa"/>
          </w:tcPr>
          <w:p w14:paraId="21CFFEB0" w14:textId="676EDC21" w:rsidR="009F59F6" w:rsidRPr="00AB7103" w:rsidRDefault="00D9692A" w:rsidP="009F59F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epalaikoma programinė įranga</w:t>
            </w:r>
          </w:p>
        </w:tc>
      </w:tr>
      <w:tr w:rsidR="00D9692A" w:rsidRPr="00AB7103" w14:paraId="03C2F1FE" w14:textId="77777777" w:rsidTr="00C20449">
        <w:tc>
          <w:tcPr>
            <w:tcW w:w="846" w:type="dxa"/>
          </w:tcPr>
          <w:p w14:paraId="42E7A795" w14:textId="77777777" w:rsidR="00D9692A" w:rsidRPr="004C1BF1" w:rsidRDefault="00D9692A" w:rsidP="00D9692A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6B1FDD" w14:textId="77777777" w:rsidR="00D9692A" w:rsidRPr="00CE7AE5" w:rsidRDefault="00D9692A" w:rsidP="00D9692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7AE5">
              <w:rPr>
                <w:rFonts w:ascii="Times New Roman" w:hAnsi="Times New Roman" w:cs="Times New Roman"/>
                <w:sz w:val="20"/>
                <w:szCs w:val="20"/>
              </w:rPr>
              <w:t>Spausdintuvas UTAX LP 3245 Inv.1267</w:t>
            </w:r>
          </w:p>
          <w:p w14:paraId="4C14CC3B" w14:textId="77777777" w:rsidR="00D9692A" w:rsidRPr="00CE7AE5" w:rsidRDefault="00D9692A" w:rsidP="00D9692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54EBC9C0" w14:textId="22C09DE4" w:rsidR="00D9692A" w:rsidRPr="00304B1A" w:rsidRDefault="00D9692A" w:rsidP="00D969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7AE5">
              <w:rPr>
                <w:rFonts w:ascii="Times New Roman" w:hAnsi="Times New Roman" w:cs="Times New Roman"/>
                <w:sz w:val="20"/>
                <w:szCs w:val="20"/>
              </w:rPr>
              <w:t>Inv.126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7AE2D" w14:textId="4FD0EDBD" w:rsidR="00D9692A" w:rsidRPr="00142AB6" w:rsidRDefault="00D9692A" w:rsidP="00D9692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2AB6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17" w:type="dxa"/>
          </w:tcPr>
          <w:p w14:paraId="5FD1F5F9" w14:textId="3812E4A6" w:rsidR="00D9692A" w:rsidRPr="00C57D07" w:rsidRDefault="00D9692A" w:rsidP="00D9692A">
            <w:pPr>
              <w:jc w:val="center"/>
              <w:rPr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63497" w14:textId="5C458D69" w:rsidR="00D9692A" w:rsidRPr="009F59F6" w:rsidRDefault="00D9692A" w:rsidP="00D9692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F59F6">
              <w:rPr>
                <w:rFonts w:ascii="Times New Roman" w:hAnsi="Times New Roman" w:cs="Times New Roman"/>
                <w:sz w:val="20"/>
                <w:szCs w:val="20"/>
              </w:rPr>
              <w:t>2010-12-22</w:t>
            </w:r>
          </w:p>
        </w:tc>
        <w:tc>
          <w:tcPr>
            <w:tcW w:w="4536" w:type="dxa"/>
          </w:tcPr>
          <w:p w14:paraId="78AC443E" w14:textId="7F07D41F" w:rsidR="00D9692A" w:rsidRPr="00AB7103" w:rsidRDefault="00D9692A" w:rsidP="00D9692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5D74">
              <w:rPr>
                <w:rFonts w:ascii="Times New Roman" w:hAnsi="Times New Roman" w:cs="Times New Roman"/>
                <w:sz w:val="20"/>
                <w:szCs w:val="20"/>
              </w:rPr>
              <w:t>Nenaudojamas ilgą laiką</w:t>
            </w:r>
          </w:p>
        </w:tc>
      </w:tr>
      <w:tr w:rsidR="00D9692A" w:rsidRPr="00AB7103" w14:paraId="6FAFAF4D" w14:textId="77777777" w:rsidTr="00C20449">
        <w:tc>
          <w:tcPr>
            <w:tcW w:w="846" w:type="dxa"/>
          </w:tcPr>
          <w:p w14:paraId="04A2FAB2" w14:textId="77777777" w:rsidR="00D9692A" w:rsidRPr="004C1BF1" w:rsidRDefault="00D9692A" w:rsidP="00D9692A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B26B4D" w14:textId="4C47D69C" w:rsidR="00D9692A" w:rsidRPr="00CE7AE5" w:rsidRDefault="00D9692A" w:rsidP="00D9692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7AE5">
              <w:rPr>
                <w:rFonts w:ascii="Times New Roman" w:hAnsi="Times New Roman" w:cs="Times New Roman"/>
                <w:sz w:val="20"/>
                <w:szCs w:val="20"/>
              </w:rPr>
              <w:t>Spausdintuvas UTAX LP 3248 Inv.1270</w:t>
            </w:r>
          </w:p>
          <w:p w14:paraId="7B784279" w14:textId="77777777" w:rsidR="00D9692A" w:rsidRPr="00CE7AE5" w:rsidRDefault="00D9692A" w:rsidP="00D9692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4F9B048E" w14:textId="4079529C" w:rsidR="00D9692A" w:rsidRPr="00304B1A" w:rsidRDefault="00D9692A" w:rsidP="00D969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7AE5">
              <w:rPr>
                <w:rFonts w:ascii="Times New Roman" w:hAnsi="Times New Roman" w:cs="Times New Roman"/>
                <w:sz w:val="20"/>
                <w:szCs w:val="20"/>
              </w:rPr>
              <w:t>Inv.1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7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AAB4F" w14:textId="1D3D4BB8" w:rsidR="00D9692A" w:rsidRPr="00142AB6" w:rsidRDefault="00D9692A" w:rsidP="00D9692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2AB6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17" w:type="dxa"/>
          </w:tcPr>
          <w:p w14:paraId="795AA281" w14:textId="47DA8E38" w:rsidR="00D9692A" w:rsidRPr="00C57D07" w:rsidRDefault="00D9692A" w:rsidP="00D9692A">
            <w:pPr>
              <w:jc w:val="center"/>
              <w:rPr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92088" w14:textId="734ED773" w:rsidR="00D9692A" w:rsidRPr="009F59F6" w:rsidRDefault="00D9692A" w:rsidP="00D9692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F59F6">
              <w:rPr>
                <w:rFonts w:ascii="Times New Roman" w:hAnsi="Times New Roman" w:cs="Times New Roman"/>
                <w:sz w:val="20"/>
                <w:szCs w:val="20"/>
              </w:rPr>
              <w:t>2010-12-22</w:t>
            </w:r>
          </w:p>
        </w:tc>
        <w:tc>
          <w:tcPr>
            <w:tcW w:w="4536" w:type="dxa"/>
          </w:tcPr>
          <w:p w14:paraId="5001CA03" w14:textId="6A61AF9B" w:rsidR="00D9692A" w:rsidRPr="00AB7103" w:rsidRDefault="00D9692A" w:rsidP="00D9692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5D74">
              <w:rPr>
                <w:rFonts w:ascii="Times New Roman" w:hAnsi="Times New Roman" w:cs="Times New Roman"/>
                <w:sz w:val="20"/>
                <w:szCs w:val="20"/>
              </w:rPr>
              <w:t>Nenaudojamas ilgą laiką</w:t>
            </w:r>
          </w:p>
        </w:tc>
      </w:tr>
      <w:tr w:rsidR="005B0BD3" w:rsidRPr="00AB7103" w14:paraId="17C9CB39" w14:textId="77777777" w:rsidTr="005D6CDE">
        <w:tc>
          <w:tcPr>
            <w:tcW w:w="846" w:type="dxa"/>
          </w:tcPr>
          <w:p w14:paraId="7EC3D53E" w14:textId="77777777" w:rsidR="005B0BD3" w:rsidRPr="004C1BF1" w:rsidRDefault="005B0BD3" w:rsidP="005B0BD3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A95D9C" w14:textId="77777777" w:rsidR="005B0BD3" w:rsidRPr="00A200D9" w:rsidRDefault="005B0BD3" w:rsidP="005B0B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200D9">
              <w:rPr>
                <w:rFonts w:ascii="Times New Roman" w:hAnsi="Times New Roman" w:cs="Times New Roman"/>
                <w:sz w:val="20"/>
                <w:szCs w:val="20"/>
              </w:rPr>
              <w:t>Monitorius asmeniniam kompiuteriui HPd530</w:t>
            </w:r>
          </w:p>
          <w:p w14:paraId="39D8BA30" w14:textId="5CE444BB" w:rsidR="005B0BD3" w:rsidRPr="00A200D9" w:rsidRDefault="005B0BD3" w:rsidP="005B0B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200D9">
              <w:rPr>
                <w:rFonts w:ascii="Times New Roman" w:hAnsi="Times New Roman" w:cs="Times New Roman"/>
                <w:sz w:val="20"/>
                <w:szCs w:val="20"/>
              </w:rPr>
              <w:t xml:space="preserve">  NATS-01744</w:t>
            </w:r>
          </w:p>
        </w:tc>
        <w:tc>
          <w:tcPr>
            <w:tcW w:w="1417" w:type="dxa"/>
          </w:tcPr>
          <w:p w14:paraId="4A6B9748" w14:textId="3E50E4A9" w:rsidR="005B0BD3" w:rsidRPr="00304B1A" w:rsidRDefault="005B0BD3" w:rsidP="005B0B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0D9">
              <w:rPr>
                <w:rFonts w:ascii="Times New Roman" w:hAnsi="Times New Roman" w:cs="Times New Roman"/>
                <w:sz w:val="20"/>
                <w:szCs w:val="20"/>
              </w:rPr>
              <w:t>NATS-01744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9788D0" w14:textId="1E49118E" w:rsidR="005B0BD3" w:rsidRPr="00A93F0D" w:rsidRDefault="005B0BD3" w:rsidP="005B0BD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93F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85D5D" w14:textId="57AD8108" w:rsidR="005B0BD3" w:rsidRPr="000D7244" w:rsidRDefault="005B0BD3" w:rsidP="005B0BD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D7244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4AD2B5C4" w14:textId="4C319E40" w:rsidR="005B0BD3" w:rsidRPr="00A10519" w:rsidRDefault="005B0BD3" w:rsidP="005B0BD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10519">
              <w:rPr>
                <w:rFonts w:ascii="Times New Roman" w:hAnsi="Times New Roman" w:cs="Times New Roman"/>
                <w:sz w:val="20"/>
                <w:szCs w:val="20"/>
              </w:rPr>
              <w:t>2004-12-15</w:t>
            </w:r>
          </w:p>
        </w:tc>
        <w:tc>
          <w:tcPr>
            <w:tcW w:w="4536" w:type="dxa"/>
          </w:tcPr>
          <w:p w14:paraId="1093F925" w14:textId="014ACE79" w:rsidR="005B0BD3" w:rsidRPr="00AB7103" w:rsidRDefault="005B0BD3" w:rsidP="005B0B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A3E49">
              <w:rPr>
                <w:rFonts w:ascii="Times New Roman" w:hAnsi="Times New Roman" w:cs="Times New Roman"/>
                <w:sz w:val="20"/>
                <w:szCs w:val="20"/>
              </w:rPr>
              <w:t>Nenaudojamas ilgą laiką</w:t>
            </w:r>
          </w:p>
        </w:tc>
      </w:tr>
      <w:tr w:rsidR="005B0BD3" w:rsidRPr="00AB7103" w14:paraId="7C483F50" w14:textId="77777777" w:rsidTr="005D6CDE">
        <w:tc>
          <w:tcPr>
            <w:tcW w:w="846" w:type="dxa"/>
          </w:tcPr>
          <w:p w14:paraId="2E415E58" w14:textId="77777777" w:rsidR="005B0BD3" w:rsidRPr="004C1BF1" w:rsidRDefault="005B0BD3" w:rsidP="005B0BD3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CD1E47" w14:textId="4060EC54" w:rsidR="005B0BD3" w:rsidRPr="00A200D9" w:rsidRDefault="005B0BD3" w:rsidP="005B0B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200D9">
              <w:rPr>
                <w:rFonts w:ascii="Times New Roman" w:hAnsi="Times New Roman" w:cs="Times New Roman"/>
                <w:sz w:val="20"/>
                <w:szCs w:val="20"/>
              </w:rPr>
              <w:t>Kompiuteris HPd520 (monitorius)</w:t>
            </w:r>
            <w:r w:rsidRPr="00A200D9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                     NATS-01688</w:t>
            </w:r>
          </w:p>
        </w:tc>
        <w:tc>
          <w:tcPr>
            <w:tcW w:w="1417" w:type="dxa"/>
          </w:tcPr>
          <w:p w14:paraId="040F4823" w14:textId="79734129" w:rsidR="005B0BD3" w:rsidRPr="00304B1A" w:rsidRDefault="005B0BD3" w:rsidP="005B0B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0D9">
              <w:rPr>
                <w:rFonts w:ascii="Times New Roman" w:hAnsi="Times New Roman" w:cs="Times New Roman"/>
                <w:sz w:val="20"/>
                <w:szCs w:val="20"/>
              </w:rPr>
              <w:t>NATS-0168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F1EFC" w14:textId="3A294A9F" w:rsidR="005B0BD3" w:rsidRPr="00A93F0D" w:rsidRDefault="005B0BD3" w:rsidP="005B0BD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93F0D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49332" w14:textId="363BEBC5" w:rsidR="005B0BD3" w:rsidRPr="000D7244" w:rsidRDefault="005B0BD3" w:rsidP="005B0BD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D7244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6C6FC359" w14:textId="2690CA5A" w:rsidR="005B0BD3" w:rsidRPr="00A10519" w:rsidRDefault="005B0BD3" w:rsidP="005B0BD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10519">
              <w:rPr>
                <w:rFonts w:ascii="Times New Roman" w:hAnsi="Times New Roman" w:cs="Times New Roman"/>
                <w:sz w:val="20"/>
                <w:szCs w:val="20"/>
              </w:rPr>
              <w:t>2004-12-15</w:t>
            </w:r>
          </w:p>
        </w:tc>
        <w:tc>
          <w:tcPr>
            <w:tcW w:w="4536" w:type="dxa"/>
          </w:tcPr>
          <w:p w14:paraId="16A61389" w14:textId="2DDF97F4" w:rsidR="005B0BD3" w:rsidRPr="00AB7103" w:rsidRDefault="005B0BD3" w:rsidP="005B0B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A3E49">
              <w:rPr>
                <w:rFonts w:ascii="Times New Roman" w:hAnsi="Times New Roman" w:cs="Times New Roman"/>
                <w:sz w:val="20"/>
                <w:szCs w:val="20"/>
              </w:rPr>
              <w:t>Nenaudojamas ilgą laiką</w:t>
            </w:r>
          </w:p>
        </w:tc>
      </w:tr>
      <w:tr w:rsidR="005B0BD3" w:rsidRPr="00AB7103" w14:paraId="691CDDC3" w14:textId="77777777" w:rsidTr="005D6CDE">
        <w:tc>
          <w:tcPr>
            <w:tcW w:w="846" w:type="dxa"/>
          </w:tcPr>
          <w:p w14:paraId="289082D2" w14:textId="77777777" w:rsidR="005B0BD3" w:rsidRPr="004C1BF1" w:rsidRDefault="005B0BD3" w:rsidP="005B0BD3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C55061" w14:textId="36CB5F29" w:rsidR="005B0BD3" w:rsidRPr="00A200D9" w:rsidRDefault="005B0BD3" w:rsidP="005B0B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200D9">
              <w:rPr>
                <w:rFonts w:ascii="Times New Roman" w:hAnsi="Times New Roman" w:cs="Times New Roman"/>
                <w:sz w:val="20"/>
                <w:szCs w:val="20"/>
              </w:rPr>
              <w:t>Asmeninio kompiuterio Dell Opt monitor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u</w:t>
            </w:r>
            <w:r w:rsidRPr="00A200D9"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  <w:p w14:paraId="4AF777E6" w14:textId="3F272C88" w:rsidR="005B0BD3" w:rsidRPr="00A200D9" w:rsidRDefault="005B0BD3" w:rsidP="005B0B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200D9">
              <w:rPr>
                <w:rFonts w:ascii="Times New Roman" w:hAnsi="Times New Roman" w:cs="Times New Roman"/>
                <w:sz w:val="20"/>
                <w:szCs w:val="20"/>
              </w:rPr>
              <w:t>NATS-01660</w:t>
            </w:r>
          </w:p>
        </w:tc>
        <w:tc>
          <w:tcPr>
            <w:tcW w:w="1417" w:type="dxa"/>
          </w:tcPr>
          <w:p w14:paraId="12BF8295" w14:textId="746B5F7C" w:rsidR="005B0BD3" w:rsidRPr="00304B1A" w:rsidRDefault="005B0BD3" w:rsidP="005B0B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0D9">
              <w:rPr>
                <w:rFonts w:ascii="Times New Roman" w:hAnsi="Times New Roman" w:cs="Times New Roman"/>
                <w:sz w:val="20"/>
                <w:szCs w:val="20"/>
              </w:rPr>
              <w:t>NATS-0166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1414E" w14:textId="5D2081D0" w:rsidR="005B0BD3" w:rsidRPr="00A93F0D" w:rsidRDefault="005B0BD3" w:rsidP="005B0BD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93F0D">
              <w:rPr>
                <w:rFonts w:ascii="Times New Roman" w:hAnsi="Times New Roman" w:cs="Times New Roman"/>
                <w:sz w:val="20"/>
                <w:szCs w:val="20"/>
              </w:rPr>
              <w:t xml:space="preserve">5                                                         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3297F" w14:textId="33D0B291" w:rsidR="005B0BD3" w:rsidRPr="000D7244" w:rsidRDefault="005B0BD3" w:rsidP="005B0BD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D7244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1CCBD703" w14:textId="1BAFB504" w:rsidR="005B0BD3" w:rsidRPr="00A10519" w:rsidRDefault="005B0BD3" w:rsidP="005B0BD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10519">
              <w:rPr>
                <w:rFonts w:ascii="Times New Roman" w:hAnsi="Times New Roman" w:cs="Times New Roman"/>
                <w:sz w:val="20"/>
                <w:szCs w:val="20"/>
              </w:rPr>
              <w:t>2007-02-12</w:t>
            </w:r>
          </w:p>
        </w:tc>
        <w:tc>
          <w:tcPr>
            <w:tcW w:w="4536" w:type="dxa"/>
          </w:tcPr>
          <w:p w14:paraId="53045AD1" w14:textId="75D5349E" w:rsidR="005B0BD3" w:rsidRPr="00AB7103" w:rsidRDefault="005B0BD3" w:rsidP="005B0B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A3E49">
              <w:rPr>
                <w:rFonts w:ascii="Times New Roman" w:hAnsi="Times New Roman" w:cs="Times New Roman"/>
                <w:sz w:val="20"/>
                <w:szCs w:val="20"/>
              </w:rPr>
              <w:t>Nenaudojamas ilgą laiką</w:t>
            </w:r>
          </w:p>
        </w:tc>
      </w:tr>
      <w:tr w:rsidR="005B0BD3" w:rsidRPr="00AB7103" w14:paraId="202A5914" w14:textId="77777777" w:rsidTr="005D6CDE">
        <w:tc>
          <w:tcPr>
            <w:tcW w:w="846" w:type="dxa"/>
          </w:tcPr>
          <w:p w14:paraId="39739CB1" w14:textId="77777777" w:rsidR="005B0BD3" w:rsidRPr="004C1BF1" w:rsidRDefault="005B0BD3" w:rsidP="005B0BD3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4EFD62" w14:textId="1D518575" w:rsidR="005B0BD3" w:rsidRPr="00A200D9" w:rsidRDefault="005B0BD3" w:rsidP="005B0B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200D9">
              <w:rPr>
                <w:rFonts w:ascii="Times New Roman" w:hAnsi="Times New Roman" w:cs="Times New Roman"/>
                <w:sz w:val="20"/>
                <w:szCs w:val="20"/>
              </w:rPr>
              <w:t>Asmeninio kompiuterio Dell Opt monitorius. NATS-01663</w:t>
            </w:r>
          </w:p>
        </w:tc>
        <w:tc>
          <w:tcPr>
            <w:tcW w:w="1417" w:type="dxa"/>
          </w:tcPr>
          <w:p w14:paraId="285B4C3B" w14:textId="4472018F" w:rsidR="005B0BD3" w:rsidRPr="00304B1A" w:rsidRDefault="005B0BD3" w:rsidP="005B0B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0D9">
              <w:rPr>
                <w:rFonts w:ascii="Times New Roman" w:hAnsi="Times New Roman" w:cs="Times New Roman"/>
                <w:sz w:val="20"/>
                <w:szCs w:val="20"/>
              </w:rPr>
              <w:t>NATS-0166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882CAE" w14:textId="4320F06A" w:rsidR="005B0BD3" w:rsidRPr="00A93F0D" w:rsidRDefault="005B0BD3" w:rsidP="005B0BD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93F0D">
              <w:rPr>
                <w:rFonts w:ascii="Times New Roman" w:hAnsi="Times New Roman" w:cs="Times New Roman"/>
                <w:sz w:val="20"/>
                <w:szCs w:val="20"/>
              </w:rPr>
              <w:t xml:space="preserve">5   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6E05B" w14:textId="685F41E2" w:rsidR="005B0BD3" w:rsidRPr="000D7244" w:rsidRDefault="005B0BD3" w:rsidP="005B0BD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D7244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1E79F866" w14:textId="3EC01785" w:rsidR="005B0BD3" w:rsidRPr="00A10519" w:rsidRDefault="005B0BD3" w:rsidP="005B0BD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10519">
              <w:rPr>
                <w:rFonts w:ascii="Times New Roman" w:hAnsi="Times New Roman" w:cs="Times New Roman"/>
                <w:sz w:val="20"/>
                <w:szCs w:val="20"/>
              </w:rPr>
              <w:t>2007-12-28</w:t>
            </w:r>
          </w:p>
        </w:tc>
        <w:tc>
          <w:tcPr>
            <w:tcW w:w="4536" w:type="dxa"/>
          </w:tcPr>
          <w:p w14:paraId="483B25EA" w14:textId="0F5099F5" w:rsidR="005B0BD3" w:rsidRPr="00AB7103" w:rsidRDefault="005B0BD3" w:rsidP="005B0B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A3E49">
              <w:rPr>
                <w:rFonts w:ascii="Times New Roman" w:hAnsi="Times New Roman" w:cs="Times New Roman"/>
                <w:sz w:val="20"/>
                <w:szCs w:val="20"/>
              </w:rPr>
              <w:t>Nenaudojamas ilgą laiką</w:t>
            </w:r>
          </w:p>
        </w:tc>
      </w:tr>
      <w:tr w:rsidR="005B0BD3" w:rsidRPr="00AB7103" w14:paraId="7B591B87" w14:textId="77777777" w:rsidTr="005D6CDE">
        <w:tc>
          <w:tcPr>
            <w:tcW w:w="846" w:type="dxa"/>
          </w:tcPr>
          <w:p w14:paraId="1CCA09C9" w14:textId="77777777" w:rsidR="005B0BD3" w:rsidRPr="004C1BF1" w:rsidRDefault="005B0BD3" w:rsidP="005B0BD3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E626C9" w14:textId="1F0B53F6" w:rsidR="005B0BD3" w:rsidRPr="00A200D9" w:rsidRDefault="005B0BD3" w:rsidP="005B0B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200D9">
              <w:rPr>
                <w:rFonts w:ascii="Times New Roman" w:hAnsi="Times New Roman" w:cs="Times New Roman"/>
                <w:sz w:val="20"/>
                <w:szCs w:val="20"/>
              </w:rPr>
              <w:t>Monitorius LG  NTT System 1953S NATS-01662</w:t>
            </w:r>
            <w:r w:rsidRPr="00A200D9">
              <w:rPr>
                <w:rFonts w:ascii="Times New Roman" w:hAnsi="Times New Roman" w:cs="Times New Roman"/>
                <w:sz w:val="20"/>
                <w:szCs w:val="20"/>
              </w:rPr>
              <w:tab/>
            </w:r>
          </w:p>
        </w:tc>
        <w:tc>
          <w:tcPr>
            <w:tcW w:w="1417" w:type="dxa"/>
          </w:tcPr>
          <w:p w14:paraId="516A9A6D" w14:textId="32069F64" w:rsidR="005B0BD3" w:rsidRPr="00304B1A" w:rsidRDefault="005B0BD3" w:rsidP="005B0B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0D9">
              <w:rPr>
                <w:rFonts w:ascii="Times New Roman" w:hAnsi="Times New Roman" w:cs="Times New Roman"/>
                <w:sz w:val="20"/>
                <w:szCs w:val="20"/>
              </w:rPr>
              <w:t>NATS-0166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B3244A" w14:textId="47DB803C" w:rsidR="005B0BD3" w:rsidRPr="00A93F0D" w:rsidRDefault="005B0BD3" w:rsidP="005B0BD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3D272" w14:textId="296F79CF" w:rsidR="005B0BD3" w:rsidRPr="000D7244" w:rsidRDefault="005B0BD3" w:rsidP="005B0BD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D7244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6C2D35A8" w14:textId="6A532494" w:rsidR="005B0BD3" w:rsidRPr="00A10519" w:rsidRDefault="005B0BD3" w:rsidP="005B0BD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10519">
              <w:rPr>
                <w:rFonts w:ascii="Times New Roman" w:hAnsi="Times New Roman" w:cs="Times New Roman"/>
                <w:sz w:val="20"/>
                <w:szCs w:val="20"/>
              </w:rPr>
              <w:t>2007-12-28</w:t>
            </w:r>
          </w:p>
        </w:tc>
        <w:tc>
          <w:tcPr>
            <w:tcW w:w="4536" w:type="dxa"/>
          </w:tcPr>
          <w:p w14:paraId="1D706180" w14:textId="222F1450" w:rsidR="005B0BD3" w:rsidRPr="00AB7103" w:rsidRDefault="005B0BD3" w:rsidP="005B0B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A3E49">
              <w:rPr>
                <w:rFonts w:ascii="Times New Roman" w:hAnsi="Times New Roman" w:cs="Times New Roman"/>
                <w:sz w:val="20"/>
                <w:szCs w:val="20"/>
              </w:rPr>
              <w:t>Nenaudojamas ilgą laiką</w:t>
            </w:r>
          </w:p>
        </w:tc>
      </w:tr>
      <w:tr w:rsidR="005B0BD3" w:rsidRPr="00AB7103" w14:paraId="4EF3DE08" w14:textId="77777777" w:rsidTr="005D6CDE">
        <w:tc>
          <w:tcPr>
            <w:tcW w:w="846" w:type="dxa"/>
          </w:tcPr>
          <w:p w14:paraId="5D72E4F3" w14:textId="77777777" w:rsidR="005B0BD3" w:rsidRPr="004C1BF1" w:rsidRDefault="005B0BD3" w:rsidP="005B0BD3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BC626E2" w14:textId="659D6C45" w:rsidR="005B0BD3" w:rsidRPr="00A200D9" w:rsidRDefault="005B0BD3" w:rsidP="005B0B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A200D9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AU"/>
              </w:rPr>
              <w:t>Monitorius</w:t>
            </w:r>
            <w:proofErr w:type="spellEnd"/>
            <w:r w:rsidRPr="00A200D9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AU"/>
              </w:rPr>
              <w:t xml:space="preserve">  HP Compaq LA 200x   NATS-01690</w:t>
            </w:r>
          </w:p>
        </w:tc>
        <w:tc>
          <w:tcPr>
            <w:tcW w:w="1417" w:type="dxa"/>
          </w:tcPr>
          <w:p w14:paraId="1BCE6619" w14:textId="058F01DB" w:rsidR="005B0BD3" w:rsidRPr="00304B1A" w:rsidRDefault="005B0BD3" w:rsidP="005B0B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0D9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AU"/>
              </w:rPr>
              <w:t>NATS-0169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F972F" w14:textId="3932B8B5" w:rsidR="005B0BD3" w:rsidRPr="00A93F0D" w:rsidRDefault="005B0BD3" w:rsidP="005B0BD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7D891" w14:textId="34A0B398" w:rsidR="005B0BD3" w:rsidRPr="000D7244" w:rsidRDefault="005B0BD3" w:rsidP="005B0BD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D7244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1CBFB21" w14:textId="12AF24C0" w:rsidR="005B0BD3" w:rsidRPr="00A10519" w:rsidRDefault="005B0BD3" w:rsidP="005B0BD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10519">
              <w:rPr>
                <w:rFonts w:ascii="Times New Roman" w:hAnsi="Times New Roman" w:cs="Times New Roman"/>
                <w:sz w:val="20"/>
                <w:szCs w:val="20"/>
              </w:rPr>
              <w:t>2011-08-19</w:t>
            </w:r>
          </w:p>
        </w:tc>
        <w:tc>
          <w:tcPr>
            <w:tcW w:w="4536" w:type="dxa"/>
          </w:tcPr>
          <w:p w14:paraId="396E13A1" w14:textId="032AFF68" w:rsidR="005B0BD3" w:rsidRPr="00AB7103" w:rsidRDefault="005B0BD3" w:rsidP="005B0B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A3E49">
              <w:rPr>
                <w:rFonts w:ascii="Times New Roman" w:hAnsi="Times New Roman" w:cs="Times New Roman"/>
                <w:sz w:val="20"/>
                <w:szCs w:val="20"/>
              </w:rPr>
              <w:t>Nenaudojamas ilgą laiką</w:t>
            </w:r>
          </w:p>
        </w:tc>
      </w:tr>
      <w:tr w:rsidR="005B0BD3" w:rsidRPr="00AB7103" w14:paraId="54CD7038" w14:textId="77777777" w:rsidTr="005D6CDE">
        <w:tc>
          <w:tcPr>
            <w:tcW w:w="846" w:type="dxa"/>
          </w:tcPr>
          <w:p w14:paraId="3F51C05D" w14:textId="77777777" w:rsidR="005B0BD3" w:rsidRPr="004C1BF1" w:rsidRDefault="005B0BD3" w:rsidP="005B0BD3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4D856E" w14:textId="677077D3" w:rsidR="005B0BD3" w:rsidRPr="00A200D9" w:rsidRDefault="005B0BD3" w:rsidP="005B0B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200D9">
              <w:rPr>
                <w:rFonts w:ascii="Times New Roman" w:hAnsi="Times New Roman" w:cs="Times New Roman"/>
                <w:sz w:val="20"/>
                <w:szCs w:val="20"/>
              </w:rPr>
              <w:t>Monitorius Philips 201 BL2. NATS-01691</w:t>
            </w:r>
          </w:p>
        </w:tc>
        <w:tc>
          <w:tcPr>
            <w:tcW w:w="1417" w:type="dxa"/>
          </w:tcPr>
          <w:p w14:paraId="3F04980A" w14:textId="2700048D" w:rsidR="005B0BD3" w:rsidRPr="00304B1A" w:rsidRDefault="005B0BD3" w:rsidP="005B0B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0D9">
              <w:rPr>
                <w:rFonts w:ascii="Times New Roman" w:hAnsi="Times New Roman" w:cs="Times New Roman"/>
                <w:sz w:val="20"/>
                <w:szCs w:val="20"/>
              </w:rPr>
              <w:t>NATS-0169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4991A0" w14:textId="493DE579" w:rsidR="005B0BD3" w:rsidRPr="00A93F0D" w:rsidRDefault="005B0BD3" w:rsidP="005B0BD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4605E" w14:textId="1416AD4E" w:rsidR="005B0BD3" w:rsidRPr="000D7244" w:rsidRDefault="005B0BD3" w:rsidP="005B0BD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D7244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40D1EDA9" w14:textId="64218B33" w:rsidR="005B0BD3" w:rsidRPr="00A10519" w:rsidRDefault="005B0BD3" w:rsidP="005B0BD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10519">
              <w:rPr>
                <w:rFonts w:ascii="Times New Roman" w:hAnsi="Times New Roman" w:cs="Times New Roman"/>
                <w:sz w:val="20"/>
                <w:szCs w:val="20"/>
              </w:rPr>
              <w:t>2012-11-14</w:t>
            </w:r>
          </w:p>
        </w:tc>
        <w:tc>
          <w:tcPr>
            <w:tcW w:w="4536" w:type="dxa"/>
          </w:tcPr>
          <w:p w14:paraId="50973B5E" w14:textId="2394F10E" w:rsidR="005B0BD3" w:rsidRPr="00AB7103" w:rsidRDefault="005B0BD3" w:rsidP="005B0B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A3E49">
              <w:rPr>
                <w:rFonts w:ascii="Times New Roman" w:hAnsi="Times New Roman" w:cs="Times New Roman"/>
                <w:sz w:val="20"/>
                <w:szCs w:val="20"/>
              </w:rPr>
              <w:t>Nenaudojamas ilgą laiką</w:t>
            </w:r>
          </w:p>
        </w:tc>
      </w:tr>
      <w:tr w:rsidR="00A10519" w:rsidRPr="00AB7103" w14:paraId="7BE0B78D" w14:textId="77777777" w:rsidTr="005D6CDE">
        <w:tc>
          <w:tcPr>
            <w:tcW w:w="846" w:type="dxa"/>
          </w:tcPr>
          <w:p w14:paraId="25061DC7" w14:textId="77777777" w:rsidR="00A10519" w:rsidRPr="004C1BF1" w:rsidRDefault="00A10519" w:rsidP="00A10519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B1295E" w14:textId="1222AC2D" w:rsidR="00A10519" w:rsidRPr="00A200D9" w:rsidRDefault="00A10519" w:rsidP="00A105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200D9">
              <w:rPr>
                <w:rFonts w:ascii="Times New Roman" w:hAnsi="Times New Roman" w:cs="Times New Roman"/>
                <w:sz w:val="20"/>
                <w:szCs w:val="20"/>
              </w:rPr>
              <w:t>Kompiuteris Nuklonas Deka H65s CPU Intel Core i5-6600 NATS-01751</w:t>
            </w:r>
          </w:p>
        </w:tc>
        <w:tc>
          <w:tcPr>
            <w:tcW w:w="1417" w:type="dxa"/>
          </w:tcPr>
          <w:p w14:paraId="058CDF55" w14:textId="14E9336D" w:rsidR="00A10519" w:rsidRPr="00304B1A" w:rsidRDefault="00A10519" w:rsidP="00A105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0D9">
              <w:rPr>
                <w:rFonts w:ascii="Times New Roman" w:hAnsi="Times New Roman" w:cs="Times New Roman"/>
                <w:sz w:val="20"/>
                <w:szCs w:val="20"/>
              </w:rPr>
              <w:t>NATS-0175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606DD0" w14:textId="2921E7CB" w:rsidR="00A10519" w:rsidRPr="00A93F0D" w:rsidRDefault="00A10519" w:rsidP="00A105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93F0D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1854C" w14:textId="45035011" w:rsidR="00A10519" w:rsidRPr="000D7244" w:rsidRDefault="00A10519" w:rsidP="00A1051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D7244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1643B26B" w14:textId="75E61F3B" w:rsidR="00A10519" w:rsidRPr="00A10519" w:rsidRDefault="00A10519" w:rsidP="00A105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10519">
              <w:rPr>
                <w:rFonts w:ascii="Times New Roman" w:hAnsi="Times New Roman" w:cs="Times New Roman"/>
                <w:sz w:val="20"/>
                <w:szCs w:val="20"/>
              </w:rPr>
              <w:t>2016-12-19</w:t>
            </w:r>
          </w:p>
        </w:tc>
        <w:tc>
          <w:tcPr>
            <w:tcW w:w="4536" w:type="dxa"/>
          </w:tcPr>
          <w:p w14:paraId="3E206573" w14:textId="76185311" w:rsidR="00A10519" w:rsidRPr="00AB7103" w:rsidRDefault="005B0BD3" w:rsidP="00A105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300E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A10519" w:rsidRPr="00AB7103" w14:paraId="1136439C" w14:textId="77777777" w:rsidTr="005D6CDE">
        <w:tc>
          <w:tcPr>
            <w:tcW w:w="846" w:type="dxa"/>
          </w:tcPr>
          <w:p w14:paraId="4F75937D" w14:textId="77777777" w:rsidR="00A10519" w:rsidRPr="004C1BF1" w:rsidRDefault="00A10519" w:rsidP="00A10519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DE7FD8" w14:textId="56E817D6" w:rsidR="00A10519" w:rsidRPr="00A200D9" w:rsidRDefault="00A10519" w:rsidP="00A105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200D9">
              <w:rPr>
                <w:rFonts w:ascii="Times New Roman" w:hAnsi="Times New Roman" w:cs="Times New Roman"/>
                <w:sz w:val="20"/>
                <w:szCs w:val="20"/>
              </w:rPr>
              <w:t>Stacionari dvipusė lentyn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A200D9">
              <w:rPr>
                <w:rFonts w:ascii="Times New Roman" w:hAnsi="Times New Roman" w:cs="Times New Roman"/>
                <w:sz w:val="20"/>
                <w:szCs w:val="20"/>
              </w:rPr>
              <w:t>NATS-01676</w:t>
            </w:r>
          </w:p>
          <w:p w14:paraId="6CA80158" w14:textId="77777777" w:rsidR="00A10519" w:rsidRPr="00A200D9" w:rsidRDefault="00A10519" w:rsidP="00A105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04486C22" w14:textId="68A82617" w:rsidR="00A10519" w:rsidRPr="00304B1A" w:rsidRDefault="00A10519" w:rsidP="00A105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0D9">
              <w:rPr>
                <w:rFonts w:ascii="Times New Roman" w:hAnsi="Times New Roman" w:cs="Times New Roman"/>
                <w:sz w:val="20"/>
                <w:szCs w:val="20"/>
              </w:rPr>
              <w:t>NATS-01676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68FBD6" w14:textId="14C611DE" w:rsidR="00A10519" w:rsidRPr="00A93F0D" w:rsidRDefault="00A10519" w:rsidP="00A105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93F0D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23660" w14:textId="2B238800" w:rsidR="00A10519" w:rsidRPr="000D7244" w:rsidRDefault="00A10519" w:rsidP="00A1051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D7244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333D07D2" w14:textId="1849165E" w:rsidR="00A10519" w:rsidRPr="00A10519" w:rsidRDefault="00A10519" w:rsidP="00A105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10519">
              <w:rPr>
                <w:rFonts w:ascii="Times New Roman" w:hAnsi="Times New Roman" w:cs="Times New Roman"/>
                <w:sz w:val="20"/>
                <w:szCs w:val="20"/>
              </w:rPr>
              <w:t>2001-01-23</w:t>
            </w:r>
          </w:p>
        </w:tc>
        <w:tc>
          <w:tcPr>
            <w:tcW w:w="4536" w:type="dxa"/>
          </w:tcPr>
          <w:p w14:paraId="4761E25F" w14:textId="3DC4D9DC" w:rsidR="00A10519" w:rsidRPr="00AB7103" w:rsidRDefault="00D66CA3" w:rsidP="00A105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šardyta</w:t>
            </w:r>
          </w:p>
        </w:tc>
      </w:tr>
      <w:tr w:rsidR="00D66CA3" w:rsidRPr="00AB7103" w14:paraId="25123092" w14:textId="77777777" w:rsidTr="005D6CDE">
        <w:tc>
          <w:tcPr>
            <w:tcW w:w="846" w:type="dxa"/>
          </w:tcPr>
          <w:p w14:paraId="247D8ED0" w14:textId="77777777" w:rsidR="00D66CA3" w:rsidRPr="004C1BF1" w:rsidRDefault="00D66CA3" w:rsidP="00D66CA3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DC7ABB" w14:textId="208C7826" w:rsidR="00D66CA3" w:rsidRPr="00A200D9" w:rsidRDefault="00D66CA3" w:rsidP="00D66CA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200D9">
              <w:rPr>
                <w:rFonts w:ascii="Times New Roman" w:hAnsi="Times New Roman" w:cs="Times New Roman"/>
                <w:sz w:val="20"/>
                <w:szCs w:val="20"/>
              </w:rPr>
              <w:t>Stacionari dvipusė lentynaNATS-01733</w:t>
            </w:r>
          </w:p>
        </w:tc>
        <w:tc>
          <w:tcPr>
            <w:tcW w:w="1417" w:type="dxa"/>
          </w:tcPr>
          <w:p w14:paraId="485D487A" w14:textId="06357503" w:rsidR="00D66CA3" w:rsidRPr="00304B1A" w:rsidRDefault="00D66CA3" w:rsidP="00D66C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0D9">
              <w:rPr>
                <w:rFonts w:ascii="Times New Roman" w:hAnsi="Times New Roman" w:cs="Times New Roman"/>
                <w:sz w:val="20"/>
                <w:szCs w:val="20"/>
              </w:rPr>
              <w:t>NATS-0173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24391" w14:textId="492CF0E4" w:rsidR="00D66CA3" w:rsidRPr="00A93F0D" w:rsidRDefault="00D66CA3" w:rsidP="00D66CA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6E3F2" w14:textId="0D252A17" w:rsidR="00D66CA3" w:rsidRPr="000D7244" w:rsidRDefault="00D66CA3" w:rsidP="00D66C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D7244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20F3A5B0" w14:textId="46EBD868" w:rsidR="00D66CA3" w:rsidRPr="00A10519" w:rsidRDefault="00D66CA3" w:rsidP="00D66CA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10519">
              <w:rPr>
                <w:rFonts w:ascii="Times New Roman" w:hAnsi="Times New Roman" w:cs="Times New Roman"/>
                <w:sz w:val="20"/>
                <w:szCs w:val="20"/>
              </w:rPr>
              <w:t>2001-01-23</w:t>
            </w:r>
          </w:p>
        </w:tc>
        <w:tc>
          <w:tcPr>
            <w:tcW w:w="4536" w:type="dxa"/>
          </w:tcPr>
          <w:p w14:paraId="3E2824A2" w14:textId="1B9A5BB7" w:rsidR="00D66CA3" w:rsidRPr="00AB7103" w:rsidRDefault="00D66CA3" w:rsidP="00D66CA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3FF4">
              <w:rPr>
                <w:rFonts w:ascii="Times New Roman" w:hAnsi="Times New Roman" w:cs="Times New Roman"/>
                <w:sz w:val="20"/>
                <w:szCs w:val="20"/>
              </w:rPr>
              <w:t>Išardyta</w:t>
            </w:r>
          </w:p>
        </w:tc>
      </w:tr>
      <w:tr w:rsidR="00D66CA3" w:rsidRPr="00AB7103" w14:paraId="3BFF4E48" w14:textId="77777777" w:rsidTr="005D6CDE">
        <w:tc>
          <w:tcPr>
            <w:tcW w:w="846" w:type="dxa"/>
          </w:tcPr>
          <w:p w14:paraId="2627B862" w14:textId="77777777" w:rsidR="00D66CA3" w:rsidRPr="004C1BF1" w:rsidRDefault="00D66CA3" w:rsidP="00D66CA3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B9F8DA" w14:textId="164B4DB6" w:rsidR="00D66CA3" w:rsidRPr="00A200D9" w:rsidRDefault="00D66CA3" w:rsidP="00D66CA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200D9">
              <w:rPr>
                <w:rFonts w:ascii="Times New Roman" w:hAnsi="Times New Roman" w:cs="Times New Roman"/>
                <w:sz w:val="20"/>
                <w:szCs w:val="20"/>
              </w:rPr>
              <w:t>Stacionari vienpusė lentyna .0701962</w:t>
            </w:r>
          </w:p>
          <w:p w14:paraId="5CD93B9A" w14:textId="77777777" w:rsidR="00D66CA3" w:rsidRPr="00A200D9" w:rsidRDefault="00D66CA3" w:rsidP="00D66CA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14D05F09" w14:textId="15CA3459" w:rsidR="00D66CA3" w:rsidRPr="00304B1A" w:rsidRDefault="00D66CA3" w:rsidP="00D66C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0D9">
              <w:rPr>
                <w:rFonts w:ascii="Times New Roman" w:hAnsi="Times New Roman" w:cs="Times New Roman"/>
                <w:sz w:val="20"/>
                <w:szCs w:val="20"/>
              </w:rPr>
              <w:t>070196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DA98D0" w14:textId="0873D97B" w:rsidR="00D66CA3" w:rsidRPr="00A93F0D" w:rsidRDefault="00D66CA3" w:rsidP="00D66CA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93F0D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5346A" w14:textId="65CC6FC6" w:rsidR="00D66CA3" w:rsidRPr="000D7244" w:rsidRDefault="00D66CA3" w:rsidP="00D66C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D7244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4F58799C" w14:textId="60D9F9D3" w:rsidR="00D66CA3" w:rsidRPr="00A10519" w:rsidRDefault="00D66CA3" w:rsidP="00D66CA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10519">
              <w:rPr>
                <w:rFonts w:ascii="Times New Roman" w:hAnsi="Times New Roman" w:cs="Times New Roman"/>
                <w:sz w:val="20"/>
                <w:szCs w:val="20"/>
              </w:rPr>
              <w:t>2010-01-01</w:t>
            </w:r>
          </w:p>
        </w:tc>
        <w:tc>
          <w:tcPr>
            <w:tcW w:w="4536" w:type="dxa"/>
          </w:tcPr>
          <w:p w14:paraId="103E2ADE" w14:textId="0BBD3135" w:rsidR="00D66CA3" w:rsidRPr="00AB7103" w:rsidRDefault="00D66CA3" w:rsidP="00D66CA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3FF4">
              <w:rPr>
                <w:rFonts w:ascii="Times New Roman" w:hAnsi="Times New Roman" w:cs="Times New Roman"/>
                <w:sz w:val="20"/>
                <w:szCs w:val="20"/>
              </w:rPr>
              <w:t>Išardyta</w:t>
            </w:r>
          </w:p>
        </w:tc>
      </w:tr>
      <w:tr w:rsidR="00A10519" w:rsidRPr="00AB7103" w14:paraId="469F973B" w14:textId="77777777" w:rsidTr="005D6CDE">
        <w:tc>
          <w:tcPr>
            <w:tcW w:w="846" w:type="dxa"/>
          </w:tcPr>
          <w:p w14:paraId="3156CA3E" w14:textId="77777777" w:rsidR="00A10519" w:rsidRPr="004C1BF1" w:rsidRDefault="00A10519" w:rsidP="00A10519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99720E" w14:textId="7CBB9EC3" w:rsidR="00A10519" w:rsidRPr="00A200D9" w:rsidRDefault="00A10519" w:rsidP="00A105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200D9">
              <w:rPr>
                <w:rFonts w:ascii="Times New Roman" w:hAnsi="Times New Roman" w:cs="Times New Roman"/>
                <w:sz w:val="20"/>
                <w:szCs w:val="20"/>
              </w:rPr>
              <w:t>Vaizdo grotuvas Panasonic 0701989</w:t>
            </w:r>
          </w:p>
        </w:tc>
        <w:tc>
          <w:tcPr>
            <w:tcW w:w="1417" w:type="dxa"/>
          </w:tcPr>
          <w:p w14:paraId="3EB97281" w14:textId="6405ECF7" w:rsidR="00A10519" w:rsidRPr="00304B1A" w:rsidRDefault="00A10519" w:rsidP="00A105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0D9">
              <w:rPr>
                <w:rFonts w:ascii="Times New Roman" w:hAnsi="Times New Roman" w:cs="Times New Roman"/>
                <w:sz w:val="20"/>
                <w:szCs w:val="20"/>
              </w:rPr>
              <w:t>0701989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A9C85" w14:textId="5F6AEB65" w:rsidR="00A10519" w:rsidRPr="00A93F0D" w:rsidRDefault="00A10519" w:rsidP="00A105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93F0D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39C77" w14:textId="6EE8DA57" w:rsidR="00A10519" w:rsidRPr="000D7244" w:rsidRDefault="00A10519" w:rsidP="00A1051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D7244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49966EB3" w14:textId="25521102" w:rsidR="00A10519" w:rsidRPr="00A10519" w:rsidRDefault="00A10519" w:rsidP="00A105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10519">
              <w:rPr>
                <w:rFonts w:ascii="Times New Roman" w:hAnsi="Times New Roman" w:cs="Times New Roman"/>
                <w:sz w:val="20"/>
                <w:szCs w:val="20"/>
              </w:rPr>
              <w:t>2003-12-01</w:t>
            </w:r>
          </w:p>
        </w:tc>
        <w:tc>
          <w:tcPr>
            <w:tcW w:w="4536" w:type="dxa"/>
          </w:tcPr>
          <w:p w14:paraId="2B21B167" w14:textId="0F25E038" w:rsidR="00A10519" w:rsidRPr="00AB7103" w:rsidRDefault="00D66CA3" w:rsidP="00A105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eikiantis</w:t>
            </w:r>
          </w:p>
        </w:tc>
      </w:tr>
      <w:tr w:rsidR="00A10519" w:rsidRPr="00AB7103" w14:paraId="02B38AFF" w14:textId="77777777" w:rsidTr="005D6CDE">
        <w:tc>
          <w:tcPr>
            <w:tcW w:w="846" w:type="dxa"/>
          </w:tcPr>
          <w:p w14:paraId="7C852F69" w14:textId="77777777" w:rsidR="00A10519" w:rsidRPr="004C1BF1" w:rsidRDefault="00A10519" w:rsidP="00A10519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78C456" w14:textId="10F7A655" w:rsidR="00A10519" w:rsidRPr="00A200D9" w:rsidRDefault="00A10519" w:rsidP="00A105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200D9">
              <w:rPr>
                <w:rFonts w:ascii="Times New Roman" w:hAnsi="Times New Roman" w:cs="Times New Roman"/>
                <w:sz w:val="20"/>
                <w:szCs w:val="20"/>
              </w:rPr>
              <w:t>DVD grotuvas Panasonik . 0701990</w:t>
            </w:r>
          </w:p>
        </w:tc>
        <w:tc>
          <w:tcPr>
            <w:tcW w:w="1417" w:type="dxa"/>
          </w:tcPr>
          <w:p w14:paraId="6010CE03" w14:textId="17519C80" w:rsidR="00A10519" w:rsidRPr="00304B1A" w:rsidRDefault="00A10519" w:rsidP="00A105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0D9">
              <w:rPr>
                <w:rFonts w:ascii="Times New Roman" w:hAnsi="Times New Roman" w:cs="Times New Roman"/>
                <w:sz w:val="20"/>
                <w:szCs w:val="20"/>
              </w:rPr>
              <w:t>070199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BC40D2" w14:textId="23D565DF" w:rsidR="00A10519" w:rsidRPr="00A93F0D" w:rsidRDefault="00A10519" w:rsidP="00A105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93F0D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FC287" w14:textId="760D2C85" w:rsidR="00A10519" w:rsidRPr="000D7244" w:rsidRDefault="00A10519" w:rsidP="00A1051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D7244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1BA6BA31" w14:textId="58634F25" w:rsidR="00A10519" w:rsidRPr="00A10519" w:rsidRDefault="00A10519" w:rsidP="00A105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10519">
              <w:rPr>
                <w:rFonts w:ascii="Times New Roman" w:hAnsi="Times New Roman" w:cs="Times New Roman"/>
                <w:sz w:val="20"/>
                <w:szCs w:val="20"/>
              </w:rPr>
              <w:t>2005-11-01</w:t>
            </w:r>
          </w:p>
        </w:tc>
        <w:tc>
          <w:tcPr>
            <w:tcW w:w="4536" w:type="dxa"/>
          </w:tcPr>
          <w:p w14:paraId="6641BB19" w14:textId="6EC046AA" w:rsidR="00A10519" w:rsidRPr="00AB7103" w:rsidRDefault="00D66CA3" w:rsidP="00A105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eikiantis</w:t>
            </w:r>
          </w:p>
        </w:tc>
      </w:tr>
      <w:tr w:rsidR="00A10519" w:rsidRPr="00AB7103" w14:paraId="7184D85E" w14:textId="77777777" w:rsidTr="005D6CDE">
        <w:tc>
          <w:tcPr>
            <w:tcW w:w="846" w:type="dxa"/>
          </w:tcPr>
          <w:p w14:paraId="2A3169D6" w14:textId="77777777" w:rsidR="00A10519" w:rsidRPr="004C1BF1" w:rsidRDefault="00A10519" w:rsidP="00A10519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B601D2" w14:textId="7B249C0D" w:rsidR="00A10519" w:rsidRPr="00837FCD" w:rsidRDefault="00A10519" w:rsidP="00A105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7FCD">
              <w:rPr>
                <w:rFonts w:ascii="Times New Roman" w:hAnsi="Times New Roman" w:cs="Times New Roman"/>
                <w:sz w:val="20"/>
                <w:szCs w:val="20"/>
              </w:rPr>
              <w:t>Muzikos centras PHILIPS MC D288  0701930</w:t>
            </w:r>
          </w:p>
        </w:tc>
        <w:tc>
          <w:tcPr>
            <w:tcW w:w="1417" w:type="dxa"/>
          </w:tcPr>
          <w:p w14:paraId="1570AF48" w14:textId="45E72D0C" w:rsidR="00A10519" w:rsidRPr="00304B1A" w:rsidRDefault="00A10519" w:rsidP="00A105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7FCD">
              <w:rPr>
                <w:rFonts w:ascii="Times New Roman" w:hAnsi="Times New Roman" w:cs="Times New Roman"/>
                <w:sz w:val="20"/>
                <w:szCs w:val="20"/>
              </w:rPr>
              <w:t>070193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011667" w14:textId="4CB1F03B" w:rsidR="00A10519" w:rsidRPr="00A93F0D" w:rsidRDefault="00A10519" w:rsidP="00A105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93F0D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53E92" w14:textId="7271E053" w:rsidR="00A10519" w:rsidRPr="000D7244" w:rsidRDefault="00A10519" w:rsidP="00A1051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D7244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34FE0FA7" w14:textId="74E01AFA" w:rsidR="00A10519" w:rsidRPr="00A10519" w:rsidRDefault="00A10519" w:rsidP="00A105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10519">
              <w:rPr>
                <w:rFonts w:ascii="Times New Roman" w:hAnsi="Times New Roman" w:cs="Times New Roman"/>
                <w:sz w:val="20"/>
                <w:szCs w:val="20"/>
              </w:rPr>
              <w:t>2011-01-10</w:t>
            </w:r>
          </w:p>
        </w:tc>
        <w:tc>
          <w:tcPr>
            <w:tcW w:w="4536" w:type="dxa"/>
          </w:tcPr>
          <w:p w14:paraId="11AB3E61" w14:textId="6DBC74E7" w:rsidR="00A10519" w:rsidRPr="00AB7103" w:rsidRDefault="0018565D" w:rsidP="00A105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A3E49">
              <w:rPr>
                <w:rFonts w:ascii="Times New Roman" w:hAnsi="Times New Roman" w:cs="Times New Roman"/>
                <w:sz w:val="20"/>
                <w:szCs w:val="20"/>
              </w:rPr>
              <w:t>Nenaudojamas ilgą laiką</w:t>
            </w:r>
          </w:p>
        </w:tc>
      </w:tr>
      <w:tr w:rsidR="00A10519" w:rsidRPr="00AB7103" w14:paraId="1BB94F4C" w14:textId="77777777" w:rsidTr="005D6CDE">
        <w:tc>
          <w:tcPr>
            <w:tcW w:w="846" w:type="dxa"/>
          </w:tcPr>
          <w:p w14:paraId="2D66E43F" w14:textId="77777777" w:rsidR="00A10519" w:rsidRPr="004C1BF1" w:rsidRDefault="00A10519" w:rsidP="00A10519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4F0AA5" w14:textId="58227127" w:rsidR="00A10519" w:rsidRPr="00837FCD" w:rsidRDefault="00A10519" w:rsidP="00A105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7FCD">
              <w:rPr>
                <w:rFonts w:ascii="Times New Roman" w:hAnsi="Times New Roman" w:cs="Times New Roman"/>
                <w:sz w:val="20"/>
                <w:szCs w:val="20"/>
              </w:rPr>
              <w:t>TU staliukas Rapsodija-2 juodas stiklas 07011058</w:t>
            </w:r>
          </w:p>
        </w:tc>
        <w:tc>
          <w:tcPr>
            <w:tcW w:w="1417" w:type="dxa"/>
          </w:tcPr>
          <w:p w14:paraId="765839E6" w14:textId="3A88CE3F" w:rsidR="00A10519" w:rsidRPr="00304B1A" w:rsidRDefault="00A10519" w:rsidP="00A105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7FCD">
              <w:rPr>
                <w:rFonts w:ascii="Times New Roman" w:hAnsi="Times New Roman" w:cs="Times New Roman"/>
                <w:sz w:val="20"/>
                <w:szCs w:val="20"/>
              </w:rPr>
              <w:t>0701105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22437" w14:textId="6159E791" w:rsidR="00A10519" w:rsidRPr="00A93F0D" w:rsidRDefault="00A10519" w:rsidP="00A105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93F0D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42EF8" w14:textId="15B7D3A8" w:rsidR="00A10519" w:rsidRPr="000D7244" w:rsidRDefault="00A10519" w:rsidP="00A1051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D7244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92AA387" w14:textId="5477CF2C" w:rsidR="00A10519" w:rsidRPr="00A10519" w:rsidRDefault="00A10519" w:rsidP="00A105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10519">
              <w:rPr>
                <w:rFonts w:ascii="Times New Roman" w:hAnsi="Times New Roman" w:cs="Times New Roman"/>
                <w:sz w:val="20"/>
                <w:szCs w:val="20"/>
              </w:rPr>
              <w:t>2005-05-19</w:t>
            </w:r>
          </w:p>
        </w:tc>
        <w:tc>
          <w:tcPr>
            <w:tcW w:w="4536" w:type="dxa"/>
          </w:tcPr>
          <w:p w14:paraId="73D05E29" w14:textId="0B811581" w:rsidR="00A10519" w:rsidRPr="00AB7103" w:rsidRDefault="00473CBD" w:rsidP="00A105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inkamas naudoti</w:t>
            </w:r>
          </w:p>
        </w:tc>
      </w:tr>
      <w:tr w:rsidR="00A10519" w:rsidRPr="00AB7103" w14:paraId="48961963" w14:textId="77777777" w:rsidTr="005D6CDE">
        <w:tc>
          <w:tcPr>
            <w:tcW w:w="846" w:type="dxa"/>
          </w:tcPr>
          <w:p w14:paraId="770308BF" w14:textId="77777777" w:rsidR="00A10519" w:rsidRPr="004C1BF1" w:rsidRDefault="00A10519" w:rsidP="00A10519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FF81FF" w14:textId="366BDE29" w:rsidR="00A10519" w:rsidRPr="00837FCD" w:rsidRDefault="00A10519" w:rsidP="00A105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7FCD">
              <w:rPr>
                <w:rFonts w:ascii="Times New Roman" w:hAnsi="Times New Roman" w:cs="Times New Roman"/>
                <w:sz w:val="20"/>
                <w:szCs w:val="20"/>
              </w:rPr>
              <w:t xml:space="preserve">Kavos aparatas"Ascaso"  NATS-01727 </w:t>
            </w:r>
          </w:p>
          <w:p w14:paraId="4A73784E" w14:textId="77777777" w:rsidR="00A10519" w:rsidRPr="00837FCD" w:rsidRDefault="00A10519" w:rsidP="00A105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4ADB17FC" w14:textId="5F249C83" w:rsidR="00A10519" w:rsidRPr="00304B1A" w:rsidRDefault="00A10519" w:rsidP="00A105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7FCD">
              <w:rPr>
                <w:rFonts w:ascii="Times New Roman" w:hAnsi="Times New Roman" w:cs="Times New Roman"/>
                <w:sz w:val="20"/>
                <w:szCs w:val="20"/>
              </w:rPr>
              <w:t>NATS-0172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3FB9B" w14:textId="522549F8" w:rsidR="00A10519" w:rsidRPr="00A93F0D" w:rsidRDefault="002544EA" w:rsidP="00A105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="00A10519" w:rsidRPr="00A93F0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85A14" w14:textId="483F7F1D" w:rsidR="00A10519" w:rsidRPr="000D7244" w:rsidRDefault="00A10519" w:rsidP="00A1051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D7244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05B472E8" w14:textId="1353A99F" w:rsidR="00A10519" w:rsidRPr="00A10519" w:rsidRDefault="00A10519" w:rsidP="00A105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10519">
              <w:rPr>
                <w:rFonts w:ascii="Times New Roman" w:hAnsi="Times New Roman" w:cs="Times New Roman"/>
                <w:sz w:val="20"/>
                <w:szCs w:val="20"/>
              </w:rPr>
              <w:t>2019-11-21</w:t>
            </w:r>
          </w:p>
        </w:tc>
        <w:tc>
          <w:tcPr>
            <w:tcW w:w="4536" w:type="dxa"/>
          </w:tcPr>
          <w:p w14:paraId="76A8E640" w14:textId="579E3D7D" w:rsidR="00A10519" w:rsidRPr="00AB7103" w:rsidRDefault="00473CBD" w:rsidP="00A105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eikiantis</w:t>
            </w:r>
          </w:p>
        </w:tc>
      </w:tr>
      <w:tr w:rsidR="00A10519" w:rsidRPr="00AB7103" w14:paraId="6E215554" w14:textId="77777777" w:rsidTr="005D6CDE">
        <w:tc>
          <w:tcPr>
            <w:tcW w:w="846" w:type="dxa"/>
          </w:tcPr>
          <w:p w14:paraId="075F70AB" w14:textId="77777777" w:rsidR="00A10519" w:rsidRPr="004C1BF1" w:rsidRDefault="00A10519" w:rsidP="00A10519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2ACE75" w14:textId="7CB1B53A" w:rsidR="00A10519" w:rsidRPr="00837FCD" w:rsidRDefault="00A10519" w:rsidP="00A105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7FCD">
              <w:rPr>
                <w:rFonts w:ascii="Times New Roman" w:hAnsi="Times New Roman" w:cs="Times New Roman"/>
                <w:sz w:val="20"/>
                <w:szCs w:val="20"/>
              </w:rPr>
              <w:t>Kavos malūnas "Ascaso" NATS-01424</w:t>
            </w:r>
          </w:p>
          <w:p w14:paraId="73720192" w14:textId="77777777" w:rsidR="00A10519" w:rsidRPr="00837FCD" w:rsidRDefault="00A10519" w:rsidP="00A105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77B339BE" w14:textId="5AC04BB7" w:rsidR="00A10519" w:rsidRPr="00304B1A" w:rsidRDefault="00A10519" w:rsidP="00A105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7FCD">
              <w:rPr>
                <w:rFonts w:ascii="Times New Roman" w:hAnsi="Times New Roman" w:cs="Times New Roman"/>
                <w:sz w:val="20"/>
                <w:szCs w:val="20"/>
              </w:rPr>
              <w:t>NATS-01424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B2A08" w14:textId="410BD9A7" w:rsidR="00A10519" w:rsidRPr="00A93F0D" w:rsidRDefault="00A10519" w:rsidP="00A105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93F0D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8400E" w14:textId="46FC6662" w:rsidR="00A10519" w:rsidRPr="000D7244" w:rsidRDefault="00A10519" w:rsidP="00A1051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D7244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12CE6069" w14:textId="0B9EFC0D" w:rsidR="00A10519" w:rsidRPr="00A10519" w:rsidRDefault="00A10519" w:rsidP="00A105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10519">
              <w:rPr>
                <w:rFonts w:ascii="Times New Roman" w:hAnsi="Times New Roman" w:cs="Times New Roman"/>
                <w:sz w:val="20"/>
                <w:szCs w:val="20"/>
              </w:rPr>
              <w:t>2019-12-05</w:t>
            </w:r>
          </w:p>
        </w:tc>
        <w:tc>
          <w:tcPr>
            <w:tcW w:w="4536" w:type="dxa"/>
          </w:tcPr>
          <w:p w14:paraId="1255516C" w14:textId="719F3F65" w:rsidR="00A10519" w:rsidRPr="00AB7103" w:rsidRDefault="00473CBD" w:rsidP="00A105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riedai prie kavos aparato </w:t>
            </w:r>
            <w:r w:rsidR="006E5BD9">
              <w:rPr>
                <w:rFonts w:ascii="Times New Roman" w:hAnsi="Times New Roman" w:cs="Times New Roman"/>
                <w:sz w:val="20"/>
                <w:szCs w:val="20"/>
              </w:rPr>
              <w:t>„Ascaso“</w:t>
            </w:r>
          </w:p>
        </w:tc>
      </w:tr>
      <w:tr w:rsidR="006E5BD9" w:rsidRPr="00AB7103" w14:paraId="21AA5D8F" w14:textId="77777777" w:rsidTr="005D6CDE">
        <w:tc>
          <w:tcPr>
            <w:tcW w:w="846" w:type="dxa"/>
          </w:tcPr>
          <w:p w14:paraId="2AD188E1" w14:textId="77777777" w:rsidR="006E5BD9" w:rsidRPr="004C1BF1" w:rsidRDefault="006E5BD9" w:rsidP="006E5BD9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7CE532" w14:textId="6599217D" w:rsidR="006E5BD9" w:rsidRPr="00837FCD" w:rsidRDefault="006E5BD9" w:rsidP="006E5B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7FCD">
              <w:rPr>
                <w:rFonts w:ascii="Times New Roman" w:hAnsi="Times New Roman" w:cs="Times New Roman"/>
                <w:sz w:val="20"/>
                <w:szCs w:val="20"/>
              </w:rPr>
              <w:t>Laikiklis espresso rankinėlei    NATS-0142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prie kavos aparato</w:t>
            </w:r>
          </w:p>
        </w:tc>
        <w:tc>
          <w:tcPr>
            <w:tcW w:w="1417" w:type="dxa"/>
          </w:tcPr>
          <w:p w14:paraId="2971979E" w14:textId="573165F3" w:rsidR="006E5BD9" w:rsidRPr="00304B1A" w:rsidRDefault="006E5BD9" w:rsidP="006E5B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7FCD">
              <w:rPr>
                <w:rFonts w:ascii="Times New Roman" w:hAnsi="Times New Roman" w:cs="Times New Roman"/>
                <w:sz w:val="20"/>
                <w:szCs w:val="20"/>
              </w:rPr>
              <w:t>NATS-0142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243D2" w14:textId="7EA9A2FF" w:rsidR="006E5BD9" w:rsidRPr="006067F8" w:rsidRDefault="006E5BD9" w:rsidP="006E5BD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67F8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08456" w14:textId="5BF09830" w:rsidR="006E5BD9" w:rsidRPr="000D7244" w:rsidRDefault="006E5BD9" w:rsidP="006E5B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D7244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5361C829" w14:textId="6D38368B" w:rsidR="006E5BD9" w:rsidRPr="00A10519" w:rsidRDefault="006E5BD9" w:rsidP="006E5BD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10519">
              <w:rPr>
                <w:rFonts w:ascii="Times New Roman" w:hAnsi="Times New Roman" w:cs="Times New Roman"/>
                <w:sz w:val="20"/>
                <w:szCs w:val="20"/>
              </w:rPr>
              <w:t>2019-12-05</w:t>
            </w:r>
          </w:p>
        </w:tc>
        <w:tc>
          <w:tcPr>
            <w:tcW w:w="4536" w:type="dxa"/>
          </w:tcPr>
          <w:p w14:paraId="69489C8B" w14:textId="663FEB09" w:rsidR="006E5BD9" w:rsidRPr="00AB7103" w:rsidRDefault="006E5BD9" w:rsidP="006E5B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B4CDA">
              <w:rPr>
                <w:rFonts w:ascii="Times New Roman" w:hAnsi="Times New Roman" w:cs="Times New Roman"/>
                <w:sz w:val="20"/>
                <w:szCs w:val="20"/>
              </w:rPr>
              <w:t>Priedai prie kavos aparato „Ascaso“</w:t>
            </w:r>
          </w:p>
        </w:tc>
      </w:tr>
      <w:tr w:rsidR="006E5BD9" w:rsidRPr="00AB7103" w14:paraId="125D07C4" w14:textId="77777777" w:rsidTr="005D6CDE">
        <w:tc>
          <w:tcPr>
            <w:tcW w:w="846" w:type="dxa"/>
          </w:tcPr>
          <w:p w14:paraId="3FE6BDD2" w14:textId="77777777" w:rsidR="006E5BD9" w:rsidRPr="004C1BF1" w:rsidRDefault="006E5BD9" w:rsidP="006E5BD9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0CF01E" w14:textId="7657547E" w:rsidR="006E5BD9" w:rsidRPr="00837FCD" w:rsidRDefault="006E5BD9" w:rsidP="006E5B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7FCD">
              <w:rPr>
                <w:rFonts w:ascii="Times New Roman" w:hAnsi="Times New Roman" w:cs="Times New Roman"/>
                <w:sz w:val="20"/>
                <w:szCs w:val="20"/>
              </w:rPr>
              <w:t>Indas su snapeliu pienui plakti</w:t>
            </w:r>
            <w:r w:rsidRPr="00837FCD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 NATS-0142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prie kavos aparato</w:t>
            </w:r>
          </w:p>
        </w:tc>
        <w:tc>
          <w:tcPr>
            <w:tcW w:w="1417" w:type="dxa"/>
          </w:tcPr>
          <w:p w14:paraId="156465AD" w14:textId="69045397" w:rsidR="006E5BD9" w:rsidRPr="00304B1A" w:rsidRDefault="006E5BD9" w:rsidP="006E5B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7FCD">
              <w:rPr>
                <w:rFonts w:ascii="Times New Roman" w:hAnsi="Times New Roman" w:cs="Times New Roman"/>
                <w:sz w:val="20"/>
                <w:szCs w:val="20"/>
              </w:rPr>
              <w:t>NATS-0142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9D48DB" w14:textId="4CDF0DD7" w:rsidR="006E5BD9" w:rsidRPr="006067F8" w:rsidRDefault="006E5BD9" w:rsidP="006E5BD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67F8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0DD6F" w14:textId="380B5A6E" w:rsidR="006E5BD9" w:rsidRPr="000D7244" w:rsidRDefault="006E5BD9" w:rsidP="006E5B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D7244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543BF065" w14:textId="209158B3" w:rsidR="006E5BD9" w:rsidRPr="00A10519" w:rsidRDefault="006E5BD9" w:rsidP="006E5BD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10519">
              <w:rPr>
                <w:rFonts w:ascii="Times New Roman" w:hAnsi="Times New Roman" w:cs="Times New Roman"/>
                <w:sz w:val="20"/>
                <w:szCs w:val="20"/>
              </w:rPr>
              <w:t>2019-12-05</w:t>
            </w:r>
          </w:p>
        </w:tc>
        <w:tc>
          <w:tcPr>
            <w:tcW w:w="4536" w:type="dxa"/>
          </w:tcPr>
          <w:p w14:paraId="1A824350" w14:textId="3D28AD88" w:rsidR="006E5BD9" w:rsidRPr="00AB7103" w:rsidRDefault="006E5BD9" w:rsidP="006E5B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B4CDA">
              <w:rPr>
                <w:rFonts w:ascii="Times New Roman" w:hAnsi="Times New Roman" w:cs="Times New Roman"/>
                <w:sz w:val="20"/>
                <w:szCs w:val="20"/>
              </w:rPr>
              <w:t>Priedai prie kavos aparato „Ascaso“</w:t>
            </w:r>
          </w:p>
        </w:tc>
      </w:tr>
      <w:tr w:rsidR="006E5BD9" w:rsidRPr="00AB7103" w14:paraId="572F08C6" w14:textId="77777777" w:rsidTr="005D6CDE">
        <w:tc>
          <w:tcPr>
            <w:tcW w:w="846" w:type="dxa"/>
          </w:tcPr>
          <w:p w14:paraId="16F9A39C" w14:textId="77777777" w:rsidR="006E5BD9" w:rsidRPr="004C1BF1" w:rsidRDefault="006E5BD9" w:rsidP="006E5BD9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06587D" w14:textId="5332F008" w:rsidR="006E5BD9" w:rsidRPr="00837FCD" w:rsidRDefault="006E5BD9" w:rsidP="006E5B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7FCD">
              <w:rPr>
                <w:rFonts w:ascii="Times New Roman" w:hAnsi="Times New Roman" w:cs="Times New Roman"/>
                <w:sz w:val="20"/>
                <w:szCs w:val="20"/>
              </w:rPr>
              <w:t>Indas kavos tirščiams NATS-0142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prie kavos aparato</w:t>
            </w:r>
          </w:p>
        </w:tc>
        <w:tc>
          <w:tcPr>
            <w:tcW w:w="1417" w:type="dxa"/>
          </w:tcPr>
          <w:p w14:paraId="487D6B75" w14:textId="6859E361" w:rsidR="006E5BD9" w:rsidRPr="00304B1A" w:rsidRDefault="006E5BD9" w:rsidP="006E5B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7FCD">
              <w:rPr>
                <w:rFonts w:ascii="Times New Roman" w:hAnsi="Times New Roman" w:cs="Times New Roman"/>
                <w:sz w:val="20"/>
                <w:szCs w:val="20"/>
              </w:rPr>
              <w:t>NATS-0142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03C41" w14:textId="2422DF07" w:rsidR="006E5BD9" w:rsidRPr="006067F8" w:rsidRDefault="006E5BD9" w:rsidP="006E5BD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67F8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43E70" w14:textId="26990481" w:rsidR="006E5BD9" w:rsidRPr="000D7244" w:rsidRDefault="006E5BD9" w:rsidP="006E5B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D7244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6BC2AB2" w14:textId="03049B94" w:rsidR="006E5BD9" w:rsidRPr="00A10519" w:rsidRDefault="006E5BD9" w:rsidP="006E5BD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10519">
              <w:rPr>
                <w:rFonts w:ascii="Times New Roman" w:hAnsi="Times New Roman" w:cs="Times New Roman"/>
                <w:sz w:val="20"/>
                <w:szCs w:val="20"/>
              </w:rPr>
              <w:t>2019-12-05</w:t>
            </w:r>
          </w:p>
        </w:tc>
        <w:tc>
          <w:tcPr>
            <w:tcW w:w="4536" w:type="dxa"/>
          </w:tcPr>
          <w:p w14:paraId="2BBEF0F7" w14:textId="5C961E82" w:rsidR="006E5BD9" w:rsidRPr="00AB7103" w:rsidRDefault="006E5BD9" w:rsidP="006E5B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B4CDA">
              <w:rPr>
                <w:rFonts w:ascii="Times New Roman" w:hAnsi="Times New Roman" w:cs="Times New Roman"/>
                <w:sz w:val="20"/>
                <w:szCs w:val="20"/>
              </w:rPr>
              <w:t>Priedai prie kavos aparato „Ascaso“</w:t>
            </w:r>
          </w:p>
        </w:tc>
      </w:tr>
      <w:tr w:rsidR="006E5BD9" w:rsidRPr="00AB7103" w14:paraId="5A9877CD" w14:textId="77777777" w:rsidTr="005D6CDE">
        <w:tc>
          <w:tcPr>
            <w:tcW w:w="846" w:type="dxa"/>
          </w:tcPr>
          <w:p w14:paraId="2CB35375" w14:textId="77777777" w:rsidR="006E5BD9" w:rsidRPr="004C1BF1" w:rsidRDefault="006E5BD9" w:rsidP="006E5BD9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0FFA8A" w14:textId="27E301EF" w:rsidR="006E5BD9" w:rsidRPr="00837FCD" w:rsidRDefault="006E5BD9" w:rsidP="006E5B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7FCD">
              <w:rPr>
                <w:rFonts w:ascii="Times New Roman" w:hAnsi="Times New Roman" w:cs="Times New Roman"/>
                <w:sz w:val="20"/>
                <w:szCs w:val="20"/>
              </w:rPr>
              <w:t>Tamperis NATS-0142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prie kavo aparato</w:t>
            </w:r>
          </w:p>
          <w:p w14:paraId="7695758F" w14:textId="77777777" w:rsidR="006E5BD9" w:rsidRPr="00837FCD" w:rsidRDefault="006E5BD9" w:rsidP="006E5BD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5ECBE8C8" w14:textId="271FEC38" w:rsidR="006E5BD9" w:rsidRPr="00304B1A" w:rsidRDefault="006E5BD9" w:rsidP="006E5B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7FCD">
              <w:rPr>
                <w:rFonts w:ascii="Times New Roman" w:hAnsi="Times New Roman" w:cs="Times New Roman"/>
                <w:sz w:val="20"/>
                <w:szCs w:val="20"/>
              </w:rPr>
              <w:t>NATS-0142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AE27FB" w14:textId="68D2D4ED" w:rsidR="006E5BD9" w:rsidRPr="006067F8" w:rsidRDefault="006E5BD9" w:rsidP="006E5BD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67F8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0B487" w14:textId="574E9AD5" w:rsidR="006E5BD9" w:rsidRPr="000D7244" w:rsidRDefault="006E5BD9" w:rsidP="006E5B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D7244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385A91E9" w14:textId="62D13A5B" w:rsidR="006E5BD9" w:rsidRPr="00A10519" w:rsidRDefault="006E5BD9" w:rsidP="006E5BD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10519">
              <w:rPr>
                <w:rFonts w:ascii="Times New Roman" w:hAnsi="Times New Roman" w:cs="Times New Roman"/>
                <w:sz w:val="20"/>
                <w:szCs w:val="20"/>
              </w:rPr>
              <w:t>2019-12-05</w:t>
            </w:r>
          </w:p>
        </w:tc>
        <w:tc>
          <w:tcPr>
            <w:tcW w:w="4536" w:type="dxa"/>
          </w:tcPr>
          <w:p w14:paraId="059C5C95" w14:textId="061D54D8" w:rsidR="006E5BD9" w:rsidRPr="00AB7103" w:rsidRDefault="006E5BD9" w:rsidP="006E5B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B4CDA">
              <w:rPr>
                <w:rFonts w:ascii="Times New Roman" w:hAnsi="Times New Roman" w:cs="Times New Roman"/>
                <w:sz w:val="20"/>
                <w:szCs w:val="20"/>
              </w:rPr>
              <w:t>Priedai prie kavos aparato „Ascaso“</w:t>
            </w:r>
          </w:p>
        </w:tc>
      </w:tr>
      <w:tr w:rsidR="00A10519" w:rsidRPr="00AB7103" w14:paraId="396869C6" w14:textId="77777777" w:rsidTr="005D6CDE">
        <w:tc>
          <w:tcPr>
            <w:tcW w:w="846" w:type="dxa"/>
          </w:tcPr>
          <w:p w14:paraId="56FD9587" w14:textId="77777777" w:rsidR="00A10519" w:rsidRPr="004C1BF1" w:rsidRDefault="00A10519" w:rsidP="00A10519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5E3522" w14:textId="13B6B3AC" w:rsidR="00A10519" w:rsidRPr="00837FCD" w:rsidRDefault="00A10519" w:rsidP="00A105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7FCD">
              <w:rPr>
                <w:rFonts w:ascii="Times New Roman" w:hAnsi="Times New Roman" w:cs="Times New Roman"/>
                <w:sz w:val="20"/>
                <w:szCs w:val="20"/>
              </w:rPr>
              <w:t>Stendas demonstracinis 10 skyrelių     NATS-01382</w:t>
            </w:r>
          </w:p>
        </w:tc>
        <w:tc>
          <w:tcPr>
            <w:tcW w:w="1417" w:type="dxa"/>
          </w:tcPr>
          <w:p w14:paraId="0E293212" w14:textId="0FA759DB" w:rsidR="00A10519" w:rsidRPr="00304B1A" w:rsidRDefault="00A10519" w:rsidP="00A105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7FCD">
              <w:rPr>
                <w:rFonts w:ascii="Times New Roman" w:hAnsi="Times New Roman" w:cs="Times New Roman"/>
                <w:sz w:val="20"/>
                <w:szCs w:val="20"/>
              </w:rPr>
              <w:t>NATS-0138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729269" w14:textId="7B3F6993" w:rsidR="00A10519" w:rsidRPr="006067F8" w:rsidRDefault="00A10519" w:rsidP="00A105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67F8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7B6FD" w14:textId="7D96D2A3" w:rsidR="00A10519" w:rsidRPr="000D7244" w:rsidRDefault="00A10519" w:rsidP="00A1051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D7244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18E3D085" w14:textId="0FB89ABE" w:rsidR="00A10519" w:rsidRPr="00A10519" w:rsidRDefault="00A10519" w:rsidP="00A105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10519">
              <w:rPr>
                <w:rFonts w:ascii="Times New Roman" w:hAnsi="Times New Roman" w:cs="Times New Roman"/>
                <w:sz w:val="20"/>
                <w:szCs w:val="20"/>
              </w:rPr>
              <w:t>2018-01-24</w:t>
            </w:r>
          </w:p>
        </w:tc>
        <w:tc>
          <w:tcPr>
            <w:tcW w:w="4536" w:type="dxa"/>
          </w:tcPr>
          <w:p w14:paraId="76C3322A" w14:textId="1C3E449E" w:rsidR="00A10519" w:rsidRPr="00AB7103" w:rsidRDefault="006E5BD9" w:rsidP="00A105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inkamas naudoti</w:t>
            </w:r>
          </w:p>
        </w:tc>
      </w:tr>
      <w:tr w:rsidR="00A10519" w:rsidRPr="00AB7103" w14:paraId="119E0445" w14:textId="77777777" w:rsidTr="005D6CDE">
        <w:tc>
          <w:tcPr>
            <w:tcW w:w="846" w:type="dxa"/>
          </w:tcPr>
          <w:p w14:paraId="3D64C7CE" w14:textId="77777777" w:rsidR="00A10519" w:rsidRPr="004C1BF1" w:rsidRDefault="00A10519" w:rsidP="00A10519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CA9937" w14:textId="77777777" w:rsidR="00A10519" w:rsidRPr="00837FCD" w:rsidRDefault="00A10519" w:rsidP="00A105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7FCD">
              <w:rPr>
                <w:rFonts w:ascii="Times New Roman" w:hAnsi="Times New Roman" w:cs="Times New Roman"/>
                <w:sz w:val="20"/>
                <w:szCs w:val="20"/>
              </w:rPr>
              <w:t>Spausdintuvas HP LaserJet Pro 400 M401dn</w:t>
            </w:r>
          </w:p>
          <w:p w14:paraId="5E51F271" w14:textId="714ED5E9" w:rsidR="00A10519" w:rsidRPr="00837FCD" w:rsidRDefault="00A10519" w:rsidP="00A105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7FCD">
              <w:rPr>
                <w:rFonts w:ascii="Times New Roman" w:hAnsi="Times New Roman" w:cs="Times New Roman"/>
                <w:sz w:val="20"/>
                <w:szCs w:val="20"/>
              </w:rPr>
              <w:t>. NATS-00236</w:t>
            </w:r>
          </w:p>
        </w:tc>
        <w:tc>
          <w:tcPr>
            <w:tcW w:w="1417" w:type="dxa"/>
          </w:tcPr>
          <w:p w14:paraId="08CEB345" w14:textId="7DE6390F" w:rsidR="00A10519" w:rsidRPr="00304B1A" w:rsidRDefault="00A10519" w:rsidP="00A105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7FCD">
              <w:rPr>
                <w:rFonts w:ascii="Times New Roman" w:hAnsi="Times New Roman" w:cs="Times New Roman"/>
                <w:sz w:val="20"/>
                <w:szCs w:val="20"/>
              </w:rPr>
              <w:t>NATS-00236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005DA" w14:textId="4AC238AB" w:rsidR="00A10519" w:rsidRPr="006067F8" w:rsidRDefault="00A10519" w:rsidP="00A105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67F8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D6757" w14:textId="1E1BC1AF" w:rsidR="00A10519" w:rsidRPr="000D7244" w:rsidRDefault="00A10519" w:rsidP="00A1051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D7244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30626B38" w14:textId="381521CC" w:rsidR="00A10519" w:rsidRPr="00A10519" w:rsidRDefault="00A10519" w:rsidP="00A105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10519">
              <w:rPr>
                <w:rFonts w:ascii="Times New Roman" w:hAnsi="Times New Roman" w:cs="Times New Roman"/>
                <w:sz w:val="20"/>
                <w:szCs w:val="20"/>
              </w:rPr>
              <w:t>2013-04-24</w:t>
            </w:r>
          </w:p>
        </w:tc>
        <w:tc>
          <w:tcPr>
            <w:tcW w:w="4536" w:type="dxa"/>
          </w:tcPr>
          <w:p w14:paraId="4AB80B80" w14:textId="2FD29A5B" w:rsidR="00A10519" w:rsidRPr="00AB7103" w:rsidRDefault="00D07205" w:rsidP="00A105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aigėsi resursas</w:t>
            </w:r>
          </w:p>
        </w:tc>
      </w:tr>
      <w:tr w:rsidR="00A10519" w:rsidRPr="00AB7103" w14:paraId="320D0611" w14:textId="77777777" w:rsidTr="005D6CDE">
        <w:tc>
          <w:tcPr>
            <w:tcW w:w="846" w:type="dxa"/>
          </w:tcPr>
          <w:p w14:paraId="07FCFC6F" w14:textId="77777777" w:rsidR="00A10519" w:rsidRPr="004C1BF1" w:rsidRDefault="00A10519" w:rsidP="00A10519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6CD2AB" w14:textId="3CAF786E" w:rsidR="00A10519" w:rsidRPr="00837FCD" w:rsidRDefault="00A10519" w:rsidP="00DC4C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7FCD">
              <w:rPr>
                <w:rFonts w:ascii="Times New Roman" w:hAnsi="Times New Roman" w:cs="Times New Roman"/>
                <w:sz w:val="20"/>
                <w:szCs w:val="20"/>
              </w:rPr>
              <w:t>Monitoriaus laikiklis  NATS-00237</w:t>
            </w:r>
          </w:p>
        </w:tc>
        <w:tc>
          <w:tcPr>
            <w:tcW w:w="1417" w:type="dxa"/>
          </w:tcPr>
          <w:p w14:paraId="5CDAA144" w14:textId="7DE31255" w:rsidR="00A10519" w:rsidRPr="00304B1A" w:rsidRDefault="00A10519" w:rsidP="00A105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7FCD">
              <w:rPr>
                <w:rFonts w:ascii="Times New Roman" w:hAnsi="Times New Roman" w:cs="Times New Roman"/>
                <w:sz w:val="20"/>
                <w:szCs w:val="20"/>
              </w:rPr>
              <w:t>NATS-0023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9A1EB" w14:textId="1804D329" w:rsidR="00A10519" w:rsidRPr="006067F8" w:rsidRDefault="00A10519" w:rsidP="00A105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67F8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583A5" w14:textId="29E223D4" w:rsidR="00A10519" w:rsidRPr="000D7244" w:rsidRDefault="00A10519" w:rsidP="00A1051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D7244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24483187" w14:textId="1DBE607C" w:rsidR="00A10519" w:rsidRPr="00A10519" w:rsidRDefault="00A10519" w:rsidP="00A105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10519">
              <w:rPr>
                <w:rFonts w:ascii="Times New Roman" w:hAnsi="Times New Roman" w:cs="Times New Roman"/>
                <w:sz w:val="20"/>
                <w:szCs w:val="20"/>
              </w:rPr>
              <w:t>2014-04-24</w:t>
            </w:r>
          </w:p>
        </w:tc>
        <w:tc>
          <w:tcPr>
            <w:tcW w:w="4536" w:type="dxa"/>
          </w:tcPr>
          <w:p w14:paraId="00A0C0B1" w14:textId="2344579D" w:rsidR="00A10519" w:rsidRPr="00AB7103" w:rsidRDefault="006E5BD9" w:rsidP="00A105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inkamas naudoti</w:t>
            </w:r>
          </w:p>
        </w:tc>
      </w:tr>
      <w:tr w:rsidR="00D07205" w:rsidRPr="00AB7103" w14:paraId="41AD113A" w14:textId="77777777" w:rsidTr="005D6CDE">
        <w:tc>
          <w:tcPr>
            <w:tcW w:w="846" w:type="dxa"/>
          </w:tcPr>
          <w:p w14:paraId="56CA5295" w14:textId="77777777" w:rsidR="00D07205" w:rsidRPr="004C1BF1" w:rsidRDefault="00D07205" w:rsidP="00D07205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CF0096" w14:textId="1F0BEB0A" w:rsidR="00D07205" w:rsidRPr="00837FCD" w:rsidRDefault="00D07205" w:rsidP="00DE19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7FCD">
              <w:rPr>
                <w:rFonts w:ascii="Times New Roman" w:hAnsi="Times New Roman" w:cs="Times New Roman"/>
                <w:sz w:val="20"/>
                <w:szCs w:val="20"/>
              </w:rPr>
              <w:t>Spausdintuvas lazerinis HP LJ2015DN. NATS-00107</w:t>
            </w:r>
          </w:p>
        </w:tc>
        <w:tc>
          <w:tcPr>
            <w:tcW w:w="1417" w:type="dxa"/>
          </w:tcPr>
          <w:p w14:paraId="625647E4" w14:textId="5452318D" w:rsidR="00D07205" w:rsidRPr="00304B1A" w:rsidRDefault="00D07205" w:rsidP="00D072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7FCD">
              <w:rPr>
                <w:rFonts w:ascii="Times New Roman" w:hAnsi="Times New Roman" w:cs="Times New Roman"/>
                <w:sz w:val="20"/>
                <w:szCs w:val="20"/>
              </w:rPr>
              <w:t>NATS-0010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0E805" w14:textId="0C2599F9" w:rsidR="00D07205" w:rsidRPr="006067F8" w:rsidRDefault="00D07205" w:rsidP="00D072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67F8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1DAC3" w14:textId="638539E8" w:rsidR="00D07205" w:rsidRPr="000D7244" w:rsidRDefault="00D07205" w:rsidP="00D0720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D7244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0E52479B" w14:textId="2B883291" w:rsidR="00D07205" w:rsidRPr="00A10519" w:rsidRDefault="00D07205" w:rsidP="00D072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10519">
              <w:rPr>
                <w:rFonts w:ascii="Times New Roman" w:hAnsi="Times New Roman" w:cs="Times New Roman"/>
                <w:sz w:val="20"/>
                <w:szCs w:val="20"/>
              </w:rPr>
              <w:t>2012-02-01</w:t>
            </w:r>
          </w:p>
        </w:tc>
        <w:tc>
          <w:tcPr>
            <w:tcW w:w="4536" w:type="dxa"/>
          </w:tcPr>
          <w:p w14:paraId="0591B3D8" w14:textId="306F1A0A" w:rsidR="00D07205" w:rsidRPr="00AB7103" w:rsidRDefault="00D07205" w:rsidP="00D0720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A3E49">
              <w:rPr>
                <w:rFonts w:ascii="Times New Roman" w:hAnsi="Times New Roman" w:cs="Times New Roman"/>
                <w:sz w:val="20"/>
                <w:szCs w:val="20"/>
              </w:rPr>
              <w:t>Nenaudojamas ilgą laiką</w:t>
            </w:r>
          </w:p>
        </w:tc>
      </w:tr>
      <w:tr w:rsidR="00D07205" w:rsidRPr="00AB7103" w14:paraId="27206727" w14:textId="77777777" w:rsidTr="005D6CDE">
        <w:tc>
          <w:tcPr>
            <w:tcW w:w="846" w:type="dxa"/>
          </w:tcPr>
          <w:p w14:paraId="77DC5EA5" w14:textId="77777777" w:rsidR="00D07205" w:rsidRPr="004C1BF1" w:rsidRDefault="00D07205" w:rsidP="00D07205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FA92A3" w14:textId="77777777" w:rsidR="00D07205" w:rsidRPr="00837FCD" w:rsidRDefault="00D07205" w:rsidP="00D0720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7FCD">
              <w:rPr>
                <w:rFonts w:ascii="Times New Roman" w:hAnsi="Times New Roman" w:cs="Times New Roman"/>
                <w:sz w:val="20"/>
                <w:szCs w:val="20"/>
              </w:rPr>
              <w:t xml:space="preserve">Spausdintuvas lazerinis HP LJ2015DN </w:t>
            </w:r>
          </w:p>
          <w:p w14:paraId="5C27D564" w14:textId="00B065C4" w:rsidR="00D07205" w:rsidRPr="00837FCD" w:rsidRDefault="00D07205" w:rsidP="00D0720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7F323FB5" w14:textId="46A611F9" w:rsidR="00D07205" w:rsidRPr="00304B1A" w:rsidRDefault="00D07205" w:rsidP="00D072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7FCD">
              <w:rPr>
                <w:rFonts w:ascii="Times New Roman" w:hAnsi="Times New Roman" w:cs="Times New Roman"/>
                <w:sz w:val="20"/>
                <w:szCs w:val="20"/>
              </w:rPr>
              <w:t>NATS-00114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C2EF8D" w14:textId="1990A347" w:rsidR="00D07205" w:rsidRPr="006067F8" w:rsidRDefault="00D07205" w:rsidP="00D072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67F8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CC42B" w14:textId="090B5479" w:rsidR="00D07205" w:rsidRPr="000D7244" w:rsidRDefault="00D07205" w:rsidP="00D0720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D7244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01AE9E8F" w14:textId="23089D06" w:rsidR="00D07205" w:rsidRPr="00A10519" w:rsidRDefault="00D07205" w:rsidP="00D072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10519">
              <w:rPr>
                <w:rFonts w:ascii="Times New Roman" w:hAnsi="Times New Roman" w:cs="Times New Roman"/>
                <w:sz w:val="20"/>
                <w:szCs w:val="20"/>
              </w:rPr>
              <w:t>2012-02-01</w:t>
            </w:r>
          </w:p>
        </w:tc>
        <w:tc>
          <w:tcPr>
            <w:tcW w:w="4536" w:type="dxa"/>
          </w:tcPr>
          <w:p w14:paraId="23058DDF" w14:textId="3146CC4C" w:rsidR="00D07205" w:rsidRPr="00AB7103" w:rsidRDefault="00D07205" w:rsidP="00D0720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A3E49">
              <w:rPr>
                <w:rFonts w:ascii="Times New Roman" w:hAnsi="Times New Roman" w:cs="Times New Roman"/>
                <w:sz w:val="20"/>
                <w:szCs w:val="20"/>
              </w:rPr>
              <w:t>Nenaudojamas ilgą laiką</w:t>
            </w:r>
          </w:p>
        </w:tc>
      </w:tr>
      <w:tr w:rsidR="00D07205" w:rsidRPr="00AB7103" w14:paraId="310E9E08" w14:textId="77777777" w:rsidTr="005D6CDE">
        <w:tc>
          <w:tcPr>
            <w:tcW w:w="846" w:type="dxa"/>
          </w:tcPr>
          <w:p w14:paraId="484C3D2D" w14:textId="77777777" w:rsidR="00D07205" w:rsidRPr="004C1BF1" w:rsidRDefault="00D07205" w:rsidP="00D07205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D3C802" w14:textId="1AAAB16B" w:rsidR="00D07205" w:rsidRPr="00837FCD" w:rsidRDefault="00D07205" w:rsidP="00D0720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7FCD">
              <w:rPr>
                <w:rFonts w:ascii="Times New Roman" w:hAnsi="Times New Roman" w:cs="Times New Roman"/>
                <w:sz w:val="20"/>
                <w:szCs w:val="20"/>
              </w:rPr>
              <w:t>Spausdintuvas lazerinis HP LJ2015DN        NATS-00115</w:t>
            </w:r>
          </w:p>
        </w:tc>
        <w:tc>
          <w:tcPr>
            <w:tcW w:w="1417" w:type="dxa"/>
          </w:tcPr>
          <w:p w14:paraId="6AACB457" w14:textId="2569D7FC" w:rsidR="00D07205" w:rsidRPr="00304B1A" w:rsidRDefault="00D07205" w:rsidP="00D072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7FCD">
              <w:rPr>
                <w:rFonts w:ascii="Times New Roman" w:hAnsi="Times New Roman" w:cs="Times New Roman"/>
                <w:sz w:val="20"/>
                <w:szCs w:val="20"/>
              </w:rPr>
              <w:t>NATS-0011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F4F9C" w14:textId="5CD488A6" w:rsidR="00D07205" w:rsidRPr="006067F8" w:rsidRDefault="00D07205" w:rsidP="00D072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67F8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E03FD" w14:textId="12B45B9C" w:rsidR="00D07205" w:rsidRPr="000D7244" w:rsidRDefault="00D07205" w:rsidP="00D0720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D7244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81BE589" w14:textId="1C7CB970" w:rsidR="00D07205" w:rsidRPr="00A10519" w:rsidRDefault="00D07205" w:rsidP="00D072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10519">
              <w:rPr>
                <w:rFonts w:ascii="Times New Roman" w:hAnsi="Times New Roman" w:cs="Times New Roman"/>
                <w:sz w:val="20"/>
                <w:szCs w:val="20"/>
              </w:rPr>
              <w:t>2012-02-01</w:t>
            </w:r>
          </w:p>
        </w:tc>
        <w:tc>
          <w:tcPr>
            <w:tcW w:w="4536" w:type="dxa"/>
          </w:tcPr>
          <w:p w14:paraId="6141B6CC" w14:textId="04185136" w:rsidR="00D07205" w:rsidRPr="00AB7103" w:rsidRDefault="00D07205" w:rsidP="00D0720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A3E49">
              <w:rPr>
                <w:rFonts w:ascii="Times New Roman" w:hAnsi="Times New Roman" w:cs="Times New Roman"/>
                <w:sz w:val="20"/>
                <w:szCs w:val="20"/>
              </w:rPr>
              <w:t>Nenaudojamas ilgą laiką</w:t>
            </w:r>
          </w:p>
        </w:tc>
      </w:tr>
      <w:tr w:rsidR="0028387A" w:rsidRPr="00AB7103" w14:paraId="607214FC" w14:textId="77777777" w:rsidTr="005D6CDE">
        <w:tc>
          <w:tcPr>
            <w:tcW w:w="846" w:type="dxa"/>
          </w:tcPr>
          <w:p w14:paraId="4CDCF3FF" w14:textId="77777777" w:rsidR="0028387A" w:rsidRPr="004C1BF1" w:rsidRDefault="0028387A" w:rsidP="0028387A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457C81B" w14:textId="235CF131" w:rsidR="0028387A" w:rsidRPr="00837FCD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7FCD">
              <w:rPr>
                <w:rFonts w:ascii="Times New Roman" w:hAnsi="Times New Roman" w:cs="Times New Roman"/>
                <w:sz w:val="20"/>
                <w:szCs w:val="20"/>
              </w:rPr>
              <w:t>Lankytojų kėdė ISO . 07010662</w:t>
            </w:r>
          </w:p>
          <w:p w14:paraId="538967E2" w14:textId="77777777" w:rsidR="0028387A" w:rsidRPr="00837FCD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596338AB" w14:textId="6F3024F6" w:rsidR="0028387A" w:rsidRPr="00304B1A" w:rsidRDefault="0028387A" w:rsidP="002838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7FCD">
              <w:rPr>
                <w:rFonts w:ascii="Times New Roman" w:hAnsi="Times New Roman" w:cs="Times New Roman"/>
                <w:sz w:val="20"/>
                <w:szCs w:val="20"/>
              </w:rPr>
              <w:t>0701066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81E3B8" w14:textId="608B2870" w:rsidR="0028387A" w:rsidRPr="006067F8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67F8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9DD63" w14:textId="2C2B253F" w:rsidR="0028387A" w:rsidRPr="000D7244" w:rsidRDefault="0028387A" w:rsidP="0028387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D7244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F0D1C" w14:textId="727549EC" w:rsidR="0028387A" w:rsidRPr="00A10519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10519">
              <w:rPr>
                <w:rFonts w:ascii="Times New Roman" w:hAnsi="Times New Roman" w:cs="Times New Roman"/>
                <w:sz w:val="20"/>
                <w:szCs w:val="20"/>
              </w:rPr>
              <w:t>20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A10519">
              <w:rPr>
                <w:rFonts w:ascii="Times New Roman" w:hAnsi="Times New Roman" w:cs="Times New Roman"/>
                <w:sz w:val="20"/>
                <w:szCs w:val="20"/>
              </w:rPr>
              <w:t>-12-31</w:t>
            </w:r>
          </w:p>
        </w:tc>
        <w:tc>
          <w:tcPr>
            <w:tcW w:w="4536" w:type="dxa"/>
          </w:tcPr>
          <w:p w14:paraId="6E26C575" w14:textId="6DF7EC65" w:rsidR="0028387A" w:rsidRPr="00AB7103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E17DF">
              <w:rPr>
                <w:rFonts w:ascii="Times New Roman" w:hAnsi="Times New Roman" w:cs="Times New Roman"/>
                <w:sz w:val="20"/>
                <w:szCs w:val="20"/>
              </w:rPr>
              <w:t>Nenaudojamas ilgą laiką</w:t>
            </w:r>
          </w:p>
        </w:tc>
      </w:tr>
      <w:tr w:rsidR="0028387A" w:rsidRPr="00AB7103" w14:paraId="092D949E" w14:textId="77777777" w:rsidTr="005D6CDE">
        <w:tc>
          <w:tcPr>
            <w:tcW w:w="846" w:type="dxa"/>
          </w:tcPr>
          <w:p w14:paraId="378E19FE" w14:textId="77777777" w:rsidR="0028387A" w:rsidRPr="004C1BF1" w:rsidRDefault="0028387A" w:rsidP="0028387A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A4833C" w14:textId="065DB505" w:rsidR="0028387A" w:rsidRPr="00837FCD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7FCD">
              <w:rPr>
                <w:rFonts w:ascii="Times New Roman" w:hAnsi="Times New Roman" w:cs="Times New Roman"/>
                <w:sz w:val="20"/>
                <w:szCs w:val="20"/>
              </w:rPr>
              <w:t>Lankytojų kėdė 'Rio' 07010656</w:t>
            </w:r>
          </w:p>
          <w:p w14:paraId="6188081A" w14:textId="77777777" w:rsidR="0028387A" w:rsidRPr="00837FCD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508C6E1D" w14:textId="77777777" w:rsidR="0028387A" w:rsidRPr="00837FCD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7FCD">
              <w:rPr>
                <w:rFonts w:ascii="Times New Roman" w:hAnsi="Times New Roman" w:cs="Times New Roman"/>
                <w:sz w:val="20"/>
                <w:szCs w:val="20"/>
              </w:rPr>
              <w:t>07010656</w:t>
            </w:r>
          </w:p>
          <w:p w14:paraId="3AABBDB0" w14:textId="77777777" w:rsidR="0028387A" w:rsidRPr="00304B1A" w:rsidRDefault="0028387A" w:rsidP="0028387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98E685" w14:textId="450B2356" w:rsidR="0028387A" w:rsidRPr="006067F8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67F8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07780" w14:textId="0E40B6DC" w:rsidR="0028387A" w:rsidRPr="000D7244" w:rsidRDefault="0028387A" w:rsidP="0028387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D7244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534A7" w14:textId="13D6F698" w:rsidR="0028387A" w:rsidRPr="00A10519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10519">
              <w:rPr>
                <w:rFonts w:ascii="Times New Roman" w:hAnsi="Times New Roman" w:cs="Times New Roman"/>
                <w:sz w:val="20"/>
                <w:szCs w:val="20"/>
              </w:rPr>
              <w:t>20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A10519">
              <w:rPr>
                <w:rFonts w:ascii="Times New Roman" w:hAnsi="Times New Roman" w:cs="Times New Roman"/>
                <w:sz w:val="20"/>
                <w:szCs w:val="20"/>
              </w:rPr>
              <w:t>-12-31</w:t>
            </w:r>
          </w:p>
        </w:tc>
        <w:tc>
          <w:tcPr>
            <w:tcW w:w="4536" w:type="dxa"/>
          </w:tcPr>
          <w:p w14:paraId="3A41CBA0" w14:textId="5B34C87D" w:rsidR="0028387A" w:rsidRPr="00AB7103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E17DF">
              <w:rPr>
                <w:rFonts w:ascii="Times New Roman" w:hAnsi="Times New Roman" w:cs="Times New Roman"/>
                <w:sz w:val="20"/>
                <w:szCs w:val="20"/>
              </w:rPr>
              <w:t>Nenaudojamas ilgą laiką</w:t>
            </w:r>
          </w:p>
        </w:tc>
      </w:tr>
      <w:tr w:rsidR="0028387A" w:rsidRPr="00AB7103" w14:paraId="7C4D79B1" w14:textId="77777777" w:rsidTr="005D6CDE">
        <w:tc>
          <w:tcPr>
            <w:tcW w:w="846" w:type="dxa"/>
          </w:tcPr>
          <w:p w14:paraId="408F5951" w14:textId="77777777" w:rsidR="0028387A" w:rsidRPr="004C1BF1" w:rsidRDefault="0028387A" w:rsidP="0028387A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4B5CF5" w14:textId="049CF2F3" w:rsidR="0028387A" w:rsidRPr="00837FCD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7FCD">
              <w:rPr>
                <w:rFonts w:ascii="Times New Roman" w:hAnsi="Times New Roman" w:cs="Times New Roman"/>
                <w:sz w:val="20"/>
                <w:szCs w:val="20"/>
              </w:rPr>
              <w:t>Kėdė 'ISO'T 07010798</w:t>
            </w:r>
          </w:p>
          <w:p w14:paraId="566251BD" w14:textId="77777777" w:rsidR="0028387A" w:rsidRPr="00837FCD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68451DF6" w14:textId="77777777" w:rsidR="0028387A" w:rsidRPr="00837FCD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7FCD">
              <w:rPr>
                <w:rFonts w:ascii="Times New Roman" w:hAnsi="Times New Roman" w:cs="Times New Roman"/>
                <w:sz w:val="20"/>
                <w:szCs w:val="20"/>
              </w:rPr>
              <w:t>07010798</w:t>
            </w:r>
          </w:p>
          <w:p w14:paraId="14E6AD48" w14:textId="77777777" w:rsidR="0028387A" w:rsidRPr="00304B1A" w:rsidRDefault="0028387A" w:rsidP="0028387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927307" w14:textId="6987B201" w:rsidR="0028387A" w:rsidRPr="001D7AF6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3C582" w14:textId="63B3C8A5" w:rsidR="0028387A" w:rsidRPr="000D7244" w:rsidRDefault="0028387A" w:rsidP="0028387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D7244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CF0B4" w14:textId="0F68F55C" w:rsidR="0028387A" w:rsidRPr="00A10519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10519">
              <w:rPr>
                <w:rFonts w:ascii="Times New Roman" w:hAnsi="Times New Roman" w:cs="Times New Roman"/>
                <w:sz w:val="20"/>
                <w:szCs w:val="20"/>
              </w:rPr>
              <w:t>20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A10519">
              <w:rPr>
                <w:rFonts w:ascii="Times New Roman" w:hAnsi="Times New Roman" w:cs="Times New Roman"/>
                <w:sz w:val="20"/>
                <w:szCs w:val="20"/>
              </w:rPr>
              <w:t>-12-31</w:t>
            </w:r>
          </w:p>
        </w:tc>
        <w:tc>
          <w:tcPr>
            <w:tcW w:w="4536" w:type="dxa"/>
          </w:tcPr>
          <w:p w14:paraId="3E3B197C" w14:textId="12FC4F89" w:rsidR="0028387A" w:rsidRPr="00AB7103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E17DF">
              <w:rPr>
                <w:rFonts w:ascii="Times New Roman" w:hAnsi="Times New Roman" w:cs="Times New Roman"/>
                <w:sz w:val="20"/>
                <w:szCs w:val="20"/>
              </w:rPr>
              <w:t>Nenaudojamas ilgą laiką</w:t>
            </w:r>
          </w:p>
        </w:tc>
      </w:tr>
      <w:tr w:rsidR="0028387A" w:rsidRPr="00AB7103" w14:paraId="3E1BAA3A" w14:textId="77777777" w:rsidTr="000F3D30">
        <w:tc>
          <w:tcPr>
            <w:tcW w:w="846" w:type="dxa"/>
          </w:tcPr>
          <w:p w14:paraId="5DCCA9FD" w14:textId="77777777" w:rsidR="0028387A" w:rsidRPr="004C1BF1" w:rsidRDefault="0028387A" w:rsidP="0028387A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A23BC9" w14:textId="3ABA85D5" w:rsidR="0028387A" w:rsidRPr="007A08B0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8B0">
              <w:rPr>
                <w:rFonts w:ascii="Times New Roman" w:hAnsi="Times New Roman" w:cs="Times New Roman"/>
                <w:sz w:val="20"/>
                <w:szCs w:val="20"/>
              </w:rPr>
              <w:t xml:space="preserve">Skeneris Avision AV186+   NATS-01755 </w:t>
            </w:r>
          </w:p>
        </w:tc>
        <w:tc>
          <w:tcPr>
            <w:tcW w:w="1417" w:type="dxa"/>
          </w:tcPr>
          <w:p w14:paraId="5DDC3E92" w14:textId="778EA497" w:rsidR="0028387A" w:rsidRPr="00304B1A" w:rsidRDefault="0028387A" w:rsidP="002838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A08B0">
              <w:rPr>
                <w:rFonts w:ascii="Times New Roman" w:hAnsi="Times New Roman" w:cs="Times New Roman"/>
                <w:sz w:val="20"/>
                <w:szCs w:val="20"/>
              </w:rPr>
              <w:t>NATS-0175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95BDA" w14:textId="12856C82" w:rsidR="0028387A" w:rsidRPr="001D7AF6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7AF6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59ADB" w14:textId="55C44BAE" w:rsidR="0028387A" w:rsidRPr="00E91863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8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05AFC1" w14:textId="77777777" w:rsidR="0028387A" w:rsidRPr="00E91863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863">
              <w:rPr>
                <w:rFonts w:ascii="Times New Roman" w:hAnsi="Times New Roman" w:cs="Times New Roman"/>
                <w:sz w:val="20"/>
                <w:szCs w:val="20"/>
              </w:rPr>
              <w:t>2014-05-30</w:t>
            </w:r>
          </w:p>
          <w:p w14:paraId="2DB2832D" w14:textId="77777777" w:rsidR="0028387A" w:rsidRPr="00E91863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36" w:type="dxa"/>
          </w:tcPr>
          <w:p w14:paraId="345F10FE" w14:textId="7483F25D" w:rsidR="0028387A" w:rsidRPr="00AB7103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E17DF">
              <w:rPr>
                <w:rFonts w:ascii="Times New Roman" w:hAnsi="Times New Roman" w:cs="Times New Roman"/>
                <w:sz w:val="20"/>
                <w:szCs w:val="20"/>
              </w:rPr>
              <w:t>Nenaudojamas ilgą laiką</w:t>
            </w:r>
          </w:p>
        </w:tc>
      </w:tr>
      <w:tr w:rsidR="0028387A" w:rsidRPr="00AB7103" w14:paraId="57D0552D" w14:textId="77777777" w:rsidTr="000F3D30">
        <w:tc>
          <w:tcPr>
            <w:tcW w:w="846" w:type="dxa"/>
          </w:tcPr>
          <w:p w14:paraId="6CA9FB85" w14:textId="77777777" w:rsidR="0028387A" w:rsidRPr="004C1BF1" w:rsidRDefault="0028387A" w:rsidP="0028387A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C9FCFA" w14:textId="785CDAF2" w:rsidR="0028387A" w:rsidRPr="007A08B0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8B0">
              <w:rPr>
                <w:rFonts w:ascii="Times New Roman" w:hAnsi="Times New Roman" w:cs="Times New Roman"/>
                <w:sz w:val="20"/>
                <w:szCs w:val="20"/>
              </w:rPr>
              <w:t>Kėdė su ratukais 07030132</w:t>
            </w:r>
          </w:p>
          <w:p w14:paraId="5023180C" w14:textId="77777777" w:rsidR="0028387A" w:rsidRPr="007A08B0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08EDE757" w14:textId="77777777" w:rsidR="0028387A" w:rsidRPr="007A08B0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8B0">
              <w:rPr>
                <w:rFonts w:ascii="Times New Roman" w:hAnsi="Times New Roman" w:cs="Times New Roman"/>
                <w:sz w:val="20"/>
                <w:szCs w:val="20"/>
              </w:rPr>
              <w:t>07030132</w:t>
            </w:r>
          </w:p>
          <w:p w14:paraId="6D5E7294" w14:textId="77777777" w:rsidR="0028387A" w:rsidRPr="00304B1A" w:rsidRDefault="0028387A" w:rsidP="0028387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5E7905" w14:textId="23A07AE4" w:rsidR="0028387A" w:rsidRPr="001D7AF6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7AF6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5AC54" w14:textId="66984706" w:rsidR="0028387A" w:rsidRPr="00E91863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8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0E17E" w14:textId="7D3453DB" w:rsidR="0028387A" w:rsidRPr="00E91863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863">
              <w:rPr>
                <w:rFonts w:ascii="Times New Roman" w:hAnsi="Times New Roman" w:cs="Times New Roman"/>
                <w:sz w:val="20"/>
                <w:szCs w:val="20"/>
              </w:rPr>
              <w:t>2014-12-31</w:t>
            </w:r>
          </w:p>
        </w:tc>
        <w:tc>
          <w:tcPr>
            <w:tcW w:w="4536" w:type="dxa"/>
          </w:tcPr>
          <w:p w14:paraId="7197637B" w14:textId="04F5D173" w:rsidR="0028387A" w:rsidRPr="00AB7103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E17DF">
              <w:rPr>
                <w:rFonts w:ascii="Times New Roman" w:hAnsi="Times New Roman" w:cs="Times New Roman"/>
                <w:sz w:val="20"/>
                <w:szCs w:val="20"/>
              </w:rPr>
              <w:t>Nenaudojamas ilgą laiką</w:t>
            </w:r>
          </w:p>
        </w:tc>
      </w:tr>
      <w:tr w:rsidR="0028387A" w:rsidRPr="00AB7103" w14:paraId="16C61D3A" w14:textId="77777777" w:rsidTr="000F3D30">
        <w:tc>
          <w:tcPr>
            <w:tcW w:w="846" w:type="dxa"/>
          </w:tcPr>
          <w:p w14:paraId="3EDDB915" w14:textId="77777777" w:rsidR="0028387A" w:rsidRPr="004C1BF1" w:rsidRDefault="0028387A" w:rsidP="0028387A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123ECF" w14:textId="47922BE3" w:rsidR="0028387A" w:rsidRPr="007A08B0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8B0">
              <w:rPr>
                <w:rFonts w:ascii="Times New Roman" w:hAnsi="Times New Roman" w:cs="Times New Roman"/>
                <w:sz w:val="20"/>
                <w:szCs w:val="20"/>
              </w:rPr>
              <w:t xml:space="preserve">Virdulys C3 30-30517 1.2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Pr="007A08B0">
              <w:rPr>
                <w:rFonts w:ascii="Times New Roman" w:hAnsi="Times New Roman" w:cs="Times New Roman"/>
                <w:sz w:val="20"/>
                <w:szCs w:val="20"/>
              </w:rPr>
              <w:t xml:space="preserve"> NATS-00217</w:t>
            </w:r>
          </w:p>
        </w:tc>
        <w:tc>
          <w:tcPr>
            <w:tcW w:w="1417" w:type="dxa"/>
          </w:tcPr>
          <w:p w14:paraId="66005F6B" w14:textId="7D2DE366" w:rsidR="0028387A" w:rsidRPr="00304B1A" w:rsidRDefault="0028387A" w:rsidP="002838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A08B0">
              <w:rPr>
                <w:rFonts w:ascii="Times New Roman" w:hAnsi="Times New Roman" w:cs="Times New Roman"/>
                <w:sz w:val="20"/>
                <w:szCs w:val="20"/>
              </w:rPr>
              <w:t>NATS-0021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96C01" w14:textId="5E973120" w:rsidR="0028387A" w:rsidRPr="001D7AF6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7AF6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13DEC" w14:textId="7AE991D5" w:rsidR="0028387A" w:rsidRPr="00E91863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8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6B018596" w14:textId="5B81E31B" w:rsidR="0028387A" w:rsidRPr="00E91863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863">
              <w:rPr>
                <w:rFonts w:ascii="Times New Roman" w:hAnsi="Times New Roman" w:cs="Times New Roman"/>
                <w:sz w:val="20"/>
                <w:szCs w:val="20"/>
              </w:rPr>
              <w:t>2014-12-31</w:t>
            </w:r>
          </w:p>
        </w:tc>
        <w:tc>
          <w:tcPr>
            <w:tcW w:w="4536" w:type="dxa"/>
          </w:tcPr>
          <w:p w14:paraId="346EB943" w14:textId="6570DF66" w:rsidR="0028387A" w:rsidRPr="00AB7103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E17DF">
              <w:rPr>
                <w:rFonts w:ascii="Times New Roman" w:hAnsi="Times New Roman" w:cs="Times New Roman"/>
                <w:sz w:val="20"/>
                <w:szCs w:val="20"/>
              </w:rPr>
              <w:t>Nenaudojamas ilgą laiką</w:t>
            </w:r>
          </w:p>
        </w:tc>
      </w:tr>
      <w:tr w:rsidR="0028387A" w:rsidRPr="00AB7103" w14:paraId="73A4CC51" w14:textId="77777777" w:rsidTr="000F3D30">
        <w:tc>
          <w:tcPr>
            <w:tcW w:w="846" w:type="dxa"/>
          </w:tcPr>
          <w:p w14:paraId="5C78C34E" w14:textId="77777777" w:rsidR="0028387A" w:rsidRPr="004C1BF1" w:rsidRDefault="0028387A" w:rsidP="0028387A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DF28DD" w14:textId="0FE09517" w:rsidR="0028387A" w:rsidRPr="007A08B0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8B0">
              <w:rPr>
                <w:rFonts w:ascii="Times New Roman" w:hAnsi="Times New Roman" w:cs="Times New Roman"/>
                <w:sz w:val="20"/>
                <w:szCs w:val="20"/>
              </w:rPr>
              <w:t>Virdulys CONCEPT  NATS-00257</w:t>
            </w:r>
          </w:p>
          <w:p w14:paraId="1FE97BB4" w14:textId="77777777" w:rsidR="0028387A" w:rsidRPr="007A08B0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5B3B5F3D" w14:textId="6E60007E" w:rsidR="0028387A" w:rsidRPr="00304B1A" w:rsidRDefault="0028387A" w:rsidP="002838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A08B0">
              <w:rPr>
                <w:rFonts w:ascii="Times New Roman" w:hAnsi="Times New Roman" w:cs="Times New Roman"/>
                <w:sz w:val="20"/>
                <w:szCs w:val="20"/>
              </w:rPr>
              <w:t>NATS-0025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C17F81" w14:textId="69449095" w:rsidR="0028387A" w:rsidRPr="001D7AF6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7AF6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53143" w14:textId="6D8CA4B8" w:rsidR="0028387A" w:rsidRPr="00E91863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8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327F9010" w14:textId="20F2680A" w:rsidR="0028387A" w:rsidRPr="00E91863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863">
              <w:rPr>
                <w:rFonts w:ascii="Times New Roman" w:hAnsi="Times New Roman" w:cs="Times New Roman"/>
                <w:sz w:val="20"/>
                <w:szCs w:val="20"/>
              </w:rPr>
              <w:t>2014-12-31</w:t>
            </w:r>
          </w:p>
        </w:tc>
        <w:tc>
          <w:tcPr>
            <w:tcW w:w="4536" w:type="dxa"/>
          </w:tcPr>
          <w:p w14:paraId="62C67C8B" w14:textId="363735DB" w:rsidR="0028387A" w:rsidRPr="00AB7103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E17DF">
              <w:rPr>
                <w:rFonts w:ascii="Times New Roman" w:hAnsi="Times New Roman" w:cs="Times New Roman"/>
                <w:sz w:val="20"/>
                <w:szCs w:val="20"/>
              </w:rPr>
              <w:t>Nenaudojamas ilgą laiką</w:t>
            </w:r>
          </w:p>
        </w:tc>
      </w:tr>
      <w:tr w:rsidR="0028387A" w:rsidRPr="00AB7103" w14:paraId="71AEFD01" w14:textId="77777777" w:rsidTr="000F3D30">
        <w:tc>
          <w:tcPr>
            <w:tcW w:w="846" w:type="dxa"/>
          </w:tcPr>
          <w:p w14:paraId="284FC481" w14:textId="77777777" w:rsidR="0028387A" w:rsidRPr="004C1BF1" w:rsidRDefault="0028387A" w:rsidP="0028387A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2F76AF" w14:textId="58D21E48" w:rsidR="0028387A" w:rsidRPr="007A08B0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8B0">
              <w:rPr>
                <w:rFonts w:ascii="Times New Roman" w:hAnsi="Times New Roman" w:cs="Times New Roman"/>
                <w:sz w:val="20"/>
                <w:szCs w:val="20"/>
              </w:rPr>
              <w:t>Virdulys CONCEPT  NATS-00262</w:t>
            </w:r>
          </w:p>
          <w:p w14:paraId="17324422" w14:textId="77777777" w:rsidR="0028387A" w:rsidRPr="007A08B0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35C365E0" w14:textId="77777777" w:rsidR="0028387A" w:rsidRPr="007A08B0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8B0">
              <w:rPr>
                <w:rFonts w:ascii="Times New Roman" w:hAnsi="Times New Roman" w:cs="Times New Roman"/>
                <w:sz w:val="20"/>
                <w:szCs w:val="20"/>
              </w:rPr>
              <w:t>NATS-00262</w:t>
            </w:r>
          </w:p>
          <w:p w14:paraId="7E6C99D3" w14:textId="77777777" w:rsidR="0028387A" w:rsidRPr="00304B1A" w:rsidRDefault="0028387A" w:rsidP="0028387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62CD0" w14:textId="066B9CEB" w:rsidR="0028387A" w:rsidRPr="001D7AF6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7AF6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1F677" w14:textId="4B553587" w:rsidR="0028387A" w:rsidRPr="00E91863" w:rsidRDefault="00AB25C7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5658F0F8" w14:textId="0E8E0A53" w:rsidR="0028387A" w:rsidRPr="00E91863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863">
              <w:rPr>
                <w:rFonts w:ascii="Times New Roman" w:hAnsi="Times New Roman" w:cs="Times New Roman"/>
                <w:sz w:val="20"/>
                <w:szCs w:val="20"/>
              </w:rPr>
              <w:t>2014-12-31</w:t>
            </w:r>
          </w:p>
        </w:tc>
        <w:tc>
          <w:tcPr>
            <w:tcW w:w="4536" w:type="dxa"/>
          </w:tcPr>
          <w:p w14:paraId="2D214DB6" w14:textId="7F19D850" w:rsidR="0028387A" w:rsidRPr="00AB7103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E17DF">
              <w:rPr>
                <w:rFonts w:ascii="Times New Roman" w:hAnsi="Times New Roman" w:cs="Times New Roman"/>
                <w:sz w:val="20"/>
                <w:szCs w:val="20"/>
              </w:rPr>
              <w:t>Nenaudojamas ilgą laiką</w:t>
            </w:r>
          </w:p>
        </w:tc>
      </w:tr>
      <w:tr w:rsidR="0028387A" w:rsidRPr="00AB7103" w14:paraId="4898A6CA" w14:textId="77777777" w:rsidTr="000F3D30">
        <w:tc>
          <w:tcPr>
            <w:tcW w:w="846" w:type="dxa"/>
          </w:tcPr>
          <w:p w14:paraId="7E1F1C11" w14:textId="77777777" w:rsidR="0028387A" w:rsidRPr="004C1BF1" w:rsidRDefault="0028387A" w:rsidP="0028387A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E8ED97" w14:textId="63230284" w:rsidR="0028387A" w:rsidRPr="007A08B0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8B0">
              <w:rPr>
                <w:rFonts w:ascii="Times New Roman" w:hAnsi="Times New Roman" w:cs="Times New Roman"/>
                <w:sz w:val="20"/>
                <w:szCs w:val="20"/>
              </w:rPr>
              <w:t>Virdulys CONCEPT NATS-00264</w:t>
            </w:r>
          </w:p>
          <w:p w14:paraId="0A84BBE7" w14:textId="77777777" w:rsidR="0028387A" w:rsidRPr="007A08B0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4F4CB208" w14:textId="7AAB0B52" w:rsidR="0028387A" w:rsidRPr="007A08B0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8B0">
              <w:rPr>
                <w:rFonts w:ascii="Times New Roman" w:hAnsi="Times New Roman" w:cs="Times New Roman"/>
                <w:sz w:val="20"/>
                <w:szCs w:val="20"/>
              </w:rPr>
              <w:t>NATS-0026</w:t>
            </w:r>
            <w:r w:rsidR="00AB25C7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  <w:p w14:paraId="21294CFC" w14:textId="77777777" w:rsidR="0028387A" w:rsidRPr="00304B1A" w:rsidRDefault="0028387A" w:rsidP="0028387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B1EA3" w14:textId="696F8F5A" w:rsidR="0028387A" w:rsidRPr="001D7AF6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7AF6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32ACF" w14:textId="2E9B3D19" w:rsidR="0028387A" w:rsidRPr="00E91863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8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2F9E07A4" w14:textId="7A2EB896" w:rsidR="0028387A" w:rsidRPr="00E91863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863">
              <w:rPr>
                <w:rFonts w:ascii="Times New Roman" w:hAnsi="Times New Roman" w:cs="Times New Roman"/>
                <w:sz w:val="20"/>
                <w:szCs w:val="20"/>
              </w:rPr>
              <w:t>2014-12-31</w:t>
            </w:r>
          </w:p>
        </w:tc>
        <w:tc>
          <w:tcPr>
            <w:tcW w:w="4536" w:type="dxa"/>
          </w:tcPr>
          <w:p w14:paraId="5C97DA25" w14:textId="1D8C7963" w:rsidR="0028387A" w:rsidRPr="00AB7103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E17DF">
              <w:rPr>
                <w:rFonts w:ascii="Times New Roman" w:hAnsi="Times New Roman" w:cs="Times New Roman"/>
                <w:sz w:val="20"/>
                <w:szCs w:val="20"/>
              </w:rPr>
              <w:t>Nenaudojamas ilgą laiką</w:t>
            </w:r>
          </w:p>
        </w:tc>
      </w:tr>
      <w:tr w:rsidR="0028387A" w:rsidRPr="00AB7103" w14:paraId="687921AC" w14:textId="77777777" w:rsidTr="000F3D30">
        <w:tc>
          <w:tcPr>
            <w:tcW w:w="846" w:type="dxa"/>
          </w:tcPr>
          <w:p w14:paraId="3BFA2402" w14:textId="77777777" w:rsidR="0028387A" w:rsidRPr="004C1BF1" w:rsidRDefault="0028387A" w:rsidP="0028387A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EFA7C7" w14:textId="2B6AE92F" w:rsidR="0028387A" w:rsidRPr="007A08B0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8B0">
              <w:rPr>
                <w:rFonts w:ascii="Times New Roman" w:hAnsi="Times New Roman" w:cs="Times New Roman"/>
                <w:sz w:val="20"/>
                <w:szCs w:val="20"/>
              </w:rPr>
              <w:t>Virdulys CONCEPT  NATS-01265</w:t>
            </w:r>
          </w:p>
          <w:p w14:paraId="06442C8F" w14:textId="77777777" w:rsidR="0028387A" w:rsidRPr="007A08B0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006E1689" w14:textId="7DBD35B6" w:rsidR="0028387A" w:rsidRPr="00304B1A" w:rsidRDefault="0028387A" w:rsidP="002838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A08B0">
              <w:rPr>
                <w:rFonts w:ascii="Times New Roman" w:hAnsi="Times New Roman" w:cs="Times New Roman"/>
                <w:sz w:val="20"/>
                <w:szCs w:val="20"/>
              </w:rPr>
              <w:t>NATS-0126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33C2C" w14:textId="77DB616F" w:rsidR="0028387A" w:rsidRPr="001D7AF6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7AF6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81283" w14:textId="1483A91F" w:rsidR="0028387A" w:rsidRPr="00E91863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8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0CBB2F94" w14:textId="6D6C59A9" w:rsidR="0028387A" w:rsidRPr="00E91863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863">
              <w:rPr>
                <w:rFonts w:ascii="Times New Roman" w:hAnsi="Times New Roman" w:cs="Times New Roman"/>
                <w:sz w:val="20"/>
                <w:szCs w:val="20"/>
              </w:rPr>
              <w:t>2014-12-31</w:t>
            </w:r>
          </w:p>
        </w:tc>
        <w:tc>
          <w:tcPr>
            <w:tcW w:w="4536" w:type="dxa"/>
          </w:tcPr>
          <w:p w14:paraId="041D05EE" w14:textId="31199C6A" w:rsidR="0028387A" w:rsidRPr="00AB7103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E17DF">
              <w:rPr>
                <w:rFonts w:ascii="Times New Roman" w:hAnsi="Times New Roman" w:cs="Times New Roman"/>
                <w:sz w:val="20"/>
                <w:szCs w:val="20"/>
              </w:rPr>
              <w:t>Nenaudojamas ilgą laiką</w:t>
            </w:r>
          </w:p>
        </w:tc>
      </w:tr>
      <w:tr w:rsidR="0028387A" w:rsidRPr="00AB7103" w14:paraId="6F8BCB91" w14:textId="77777777" w:rsidTr="000F3D30">
        <w:tc>
          <w:tcPr>
            <w:tcW w:w="846" w:type="dxa"/>
          </w:tcPr>
          <w:p w14:paraId="59575109" w14:textId="77777777" w:rsidR="0028387A" w:rsidRPr="004C1BF1" w:rsidRDefault="0028387A" w:rsidP="0028387A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CCAFEC" w14:textId="30AA7A62" w:rsidR="0028387A" w:rsidRPr="007A08B0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8B0">
              <w:rPr>
                <w:rFonts w:ascii="Times New Roman" w:hAnsi="Times New Roman" w:cs="Times New Roman"/>
                <w:sz w:val="20"/>
                <w:szCs w:val="20"/>
              </w:rPr>
              <w:t>Virdulys BOSCH TWK 7801 INOX      NATS-00188</w:t>
            </w:r>
          </w:p>
        </w:tc>
        <w:tc>
          <w:tcPr>
            <w:tcW w:w="1417" w:type="dxa"/>
          </w:tcPr>
          <w:p w14:paraId="1885A88F" w14:textId="43080A97" w:rsidR="0028387A" w:rsidRPr="00304B1A" w:rsidRDefault="0028387A" w:rsidP="002838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A08B0">
              <w:rPr>
                <w:rFonts w:ascii="Times New Roman" w:hAnsi="Times New Roman" w:cs="Times New Roman"/>
                <w:sz w:val="20"/>
                <w:szCs w:val="20"/>
              </w:rPr>
              <w:t>NATS-0018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35C9" w14:textId="3635D530" w:rsidR="0028387A" w:rsidRPr="001D7AF6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7AF6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C56EE" w14:textId="19FBD737" w:rsidR="0028387A" w:rsidRPr="00E91863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8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58DFCC6A" w14:textId="70B89C4E" w:rsidR="0028387A" w:rsidRPr="00E91863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863">
              <w:rPr>
                <w:rFonts w:ascii="Times New Roman" w:hAnsi="Times New Roman" w:cs="Times New Roman"/>
                <w:sz w:val="20"/>
                <w:szCs w:val="20"/>
              </w:rPr>
              <w:t>2014-12-31</w:t>
            </w:r>
          </w:p>
        </w:tc>
        <w:tc>
          <w:tcPr>
            <w:tcW w:w="4536" w:type="dxa"/>
          </w:tcPr>
          <w:p w14:paraId="1CB1E430" w14:textId="3E9252FE" w:rsidR="0028387A" w:rsidRPr="00AB7103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E17DF">
              <w:rPr>
                <w:rFonts w:ascii="Times New Roman" w:hAnsi="Times New Roman" w:cs="Times New Roman"/>
                <w:sz w:val="20"/>
                <w:szCs w:val="20"/>
              </w:rPr>
              <w:t>Nenaudojamas ilgą laiką</w:t>
            </w:r>
          </w:p>
        </w:tc>
      </w:tr>
      <w:tr w:rsidR="0028387A" w:rsidRPr="00AB7103" w14:paraId="28BA8ACE" w14:textId="77777777" w:rsidTr="000F3D30">
        <w:tc>
          <w:tcPr>
            <w:tcW w:w="846" w:type="dxa"/>
          </w:tcPr>
          <w:p w14:paraId="45B9C367" w14:textId="77777777" w:rsidR="0028387A" w:rsidRPr="004C1BF1" w:rsidRDefault="0028387A" w:rsidP="0028387A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F7EC854" w14:textId="6155B2DA" w:rsidR="0028387A" w:rsidRPr="007A08B0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8B0">
              <w:rPr>
                <w:rFonts w:ascii="Times New Roman" w:hAnsi="Times New Roman" w:cs="Times New Roman"/>
                <w:sz w:val="20"/>
                <w:szCs w:val="20"/>
              </w:rPr>
              <w:t>Kėdė 'ISO'T    07010798</w:t>
            </w:r>
          </w:p>
          <w:p w14:paraId="028A1E3D" w14:textId="77777777" w:rsidR="0028387A" w:rsidRPr="007A08B0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187E1F3A" w14:textId="77777777" w:rsidR="0028387A" w:rsidRPr="007A08B0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8B0">
              <w:rPr>
                <w:rFonts w:ascii="Times New Roman" w:hAnsi="Times New Roman" w:cs="Times New Roman"/>
                <w:sz w:val="20"/>
                <w:szCs w:val="20"/>
              </w:rPr>
              <w:t>07010798</w:t>
            </w:r>
          </w:p>
          <w:p w14:paraId="07B6B925" w14:textId="77777777" w:rsidR="0028387A" w:rsidRPr="00304B1A" w:rsidRDefault="0028387A" w:rsidP="0028387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E96FA7" w14:textId="4A4061A3" w:rsidR="0028387A" w:rsidRPr="001D7AF6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7AF6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D0E69" w14:textId="6D7C215C" w:rsidR="0028387A" w:rsidRPr="00E91863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8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E97EE" w14:textId="75515C89" w:rsidR="0028387A" w:rsidRPr="00E91863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863">
              <w:rPr>
                <w:rFonts w:ascii="Times New Roman" w:hAnsi="Times New Roman" w:cs="Times New Roman"/>
                <w:sz w:val="20"/>
                <w:szCs w:val="20"/>
              </w:rPr>
              <w:t>2014-12-31</w:t>
            </w:r>
          </w:p>
        </w:tc>
        <w:tc>
          <w:tcPr>
            <w:tcW w:w="4536" w:type="dxa"/>
          </w:tcPr>
          <w:p w14:paraId="63A76AD6" w14:textId="0E86B4DD" w:rsidR="0028387A" w:rsidRPr="00AB7103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E17DF">
              <w:rPr>
                <w:rFonts w:ascii="Times New Roman" w:hAnsi="Times New Roman" w:cs="Times New Roman"/>
                <w:sz w:val="20"/>
                <w:szCs w:val="20"/>
              </w:rPr>
              <w:t>Nenaudojamas ilgą laiką</w:t>
            </w:r>
          </w:p>
        </w:tc>
      </w:tr>
      <w:tr w:rsidR="0028387A" w:rsidRPr="00AB7103" w14:paraId="0CB8412A" w14:textId="77777777" w:rsidTr="000F3D30">
        <w:tc>
          <w:tcPr>
            <w:tcW w:w="846" w:type="dxa"/>
          </w:tcPr>
          <w:p w14:paraId="19127C4A" w14:textId="77777777" w:rsidR="0028387A" w:rsidRPr="004C1BF1" w:rsidRDefault="0028387A" w:rsidP="0028387A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D8246B" w14:textId="386C9685" w:rsidR="0028387A" w:rsidRPr="007A08B0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8B0">
              <w:rPr>
                <w:rFonts w:ascii="Times New Roman" w:hAnsi="Times New Roman" w:cs="Times New Roman"/>
                <w:sz w:val="20"/>
                <w:szCs w:val="20"/>
              </w:rPr>
              <w:t>Monitorius 24.1" NATS-00233</w:t>
            </w:r>
          </w:p>
          <w:p w14:paraId="7536CFD6" w14:textId="77777777" w:rsidR="0028387A" w:rsidRPr="007A08B0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5F44F5C9" w14:textId="77777777" w:rsidR="0028387A" w:rsidRDefault="004F0F4D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F0F4D">
              <w:rPr>
                <w:rFonts w:ascii="Times New Roman" w:hAnsi="Times New Roman" w:cs="Times New Roman"/>
                <w:sz w:val="20"/>
                <w:szCs w:val="20"/>
              </w:rPr>
              <w:t>ATS-00296</w:t>
            </w:r>
          </w:p>
          <w:p w14:paraId="52D04458" w14:textId="52A0080C" w:rsidR="004F0F4D" w:rsidRPr="004F0F4D" w:rsidRDefault="004F0F4D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ATS-</w:t>
            </w:r>
            <w:r w:rsidR="00617131">
              <w:rPr>
                <w:rFonts w:ascii="Times New Roman" w:hAnsi="Times New Roman" w:cs="Times New Roman"/>
                <w:sz w:val="20"/>
                <w:szCs w:val="20"/>
              </w:rPr>
              <w:t>0023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DACAB3" w14:textId="22EE83D5" w:rsidR="0028387A" w:rsidRPr="001D7AF6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7AF6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EE9A0" w14:textId="4E18B218" w:rsidR="0028387A" w:rsidRPr="00E91863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8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58C99" w14:textId="4D57EBE1" w:rsidR="0028387A" w:rsidRPr="00E91863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863">
              <w:rPr>
                <w:rFonts w:ascii="Times New Roman" w:hAnsi="Times New Roman" w:cs="Times New Roman"/>
                <w:sz w:val="20"/>
                <w:szCs w:val="20"/>
              </w:rPr>
              <w:t>2014-03-28</w:t>
            </w:r>
          </w:p>
        </w:tc>
        <w:tc>
          <w:tcPr>
            <w:tcW w:w="4536" w:type="dxa"/>
          </w:tcPr>
          <w:p w14:paraId="1D9F8B85" w14:textId="60D54CE9" w:rsidR="0028387A" w:rsidRPr="00AB7103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E17DF">
              <w:rPr>
                <w:rFonts w:ascii="Times New Roman" w:hAnsi="Times New Roman" w:cs="Times New Roman"/>
                <w:sz w:val="20"/>
                <w:szCs w:val="20"/>
              </w:rPr>
              <w:t>Nenaudojamas ilgą laiką</w:t>
            </w:r>
          </w:p>
        </w:tc>
      </w:tr>
      <w:tr w:rsidR="0028387A" w:rsidRPr="00AB7103" w14:paraId="60413F15" w14:textId="77777777" w:rsidTr="000F3D30">
        <w:tc>
          <w:tcPr>
            <w:tcW w:w="846" w:type="dxa"/>
          </w:tcPr>
          <w:p w14:paraId="61D974C1" w14:textId="77777777" w:rsidR="0028387A" w:rsidRPr="004C1BF1" w:rsidRDefault="0028387A" w:rsidP="0028387A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F9F7E8" w14:textId="754F3512" w:rsidR="0028387A" w:rsidRPr="0097143F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7143F">
              <w:rPr>
                <w:rFonts w:ascii="Times New Roman" w:hAnsi="Times New Roman" w:cs="Times New Roman"/>
                <w:sz w:val="20"/>
                <w:szCs w:val="20"/>
              </w:rPr>
              <w:t>Kėdė 'Rio'  07030005</w:t>
            </w:r>
          </w:p>
          <w:p w14:paraId="6E60ED2C" w14:textId="77777777" w:rsidR="0028387A" w:rsidRPr="0097143F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1777A1C1" w14:textId="1A2B7BB3" w:rsidR="0028387A" w:rsidRPr="00304B1A" w:rsidRDefault="0028387A" w:rsidP="002838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7143F">
              <w:rPr>
                <w:rFonts w:ascii="Times New Roman" w:hAnsi="Times New Roman" w:cs="Times New Roman"/>
                <w:sz w:val="20"/>
                <w:szCs w:val="20"/>
              </w:rPr>
              <w:t>0703000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852AD3" w14:textId="33443F26" w:rsidR="0028387A" w:rsidRPr="001D7AF6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7AF6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8C5F6" w14:textId="24751D4F" w:rsidR="0028387A" w:rsidRPr="00E91863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8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F11A8" w14:textId="4100F72C" w:rsidR="0028387A" w:rsidRPr="00E91863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863">
              <w:rPr>
                <w:rFonts w:ascii="Times New Roman" w:hAnsi="Times New Roman" w:cs="Times New Roman"/>
                <w:sz w:val="20"/>
                <w:szCs w:val="20"/>
              </w:rPr>
              <w:t>2014-12-31</w:t>
            </w:r>
          </w:p>
        </w:tc>
        <w:tc>
          <w:tcPr>
            <w:tcW w:w="4536" w:type="dxa"/>
          </w:tcPr>
          <w:p w14:paraId="5D354913" w14:textId="71F4838C" w:rsidR="0028387A" w:rsidRPr="00AB7103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E17DF">
              <w:rPr>
                <w:rFonts w:ascii="Times New Roman" w:hAnsi="Times New Roman" w:cs="Times New Roman"/>
                <w:sz w:val="20"/>
                <w:szCs w:val="20"/>
              </w:rPr>
              <w:t>Nenaudojamas ilgą laiką</w:t>
            </w:r>
          </w:p>
        </w:tc>
      </w:tr>
      <w:tr w:rsidR="0028387A" w:rsidRPr="00AB7103" w14:paraId="5C722828" w14:textId="77777777" w:rsidTr="000F3D30">
        <w:tc>
          <w:tcPr>
            <w:tcW w:w="846" w:type="dxa"/>
          </w:tcPr>
          <w:p w14:paraId="34B51B1B" w14:textId="77777777" w:rsidR="0028387A" w:rsidRPr="004C1BF1" w:rsidRDefault="0028387A" w:rsidP="0028387A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A873B8" w14:textId="69444698" w:rsidR="0028387A" w:rsidRPr="0097143F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7143F">
              <w:rPr>
                <w:rFonts w:ascii="Times New Roman" w:hAnsi="Times New Roman" w:cs="Times New Roman"/>
                <w:sz w:val="20"/>
                <w:szCs w:val="20"/>
              </w:rPr>
              <w:t>Kėdė ISO 07010705</w:t>
            </w:r>
          </w:p>
          <w:p w14:paraId="22DDA30B" w14:textId="77777777" w:rsidR="0028387A" w:rsidRPr="0097143F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2BC4945F" w14:textId="47F1FE20" w:rsidR="0028387A" w:rsidRPr="00304B1A" w:rsidRDefault="0028387A" w:rsidP="002838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7143F">
              <w:rPr>
                <w:rFonts w:ascii="Times New Roman" w:hAnsi="Times New Roman" w:cs="Times New Roman"/>
                <w:sz w:val="20"/>
                <w:szCs w:val="20"/>
              </w:rPr>
              <w:t>0701070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7CBCE8" w14:textId="5C375431" w:rsidR="0028387A" w:rsidRPr="001D7AF6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7AF6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7D331" w14:textId="3BF22A54" w:rsidR="0028387A" w:rsidRPr="00E91863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8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DE082" w14:textId="5D17240E" w:rsidR="0028387A" w:rsidRPr="00E91863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863">
              <w:rPr>
                <w:rFonts w:ascii="Times New Roman" w:hAnsi="Times New Roman" w:cs="Times New Roman"/>
                <w:sz w:val="20"/>
                <w:szCs w:val="20"/>
              </w:rPr>
              <w:t>2014-12-31</w:t>
            </w:r>
          </w:p>
        </w:tc>
        <w:tc>
          <w:tcPr>
            <w:tcW w:w="4536" w:type="dxa"/>
          </w:tcPr>
          <w:p w14:paraId="6E3AAFAB" w14:textId="4C678A32" w:rsidR="0028387A" w:rsidRPr="00AB7103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E17DF">
              <w:rPr>
                <w:rFonts w:ascii="Times New Roman" w:hAnsi="Times New Roman" w:cs="Times New Roman"/>
                <w:sz w:val="20"/>
                <w:szCs w:val="20"/>
              </w:rPr>
              <w:t>Nenaudojamas ilgą laiką</w:t>
            </w:r>
          </w:p>
        </w:tc>
      </w:tr>
      <w:tr w:rsidR="0028387A" w:rsidRPr="00AB7103" w14:paraId="6B0FD776" w14:textId="77777777" w:rsidTr="000F3D30">
        <w:tc>
          <w:tcPr>
            <w:tcW w:w="846" w:type="dxa"/>
          </w:tcPr>
          <w:p w14:paraId="4400D52A" w14:textId="77777777" w:rsidR="0028387A" w:rsidRPr="004C1BF1" w:rsidRDefault="0028387A" w:rsidP="0028387A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6C3E2D" w14:textId="7F135FF5" w:rsidR="0028387A" w:rsidRPr="0097143F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7143F">
              <w:rPr>
                <w:rFonts w:ascii="Times New Roman" w:hAnsi="Times New Roman" w:cs="Times New Roman"/>
                <w:sz w:val="20"/>
                <w:szCs w:val="20"/>
              </w:rPr>
              <w:t>Kėdė 'Nova Steel'  NATS-01683</w:t>
            </w:r>
          </w:p>
          <w:p w14:paraId="6EFE8F3C" w14:textId="77777777" w:rsidR="0028387A" w:rsidRPr="0097143F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36C9EEFA" w14:textId="5AA1CD04" w:rsidR="0028387A" w:rsidRPr="00304B1A" w:rsidRDefault="0028387A" w:rsidP="002838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7143F">
              <w:rPr>
                <w:rFonts w:ascii="Times New Roman" w:hAnsi="Times New Roman" w:cs="Times New Roman"/>
                <w:sz w:val="20"/>
                <w:szCs w:val="20"/>
              </w:rPr>
              <w:t>NATS-0168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E1C229" w14:textId="51A5CF44" w:rsidR="0028387A" w:rsidRPr="001D7AF6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7AF6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29AD4" w14:textId="544EAF0F" w:rsidR="0028387A" w:rsidRPr="00E91863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8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A7B46" w14:textId="5BCF1B74" w:rsidR="0028387A" w:rsidRPr="00E91863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863">
              <w:rPr>
                <w:rFonts w:ascii="Times New Roman" w:hAnsi="Times New Roman" w:cs="Times New Roman"/>
                <w:sz w:val="20"/>
                <w:szCs w:val="20"/>
              </w:rPr>
              <w:t>2004-03-25</w:t>
            </w:r>
          </w:p>
        </w:tc>
        <w:tc>
          <w:tcPr>
            <w:tcW w:w="4536" w:type="dxa"/>
          </w:tcPr>
          <w:p w14:paraId="0838187B" w14:textId="3B2D6F37" w:rsidR="0028387A" w:rsidRPr="00AB7103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E17DF">
              <w:rPr>
                <w:rFonts w:ascii="Times New Roman" w:hAnsi="Times New Roman" w:cs="Times New Roman"/>
                <w:sz w:val="20"/>
                <w:szCs w:val="20"/>
              </w:rPr>
              <w:t>Nenaudojamas ilgą laiką</w:t>
            </w:r>
          </w:p>
        </w:tc>
      </w:tr>
      <w:tr w:rsidR="0028387A" w:rsidRPr="00AB7103" w14:paraId="575166CA" w14:textId="77777777" w:rsidTr="000F3D30">
        <w:tc>
          <w:tcPr>
            <w:tcW w:w="846" w:type="dxa"/>
          </w:tcPr>
          <w:p w14:paraId="7B6FBFCB" w14:textId="77777777" w:rsidR="0028387A" w:rsidRPr="004C1BF1" w:rsidRDefault="0028387A" w:rsidP="0028387A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9A0025" w14:textId="4167107B" w:rsidR="0028387A" w:rsidRPr="0097143F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7143F">
              <w:rPr>
                <w:rFonts w:ascii="Times New Roman" w:hAnsi="Times New Roman" w:cs="Times New Roman"/>
                <w:sz w:val="20"/>
                <w:szCs w:val="20"/>
              </w:rPr>
              <w:t>Kėdė 'Nova Steel'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7143F">
              <w:rPr>
                <w:rFonts w:ascii="Times New Roman" w:hAnsi="Times New Roman" w:cs="Times New Roman"/>
                <w:sz w:val="20"/>
                <w:szCs w:val="20"/>
              </w:rPr>
              <w:t xml:space="preserve"> NATS-01683</w:t>
            </w:r>
          </w:p>
          <w:p w14:paraId="091DCB6E" w14:textId="77777777" w:rsidR="0028387A" w:rsidRPr="0097143F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5711F807" w14:textId="40D24551" w:rsidR="0028387A" w:rsidRPr="00304B1A" w:rsidRDefault="0028387A" w:rsidP="002838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7143F">
              <w:rPr>
                <w:rFonts w:ascii="Times New Roman" w:hAnsi="Times New Roman" w:cs="Times New Roman"/>
                <w:sz w:val="20"/>
                <w:szCs w:val="20"/>
              </w:rPr>
              <w:t>NATS-0168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64FFCE" w14:textId="610D3A05" w:rsidR="0028387A" w:rsidRPr="001D7AF6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7AF6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B664D1" w14:textId="699EA46B" w:rsidR="0028387A" w:rsidRPr="00E91863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8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67DBD" w14:textId="335D2056" w:rsidR="0028387A" w:rsidRPr="00E91863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863">
              <w:rPr>
                <w:rFonts w:ascii="Times New Roman" w:hAnsi="Times New Roman" w:cs="Times New Roman"/>
                <w:sz w:val="20"/>
                <w:szCs w:val="20"/>
              </w:rPr>
              <w:t>2004-03-25</w:t>
            </w:r>
          </w:p>
        </w:tc>
        <w:tc>
          <w:tcPr>
            <w:tcW w:w="4536" w:type="dxa"/>
          </w:tcPr>
          <w:p w14:paraId="4352B75E" w14:textId="59105CA8" w:rsidR="0028387A" w:rsidRPr="00AB7103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E17DF">
              <w:rPr>
                <w:rFonts w:ascii="Times New Roman" w:hAnsi="Times New Roman" w:cs="Times New Roman"/>
                <w:sz w:val="20"/>
                <w:szCs w:val="20"/>
              </w:rPr>
              <w:t>Nenaudojamas ilgą laiką</w:t>
            </w:r>
          </w:p>
        </w:tc>
      </w:tr>
      <w:tr w:rsidR="000A53FB" w:rsidRPr="00AB7103" w14:paraId="11E2863A" w14:textId="77777777" w:rsidTr="000F3D30">
        <w:tc>
          <w:tcPr>
            <w:tcW w:w="846" w:type="dxa"/>
          </w:tcPr>
          <w:p w14:paraId="0E739111" w14:textId="77777777" w:rsidR="000A53FB" w:rsidRPr="004C1BF1" w:rsidRDefault="000A53FB" w:rsidP="000A53FB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90E6F6" w14:textId="373D0B86" w:rsidR="000A53FB" w:rsidRPr="0097143F" w:rsidRDefault="000A53FB" w:rsidP="00DC4C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7143F">
              <w:rPr>
                <w:rFonts w:ascii="Times New Roman" w:hAnsi="Times New Roman" w:cs="Times New Roman"/>
                <w:sz w:val="20"/>
                <w:szCs w:val="20"/>
              </w:rPr>
              <w:t>Kėdė NOWA WOOD  NATS-01657</w:t>
            </w:r>
          </w:p>
        </w:tc>
        <w:tc>
          <w:tcPr>
            <w:tcW w:w="1417" w:type="dxa"/>
          </w:tcPr>
          <w:p w14:paraId="00CD302C" w14:textId="77777777" w:rsidR="008259D7" w:rsidRPr="0097143F" w:rsidRDefault="008259D7" w:rsidP="008259D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7143F">
              <w:rPr>
                <w:rFonts w:ascii="Times New Roman" w:hAnsi="Times New Roman" w:cs="Times New Roman"/>
                <w:sz w:val="20"/>
                <w:szCs w:val="20"/>
              </w:rPr>
              <w:t>NATS-01657</w:t>
            </w:r>
          </w:p>
          <w:p w14:paraId="0BF91E2C" w14:textId="77777777" w:rsidR="000A53FB" w:rsidRPr="00304B1A" w:rsidRDefault="000A53FB" w:rsidP="000A53F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07374E" w14:textId="5377B53F" w:rsidR="000A53FB" w:rsidRPr="001D7AF6" w:rsidRDefault="000A53FB" w:rsidP="000A53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7AF6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19A73" w14:textId="06169223" w:rsidR="000A53FB" w:rsidRPr="00E91863" w:rsidRDefault="000A53FB" w:rsidP="000A53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8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EE05B" w14:textId="16AE4C00" w:rsidR="000A53FB" w:rsidRPr="00E91863" w:rsidRDefault="000A53FB" w:rsidP="000A53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863">
              <w:rPr>
                <w:rFonts w:ascii="Times New Roman" w:hAnsi="Times New Roman" w:cs="Times New Roman"/>
                <w:sz w:val="20"/>
                <w:szCs w:val="20"/>
              </w:rPr>
              <w:t>2004-03-25</w:t>
            </w:r>
          </w:p>
        </w:tc>
        <w:tc>
          <w:tcPr>
            <w:tcW w:w="4536" w:type="dxa"/>
          </w:tcPr>
          <w:p w14:paraId="1E21CDD7" w14:textId="1C24261E" w:rsidR="000A53FB" w:rsidRPr="00AB7103" w:rsidRDefault="0028387A" w:rsidP="000A53F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A3E49">
              <w:rPr>
                <w:rFonts w:ascii="Times New Roman" w:hAnsi="Times New Roman" w:cs="Times New Roman"/>
                <w:sz w:val="20"/>
                <w:szCs w:val="20"/>
              </w:rPr>
              <w:t>Nenaudojamas ilgą laiką</w:t>
            </w:r>
          </w:p>
        </w:tc>
      </w:tr>
      <w:tr w:rsidR="000A53FB" w:rsidRPr="00AB7103" w14:paraId="7602ED25" w14:textId="77777777" w:rsidTr="000F3D30">
        <w:tc>
          <w:tcPr>
            <w:tcW w:w="846" w:type="dxa"/>
          </w:tcPr>
          <w:p w14:paraId="7005C95B" w14:textId="77777777" w:rsidR="000A53FB" w:rsidRPr="004C1BF1" w:rsidRDefault="000A53FB" w:rsidP="000A53FB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90A8AE4" w14:textId="61080919" w:rsidR="000A53FB" w:rsidRPr="0097143F" w:rsidRDefault="000A53FB" w:rsidP="000A53F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7143F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 xml:space="preserve">Karšto/šalto vandens pilstymo aparatas </w:t>
            </w:r>
            <w:r w:rsidRPr="0097143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7143F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07011010</w:t>
            </w:r>
          </w:p>
        </w:tc>
        <w:tc>
          <w:tcPr>
            <w:tcW w:w="1417" w:type="dxa"/>
          </w:tcPr>
          <w:p w14:paraId="147F16C9" w14:textId="2FC9B9C5" w:rsidR="000A53FB" w:rsidRPr="00304B1A" w:rsidRDefault="008259D7" w:rsidP="000A53F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7143F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0701101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99DB35" w14:textId="32710D27" w:rsidR="000A53FB" w:rsidRPr="001D7AF6" w:rsidRDefault="000A53FB" w:rsidP="000A53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7AF6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B7751" w14:textId="2AF10675" w:rsidR="000A53FB" w:rsidRPr="00E91863" w:rsidRDefault="000A53FB" w:rsidP="000A53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8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D29F4" w14:textId="37A65DCA" w:rsidR="000A53FB" w:rsidRPr="00E91863" w:rsidRDefault="000A53FB" w:rsidP="000A53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863">
              <w:rPr>
                <w:rFonts w:ascii="Times New Roman" w:hAnsi="Times New Roman" w:cs="Times New Roman"/>
                <w:sz w:val="20"/>
                <w:szCs w:val="20"/>
              </w:rPr>
              <w:t>2005-12-31</w:t>
            </w:r>
          </w:p>
        </w:tc>
        <w:tc>
          <w:tcPr>
            <w:tcW w:w="4536" w:type="dxa"/>
          </w:tcPr>
          <w:p w14:paraId="3A5F5314" w14:textId="31D71F65" w:rsidR="000A53FB" w:rsidRPr="00AB7103" w:rsidRDefault="0028387A" w:rsidP="000A53F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A3E49">
              <w:rPr>
                <w:rFonts w:ascii="Times New Roman" w:hAnsi="Times New Roman" w:cs="Times New Roman"/>
                <w:sz w:val="20"/>
                <w:szCs w:val="20"/>
              </w:rPr>
              <w:t>Nenaudojamas ilgą laiką</w:t>
            </w:r>
          </w:p>
        </w:tc>
      </w:tr>
      <w:tr w:rsidR="000A53FB" w:rsidRPr="00AB7103" w14:paraId="664870FB" w14:textId="77777777" w:rsidTr="000F3D30">
        <w:tc>
          <w:tcPr>
            <w:tcW w:w="846" w:type="dxa"/>
          </w:tcPr>
          <w:p w14:paraId="63AD42B5" w14:textId="77777777" w:rsidR="000A53FB" w:rsidRPr="004C1BF1" w:rsidRDefault="000A53FB" w:rsidP="000A53FB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E50295" w14:textId="145A48D7" w:rsidR="000A53FB" w:rsidRPr="0097143F" w:rsidRDefault="000A53FB" w:rsidP="000A53F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7143F">
              <w:rPr>
                <w:rFonts w:ascii="Times New Roman" w:hAnsi="Times New Roman" w:cs="Times New Roman"/>
                <w:sz w:val="20"/>
                <w:szCs w:val="20"/>
              </w:rPr>
              <w:t>Karšto-šalto vandens pilstymo apar.PLUS  0701926</w:t>
            </w:r>
          </w:p>
        </w:tc>
        <w:tc>
          <w:tcPr>
            <w:tcW w:w="1417" w:type="dxa"/>
          </w:tcPr>
          <w:p w14:paraId="54A0C606" w14:textId="53F92C2D" w:rsidR="000A53FB" w:rsidRPr="00304B1A" w:rsidRDefault="001B190A" w:rsidP="000A53F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7143F">
              <w:rPr>
                <w:rFonts w:ascii="Times New Roman" w:hAnsi="Times New Roman" w:cs="Times New Roman"/>
                <w:sz w:val="20"/>
                <w:szCs w:val="20"/>
              </w:rPr>
              <w:t>0701926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9C15A" w14:textId="36124DC9" w:rsidR="000A53FB" w:rsidRPr="001D7AF6" w:rsidRDefault="000A53FB" w:rsidP="000A53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7AF6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B661F" w14:textId="7B9183C0" w:rsidR="000A53FB" w:rsidRPr="00E91863" w:rsidRDefault="000A53FB" w:rsidP="000A53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8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99798" w14:textId="0468D44B" w:rsidR="000A53FB" w:rsidRPr="00E91863" w:rsidRDefault="000A53FB" w:rsidP="000A53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863">
              <w:rPr>
                <w:rFonts w:ascii="Times New Roman" w:hAnsi="Times New Roman" w:cs="Times New Roman"/>
                <w:sz w:val="20"/>
                <w:szCs w:val="20"/>
              </w:rPr>
              <w:t>2005-12-31</w:t>
            </w:r>
          </w:p>
        </w:tc>
        <w:tc>
          <w:tcPr>
            <w:tcW w:w="4536" w:type="dxa"/>
          </w:tcPr>
          <w:p w14:paraId="75695E02" w14:textId="24DC3F02" w:rsidR="000A53FB" w:rsidRPr="00AB7103" w:rsidRDefault="0028387A" w:rsidP="000A53F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A3E49">
              <w:rPr>
                <w:rFonts w:ascii="Times New Roman" w:hAnsi="Times New Roman" w:cs="Times New Roman"/>
                <w:sz w:val="20"/>
                <w:szCs w:val="20"/>
              </w:rPr>
              <w:t>Nenaudojamas ilgą laiką</w:t>
            </w:r>
          </w:p>
        </w:tc>
      </w:tr>
      <w:tr w:rsidR="0028387A" w:rsidRPr="00AB7103" w14:paraId="4FB64715" w14:textId="77777777" w:rsidTr="000F3D30">
        <w:tc>
          <w:tcPr>
            <w:tcW w:w="846" w:type="dxa"/>
          </w:tcPr>
          <w:p w14:paraId="7AF23248" w14:textId="77777777" w:rsidR="0028387A" w:rsidRPr="004C1BF1" w:rsidRDefault="0028387A" w:rsidP="0028387A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5AE8FF" w14:textId="2BA49F81" w:rsidR="0028387A" w:rsidRPr="0097143F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7143F">
              <w:rPr>
                <w:rFonts w:ascii="Times New Roman" w:hAnsi="Times New Roman" w:cs="Times New Roman"/>
                <w:sz w:val="20"/>
                <w:szCs w:val="20"/>
              </w:rPr>
              <w:t>Radijo imtuvai Tomson RT-303  07010708</w:t>
            </w:r>
          </w:p>
          <w:p w14:paraId="387FE453" w14:textId="77777777" w:rsidR="0028387A" w:rsidRPr="0097143F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1D671AD9" w14:textId="6FB3D4A8" w:rsidR="0028387A" w:rsidRPr="00304B1A" w:rsidRDefault="0028387A" w:rsidP="002838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7143F">
              <w:rPr>
                <w:rFonts w:ascii="Times New Roman" w:hAnsi="Times New Roman" w:cs="Times New Roman"/>
                <w:sz w:val="20"/>
                <w:szCs w:val="20"/>
              </w:rPr>
              <w:t>0701070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DB061" w14:textId="5FC9A335" w:rsidR="0028387A" w:rsidRPr="001D7AF6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43FE5" w14:textId="1878675F" w:rsidR="0028387A" w:rsidRPr="00E91863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863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506C8" w14:textId="77777777" w:rsidR="0028387A" w:rsidRPr="00E91863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863">
              <w:rPr>
                <w:rFonts w:ascii="Times New Roman" w:hAnsi="Times New Roman" w:cs="Times New Roman"/>
                <w:sz w:val="20"/>
                <w:szCs w:val="20"/>
              </w:rPr>
              <w:t>2014-12-31</w:t>
            </w:r>
          </w:p>
          <w:p w14:paraId="0E74190C" w14:textId="77777777" w:rsidR="0028387A" w:rsidRPr="00E91863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36" w:type="dxa"/>
          </w:tcPr>
          <w:p w14:paraId="16F1A792" w14:textId="7E45FB97" w:rsidR="0028387A" w:rsidRPr="00AB7103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5C8A">
              <w:rPr>
                <w:rFonts w:ascii="Times New Roman" w:hAnsi="Times New Roman" w:cs="Times New Roman"/>
                <w:sz w:val="20"/>
                <w:szCs w:val="20"/>
              </w:rPr>
              <w:t>Nenaudojamas ilgą laiką</w:t>
            </w:r>
          </w:p>
        </w:tc>
      </w:tr>
      <w:tr w:rsidR="0028387A" w:rsidRPr="00AB7103" w14:paraId="1000C7F7" w14:textId="77777777" w:rsidTr="000F3D30">
        <w:tc>
          <w:tcPr>
            <w:tcW w:w="846" w:type="dxa"/>
          </w:tcPr>
          <w:p w14:paraId="096B9765" w14:textId="77777777" w:rsidR="0028387A" w:rsidRPr="004C1BF1" w:rsidRDefault="0028387A" w:rsidP="0028387A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A939E8" w14:textId="6E36221A" w:rsidR="0028387A" w:rsidRPr="0097143F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7143F">
              <w:rPr>
                <w:rFonts w:ascii="Times New Roman" w:hAnsi="Times New Roman" w:cs="Times New Roman"/>
                <w:sz w:val="20"/>
                <w:szCs w:val="20"/>
              </w:rPr>
              <w:t>Kėdė 'prestige' su porankiais 07010792</w:t>
            </w:r>
          </w:p>
          <w:p w14:paraId="7F9BA70C" w14:textId="77777777" w:rsidR="0028387A" w:rsidRPr="0097143F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116481C1" w14:textId="1ED60573" w:rsidR="0028387A" w:rsidRPr="00304B1A" w:rsidRDefault="0028387A" w:rsidP="002838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7143F">
              <w:rPr>
                <w:rFonts w:ascii="Times New Roman" w:hAnsi="Times New Roman" w:cs="Times New Roman"/>
                <w:sz w:val="20"/>
                <w:szCs w:val="20"/>
              </w:rPr>
              <w:t>0701079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D28F78" w14:textId="4483BA16" w:rsidR="0028387A" w:rsidRPr="001D7AF6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7AF6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6DDF0" w14:textId="256DFC8D" w:rsidR="0028387A" w:rsidRPr="00E91863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8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D16E2" w14:textId="0A01EFB7" w:rsidR="0028387A" w:rsidRPr="00E91863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863">
              <w:rPr>
                <w:rFonts w:ascii="Times New Roman" w:hAnsi="Times New Roman" w:cs="Times New Roman"/>
                <w:sz w:val="20"/>
                <w:szCs w:val="20"/>
              </w:rPr>
              <w:t>2014-12-31</w:t>
            </w:r>
          </w:p>
        </w:tc>
        <w:tc>
          <w:tcPr>
            <w:tcW w:w="4536" w:type="dxa"/>
          </w:tcPr>
          <w:p w14:paraId="023395A7" w14:textId="5DD1CD6F" w:rsidR="0028387A" w:rsidRPr="00AB7103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5C8A">
              <w:rPr>
                <w:rFonts w:ascii="Times New Roman" w:hAnsi="Times New Roman" w:cs="Times New Roman"/>
                <w:sz w:val="20"/>
                <w:szCs w:val="20"/>
              </w:rPr>
              <w:t>Nenaudojamas ilgą laiką</w:t>
            </w:r>
          </w:p>
        </w:tc>
      </w:tr>
      <w:tr w:rsidR="0028387A" w:rsidRPr="00AB7103" w14:paraId="0904B063" w14:textId="77777777" w:rsidTr="000F3D30">
        <w:tc>
          <w:tcPr>
            <w:tcW w:w="846" w:type="dxa"/>
          </w:tcPr>
          <w:p w14:paraId="25F6493D" w14:textId="77777777" w:rsidR="0028387A" w:rsidRPr="004C1BF1" w:rsidRDefault="0028387A" w:rsidP="0028387A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1F46C3" w14:textId="3621AF33" w:rsidR="0028387A" w:rsidRPr="0097143F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7143F">
              <w:rPr>
                <w:rFonts w:ascii="Times New Roman" w:hAnsi="Times New Roman" w:cs="Times New Roman"/>
                <w:sz w:val="20"/>
                <w:szCs w:val="20"/>
              </w:rPr>
              <w:t>Kėdė "Boss" stell chrome  NATS-00160</w:t>
            </w:r>
          </w:p>
          <w:p w14:paraId="74647655" w14:textId="77777777" w:rsidR="0028387A" w:rsidRPr="0097143F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4185D794" w14:textId="77777777" w:rsidR="0028387A" w:rsidRPr="0097143F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7143F">
              <w:rPr>
                <w:rFonts w:ascii="Times New Roman" w:hAnsi="Times New Roman" w:cs="Times New Roman"/>
                <w:sz w:val="20"/>
                <w:szCs w:val="20"/>
              </w:rPr>
              <w:t>NATS-00160</w:t>
            </w:r>
          </w:p>
          <w:p w14:paraId="4D1C9E87" w14:textId="77777777" w:rsidR="0028387A" w:rsidRPr="00304B1A" w:rsidRDefault="0028387A" w:rsidP="0028387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FA806D" w14:textId="0C86B3A4" w:rsidR="0028387A" w:rsidRPr="001D7AF6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7AF6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DB833" w14:textId="077E79E1" w:rsidR="0028387A" w:rsidRPr="00E91863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8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07E3B" w14:textId="0755F6C8" w:rsidR="0028387A" w:rsidRPr="00E91863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863">
              <w:rPr>
                <w:rFonts w:ascii="Times New Roman" w:hAnsi="Times New Roman" w:cs="Times New Roman"/>
                <w:sz w:val="20"/>
                <w:szCs w:val="20"/>
              </w:rPr>
              <w:t>2014-12-31</w:t>
            </w:r>
          </w:p>
        </w:tc>
        <w:tc>
          <w:tcPr>
            <w:tcW w:w="4536" w:type="dxa"/>
          </w:tcPr>
          <w:p w14:paraId="30676118" w14:textId="54C305A6" w:rsidR="0028387A" w:rsidRPr="00AB7103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5C8A">
              <w:rPr>
                <w:rFonts w:ascii="Times New Roman" w:hAnsi="Times New Roman" w:cs="Times New Roman"/>
                <w:sz w:val="20"/>
                <w:szCs w:val="20"/>
              </w:rPr>
              <w:t>Nenaudojamas ilgą laiką</w:t>
            </w:r>
          </w:p>
        </w:tc>
      </w:tr>
      <w:tr w:rsidR="000A53FB" w:rsidRPr="00AB7103" w14:paraId="1AA08A67" w14:textId="77777777" w:rsidTr="000F3D30">
        <w:tc>
          <w:tcPr>
            <w:tcW w:w="846" w:type="dxa"/>
          </w:tcPr>
          <w:p w14:paraId="73D2B522" w14:textId="77777777" w:rsidR="000A53FB" w:rsidRPr="004C1BF1" w:rsidRDefault="000A53FB" w:rsidP="000A53FB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7BBEE0" w14:textId="1FC00C9B" w:rsidR="000A53FB" w:rsidRPr="0097143F" w:rsidRDefault="000A53FB" w:rsidP="000A53F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7143F">
              <w:rPr>
                <w:rFonts w:ascii="Times New Roman" w:hAnsi="Times New Roman" w:cs="Times New Roman"/>
                <w:sz w:val="20"/>
                <w:szCs w:val="20"/>
              </w:rPr>
              <w:t>Mobilus telefonas SAMSUNG</w:t>
            </w:r>
            <w:r w:rsidRPr="0097143F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 NATS-01453</w:t>
            </w:r>
          </w:p>
        </w:tc>
        <w:tc>
          <w:tcPr>
            <w:tcW w:w="1417" w:type="dxa"/>
          </w:tcPr>
          <w:p w14:paraId="27569C60" w14:textId="79E977D0" w:rsidR="000A53FB" w:rsidRPr="00304B1A" w:rsidRDefault="001B190A" w:rsidP="000A53F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7143F">
              <w:rPr>
                <w:rFonts w:ascii="Times New Roman" w:hAnsi="Times New Roman" w:cs="Times New Roman"/>
                <w:sz w:val="20"/>
                <w:szCs w:val="20"/>
              </w:rPr>
              <w:t>NATS-0145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B9D23C" w14:textId="6BCA8C46" w:rsidR="000A53FB" w:rsidRPr="001D7AF6" w:rsidRDefault="009D249F" w:rsidP="000A53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0A53FB" w:rsidRPr="001D7AF6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32CF3" w14:textId="1A165940" w:rsidR="000A53FB" w:rsidRPr="00E91863" w:rsidRDefault="000A53FB" w:rsidP="000A53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8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0485B" w14:textId="07E90C15" w:rsidR="000A53FB" w:rsidRPr="00E91863" w:rsidRDefault="000A53FB" w:rsidP="000A53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863">
              <w:rPr>
                <w:rFonts w:ascii="Times New Roman" w:hAnsi="Times New Roman" w:cs="Times New Roman"/>
                <w:sz w:val="20"/>
                <w:szCs w:val="20"/>
              </w:rPr>
              <w:t>2020-10-13</w:t>
            </w:r>
          </w:p>
        </w:tc>
        <w:tc>
          <w:tcPr>
            <w:tcW w:w="4536" w:type="dxa"/>
          </w:tcPr>
          <w:p w14:paraId="5D04C258" w14:textId="3E4AF3E1" w:rsidR="000A53FB" w:rsidRPr="00AB7103" w:rsidRDefault="00E518F7" w:rsidP="000A53F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eikiantis</w:t>
            </w:r>
          </w:p>
        </w:tc>
      </w:tr>
      <w:tr w:rsidR="000A53FB" w:rsidRPr="00AB7103" w14:paraId="26BE5247" w14:textId="77777777" w:rsidTr="000F3D30">
        <w:tc>
          <w:tcPr>
            <w:tcW w:w="846" w:type="dxa"/>
          </w:tcPr>
          <w:p w14:paraId="638CC830" w14:textId="77777777" w:rsidR="000A53FB" w:rsidRPr="004C1BF1" w:rsidRDefault="000A53FB" w:rsidP="000A53FB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E8BEF8" w14:textId="1B0B42C1" w:rsidR="000A53FB" w:rsidRPr="0097143F" w:rsidRDefault="000A53FB" w:rsidP="000A53F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7143F">
              <w:rPr>
                <w:rFonts w:ascii="Times New Roman" w:hAnsi="Times New Roman" w:cs="Times New Roman"/>
                <w:sz w:val="20"/>
                <w:szCs w:val="20"/>
              </w:rPr>
              <w:t>Mobilus telefonas SAMSUNG A41    NATS-01454</w:t>
            </w:r>
          </w:p>
        </w:tc>
        <w:tc>
          <w:tcPr>
            <w:tcW w:w="1417" w:type="dxa"/>
          </w:tcPr>
          <w:p w14:paraId="3DF2E84A" w14:textId="5BFCB4C0" w:rsidR="000A53FB" w:rsidRPr="00304B1A" w:rsidRDefault="001B190A" w:rsidP="000A53F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7143F">
              <w:rPr>
                <w:rFonts w:ascii="Times New Roman" w:hAnsi="Times New Roman" w:cs="Times New Roman"/>
                <w:sz w:val="20"/>
                <w:szCs w:val="20"/>
              </w:rPr>
              <w:t>NATS-01454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C64191" w14:textId="1EFC23AB" w:rsidR="000A53FB" w:rsidRPr="001D7AF6" w:rsidRDefault="000A53FB" w:rsidP="000A53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7AF6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E139F" w14:textId="666A9BAD" w:rsidR="000A53FB" w:rsidRPr="00E91863" w:rsidRDefault="000A53FB" w:rsidP="000A53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8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37A3B" w14:textId="128148AA" w:rsidR="000A53FB" w:rsidRPr="00E91863" w:rsidRDefault="000A53FB" w:rsidP="000A53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863">
              <w:rPr>
                <w:rFonts w:ascii="Times New Roman" w:hAnsi="Times New Roman" w:cs="Times New Roman"/>
                <w:sz w:val="20"/>
                <w:szCs w:val="20"/>
              </w:rPr>
              <w:t>2020-10-13</w:t>
            </w:r>
          </w:p>
        </w:tc>
        <w:tc>
          <w:tcPr>
            <w:tcW w:w="4536" w:type="dxa"/>
          </w:tcPr>
          <w:p w14:paraId="7A04D723" w14:textId="039175FA" w:rsidR="000A53FB" w:rsidRPr="00AB7103" w:rsidRDefault="00E518F7" w:rsidP="000A53F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eikiantis</w:t>
            </w:r>
          </w:p>
        </w:tc>
      </w:tr>
      <w:tr w:rsidR="0028387A" w:rsidRPr="00AB7103" w14:paraId="5A9AE031" w14:textId="77777777" w:rsidTr="000F3D30">
        <w:tc>
          <w:tcPr>
            <w:tcW w:w="846" w:type="dxa"/>
          </w:tcPr>
          <w:p w14:paraId="23A80086" w14:textId="77777777" w:rsidR="0028387A" w:rsidRPr="004C1BF1" w:rsidRDefault="0028387A" w:rsidP="0028387A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1761C1" w14:textId="1C1A51BC" w:rsidR="0028387A" w:rsidRPr="0097143F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7143F">
              <w:rPr>
                <w:rFonts w:ascii="Times New Roman" w:hAnsi="Times New Roman" w:cs="Times New Roman"/>
                <w:sz w:val="20"/>
                <w:szCs w:val="20"/>
              </w:rPr>
              <w:t>Kėdė su ratukais  07030132</w:t>
            </w:r>
          </w:p>
          <w:p w14:paraId="7F28EBD1" w14:textId="77777777" w:rsidR="0028387A" w:rsidRPr="0097143F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5A2F5E86" w14:textId="77777777" w:rsidR="0028387A" w:rsidRPr="0097143F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7143F">
              <w:rPr>
                <w:rFonts w:ascii="Times New Roman" w:hAnsi="Times New Roman" w:cs="Times New Roman"/>
                <w:sz w:val="20"/>
                <w:szCs w:val="20"/>
              </w:rPr>
              <w:t>07030132</w:t>
            </w:r>
          </w:p>
          <w:p w14:paraId="5FEBBAA4" w14:textId="77777777" w:rsidR="0028387A" w:rsidRPr="00304B1A" w:rsidRDefault="0028387A" w:rsidP="0028387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42062" w14:textId="1C4AAF68" w:rsidR="0028387A" w:rsidRPr="001D7AF6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7AF6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B44A4" w14:textId="22E33B3A" w:rsidR="0028387A" w:rsidRPr="00E91863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8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516ED" w14:textId="04CD5CBB" w:rsidR="0028387A" w:rsidRPr="00E91863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863">
              <w:rPr>
                <w:rFonts w:ascii="Times New Roman" w:hAnsi="Times New Roman" w:cs="Times New Roman"/>
                <w:sz w:val="20"/>
                <w:szCs w:val="20"/>
              </w:rPr>
              <w:t>2014-12-31</w:t>
            </w:r>
          </w:p>
        </w:tc>
        <w:tc>
          <w:tcPr>
            <w:tcW w:w="4536" w:type="dxa"/>
          </w:tcPr>
          <w:p w14:paraId="610D69A6" w14:textId="06FA5682" w:rsidR="0028387A" w:rsidRPr="00AB7103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003A">
              <w:rPr>
                <w:rFonts w:ascii="Times New Roman" w:hAnsi="Times New Roman" w:cs="Times New Roman"/>
                <w:sz w:val="20"/>
                <w:szCs w:val="20"/>
              </w:rPr>
              <w:t>Nenaudojamas ilgą laiką</w:t>
            </w:r>
          </w:p>
        </w:tc>
      </w:tr>
      <w:tr w:rsidR="0028387A" w:rsidRPr="00AB7103" w14:paraId="50032C4E" w14:textId="77777777" w:rsidTr="000F3D30">
        <w:tc>
          <w:tcPr>
            <w:tcW w:w="846" w:type="dxa"/>
          </w:tcPr>
          <w:p w14:paraId="6C8C2A25" w14:textId="77777777" w:rsidR="0028387A" w:rsidRPr="004C1BF1" w:rsidRDefault="0028387A" w:rsidP="0028387A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0DEB21" w14:textId="5A472512" w:rsidR="0028387A" w:rsidRPr="0097143F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7143F">
              <w:rPr>
                <w:rFonts w:ascii="Times New Roman" w:hAnsi="Times New Roman" w:cs="Times New Roman"/>
                <w:sz w:val="20"/>
                <w:szCs w:val="20"/>
              </w:rPr>
              <w:t>Darbo kėdė  07010663</w:t>
            </w:r>
          </w:p>
          <w:p w14:paraId="5839ACAD" w14:textId="77777777" w:rsidR="0028387A" w:rsidRPr="0097143F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37A23D98" w14:textId="27834231" w:rsidR="0028387A" w:rsidRPr="00304B1A" w:rsidRDefault="0028387A" w:rsidP="002838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7143F">
              <w:rPr>
                <w:rFonts w:ascii="Times New Roman" w:hAnsi="Times New Roman" w:cs="Times New Roman"/>
                <w:sz w:val="20"/>
                <w:szCs w:val="20"/>
              </w:rPr>
              <w:t>0701066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1B467" w14:textId="7837F9ED" w:rsidR="0028387A" w:rsidRPr="001D7AF6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7AF6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2B87F" w14:textId="0263F1D2" w:rsidR="0028387A" w:rsidRPr="00E91863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8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CBB41" w14:textId="556B2389" w:rsidR="0028387A" w:rsidRPr="00E91863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863">
              <w:rPr>
                <w:rFonts w:ascii="Times New Roman" w:hAnsi="Times New Roman" w:cs="Times New Roman"/>
                <w:sz w:val="20"/>
                <w:szCs w:val="20"/>
              </w:rPr>
              <w:t>2014-12-31</w:t>
            </w:r>
          </w:p>
        </w:tc>
        <w:tc>
          <w:tcPr>
            <w:tcW w:w="4536" w:type="dxa"/>
          </w:tcPr>
          <w:p w14:paraId="3FE85B4B" w14:textId="4CD56CED" w:rsidR="0028387A" w:rsidRPr="00AB7103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003A">
              <w:rPr>
                <w:rFonts w:ascii="Times New Roman" w:hAnsi="Times New Roman" w:cs="Times New Roman"/>
                <w:sz w:val="20"/>
                <w:szCs w:val="20"/>
              </w:rPr>
              <w:t>Nenaudojamas ilgą laiką</w:t>
            </w:r>
          </w:p>
        </w:tc>
      </w:tr>
      <w:tr w:rsidR="0028387A" w:rsidRPr="00AB7103" w14:paraId="3E68A468" w14:textId="77777777" w:rsidTr="000F3D30">
        <w:tc>
          <w:tcPr>
            <w:tcW w:w="846" w:type="dxa"/>
          </w:tcPr>
          <w:p w14:paraId="35ECC97B" w14:textId="77777777" w:rsidR="0028387A" w:rsidRPr="004C1BF1" w:rsidRDefault="0028387A" w:rsidP="0028387A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020570" w14:textId="437AA69B" w:rsidR="0028387A" w:rsidRPr="0097143F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7143F">
              <w:rPr>
                <w:rFonts w:ascii="Times New Roman" w:hAnsi="Times New Roman" w:cs="Times New Roman"/>
                <w:sz w:val="20"/>
                <w:szCs w:val="20"/>
              </w:rPr>
              <w:t>Kėdė " Sabio "  NATS-00243</w:t>
            </w:r>
          </w:p>
          <w:p w14:paraId="57FA48E0" w14:textId="77777777" w:rsidR="0028387A" w:rsidRPr="0097143F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37CAA75F" w14:textId="3F3AB2C0" w:rsidR="0028387A" w:rsidRPr="00304B1A" w:rsidRDefault="0028387A" w:rsidP="002838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7143F">
              <w:rPr>
                <w:rFonts w:ascii="Times New Roman" w:hAnsi="Times New Roman" w:cs="Times New Roman"/>
                <w:sz w:val="20"/>
                <w:szCs w:val="20"/>
              </w:rPr>
              <w:t>NATS-0024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83B3DC" w14:textId="167BEE70" w:rsidR="0028387A" w:rsidRPr="001D7AF6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7AF6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802A4" w14:textId="4F40BF48" w:rsidR="0028387A" w:rsidRPr="00E91863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8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A5A5F" w14:textId="0A3F220E" w:rsidR="0028387A" w:rsidRPr="00E91863" w:rsidRDefault="0028387A" w:rsidP="00283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863">
              <w:rPr>
                <w:rFonts w:ascii="Times New Roman" w:hAnsi="Times New Roman" w:cs="Times New Roman"/>
                <w:sz w:val="20"/>
                <w:szCs w:val="20"/>
              </w:rPr>
              <w:t>201-06-23</w:t>
            </w:r>
          </w:p>
        </w:tc>
        <w:tc>
          <w:tcPr>
            <w:tcW w:w="4536" w:type="dxa"/>
          </w:tcPr>
          <w:p w14:paraId="4F59ADAD" w14:textId="32C0A6AD" w:rsidR="0028387A" w:rsidRPr="00AB7103" w:rsidRDefault="0028387A" w:rsidP="002838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003A">
              <w:rPr>
                <w:rFonts w:ascii="Times New Roman" w:hAnsi="Times New Roman" w:cs="Times New Roman"/>
                <w:sz w:val="20"/>
                <w:szCs w:val="20"/>
              </w:rPr>
              <w:t>Nenaudojamas ilgą laiką</w:t>
            </w:r>
          </w:p>
        </w:tc>
      </w:tr>
      <w:tr w:rsidR="000A53FB" w:rsidRPr="00AB7103" w14:paraId="0AF8B190" w14:textId="77777777" w:rsidTr="000F3D30">
        <w:tc>
          <w:tcPr>
            <w:tcW w:w="846" w:type="dxa"/>
          </w:tcPr>
          <w:p w14:paraId="4E38DFC8" w14:textId="77777777" w:rsidR="000A53FB" w:rsidRPr="004C1BF1" w:rsidRDefault="000A53FB" w:rsidP="000A53FB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EDCE4D" w14:textId="2A218F0B" w:rsidR="000A53FB" w:rsidRPr="0097143F" w:rsidRDefault="000A53FB" w:rsidP="000A53F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7143F">
              <w:rPr>
                <w:rFonts w:ascii="Times New Roman" w:hAnsi="Times New Roman" w:cs="Times New Roman"/>
                <w:sz w:val="20"/>
                <w:szCs w:val="20"/>
              </w:rPr>
              <w:t>Kompiuteris MSI 10 WSVGA 1GB/250GB  NATS-01747</w:t>
            </w:r>
          </w:p>
        </w:tc>
        <w:tc>
          <w:tcPr>
            <w:tcW w:w="1417" w:type="dxa"/>
          </w:tcPr>
          <w:p w14:paraId="1C10473A" w14:textId="16AD8874" w:rsidR="000A53FB" w:rsidRPr="00304B1A" w:rsidRDefault="001B190A" w:rsidP="000A53F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7143F">
              <w:rPr>
                <w:rFonts w:ascii="Times New Roman" w:hAnsi="Times New Roman" w:cs="Times New Roman"/>
                <w:sz w:val="20"/>
                <w:szCs w:val="20"/>
              </w:rPr>
              <w:t>NATS-0174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893B3C" w14:textId="2B77038C" w:rsidR="000A53FB" w:rsidRPr="001D7AF6" w:rsidRDefault="000A53FB" w:rsidP="000A53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7AF6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24B5C" w14:textId="01F71DA1" w:rsidR="000A53FB" w:rsidRPr="00E91863" w:rsidRDefault="000A53FB" w:rsidP="000A53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8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A1A0D" w14:textId="77777777" w:rsidR="000A53FB" w:rsidRPr="00E91863" w:rsidRDefault="000A53FB" w:rsidP="000A53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863">
              <w:rPr>
                <w:rFonts w:ascii="Times New Roman" w:hAnsi="Times New Roman" w:cs="Times New Roman"/>
                <w:sz w:val="20"/>
                <w:szCs w:val="20"/>
              </w:rPr>
              <w:t>2011-12-06</w:t>
            </w:r>
          </w:p>
          <w:p w14:paraId="2101C4BE" w14:textId="77777777" w:rsidR="000A53FB" w:rsidRPr="00E91863" w:rsidRDefault="000A53FB" w:rsidP="000A53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36" w:type="dxa"/>
          </w:tcPr>
          <w:p w14:paraId="5BE568F7" w14:textId="6EB79E72" w:rsidR="000A53FB" w:rsidRPr="00AB7103" w:rsidRDefault="00CB2649" w:rsidP="000A53F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300E">
              <w:rPr>
                <w:rFonts w:ascii="Times New Roman" w:hAnsi="Times New Roman" w:cs="Times New Roman"/>
                <w:sz w:val="20"/>
                <w:szCs w:val="20"/>
              </w:rPr>
              <w:t>Išimtas HDD/SSD diskas</w:t>
            </w:r>
          </w:p>
        </w:tc>
      </w:tr>
      <w:tr w:rsidR="000A53FB" w:rsidRPr="00AB7103" w14:paraId="08372F35" w14:textId="77777777" w:rsidTr="000F3D30">
        <w:tc>
          <w:tcPr>
            <w:tcW w:w="846" w:type="dxa"/>
          </w:tcPr>
          <w:p w14:paraId="791B44F0" w14:textId="77777777" w:rsidR="000A53FB" w:rsidRPr="004C1BF1" w:rsidRDefault="000A53FB" w:rsidP="000A53FB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91260E4" w14:textId="77777777" w:rsidR="000A53FB" w:rsidRPr="0097143F" w:rsidRDefault="000A53FB" w:rsidP="000A53F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7143F">
              <w:rPr>
                <w:rFonts w:ascii="Times New Roman" w:hAnsi="Times New Roman" w:cs="Times New Roman"/>
                <w:sz w:val="20"/>
                <w:szCs w:val="20"/>
              </w:rPr>
              <w:t xml:space="preserve">Komutatoriaus mod. ProCurve SW  </w:t>
            </w:r>
          </w:p>
          <w:p w14:paraId="26309F67" w14:textId="1252B193" w:rsidR="000A53FB" w:rsidRPr="0097143F" w:rsidRDefault="000A53FB" w:rsidP="000A53F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7143F">
              <w:rPr>
                <w:rFonts w:ascii="Times New Roman" w:hAnsi="Times New Roman" w:cs="Times New Roman"/>
                <w:sz w:val="20"/>
                <w:szCs w:val="20"/>
              </w:rPr>
              <w:t xml:space="preserve"> NATS-01661</w:t>
            </w:r>
          </w:p>
        </w:tc>
        <w:tc>
          <w:tcPr>
            <w:tcW w:w="1417" w:type="dxa"/>
          </w:tcPr>
          <w:p w14:paraId="326001C5" w14:textId="233A27BD" w:rsidR="000A53FB" w:rsidRPr="00304B1A" w:rsidRDefault="001B190A" w:rsidP="000A53F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7143F">
              <w:rPr>
                <w:rFonts w:ascii="Times New Roman" w:hAnsi="Times New Roman" w:cs="Times New Roman"/>
                <w:sz w:val="20"/>
                <w:szCs w:val="20"/>
              </w:rPr>
              <w:t>NATS-0166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0A3C1" w14:textId="0FCFE8EE" w:rsidR="000A53FB" w:rsidRPr="001D7AF6" w:rsidRDefault="000A53FB" w:rsidP="000A53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7AF6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6FE00" w14:textId="00386642" w:rsidR="000A53FB" w:rsidRPr="00E91863" w:rsidRDefault="000A53FB" w:rsidP="000A53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8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B2C81" w14:textId="25962995" w:rsidR="000A53FB" w:rsidRPr="00E91863" w:rsidRDefault="000A53FB" w:rsidP="000A53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863">
              <w:rPr>
                <w:rFonts w:ascii="Times New Roman" w:hAnsi="Times New Roman" w:cs="Times New Roman"/>
                <w:sz w:val="20"/>
                <w:szCs w:val="20"/>
              </w:rPr>
              <w:t>2007-12-27</w:t>
            </w:r>
          </w:p>
        </w:tc>
        <w:tc>
          <w:tcPr>
            <w:tcW w:w="4536" w:type="dxa"/>
          </w:tcPr>
          <w:p w14:paraId="1EF716EC" w14:textId="2941B0C2" w:rsidR="000A53FB" w:rsidRPr="00AB7103" w:rsidRDefault="0028387A" w:rsidP="000A53F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A3E49">
              <w:rPr>
                <w:rFonts w:ascii="Times New Roman" w:hAnsi="Times New Roman" w:cs="Times New Roman"/>
                <w:sz w:val="20"/>
                <w:szCs w:val="20"/>
              </w:rPr>
              <w:t>Nenaudojamas ilgą laiką</w:t>
            </w:r>
          </w:p>
        </w:tc>
      </w:tr>
      <w:tr w:rsidR="000A53FB" w:rsidRPr="00AB7103" w14:paraId="1FF3D805" w14:textId="77777777" w:rsidTr="000F3D30">
        <w:tc>
          <w:tcPr>
            <w:tcW w:w="846" w:type="dxa"/>
          </w:tcPr>
          <w:p w14:paraId="043A3123" w14:textId="77777777" w:rsidR="000A53FB" w:rsidRPr="004C1BF1" w:rsidRDefault="000A53FB" w:rsidP="000A53FB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7BC0FD" w14:textId="6E4A6BED" w:rsidR="000A53FB" w:rsidRPr="0097143F" w:rsidRDefault="000A53FB" w:rsidP="000A53F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7143F">
              <w:rPr>
                <w:rFonts w:ascii="Times New Roman" w:hAnsi="Times New Roman" w:cs="Times New Roman"/>
                <w:sz w:val="20"/>
                <w:szCs w:val="20"/>
              </w:rPr>
              <w:t>Nepertraukiamo maitinimo šaltinis (APC SMART UPS 1500VA) NATS-01754</w:t>
            </w:r>
          </w:p>
        </w:tc>
        <w:tc>
          <w:tcPr>
            <w:tcW w:w="1417" w:type="dxa"/>
          </w:tcPr>
          <w:p w14:paraId="71A7895E" w14:textId="31C80E62" w:rsidR="000A53FB" w:rsidRPr="00304B1A" w:rsidRDefault="001B190A" w:rsidP="000A53F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7143F">
              <w:rPr>
                <w:rFonts w:ascii="Times New Roman" w:hAnsi="Times New Roman" w:cs="Times New Roman"/>
                <w:sz w:val="20"/>
                <w:szCs w:val="20"/>
              </w:rPr>
              <w:t>NATS-01754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DC4B9" w14:textId="3627A87C" w:rsidR="000A53FB" w:rsidRPr="001D7AF6" w:rsidRDefault="000A53FB" w:rsidP="000A53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7AF6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0C480" w14:textId="0EB7B15F" w:rsidR="000A53FB" w:rsidRPr="00E91863" w:rsidRDefault="000A53FB" w:rsidP="000A53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8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F2D6D" w14:textId="0CC61033" w:rsidR="000A53FB" w:rsidRPr="00E91863" w:rsidRDefault="000A53FB" w:rsidP="000A53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863">
              <w:rPr>
                <w:rFonts w:ascii="Times New Roman" w:hAnsi="Times New Roman" w:cs="Times New Roman"/>
                <w:sz w:val="20"/>
                <w:szCs w:val="20"/>
              </w:rPr>
              <w:t>2010-01-04</w:t>
            </w:r>
          </w:p>
        </w:tc>
        <w:tc>
          <w:tcPr>
            <w:tcW w:w="4536" w:type="dxa"/>
          </w:tcPr>
          <w:p w14:paraId="077EA104" w14:textId="635DE0D3" w:rsidR="000A53FB" w:rsidRPr="00AB7103" w:rsidRDefault="00CA3239" w:rsidP="000A53F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aigėsi resursas</w:t>
            </w:r>
          </w:p>
        </w:tc>
      </w:tr>
      <w:tr w:rsidR="000A53FB" w:rsidRPr="00AB7103" w14:paraId="32DC5117" w14:textId="77777777" w:rsidTr="000F3D30">
        <w:tc>
          <w:tcPr>
            <w:tcW w:w="846" w:type="dxa"/>
          </w:tcPr>
          <w:p w14:paraId="2600A54D" w14:textId="77777777" w:rsidR="000A53FB" w:rsidRPr="004C1BF1" w:rsidRDefault="000A53FB" w:rsidP="000A53FB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D23EA3" w14:textId="2B4225AA" w:rsidR="000A53FB" w:rsidRPr="0097143F" w:rsidRDefault="000A53FB" w:rsidP="000A53F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7143F">
              <w:rPr>
                <w:rFonts w:ascii="Times New Roman" w:hAnsi="Times New Roman" w:cs="Times New Roman"/>
                <w:sz w:val="20"/>
                <w:szCs w:val="20"/>
              </w:rPr>
              <w:t>Mobilus telefonas Apple  NATS-01757</w:t>
            </w:r>
          </w:p>
        </w:tc>
        <w:tc>
          <w:tcPr>
            <w:tcW w:w="1417" w:type="dxa"/>
          </w:tcPr>
          <w:p w14:paraId="79B9A783" w14:textId="306C22A1" w:rsidR="000A53FB" w:rsidRPr="00304B1A" w:rsidRDefault="001B190A" w:rsidP="000A53F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7143F">
              <w:rPr>
                <w:rFonts w:ascii="Times New Roman" w:hAnsi="Times New Roman" w:cs="Times New Roman"/>
                <w:sz w:val="20"/>
                <w:szCs w:val="20"/>
              </w:rPr>
              <w:t>NATS-0175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C448D" w14:textId="18D7C856" w:rsidR="000A53FB" w:rsidRPr="001D7AF6" w:rsidRDefault="000A53FB" w:rsidP="000A53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7AF6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EBEA7" w14:textId="381C473F" w:rsidR="000A53FB" w:rsidRPr="00E91863" w:rsidRDefault="000A53FB" w:rsidP="000A53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8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4AF96" w14:textId="25682A8D" w:rsidR="000A53FB" w:rsidRPr="00E91863" w:rsidRDefault="000A53FB" w:rsidP="000A53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863">
              <w:rPr>
                <w:rFonts w:ascii="Times New Roman" w:hAnsi="Times New Roman" w:cs="Times New Roman"/>
                <w:sz w:val="20"/>
                <w:szCs w:val="20"/>
              </w:rPr>
              <w:t>2019-10-02</w:t>
            </w:r>
          </w:p>
        </w:tc>
        <w:tc>
          <w:tcPr>
            <w:tcW w:w="4536" w:type="dxa"/>
          </w:tcPr>
          <w:p w14:paraId="00F0D9B3" w14:textId="0BA1A51E" w:rsidR="000A53FB" w:rsidRPr="00AB7103" w:rsidRDefault="00CB2649" w:rsidP="000A53F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eikiantis</w:t>
            </w:r>
          </w:p>
        </w:tc>
      </w:tr>
      <w:tr w:rsidR="000A53FB" w:rsidRPr="00AB7103" w14:paraId="17EFE5EF" w14:textId="77777777" w:rsidTr="00474EA6">
        <w:tc>
          <w:tcPr>
            <w:tcW w:w="846" w:type="dxa"/>
          </w:tcPr>
          <w:p w14:paraId="34FE58C8" w14:textId="77777777" w:rsidR="000A53FB" w:rsidRPr="004C1BF1" w:rsidRDefault="000A53FB" w:rsidP="000A53FB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A0CE18" w14:textId="799482FF" w:rsidR="000A53FB" w:rsidRPr="0097143F" w:rsidRDefault="000A53FB" w:rsidP="000A53F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7143F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Mob.telefonas Apple iPhone</w:t>
            </w:r>
            <w:r w:rsidRPr="0097143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7143F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NATS-01758</w:t>
            </w:r>
          </w:p>
        </w:tc>
        <w:tc>
          <w:tcPr>
            <w:tcW w:w="1417" w:type="dxa"/>
          </w:tcPr>
          <w:p w14:paraId="600F3599" w14:textId="762086EB" w:rsidR="000A53FB" w:rsidRPr="00304B1A" w:rsidRDefault="001B190A" w:rsidP="000A53F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7143F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NATS-01758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2882857" w14:textId="7D6FBBC5" w:rsidR="000A53FB" w:rsidRPr="001D7AF6" w:rsidRDefault="000A53FB" w:rsidP="000A53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7AF6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7C8071CF" w14:textId="484CC2BB" w:rsidR="000A53FB" w:rsidRPr="00E91863" w:rsidRDefault="000A53FB" w:rsidP="000A53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8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vAlign w:val="center"/>
          </w:tcPr>
          <w:p w14:paraId="669B1B17" w14:textId="5BBD6725" w:rsidR="000A53FB" w:rsidRPr="00E91863" w:rsidRDefault="004F62CC" w:rsidP="000A53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863">
              <w:rPr>
                <w:rFonts w:ascii="Times New Roman" w:hAnsi="Times New Roman" w:cs="Times New Roman"/>
                <w:sz w:val="20"/>
                <w:szCs w:val="20"/>
              </w:rPr>
              <w:t>2020-09-</w:t>
            </w:r>
            <w:r w:rsidR="00B06AF3" w:rsidRPr="00E91863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4536" w:type="dxa"/>
          </w:tcPr>
          <w:p w14:paraId="676B3C29" w14:textId="5E20BA99" w:rsidR="000A53FB" w:rsidRPr="00AB7103" w:rsidRDefault="00CB2649" w:rsidP="000A53F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eikiantis</w:t>
            </w:r>
          </w:p>
        </w:tc>
      </w:tr>
      <w:tr w:rsidR="000A53FB" w14:paraId="7B942C91" w14:textId="77777777" w:rsidTr="00474EA6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3"/>
          <w:gridAfter w:val="2"/>
          <w:wBefore w:w="6941" w:type="dxa"/>
          <w:wAfter w:w="5953" w:type="dxa"/>
          <w:trHeight w:val="100"/>
        </w:trPr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B942C8F" w14:textId="01C77712" w:rsidR="000A53FB" w:rsidRPr="00AA373A" w:rsidRDefault="000A53FB" w:rsidP="000A53F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B942C90" w14:textId="77777777" w:rsidR="000A53FB" w:rsidRDefault="000A53FB" w:rsidP="000A53F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</w:tbl>
    <w:p w14:paraId="7B942C92" w14:textId="77777777" w:rsidR="00BE5271" w:rsidRPr="00BE5271" w:rsidRDefault="00BE5271" w:rsidP="00A75D4E">
      <w:pPr>
        <w:rPr>
          <w:b/>
          <w:sz w:val="24"/>
          <w:szCs w:val="24"/>
        </w:rPr>
      </w:pPr>
    </w:p>
    <w:sectPr w:rsidR="00BE5271" w:rsidRPr="00BE5271" w:rsidSect="00A75D4E">
      <w:pgSz w:w="16838" w:h="11906" w:orient="landscape"/>
      <w:pgMar w:top="851" w:right="720" w:bottom="720" w:left="720" w:header="567" w:footer="567" w:gutter="0"/>
      <w:cols w:space="129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C135C50"/>
    <w:multiLevelType w:val="hybridMultilevel"/>
    <w:tmpl w:val="4C166F4A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D260E4C"/>
    <w:multiLevelType w:val="hybridMultilevel"/>
    <w:tmpl w:val="7C1832CE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23235710">
    <w:abstractNumId w:val="1"/>
  </w:num>
  <w:num w:numId="2" w16cid:durableId="19609846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MDMxNbE0sDA0MTdR0lEKTi0uzszPAykwrAUAhnMWIiwAAAA="/>
  </w:docVars>
  <w:rsids>
    <w:rsidRoot w:val="00BE5271"/>
    <w:rsid w:val="000631C1"/>
    <w:rsid w:val="0006766E"/>
    <w:rsid w:val="00073F9C"/>
    <w:rsid w:val="0008424B"/>
    <w:rsid w:val="000846F1"/>
    <w:rsid w:val="00093400"/>
    <w:rsid w:val="000A3F06"/>
    <w:rsid w:val="000A53FB"/>
    <w:rsid w:val="000C70B9"/>
    <w:rsid w:val="000D7244"/>
    <w:rsid w:val="000E55E4"/>
    <w:rsid w:val="001019A3"/>
    <w:rsid w:val="0010287E"/>
    <w:rsid w:val="0010690D"/>
    <w:rsid w:val="00112B11"/>
    <w:rsid w:val="00120B83"/>
    <w:rsid w:val="0013101C"/>
    <w:rsid w:val="001319B0"/>
    <w:rsid w:val="00140256"/>
    <w:rsid w:val="00142AB6"/>
    <w:rsid w:val="00150F81"/>
    <w:rsid w:val="00153552"/>
    <w:rsid w:val="001667EE"/>
    <w:rsid w:val="0018565D"/>
    <w:rsid w:val="001A3F0A"/>
    <w:rsid w:val="001B190A"/>
    <w:rsid w:val="001C0E60"/>
    <w:rsid w:val="001C1CCF"/>
    <w:rsid w:val="001C60FE"/>
    <w:rsid w:val="001D7AF6"/>
    <w:rsid w:val="001F6FCF"/>
    <w:rsid w:val="00201EB0"/>
    <w:rsid w:val="002125C8"/>
    <w:rsid w:val="002544EA"/>
    <w:rsid w:val="002776F7"/>
    <w:rsid w:val="00281A70"/>
    <w:rsid w:val="0028387A"/>
    <w:rsid w:val="00295DAA"/>
    <w:rsid w:val="00296340"/>
    <w:rsid w:val="002A76D3"/>
    <w:rsid w:val="002B1765"/>
    <w:rsid w:val="002E4465"/>
    <w:rsid w:val="002F7846"/>
    <w:rsid w:val="00304B1A"/>
    <w:rsid w:val="00316109"/>
    <w:rsid w:val="0031720B"/>
    <w:rsid w:val="00344926"/>
    <w:rsid w:val="003661A4"/>
    <w:rsid w:val="003872F4"/>
    <w:rsid w:val="003B0D9F"/>
    <w:rsid w:val="003B6E23"/>
    <w:rsid w:val="003C048F"/>
    <w:rsid w:val="003C0E0D"/>
    <w:rsid w:val="003C4822"/>
    <w:rsid w:val="003C7EBD"/>
    <w:rsid w:val="003D4372"/>
    <w:rsid w:val="003F20DB"/>
    <w:rsid w:val="00400AF2"/>
    <w:rsid w:val="00402514"/>
    <w:rsid w:val="0041177C"/>
    <w:rsid w:val="004139BD"/>
    <w:rsid w:val="0041513F"/>
    <w:rsid w:val="0042161F"/>
    <w:rsid w:val="00424714"/>
    <w:rsid w:val="00430269"/>
    <w:rsid w:val="00441F06"/>
    <w:rsid w:val="00473CBD"/>
    <w:rsid w:val="00474EA6"/>
    <w:rsid w:val="00480FFC"/>
    <w:rsid w:val="00483593"/>
    <w:rsid w:val="0049192E"/>
    <w:rsid w:val="004A28C0"/>
    <w:rsid w:val="004C1BF1"/>
    <w:rsid w:val="004C3D99"/>
    <w:rsid w:val="004D17D0"/>
    <w:rsid w:val="004D1878"/>
    <w:rsid w:val="004F0F4D"/>
    <w:rsid w:val="004F62CC"/>
    <w:rsid w:val="005063E4"/>
    <w:rsid w:val="005147F6"/>
    <w:rsid w:val="00546267"/>
    <w:rsid w:val="00547EA6"/>
    <w:rsid w:val="00561589"/>
    <w:rsid w:val="00566AAC"/>
    <w:rsid w:val="005A7FF2"/>
    <w:rsid w:val="005B0BD3"/>
    <w:rsid w:val="005B44FB"/>
    <w:rsid w:val="005B626B"/>
    <w:rsid w:val="005C4928"/>
    <w:rsid w:val="005D7493"/>
    <w:rsid w:val="005E00B4"/>
    <w:rsid w:val="006067F8"/>
    <w:rsid w:val="00616E7C"/>
    <w:rsid w:val="00617131"/>
    <w:rsid w:val="006342E0"/>
    <w:rsid w:val="00683339"/>
    <w:rsid w:val="0069042A"/>
    <w:rsid w:val="006A3A53"/>
    <w:rsid w:val="006A49BB"/>
    <w:rsid w:val="006C6F57"/>
    <w:rsid w:val="006C7B27"/>
    <w:rsid w:val="006E0947"/>
    <w:rsid w:val="006E528E"/>
    <w:rsid w:val="006E5BD9"/>
    <w:rsid w:val="0071094E"/>
    <w:rsid w:val="00717A7E"/>
    <w:rsid w:val="00723C9F"/>
    <w:rsid w:val="0077482D"/>
    <w:rsid w:val="007776DE"/>
    <w:rsid w:val="00782203"/>
    <w:rsid w:val="00793C78"/>
    <w:rsid w:val="007A08B0"/>
    <w:rsid w:val="007B67C3"/>
    <w:rsid w:val="007D5DED"/>
    <w:rsid w:val="007E49F1"/>
    <w:rsid w:val="007E6EB9"/>
    <w:rsid w:val="007E7758"/>
    <w:rsid w:val="007F5289"/>
    <w:rsid w:val="00817F87"/>
    <w:rsid w:val="00823853"/>
    <w:rsid w:val="008259D7"/>
    <w:rsid w:val="00833A0C"/>
    <w:rsid w:val="00837FCD"/>
    <w:rsid w:val="00841E90"/>
    <w:rsid w:val="008A323B"/>
    <w:rsid w:val="008F3B7D"/>
    <w:rsid w:val="008F6566"/>
    <w:rsid w:val="009305DB"/>
    <w:rsid w:val="0097143F"/>
    <w:rsid w:val="0098665A"/>
    <w:rsid w:val="009A0526"/>
    <w:rsid w:val="009B7AFF"/>
    <w:rsid w:val="009D249F"/>
    <w:rsid w:val="009D5275"/>
    <w:rsid w:val="009F59F6"/>
    <w:rsid w:val="00A01D3D"/>
    <w:rsid w:val="00A076BA"/>
    <w:rsid w:val="00A10519"/>
    <w:rsid w:val="00A143A8"/>
    <w:rsid w:val="00A15475"/>
    <w:rsid w:val="00A17041"/>
    <w:rsid w:val="00A200D9"/>
    <w:rsid w:val="00A202F0"/>
    <w:rsid w:val="00A2725F"/>
    <w:rsid w:val="00A52A81"/>
    <w:rsid w:val="00A75D4E"/>
    <w:rsid w:val="00A8217C"/>
    <w:rsid w:val="00A901D7"/>
    <w:rsid w:val="00A93F0D"/>
    <w:rsid w:val="00A96FAC"/>
    <w:rsid w:val="00AA1F13"/>
    <w:rsid w:val="00AA373A"/>
    <w:rsid w:val="00AA4DBD"/>
    <w:rsid w:val="00AB25C7"/>
    <w:rsid w:val="00AB2649"/>
    <w:rsid w:val="00AB5D7F"/>
    <w:rsid w:val="00AB7103"/>
    <w:rsid w:val="00AB7B5C"/>
    <w:rsid w:val="00AC197D"/>
    <w:rsid w:val="00AC1C45"/>
    <w:rsid w:val="00AC618C"/>
    <w:rsid w:val="00AD03F0"/>
    <w:rsid w:val="00AD2D15"/>
    <w:rsid w:val="00AE270F"/>
    <w:rsid w:val="00B01EC0"/>
    <w:rsid w:val="00B06AF3"/>
    <w:rsid w:val="00B1209E"/>
    <w:rsid w:val="00B3506F"/>
    <w:rsid w:val="00B35AA2"/>
    <w:rsid w:val="00B47FBE"/>
    <w:rsid w:val="00B52822"/>
    <w:rsid w:val="00B71684"/>
    <w:rsid w:val="00B87502"/>
    <w:rsid w:val="00B91B50"/>
    <w:rsid w:val="00B921FA"/>
    <w:rsid w:val="00BB5C72"/>
    <w:rsid w:val="00BC2DF5"/>
    <w:rsid w:val="00BD41CC"/>
    <w:rsid w:val="00BE38AC"/>
    <w:rsid w:val="00BE5271"/>
    <w:rsid w:val="00BF1570"/>
    <w:rsid w:val="00C1005C"/>
    <w:rsid w:val="00C13F53"/>
    <w:rsid w:val="00C30FE3"/>
    <w:rsid w:val="00C81F59"/>
    <w:rsid w:val="00C95144"/>
    <w:rsid w:val="00CA3239"/>
    <w:rsid w:val="00CB075D"/>
    <w:rsid w:val="00CB2649"/>
    <w:rsid w:val="00CB577C"/>
    <w:rsid w:val="00CD0E4A"/>
    <w:rsid w:val="00CD1488"/>
    <w:rsid w:val="00CE7AE5"/>
    <w:rsid w:val="00CF2A05"/>
    <w:rsid w:val="00CF4FD1"/>
    <w:rsid w:val="00D07205"/>
    <w:rsid w:val="00D20AB0"/>
    <w:rsid w:val="00D3084A"/>
    <w:rsid w:val="00D45F80"/>
    <w:rsid w:val="00D6541A"/>
    <w:rsid w:val="00D66CA3"/>
    <w:rsid w:val="00D877A7"/>
    <w:rsid w:val="00D9692A"/>
    <w:rsid w:val="00DB5247"/>
    <w:rsid w:val="00DC4C42"/>
    <w:rsid w:val="00DE1902"/>
    <w:rsid w:val="00E15709"/>
    <w:rsid w:val="00E20AD0"/>
    <w:rsid w:val="00E43B07"/>
    <w:rsid w:val="00E5144E"/>
    <w:rsid w:val="00E518F7"/>
    <w:rsid w:val="00E5213C"/>
    <w:rsid w:val="00E53809"/>
    <w:rsid w:val="00E654F1"/>
    <w:rsid w:val="00E83FF6"/>
    <w:rsid w:val="00E91863"/>
    <w:rsid w:val="00EA46CE"/>
    <w:rsid w:val="00ED1FD5"/>
    <w:rsid w:val="00ED47CB"/>
    <w:rsid w:val="00EE2001"/>
    <w:rsid w:val="00F03950"/>
    <w:rsid w:val="00F230B8"/>
    <w:rsid w:val="00F23676"/>
    <w:rsid w:val="00F26A6D"/>
    <w:rsid w:val="00F43267"/>
    <w:rsid w:val="00F45F58"/>
    <w:rsid w:val="00F572D4"/>
    <w:rsid w:val="00F81D95"/>
    <w:rsid w:val="00F95D37"/>
    <w:rsid w:val="00FA5B08"/>
    <w:rsid w:val="00FC059B"/>
    <w:rsid w:val="00FC3107"/>
    <w:rsid w:val="00FD5081"/>
    <w:rsid w:val="00FF4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9429E1"/>
  <w15:chartTrackingRefBased/>
  <w15:docId w15:val="{9AC99022-3C0C-4744-A635-5249E191E4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E6E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1BF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75D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5D4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51BE9A-85A4-4CB7-8BAD-83CD3A19D2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481</Words>
  <Characters>16206</Characters>
  <Application>Microsoft Office Word</Application>
  <DocSecurity>0</DocSecurity>
  <Lines>1473</Lines>
  <Paragraphs>13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vydas GRAUŽINIS</dc:creator>
  <cp:keywords/>
  <dc:description/>
  <cp:lastModifiedBy>Danguole Mackoniene</cp:lastModifiedBy>
  <cp:revision>2</cp:revision>
  <cp:lastPrinted>2021-08-05T13:14:00Z</cp:lastPrinted>
  <dcterms:created xsi:type="dcterms:W3CDTF">2025-10-15T12:07:00Z</dcterms:created>
  <dcterms:modified xsi:type="dcterms:W3CDTF">2025-10-15T12:07:00Z</dcterms:modified>
</cp:coreProperties>
</file>